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3EF33A2A" w:rsidR="0079082C" w:rsidRDefault="00823CF1" w:rsidP="0079082C">
      <w:pPr>
        <w:shd w:val="clear" w:color="auto" w:fill="FFFFFF"/>
        <w:spacing w:after="0" w:line="240" w:lineRule="auto"/>
        <w:ind w:left="-360"/>
        <w:jc w:val="center"/>
        <w:rPr>
          <w:rFonts w:ascii="Arial" w:eastAsia="Times New Roman" w:hAnsi="Arial" w:cs="Arial"/>
          <w:b/>
          <w:bCs/>
          <w:color w:val="4A4A4A"/>
          <w:sz w:val="24"/>
          <w:szCs w:val="24"/>
        </w:rPr>
      </w:pPr>
      <w:ins w:id="0" w:author="Kathy Merrill" w:date="2023-01-13T09:55:00Z">
        <w:r>
          <w:rPr>
            <w:rFonts w:ascii="Arial" w:eastAsia="Times New Roman" w:hAnsi="Arial" w:cs="Arial"/>
            <w:b/>
            <w:bCs/>
            <w:color w:val="4A4A4A"/>
            <w:sz w:val="24"/>
            <w:szCs w:val="24"/>
          </w:rPr>
          <w:t>JANUARY</w:t>
        </w:r>
      </w:ins>
      <w:ins w:id="1" w:author="Kathy Merrill" w:date="2022-08-10T10:18:00Z">
        <w:r w:rsidR="00B70609">
          <w:rPr>
            <w:rFonts w:ascii="Arial" w:eastAsia="Times New Roman" w:hAnsi="Arial" w:cs="Arial"/>
            <w:b/>
            <w:bCs/>
            <w:color w:val="4A4A4A"/>
            <w:sz w:val="24"/>
            <w:szCs w:val="24"/>
          </w:rPr>
          <w:t xml:space="preserve"> </w:t>
        </w:r>
      </w:ins>
      <w:ins w:id="2" w:author="Kathy Merrill" w:date="2023-01-13T09:55:00Z">
        <w:r>
          <w:rPr>
            <w:rFonts w:ascii="Arial" w:eastAsia="Times New Roman" w:hAnsi="Arial" w:cs="Arial"/>
            <w:b/>
            <w:bCs/>
            <w:color w:val="4A4A4A"/>
            <w:sz w:val="24"/>
            <w:szCs w:val="24"/>
          </w:rPr>
          <w:t>9</w:t>
        </w:r>
      </w:ins>
      <w:del w:id="3"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del w:id="4" w:author="Kathy Merrill" w:date="2022-08-10T10:18:00Z">
        <w:r w:rsidR="0079082C" w:rsidDel="00B70609">
          <w:rPr>
            <w:rFonts w:ascii="Arial" w:eastAsia="Times New Roman" w:hAnsi="Arial" w:cs="Arial"/>
            <w:b/>
            <w:bCs/>
            <w:color w:val="4A4A4A"/>
            <w:sz w:val="24"/>
            <w:szCs w:val="24"/>
          </w:rPr>
          <w:delText xml:space="preserve"> </w:delText>
        </w:r>
      </w:del>
      <w:del w:id="5" w:author="Kathy Merrill" w:date="2022-05-11T10:18:00Z">
        <w:r w:rsidR="0079082C" w:rsidDel="00A955A7">
          <w:rPr>
            <w:rFonts w:ascii="Arial" w:eastAsia="Times New Roman" w:hAnsi="Arial" w:cs="Arial"/>
            <w:b/>
            <w:bCs/>
            <w:color w:val="4A4A4A"/>
            <w:sz w:val="24"/>
            <w:szCs w:val="24"/>
          </w:rPr>
          <w:delText>1</w:delText>
        </w:r>
        <w:r w:rsidR="00FB0336" w:rsidDel="00A955A7">
          <w:rPr>
            <w:rFonts w:ascii="Arial" w:eastAsia="Times New Roman" w:hAnsi="Arial" w:cs="Arial"/>
            <w:b/>
            <w:bCs/>
            <w:color w:val="4A4A4A"/>
            <w:sz w:val="24"/>
            <w:szCs w:val="24"/>
          </w:rPr>
          <w:delText>4</w:delText>
        </w:r>
      </w:del>
      <w:r w:rsidR="0079082C" w:rsidRPr="0016036A">
        <w:rPr>
          <w:rFonts w:ascii="Arial" w:eastAsia="Times New Roman" w:hAnsi="Arial" w:cs="Arial"/>
          <w:b/>
          <w:bCs/>
          <w:color w:val="4A4A4A"/>
          <w:sz w:val="24"/>
          <w:szCs w:val="24"/>
        </w:rPr>
        <w:t>, 202</w:t>
      </w:r>
      <w:ins w:id="6" w:author="Kathy Merrill" w:date="2023-01-13T09:55:00Z">
        <w:r>
          <w:rPr>
            <w:rFonts w:ascii="Arial" w:eastAsia="Times New Roman" w:hAnsi="Arial" w:cs="Arial"/>
            <w:b/>
            <w:bCs/>
            <w:color w:val="4A4A4A"/>
            <w:sz w:val="24"/>
            <w:szCs w:val="24"/>
          </w:rPr>
          <w:t>3</w:t>
        </w:r>
      </w:ins>
      <w:del w:id="7" w:author="Kathy Merrill" w:date="2023-01-13T09:55:00Z">
        <w:r w:rsidR="005121D4" w:rsidDel="00823CF1">
          <w:rPr>
            <w:rFonts w:ascii="Arial" w:eastAsia="Times New Roman" w:hAnsi="Arial" w:cs="Arial"/>
            <w:b/>
            <w:bCs/>
            <w:color w:val="4A4A4A"/>
            <w:sz w:val="24"/>
            <w:szCs w:val="24"/>
          </w:rPr>
          <w:delText>2</w:delText>
        </w:r>
      </w:del>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del w:id="8" w:author="Kathy Merrill" w:date="2022-11-18T12:02:00Z">
        <w:r w:rsidRPr="0016036A" w:rsidDel="00774260">
          <w:rPr>
            <w:rFonts w:ascii="Arial" w:eastAsia="Times New Roman" w:hAnsi="Arial" w:cs="Arial"/>
            <w:b/>
            <w:bCs/>
            <w:color w:val="4A4A4A"/>
            <w:sz w:val="24"/>
            <w:szCs w:val="24"/>
            <w:u w:val="single"/>
          </w:rPr>
          <w:delText xml:space="preserve"> </w:delText>
        </w:r>
      </w:del>
      <w:r w:rsidRPr="0016036A">
        <w:rPr>
          <w:rFonts w:ascii="Arial" w:eastAsia="Times New Roman" w:hAnsi="Arial" w:cs="Arial"/>
          <w:b/>
          <w:bCs/>
          <w:color w:val="4A4A4A"/>
          <w:sz w:val="24"/>
          <w:szCs w:val="24"/>
          <w:u w:val="single"/>
        </w:rPr>
        <w:t>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2B38C9D7" w:rsidR="0079082C" w:rsidDel="008E2AF4" w:rsidRDefault="0079082C" w:rsidP="0079082C">
      <w:pPr>
        <w:shd w:val="clear" w:color="auto" w:fill="FFFFFF"/>
        <w:spacing w:after="0" w:line="240" w:lineRule="auto"/>
        <w:ind w:left="-360"/>
        <w:rPr>
          <w:del w:id="9" w:author="Kathy Merrill" w:date="2022-04-20T12:3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10" w:author="Kathy Merrill" w:date="2022-11-18T10:36:00Z">
        <w:r w:rsidR="006E6A77">
          <w:rPr>
            <w:rFonts w:ascii="Arial" w:eastAsia="Times New Roman" w:hAnsi="Arial" w:cs="Arial"/>
            <w:color w:val="4A4A4A"/>
            <w:sz w:val="24"/>
            <w:szCs w:val="24"/>
          </w:rPr>
          <w:t>6:5</w:t>
        </w:r>
      </w:ins>
      <w:ins w:id="11" w:author="Kathy Merrill" w:date="2023-01-13T09:55:00Z">
        <w:r w:rsidR="00823CF1">
          <w:rPr>
            <w:rFonts w:ascii="Arial" w:eastAsia="Times New Roman" w:hAnsi="Arial" w:cs="Arial"/>
            <w:color w:val="4A4A4A"/>
            <w:sz w:val="24"/>
            <w:szCs w:val="24"/>
          </w:rPr>
          <w:t>6</w:t>
        </w:r>
      </w:ins>
      <w:del w:id="12" w:author="Kathy Merrill" w:date="2022-03-18T12:14:00Z">
        <w:r w:rsidDel="00145896">
          <w:rPr>
            <w:rFonts w:ascii="Arial" w:eastAsia="Times New Roman" w:hAnsi="Arial" w:cs="Arial"/>
            <w:color w:val="4A4A4A"/>
            <w:sz w:val="24"/>
            <w:szCs w:val="24"/>
          </w:rPr>
          <w:delText>7</w:delText>
        </w:r>
      </w:del>
      <w:del w:id="13" w:author="Kathy Merrill" w:date="2022-11-18T10:36:00Z">
        <w:r w:rsidDel="006E6A77">
          <w:rPr>
            <w:rFonts w:ascii="Arial" w:eastAsia="Times New Roman" w:hAnsi="Arial" w:cs="Arial"/>
            <w:color w:val="4A4A4A"/>
            <w:sz w:val="24"/>
            <w:szCs w:val="24"/>
          </w:rPr>
          <w:delText>:</w:delText>
        </w:r>
      </w:del>
      <w:del w:id="14"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7E177DEF" w14:textId="31CC6217" w:rsidR="008E2AF4" w:rsidRDefault="008E2AF4" w:rsidP="00C04B6F">
      <w:pPr>
        <w:shd w:val="clear" w:color="auto" w:fill="FFFFFF"/>
        <w:spacing w:after="0" w:line="240" w:lineRule="auto"/>
        <w:ind w:left="-360"/>
        <w:rPr>
          <w:ins w:id="15" w:author="Kathy Merrill" w:date="2022-09-21T10:41:00Z"/>
          <w:rFonts w:ascii="Arial" w:eastAsia="Times New Roman" w:hAnsi="Arial" w:cs="Arial"/>
          <w:color w:val="4A4A4A"/>
          <w:sz w:val="24"/>
          <w:szCs w:val="24"/>
        </w:rPr>
      </w:pPr>
      <w:ins w:id="16" w:author="Kathy Merrill" w:date="2022-09-21T10:41:00Z">
        <w:r>
          <w:rPr>
            <w:rFonts w:ascii="Arial" w:eastAsia="Times New Roman" w:hAnsi="Arial" w:cs="Arial"/>
            <w:color w:val="4A4A4A"/>
            <w:sz w:val="24"/>
            <w:szCs w:val="24"/>
          </w:rPr>
          <w:t xml:space="preserve">Planning Commission Member </w:t>
        </w:r>
      </w:ins>
      <w:ins w:id="17" w:author="Kathy Merrill" w:date="2022-11-18T10:36:00Z">
        <w:r w:rsidR="006E6A77">
          <w:rPr>
            <w:rFonts w:ascii="Arial" w:eastAsia="Times New Roman" w:hAnsi="Arial" w:cs="Arial"/>
            <w:color w:val="4A4A4A"/>
            <w:sz w:val="24"/>
            <w:szCs w:val="24"/>
          </w:rPr>
          <w:t>Larry Kulesza</w:t>
        </w:r>
      </w:ins>
      <w:ins w:id="18" w:author="Kathy Merrill" w:date="2022-09-21T10:41:00Z">
        <w:r>
          <w:rPr>
            <w:rFonts w:ascii="Arial" w:eastAsia="Times New Roman" w:hAnsi="Arial" w:cs="Arial"/>
            <w:color w:val="4A4A4A"/>
            <w:sz w:val="24"/>
            <w:szCs w:val="24"/>
          </w:rPr>
          <w:t xml:space="preserve"> lead everyone in the Pledge of </w:t>
        </w:r>
      </w:ins>
      <w:ins w:id="19" w:author="Kathy Merrill" w:date="2022-09-21T11:46:00Z">
        <w:r w:rsidR="003B4C8B">
          <w:rPr>
            <w:rFonts w:ascii="Arial" w:eastAsia="Times New Roman" w:hAnsi="Arial" w:cs="Arial"/>
            <w:color w:val="4A4A4A"/>
            <w:sz w:val="24"/>
            <w:szCs w:val="24"/>
          </w:rPr>
          <w:t>Allegiance</w:t>
        </w:r>
      </w:ins>
      <w:ins w:id="20" w:author="Kathy Merrill" w:date="2022-09-21T10:41:00Z">
        <w:r>
          <w:rPr>
            <w:rFonts w:ascii="Arial" w:eastAsia="Times New Roman" w:hAnsi="Arial" w:cs="Arial"/>
            <w:color w:val="4A4A4A"/>
            <w:sz w:val="24"/>
            <w:szCs w:val="24"/>
          </w:rPr>
          <w:t>.</w:t>
        </w:r>
      </w:ins>
    </w:p>
    <w:p w14:paraId="64FAD9D1" w14:textId="7EABB123" w:rsidR="006468D5" w:rsidRPr="0016036A" w:rsidDel="00EF1203" w:rsidRDefault="00FB0336">
      <w:pPr>
        <w:shd w:val="clear" w:color="auto" w:fill="FFFFFF"/>
        <w:spacing w:after="0" w:line="240" w:lineRule="auto"/>
        <w:rPr>
          <w:del w:id="21" w:author="Kathy Merrill" w:date="2022-04-21T10:00:00Z"/>
          <w:rFonts w:ascii="Arial" w:eastAsia="Times New Roman" w:hAnsi="Arial" w:cs="Arial"/>
          <w:color w:val="4A4A4A"/>
          <w:sz w:val="24"/>
          <w:szCs w:val="24"/>
        </w:rPr>
        <w:pPrChange w:id="22" w:author="Kathy Merrill" w:date="2022-09-21T12:44:00Z">
          <w:pPr>
            <w:shd w:val="clear" w:color="auto" w:fill="FFFFFF"/>
            <w:spacing w:after="0" w:line="240" w:lineRule="auto"/>
            <w:ind w:left="-360"/>
          </w:pPr>
        </w:pPrChange>
      </w:pPr>
      <w:del w:id="23" w:author="Kathy Merrill" w:date="2022-03-18T12:14:00Z">
        <w:r w:rsidDel="00145896">
          <w:rPr>
            <w:rFonts w:ascii="Arial" w:eastAsia="Times New Roman" w:hAnsi="Arial" w:cs="Arial"/>
            <w:color w:val="4A4A4A"/>
            <w:sz w:val="24"/>
            <w:szCs w:val="24"/>
          </w:rPr>
          <w:delText>Guest Ken House</w:delText>
        </w:r>
      </w:del>
      <w:del w:id="24" w:author="Kathy Merrill" w:date="2022-04-20T12:36:00Z">
        <w:r w:rsidR="006468D5" w:rsidDel="00C04B6F">
          <w:rPr>
            <w:rFonts w:ascii="Arial" w:eastAsia="Times New Roman" w:hAnsi="Arial" w:cs="Arial"/>
            <w:color w:val="4A4A4A"/>
            <w:sz w:val="24"/>
            <w:szCs w:val="24"/>
          </w:rPr>
          <w:delText xml:space="preserve"> lead the group in the Pledge of </w:delText>
        </w:r>
        <w:r w:rsidR="00396CB6" w:rsidDel="00C04B6F">
          <w:rPr>
            <w:rFonts w:ascii="Arial" w:eastAsia="Times New Roman" w:hAnsi="Arial" w:cs="Arial"/>
            <w:color w:val="4A4A4A"/>
            <w:sz w:val="24"/>
            <w:szCs w:val="24"/>
          </w:rPr>
          <w:delText>Allegiance</w:delText>
        </w:r>
      </w:del>
    </w:p>
    <w:p w14:paraId="1BF1ACBE" w14:textId="77777777" w:rsidR="0079082C" w:rsidRPr="0016036A" w:rsidRDefault="0079082C">
      <w:pPr>
        <w:shd w:val="clear" w:color="auto" w:fill="FFFFFF"/>
        <w:spacing w:after="0" w:line="240" w:lineRule="auto"/>
        <w:rPr>
          <w:rFonts w:ascii="Arial" w:eastAsia="Times New Roman" w:hAnsi="Arial" w:cs="Arial"/>
          <w:color w:val="4A4A4A"/>
          <w:sz w:val="24"/>
          <w:szCs w:val="24"/>
        </w:rPr>
        <w:pPrChange w:id="25" w:author="Kathy Merrill" w:date="2022-09-21T12:44:00Z">
          <w:pPr>
            <w:shd w:val="clear" w:color="auto" w:fill="FFFFFF"/>
            <w:spacing w:after="0" w:line="240" w:lineRule="auto"/>
            <w:ind w:left="-360"/>
          </w:pPr>
        </w:pPrChange>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Members in attendance included Larry Kulesza, Jody Emra</w:t>
      </w:r>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970CF14" w14:textId="6A416F5A" w:rsidR="00EF1203" w:rsidDel="00AA1197" w:rsidRDefault="0079082C" w:rsidP="00D44F10">
      <w:pPr>
        <w:shd w:val="clear" w:color="auto" w:fill="FFFFFF"/>
        <w:spacing w:after="0" w:line="240" w:lineRule="auto"/>
        <w:ind w:left="-360"/>
        <w:rPr>
          <w:del w:id="26" w:author="Kathy Merrill" w:date="2022-06-15T10:43:00Z"/>
          <w:rFonts w:ascii="Arial" w:eastAsia="Times New Roman" w:hAnsi="Arial" w:cs="Arial"/>
          <w:color w:val="4A4A4A"/>
          <w:sz w:val="24"/>
          <w:szCs w:val="24"/>
        </w:rPr>
      </w:pPr>
      <w:r w:rsidRPr="0016036A">
        <w:rPr>
          <w:rFonts w:ascii="Arial" w:eastAsia="Times New Roman" w:hAnsi="Arial" w:cs="Arial"/>
          <w:color w:val="4A4A4A"/>
          <w:sz w:val="24"/>
          <w:szCs w:val="24"/>
        </w:rPr>
        <w:t>Staff in attendance included</w:t>
      </w:r>
      <w:ins w:id="27" w:author="Kathy Merrill" w:date="2022-07-14T11:15:00Z">
        <w:r w:rsidR="00AA1197">
          <w:rPr>
            <w:rFonts w:ascii="Arial" w:eastAsia="Times New Roman" w:hAnsi="Arial" w:cs="Arial"/>
            <w:color w:val="4A4A4A"/>
            <w:sz w:val="24"/>
            <w:szCs w:val="24"/>
          </w:rPr>
          <w:t xml:space="preserve"> </w:t>
        </w:r>
      </w:ins>
      <w:ins w:id="28" w:author="Kathy Merrill" w:date="2023-01-13T10:46:00Z">
        <w:r w:rsidR="00B01739">
          <w:rPr>
            <w:rFonts w:ascii="Arial" w:eastAsia="Times New Roman" w:hAnsi="Arial" w:cs="Arial"/>
            <w:color w:val="4A4A4A"/>
            <w:sz w:val="24"/>
            <w:szCs w:val="24"/>
          </w:rPr>
          <w:t xml:space="preserve">Mayor Jessie Garrett, </w:t>
        </w:r>
      </w:ins>
      <w:del w:id="29" w:author="Kathy Merrill" w:date="2022-07-14T11:15:00Z">
        <w:r w:rsidRPr="0016036A" w:rsidDel="00AA1197">
          <w:rPr>
            <w:rFonts w:ascii="Arial" w:eastAsia="Times New Roman" w:hAnsi="Arial" w:cs="Arial"/>
            <w:color w:val="4A4A4A"/>
            <w:sz w:val="24"/>
            <w:szCs w:val="24"/>
          </w:rPr>
          <w:delText xml:space="preserve"> </w:delText>
        </w:r>
        <w:r w:rsidR="005121D4" w:rsidDel="00AA1197">
          <w:rPr>
            <w:rFonts w:ascii="Arial" w:eastAsia="Times New Roman" w:hAnsi="Arial" w:cs="Arial"/>
            <w:color w:val="4A4A4A"/>
            <w:sz w:val="24"/>
            <w:szCs w:val="24"/>
          </w:rPr>
          <w:delText>Jessie</w:delText>
        </w:r>
      </w:del>
      <w:ins w:id="30" w:author="Kathy Merrill" w:date="2022-06-15T10:44:00Z">
        <w:r w:rsidR="00D44F10">
          <w:rPr>
            <w:rFonts w:ascii="Arial" w:eastAsia="Times New Roman" w:hAnsi="Arial" w:cs="Arial"/>
            <w:color w:val="4A4A4A"/>
            <w:sz w:val="24"/>
            <w:szCs w:val="24"/>
          </w:rPr>
          <w:t>Councilman</w:t>
        </w:r>
      </w:ins>
      <w:r w:rsidR="005121D4">
        <w:rPr>
          <w:rFonts w:ascii="Arial" w:eastAsia="Times New Roman" w:hAnsi="Arial" w:cs="Arial"/>
          <w:color w:val="4A4A4A"/>
          <w:sz w:val="24"/>
          <w:szCs w:val="24"/>
        </w:rPr>
        <w:t xml:space="preserve"> </w:t>
      </w:r>
      <w:del w:id="31" w:author="Kathy Merrill" w:date="2022-06-15T09:43:00Z">
        <w:r w:rsidR="005121D4" w:rsidDel="00890B0B">
          <w:rPr>
            <w:rFonts w:ascii="Arial" w:eastAsia="Times New Roman" w:hAnsi="Arial" w:cs="Arial"/>
            <w:color w:val="4A4A4A"/>
            <w:sz w:val="24"/>
            <w:szCs w:val="24"/>
          </w:rPr>
          <w:delText>Garrett</w:delText>
        </w:r>
        <w:r w:rsidDel="00890B0B">
          <w:rPr>
            <w:rFonts w:ascii="Arial" w:eastAsia="Times New Roman" w:hAnsi="Arial" w:cs="Arial"/>
            <w:color w:val="4A4A4A"/>
            <w:sz w:val="24"/>
            <w:szCs w:val="24"/>
          </w:rPr>
          <w:delText xml:space="preserve">, </w:delText>
        </w:r>
      </w:del>
      <w:r w:rsidRPr="0016036A">
        <w:rPr>
          <w:rFonts w:ascii="Arial" w:eastAsia="Times New Roman" w:hAnsi="Arial" w:cs="Arial"/>
          <w:color w:val="4A4A4A"/>
          <w:sz w:val="24"/>
          <w:szCs w:val="24"/>
        </w:rPr>
        <w:t>Mike Weatherman</w:t>
      </w:r>
      <w:r>
        <w:rPr>
          <w:rFonts w:ascii="Arial" w:eastAsia="Times New Roman" w:hAnsi="Arial" w:cs="Arial"/>
          <w:color w:val="4A4A4A"/>
          <w:sz w:val="24"/>
          <w:szCs w:val="24"/>
        </w:rPr>
        <w:t xml:space="preserve">, </w:t>
      </w:r>
      <w:ins w:id="32" w:author="Kathy Merrill" w:date="2022-11-18T10:37:00Z">
        <w:r w:rsidR="006E6A77">
          <w:rPr>
            <w:rFonts w:ascii="Arial" w:eastAsia="Times New Roman" w:hAnsi="Arial" w:cs="Arial"/>
            <w:color w:val="4A4A4A"/>
            <w:sz w:val="24"/>
            <w:szCs w:val="24"/>
          </w:rPr>
          <w:t xml:space="preserve">Councilman </w:t>
        </w:r>
      </w:ins>
      <w:ins w:id="33" w:author="Kathy Merrill" w:date="2022-09-21T10:41:00Z">
        <w:r w:rsidR="008E2AF4">
          <w:rPr>
            <w:rFonts w:ascii="Arial" w:eastAsia="Times New Roman" w:hAnsi="Arial" w:cs="Arial"/>
            <w:color w:val="4A4A4A"/>
            <w:sz w:val="24"/>
            <w:szCs w:val="24"/>
          </w:rPr>
          <w:t xml:space="preserve">Christopher Shurrum, </w:t>
        </w:r>
      </w:ins>
      <w:ins w:id="34" w:author="Kathy Merrill" w:date="2023-01-13T09:56:00Z">
        <w:r w:rsidR="00823CF1">
          <w:rPr>
            <w:rFonts w:ascii="Arial" w:eastAsia="Times New Roman" w:hAnsi="Arial" w:cs="Arial"/>
            <w:color w:val="4A4A4A"/>
            <w:sz w:val="24"/>
            <w:szCs w:val="24"/>
          </w:rPr>
          <w:t xml:space="preserve">Clerk/Treasurer Raena Hallam, </w:t>
        </w:r>
      </w:ins>
      <w:ins w:id="35" w:author="Kathy Merrill" w:date="2022-05-11T10:18:00Z">
        <w:r w:rsidR="00A955A7">
          <w:rPr>
            <w:rFonts w:ascii="Arial" w:eastAsia="Times New Roman" w:hAnsi="Arial" w:cs="Arial"/>
            <w:color w:val="4A4A4A"/>
            <w:sz w:val="24"/>
            <w:szCs w:val="24"/>
          </w:rPr>
          <w:t>Kathi Merrill</w:t>
        </w:r>
      </w:ins>
      <w:ins w:id="36" w:author="Kathy Merrill" w:date="2022-03-18T13:24:00Z">
        <w:r w:rsidR="001F6E9C">
          <w:rPr>
            <w:rFonts w:ascii="Arial" w:eastAsia="Times New Roman" w:hAnsi="Arial" w:cs="Arial"/>
            <w:color w:val="4A4A4A"/>
            <w:sz w:val="24"/>
            <w:szCs w:val="24"/>
          </w:rPr>
          <w:t xml:space="preserve"> </w:t>
        </w:r>
      </w:ins>
      <w:del w:id="37" w:author="Kathy Merrill" w:date="2022-04-20T12:36:00Z">
        <w:r w:rsidR="005121D4" w:rsidDel="00C04B6F">
          <w:rPr>
            <w:rFonts w:ascii="Arial" w:eastAsia="Times New Roman" w:hAnsi="Arial" w:cs="Arial"/>
            <w:color w:val="4A4A4A"/>
            <w:sz w:val="24"/>
            <w:szCs w:val="24"/>
          </w:rPr>
          <w:delText>Kathi Merrill</w:delText>
        </w:r>
        <w:r w:rsidDel="00C04B6F">
          <w:rPr>
            <w:rFonts w:ascii="Arial" w:eastAsia="Times New Roman" w:hAnsi="Arial" w:cs="Arial"/>
            <w:color w:val="4A4A4A"/>
            <w:sz w:val="24"/>
            <w:szCs w:val="24"/>
          </w:rPr>
          <w:delText xml:space="preserve"> </w:delText>
        </w:r>
      </w:del>
      <w:r>
        <w:rPr>
          <w:rFonts w:ascii="Arial" w:eastAsia="Times New Roman" w:hAnsi="Arial" w:cs="Arial"/>
          <w:color w:val="4A4A4A"/>
          <w:sz w:val="24"/>
          <w:szCs w:val="24"/>
        </w:rPr>
        <w:t xml:space="preserve">and </w:t>
      </w:r>
      <w:ins w:id="38" w:author="Kathy Merrill" w:date="2022-11-18T10:37:00Z">
        <w:r w:rsidR="006E6A77">
          <w:rPr>
            <w:rFonts w:ascii="Arial" w:eastAsia="Times New Roman" w:hAnsi="Arial" w:cs="Arial"/>
            <w:color w:val="4A4A4A"/>
            <w:sz w:val="24"/>
            <w:szCs w:val="24"/>
          </w:rPr>
          <w:t>Alicia Ayars</w:t>
        </w:r>
      </w:ins>
      <w:ins w:id="39" w:author="Kathy Merrill" w:date="2022-07-14T11:19:00Z">
        <w:r w:rsidR="00007B4A">
          <w:rPr>
            <w:rFonts w:ascii="Arial" w:eastAsia="Times New Roman" w:hAnsi="Arial" w:cs="Arial"/>
            <w:color w:val="4A4A4A"/>
            <w:sz w:val="24"/>
            <w:szCs w:val="24"/>
          </w:rPr>
          <w:t xml:space="preserve">, </w:t>
        </w:r>
      </w:ins>
      <w:ins w:id="40" w:author="Kathy Merrill" w:date="2022-07-14T11:16:00Z">
        <w:r w:rsidR="00AA1197">
          <w:rPr>
            <w:rFonts w:ascii="Arial" w:eastAsia="Times New Roman" w:hAnsi="Arial" w:cs="Arial"/>
            <w:color w:val="4A4A4A"/>
            <w:sz w:val="24"/>
            <w:szCs w:val="24"/>
          </w:rPr>
          <w:t>SCJ</w:t>
        </w:r>
      </w:ins>
      <w:ins w:id="41" w:author="Kathy Merrill" w:date="2022-07-14T11:19:00Z">
        <w:r w:rsidR="00007B4A">
          <w:rPr>
            <w:rFonts w:ascii="Arial" w:eastAsia="Times New Roman" w:hAnsi="Arial" w:cs="Arial"/>
            <w:color w:val="4A4A4A"/>
            <w:sz w:val="24"/>
            <w:szCs w:val="24"/>
          </w:rPr>
          <w:t xml:space="preserve"> </w:t>
        </w:r>
      </w:ins>
      <w:ins w:id="42" w:author="Kathy Merrill" w:date="2022-09-21T10:42:00Z">
        <w:r w:rsidR="008E2AF4">
          <w:rPr>
            <w:rFonts w:ascii="Arial" w:eastAsia="Times New Roman" w:hAnsi="Arial" w:cs="Arial"/>
            <w:color w:val="4A4A4A"/>
            <w:sz w:val="24"/>
            <w:szCs w:val="24"/>
          </w:rPr>
          <w:t>(via phone)</w:t>
        </w:r>
      </w:ins>
      <w:del w:id="43" w:author="Kathy Merrill" w:date="2022-07-14T11:15:00Z">
        <w:r w:rsidDel="00AA1197">
          <w:rPr>
            <w:rFonts w:ascii="Arial" w:eastAsia="Times New Roman" w:hAnsi="Arial" w:cs="Arial"/>
            <w:color w:val="4A4A4A"/>
            <w:sz w:val="24"/>
            <w:szCs w:val="24"/>
          </w:rPr>
          <w:delText>Alicia Ay</w:delText>
        </w:r>
      </w:del>
      <w:ins w:id="44" w:author="Alicia Ayars" w:date="2022-03-10T14:07:00Z">
        <w:del w:id="45" w:author="Kathy Merrill" w:date="2022-07-14T11:15:00Z">
          <w:r w:rsidR="00D84739" w:rsidDel="00AA1197">
            <w:rPr>
              <w:rFonts w:ascii="Arial" w:eastAsia="Times New Roman" w:hAnsi="Arial" w:cs="Arial"/>
              <w:color w:val="4A4A4A"/>
              <w:sz w:val="24"/>
              <w:szCs w:val="24"/>
            </w:rPr>
            <w:delText>a</w:delText>
          </w:r>
        </w:del>
      </w:ins>
      <w:del w:id="46" w:author="Alicia Ayars" w:date="2022-03-10T14:07:00Z">
        <w:r w:rsidDel="00D84739">
          <w:rPr>
            <w:rFonts w:ascii="Arial" w:eastAsia="Times New Roman" w:hAnsi="Arial" w:cs="Arial"/>
            <w:color w:val="4A4A4A"/>
            <w:sz w:val="24"/>
            <w:szCs w:val="24"/>
          </w:rPr>
          <w:delText>e</w:delText>
        </w:r>
      </w:del>
      <w:del w:id="47" w:author="Kathy Merrill" w:date="2022-07-14T11:15:00Z">
        <w:r w:rsidDel="00AA1197">
          <w:rPr>
            <w:rFonts w:ascii="Arial" w:eastAsia="Times New Roman" w:hAnsi="Arial" w:cs="Arial"/>
            <w:color w:val="4A4A4A"/>
            <w:sz w:val="24"/>
            <w:szCs w:val="24"/>
          </w:rPr>
          <w:delText>rs</w:delText>
        </w:r>
      </w:del>
      <w:del w:id="48" w:author="Kathy Merrill" w:date="2022-07-14T11:18:00Z">
        <w:r w:rsidR="00FB0336" w:rsidDel="00AA1197">
          <w:rPr>
            <w:rFonts w:ascii="Arial" w:eastAsia="Times New Roman" w:hAnsi="Arial" w:cs="Arial"/>
            <w:color w:val="4A4A4A"/>
            <w:sz w:val="24"/>
            <w:szCs w:val="24"/>
          </w:rPr>
          <w:delText xml:space="preserve"> (</w:delText>
        </w:r>
      </w:del>
      <w:del w:id="49" w:author="Kathy Merrill" w:date="2022-08-10T10:59:00Z">
        <w:r w:rsidR="00FB0336" w:rsidDel="00F21EDC">
          <w:rPr>
            <w:rFonts w:ascii="Arial" w:eastAsia="Times New Roman" w:hAnsi="Arial" w:cs="Arial"/>
            <w:color w:val="4A4A4A"/>
            <w:sz w:val="24"/>
            <w:szCs w:val="24"/>
          </w:rPr>
          <w:delText>via phone)</w:delText>
        </w:r>
        <w:r w:rsidR="005121D4" w:rsidDel="00F21EDC">
          <w:rPr>
            <w:rFonts w:ascii="Arial" w:eastAsia="Times New Roman" w:hAnsi="Arial" w:cs="Arial"/>
            <w:color w:val="4A4A4A"/>
            <w:sz w:val="24"/>
            <w:szCs w:val="24"/>
          </w:rPr>
          <w:delText>.</w:delText>
        </w:r>
      </w:del>
    </w:p>
    <w:p w14:paraId="668FA2E7" w14:textId="71123A47" w:rsidR="00AA1197" w:rsidRDefault="00AA1197" w:rsidP="00A955A7">
      <w:pPr>
        <w:shd w:val="clear" w:color="auto" w:fill="FFFFFF"/>
        <w:spacing w:after="0" w:line="240" w:lineRule="auto"/>
        <w:ind w:left="-360"/>
        <w:rPr>
          <w:ins w:id="50" w:author="Kathy Merrill" w:date="2022-07-14T11:16:00Z"/>
          <w:rFonts w:ascii="Arial" w:eastAsia="Times New Roman" w:hAnsi="Arial" w:cs="Arial"/>
          <w:color w:val="4A4A4A"/>
          <w:sz w:val="24"/>
          <w:szCs w:val="24"/>
        </w:rPr>
      </w:pPr>
    </w:p>
    <w:p w14:paraId="6352AEA7" w14:textId="7CC7EBCA" w:rsidR="00AA1197" w:rsidRDefault="00AA1197" w:rsidP="00A955A7">
      <w:pPr>
        <w:shd w:val="clear" w:color="auto" w:fill="FFFFFF"/>
        <w:spacing w:after="0" w:line="240" w:lineRule="auto"/>
        <w:ind w:left="-360"/>
        <w:rPr>
          <w:ins w:id="51" w:author="Kathy Merrill" w:date="2022-07-14T11:16:00Z"/>
          <w:rFonts w:ascii="Arial" w:eastAsia="Times New Roman" w:hAnsi="Arial" w:cs="Arial"/>
          <w:color w:val="4A4A4A"/>
          <w:sz w:val="24"/>
          <w:szCs w:val="24"/>
        </w:rPr>
      </w:pPr>
    </w:p>
    <w:p w14:paraId="1CAD9620" w14:textId="5C69DFC3" w:rsidR="00AA1197" w:rsidRPr="00AA1197" w:rsidRDefault="00AA1197" w:rsidP="00A955A7">
      <w:pPr>
        <w:shd w:val="clear" w:color="auto" w:fill="FFFFFF"/>
        <w:spacing w:after="0" w:line="240" w:lineRule="auto"/>
        <w:ind w:left="-360"/>
        <w:rPr>
          <w:ins w:id="52" w:author="Kathy Merrill" w:date="2022-07-14T11:16:00Z"/>
          <w:rFonts w:ascii="Arial" w:eastAsia="Times New Roman" w:hAnsi="Arial" w:cs="Arial"/>
          <w:b/>
          <w:bCs/>
          <w:color w:val="4A4A4A"/>
          <w:sz w:val="24"/>
          <w:szCs w:val="24"/>
          <w:u w:val="single"/>
          <w:rPrChange w:id="53" w:author="Kathy Merrill" w:date="2022-07-14T11:17:00Z">
            <w:rPr>
              <w:ins w:id="54" w:author="Kathy Merrill" w:date="2022-07-14T11:16:00Z"/>
              <w:rFonts w:ascii="Arial" w:eastAsia="Times New Roman" w:hAnsi="Arial" w:cs="Arial"/>
              <w:color w:val="4A4A4A"/>
              <w:sz w:val="24"/>
              <w:szCs w:val="24"/>
            </w:rPr>
          </w:rPrChange>
        </w:rPr>
      </w:pPr>
      <w:ins w:id="55" w:author="Kathy Merrill" w:date="2022-07-14T11:16:00Z">
        <w:r w:rsidRPr="00AA1197">
          <w:rPr>
            <w:rFonts w:ascii="Arial" w:eastAsia="Times New Roman" w:hAnsi="Arial" w:cs="Arial"/>
            <w:b/>
            <w:bCs/>
            <w:color w:val="4A4A4A"/>
            <w:sz w:val="24"/>
            <w:szCs w:val="24"/>
            <w:u w:val="single"/>
            <w:rPrChange w:id="56" w:author="Kathy Merrill" w:date="2022-07-14T11:17:00Z">
              <w:rPr>
                <w:rFonts w:ascii="Arial" w:eastAsia="Times New Roman" w:hAnsi="Arial" w:cs="Arial"/>
                <w:color w:val="4A4A4A"/>
                <w:sz w:val="24"/>
                <w:szCs w:val="24"/>
              </w:rPr>
            </w:rPrChange>
          </w:rPr>
          <w:t>GUESTS</w:t>
        </w:r>
      </w:ins>
    </w:p>
    <w:p w14:paraId="64BA15FA" w14:textId="78A0EC4C" w:rsidR="00AA1197" w:rsidRDefault="00AA1197" w:rsidP="00A955A7">
      <w:pPr>
        <w:shd w:val="clear" w:color="auto" w:fill="FFFFFF"/>
        <w:spacing w:after="0" w:line="240" w:lineRule="auto"/>
        <w:ind w:left="-360"/>
        <w:rPr>
          <w:ins w:id="57" w:author="Kathy Merrill" w:date="2022-07-14T11:16:00Z"/>
          <w:rFonts w:ascii="Arial" w:eastAsia="Times New Roman" w:hAnsi="Arial" w:cs="Arial"/>
          <w:color w:val="4A4A4A"/>
          <w:sz w:val="24"/>
          <w:szCs w:val="24"/>
        </w:rPr>
      </w:pPr>
    </w:p>
    <w:p w14:paraId="55687165" w14:textId="27C6C92C" w:rsidR="008E2AF4" w:rsidRDefault="00823CF1" w:rsidP="006F775F">
      <w:pPr>
        <w:shd w:val="clear" w:color="auto" w:fill="FFFFFF"/>
        <w:spacing w:after="0" w:line="240" w:lineRule="auto"/>
        <w:ind w:left="-360"/>
        <w:rPr>
          <w:ins w:id="58" w:author="Kathy Merrill" w:date="2022-07-14T11:16:00Z"/>
          <w:rFonts w:ascii="Arial" w:eastAsia="Times New Roman" w:hAnsi="Arial" w:cs="Arial"/>
          <w:color w:val="4A4A4A"/>
          <w:sz w:val="24"/>
          <w:szCs w:val="24"/>
        </w:rPr>
      </w:pPr>
      <w:ins w:id="59" w:author="Kathy Merrill" w:date="2023-01-13T09:56:00Z">
        <w:r>
          <w:rPr>
            <w:rFonts w:ascii="Arial" w:eastAsia="Times New Roman" w:hAnsi="Arial" w:cs="Arial"/>
            <w:color w:val="4A4A4A"/>
            <w:sz w:val="24"/>
            <w:szCs w:val="24"/>
          </w:rPr>
          <w:t>Nicole Fandrey</w:t>
        </w:r>
      </w:ins>
    </w:p>
    <w:p w14:paraId="11A40891" w14:textId="77777777" w:rsidR="0079082C" w:rsidRPr="0016036A" w:rsidDel="00D44F10" w:rsidRDefault="0079082C" w:rsidP="0079082C">
      <w:pPr>
        <w:shd w:val="clear" w:color="auto" w:fill="FFFFFF"/>
        <w:spacing w:after="0" w:line="240" w:lineRule="auto"/>
        <w:ind w:left="-360"/>
        <w:rPr>
          <w:del w:id="60" w:author="Kathy Merrill" w:date="2022-06-15T10:43:00Z"/>
          <w:rFonts w:ascii="Arial" w:eastAsia="Times New Roman" w:hAnsi="Arial" w:cs="Arial"/>
          <w:color w:val="4A4A4A"/>
          <w:sz w:val="24"/>
          <w:szCs w:val="24"/>
        </w:rPr>
      </w:pPr>
    </w:p>
    <w:p w14:paraId="5CE965BC" w14:textId="77777777" w:rsidR="0079082C" w:rsidRPr="0016036A" w:rsidDel="00D44F10" w:rsidRDefault="0079082C">
      <w:pPr>
        <w:shd w:val="clear" w:color="auto" w:fill="FFFFFF"/>
        <w:spacing w:after="0" w:line="240" w:lineRule="auto"/>
        <w:rPr>
          <w:del w:id="61" w:author="Kathy Merrill" w:date="2022-06-15T10:43:00Z"/>
          <w:rFonts w:ascii="Arial" w:eastAsia="Times New Roman" w:hAnsi="Arial" w:cs="Arial"/>
          <w:b/>
          <w:bCs/>
          <w:color w:val="4A4A4A"/>
          <w:sz w:val="24"/>
          <w:szCs w:val="24"/>
          <w:u w:val="single"/>
        </w:rPr>
        <w:pPrChange w:id="62" w:author="Kathy Merrill" w:date="2022-06-15T10:43:00Z">
          <w:pPr>
            <w:shd w:val="clear" w:color="auto" w:fill="FFFFFF"/>
            <w:spacing w:after="0" w:line="240" w:lineRule="auto"/>
            <w:ind w:left="-360"/>
          </w:pPr>
        </w:pPrChange>
      </w:pPr>
      <w:del w:id="63" w:author="Kathy Merrill" w:date="2022-06-15T10:43:00Z">
        <w:r w:rsidRPr="0016036A" w:rsidDel="00D44F10">
          <w:rPr>
            <w:rFonts w:ascii="Arial" w:eastAsia="Times New Roman" w:hAnsi="Arial" w:cs="Arial"/>
            <w:b/>
            <w:bCs/>
            <w:color w:val="4A4A4A"/>
            <w:sz w:val="24"/>
            <w:szCs w:val="24"/>
            <w:u w:val="single"/>
          </w:rPr>
          <w:delText>GUESTS</w:delText>
        </w:r>
      </w:del>
    </w:p>
    <w:p w14:paraId="00F0CCF2" w14:textId="77777777" w:rsidR="0079082C" w:rsidRPr="0016036A" w:rsidDel="00D44F10" w:rsidRDefault="0079082C">
      <w:pPr>
        <w:shd w:val="clear" w:color="auto" w:fill="FFFFFF"/>
        <w:spacing w:after="0" w:line="240" w:lineRule="auto"/>
        <w:rPr>
          <w:del w:id="64" w:author="Kathy Merrill" w:date="2022-06-15T10:43:00Z"/>
          <w:rFonts w:ascii="Arial" w:eastAsia="Times New Roman" w:hAnsi="Arial" w:cs="Arial"/>
          <w:color w:val="4A4A4A"/>
          <w:sz w:val="24"/>
          <w:szCs w:val="24"/>
        </w:rPr>
        <w:pPrChange w:id="65" w:author="Kathy Merrill" w:date="2022-06-15T10:43:00Z">
          <w:pPr>
            <w:shd w:val="clear" w:color="auto" w:fill="FFFFFF"/>
            <w:spacing w:after="0" w:line="240" w:lineRule="auto"/>
            <w:ind w:left="-360"/>
          </w:pPr>
        </w:pPrChange>
      </w:pPr>
    </w:p>
    <w:p w14:paraId="00FC1E90" w14:textId="2D5192A5" w:rsidR="00145896" w:rsidDel="00C04B6F" w:rsidRDefault="00FB0336">
      <w:pPr>
        <w:shd w:val="clear" w:color="auto" w:fill="FFFFFF"/>
        <w:spacing w:after="0" w:line="240" w:lineRule="auto"/>
        <w:ind w:left="-360"/>
        <w:rPr>
          <w:del w:id="66" w:author="Kathy Merrill" w:date="2022-04-20T12:37:00Z"/>
          <w:rFonts w:ascii="Arial" w:eastAsia="Times New Roman" w:hAnsi="Arial" w:cs="Arial"/>
          <w:color w:val="4A4A4A"/>
          <w:sz w:val="24"/>
          <w:szCs w:val="24"/>
        </w:rPr>
      </w:pPr>
      <w:del w:id="67" w:author="Kathy Merrill" w:date="2022-06-15T10:43:00Z">
        <w:r w:rsidDel="00D44F10">
          <w:rPr>
            <w:rFonts w:ascii="Arial" w:eastAsia="Times New Roman" w:hAnsi="Arial" w:cs="Arial"/>
            <w:color w:val="4A4A4A"/>
            <w:sz w:val="24"/>
            <w:szCs w:val="24"/>
          </w:rPr>
          <w:delText>N</w:delText>
        </w:r>
      </w:del>
      <w:del w:id="68" w:author="Kathy Merrill" w:date="2022-06-15T09:44:00Z">
        <w:r w:rsidDel="00890B0B">
          <w:rPr>
            <w:rFonts w:ascii="Arial" w:eastAsia="Times New Roman" w:hAnsi="Arial" w:cs="Arial"/>
            <w:color w:val="4A4A4A"/>
            <w:sz w:val="24"/>
            <w:szCs w:val="24"/>
          </w:rPr>
          <w:delText>icole F</w:delText>
        </w:r>
        <w:r w:rsidR="00BF572E" w:rsidDel="00890B0B">
          <w:rPr>
            <w:rFonts w:ascii="Arial" w:eastAsia="Times New Roman" w:hAnsi="Arial" w:cs="Arial"/>
            <w:color w:val="4A4A4A"/>
            <w:sz w:val="24"/>
            <w:szCs w:val="24"/>
          </w:rPr>
          <w:delText>andrey</w:delText>
        </w:r>
        <w:r w:rsidDel="00890B0B">
          <w:rPr>
            <w:rFonts w:ascii="Arial" w:eastAsia="Times New Roman" w:hAnsi="Arial" w:cs="Arial"/>
            <w:color w:val="4A4A4A"/>
            <w:sz w:val="24"/>
            <w:szCs w:val="24"/>
          </w:rPr>
          <w:delText>, Chamber of Commerce Member</w:delText>
        </w:r>
      </w:del>
    </w:p>
    <w:p w14:paraId="51E9330E" w14:textId="12A92B2F" w:rsidR="00145896" w:rsidDel="00A955A7" w:rsidRDefault="00FB0336">
      <w:pPr>
        <w:shd w:val="clear" w:color="auto" w:fill="FFFFFF"/>
        <w:spacing w:after="0" w:line="240" w:lineRule="auto"/>
        <w:rPr>
          <w:del w:id="69" w:author="Kathy Merrill" w:date="2022-05-11T10:19:00Z"/>
          <w:rFonts w:ascii="Arial" w:eastAsia="Times New Roman" w:hAnsi="Arial" w:cs="Arial"/>
          <w:color w:val="4A4A4A"/>
          <w:sz w:val="24"/>
          <w:szCs w:val="24"/>
        </w:rPr>
        <w:pPrChange w:id="70" w:author="Kathy Merrill" w:date="2022-07-14T13:54:00Z">
          <w:pPr>
            <w:shd w:val="clear" w:color="auto" w:fill="FFFFFF"/>
            <w:spacing w:after="0" w:line="240" w:lineRule="auto"/>
            <w:ind w:left="-360"/>
          </w:pPr>
        </w:pPrChange>
      </w:pPr>
      <w:del w:id="71" w:author="Kathy Merrill" w:date="2022-03-18T12:15:00Z">
        <w:r w:rsidDel="00145896">
          <w:rPr>
            <w:rFonts w:ascii="Arial" w:eastAsia="Times New Roman" w:hAnsi="Arial" w:cs="Arial"/>
            <w:color w:val="4A4A4A"/>
            <w:sz w:val="24"/>
            <w:szCs w:val="24"/>
          </w:rPr>
          <w:delText>Ken and Deb House, 850 Old Kettle Road</w:delText>
        </w:r>
      </w:del>
    </w:p>
    <w:p w14:paraId="76308C89" w14:textId="77777777" w:rsidR="0079082C" w:rsidRDefault="0079082C">
      <w:pPr>
        <w:shd w:val="clear" w:color="auto" w:fill="FFFFFF"/>
        <w:spacing w:after="0" w:line="240" w:lineRule="auto"/>
        <w:rPr>
          <w:rFonts w:ascii="Arial" w:eastAsia="Times New Roman" w:hAnsi="Arial" w:cs="Arial"/>
          <w:color w:val="4A4A4A"/>
          <w:sz w:val="24"/>
          <w:szCs w:val="24"/>
        </w:rPr>
        <w:pPrChange w:id="72" w:author="Kathy Merrill" w:date="2022-07-14T13:54:00Z">
          <w:pPr>
            <w:shd w:val="clear" w:color="auto" w:fill="FFFFFF"/>
            <w:spacing w:after="0" w:line="240" w:lineRule="auto"/>
            <w:ind w:left="-360"/>
          </w:pPr>
        </w:pPrChange>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6676B682" w:rsidR="0079082C" w:rsidRDefault="00992E73" w:rsidP="0079082C">
      <w:pPr>
        <w:shd w:val="clear" w:color="auto" w:fill="FFFFFF"/>
        <w:spacing w:after="0" w:line="240" w:lineRule="auto"/>
        <w:ind w:left="-360"/>
        <w:rPr>
          <w:rFonts w:ascii="Arial" w:eastAsia="Times New Roman" w:hAnsi="Arial" w:cs="Arial"/>
          <w:color w:val="4A4A4A"/>
          <w:sz w:val="24"/>
          <w:szCs w:val="24"/>
        </w:rPr>
      </w:pPr>
      <w:del w:id="73" w:author="Kathy Merrill" w:date="2022-09-21T10:44:00Z">
        <w:r w:rsidDel="008E2AF4">
          <w:rPr>
            <w:rFonts w:ascii="Arial" w:eastAsia="Times New Roman" w:hAnsi="Arial" w:cs="Arial"/>
            <w:color w:val="4A4A4A"/>
            <w:sz w:val="24"/>
            <w:szCs w:val="24"/>
          </w:rPr>
          <w:delText>None</w:delText>
        </w:r>
      </w:del>
      <w:ins w:id="74" w:author="Kathy Merrill" w:date="2022-11-18T10:37:00Z">
        <w:r w:rsidR="006E6A77">
          <w:rPr>
            <w:rFonts w:ascii="Arial" w:eastAsia="Times New Roman" w:hAnsi="Arial" w:cs="Arial"/>
            <w:color w:val="4A4A4A"/>
            <w:sz w:val="24"/>
            <w:szCs w:val="24"/>
          </w:rPr>
          <w:t>None</w:t>
        </w:r>
      </w:ins>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4A540EC3"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REGULAR MINUTES O</w:t>
      </w:r>
      <w:ins w:id="75" w:author="Kathy Merrill" w:date="2022-05-11T10:19:00Z">
        <w:r w:rsidR="00A955A7">
          <w:rPr>
            <w:rFonts w:ascii="Arial" w:eastAsia="Times New Roman" w:hAnsi="Arial" w:cs="Arial"/>
            <w:b/>
            <w:bCs/>
            <w:color w:val="4A4A4A"/>
            <w:sz w:val="24"/>
            <w:szCs w:val="24"/>
            <w:u w:val="single"/>
          </w:rPr>
          <w:t xml:space="preserve">F </w:t>
        </w:r>
      </w:ins>
      <w:ins w:id="76" w:author="Kathy Merrill" w:date="2023-01-13T09:57:00Z">
        <w:r w:rsidR="00823CF1">
          <w:rPr>
            <w:rFonts w:ascii="Arial" w:eastAsia="Times New Roman" w:hAnsi="Arial" w:cs="Arial"/>
            <w:b/>
            <w:bCs/>
            <w:color w:val="4A4A4A"/>
            <w:sz w:val="24"/>
            <w:szCs w:val="24"/>
            <w:u w:val="single"/>
          </w:rPr>
          <w:t>NOV</w:t>
        </w:r>
      </w:ins>
      <w:ins w:id="77" w:author="Kathy Merrill" w:date="2022-11-18T10:37:00Z">
        <w:r w:rsidR="006E6A77">
          <w:rPr>
            <w:rFonts w:ascii="Arial" w:eastAsia="Times New Roman" w:hAnsi="Arial" w:cs="Arial"/>
            <w:b/>
            <w:bCs/>
            <w:color w:val="4A4A4A"/>
            <w:sz w:val="24"/>
            <w:szCs w:val="24"/>
            <w:u w:val="single"/>
          </w:rPr>
          <w:t xml:space="preserve">EMBER </w:t>
        </w:r>
      </w:ins>
      <w:ins w:id="78" w:author="Kathy Merrill" w:date="2022-11-18T10:38:00Z">
        <w:r w:rsidR="006E6A77">
          <w:rPr>
            <w:rFonts w:ascii="Arial" w:eastAsia="Times New Roman" w:hAnsi="Arial" w:cs="Arial"/>
            <w:b/>
            <w:bCs/>
            <w:color w:val="4A4A4A"/>
            <w:sz w:val="24"/>
            <w:szCs w:val="24"/>
            <w:u w:val="single"/>
          </w:rPr>
          <w:t>1</w:t>
        </w:r>
      </w:ins>
      <w:ins w:id="79" w:author="Kathy Merrill" w:date="2023-01-13T09:57:00Z">
        <w:r w:rsidR="00823CF1">
          <w:rPr>
            <w:rFonts w:ascii="Arial" w:eastAsia="Times New Roman" w:hAnsi="Arial" w:cs="Arial"/>
            <w:b/>
            <w:bCs/>
            <w:color w:val="4A4A4A"/>
            <w:sz w:val="24"/>
            <w:szCs w:val="24"/>
            <w:u w:val="single"/>
          </w:rPr>
          <w:t>4</w:t>
        </w:r>
      </w:ins>
      <w:ins w:id="80" w:author="Kathy Merrill" w:date="2022-11-18T10:38:00Z">
        <w:r w:rsidR="006E6A77" w:rsidRPr="006E6A77">
          <w:rPr>
            <w:rFonts w:ascii="Arial" w:eastAsia="Times New Roman" w:hAnsi="Arial" w:cs="Arial"/>
            <w:b/>
            <w:bCs/>
            <w:color w:val="4A4A4A"/>
            <w:sz w:val="24"/>
            <w:szCs w:val="24"/>
            <w:u w:val="single"/>
            <w:vertAlign w:val="superscript"/>
            <w:rPrChange w:id="81" w:author="Kathy Merrill" w:date="2022-11-18T10:38:00Z">
              <w:rPr>
                <w:rFonts w:ascii="Arial" w:eastAsia="Times New Roman" w:hAnsi="Arial" w:cs="Arial"/>
                <w:b/>
                <w:bCs/>
                <w:color w:val="4A4A4A"/>
                <w:sz w:val="24"/>
                <w:szCs w:val="24"/>
                <w:u w:val="single"/>
              </w:rPr>
            </w:rPrChange>
          </w:rPr>
          <w:t>TH</w:t>
        </w:r>
        <w:r w:rsidR="006E6A77">
          <w:rPr>
            <w:rFonts w:ascii="Arial" w:eastAsia="Times New Roman" w:hAnsi="Arial" w:cs="Arial"/>
            <w:b/>
            <w:bCs/>
            <w:color w:val="4A4A4A"/>
            <w:sz w:val="24"/>
            <w:szCs w:val="24"/>
            <w:u w:val="single"/>
          </w:rPr>
          <w:t xml:space="preserve"> </w:t>
        </w:r>
      </w:ins>
      <w:del w:id="82" w:author="Kathy Merrill" w:date="2022-05-11T10:19:00Z">
        <w:r w:rsidRPr="00B83C0F" w:rsidDel="00A955A7">
          <w:rPr>
            <w:rFonts w:ascii="Arial" w:eastAsia="Times New Roman" w:hAnsi="Arial" w:cs="Arial"/>
            <w:b/>
            <w:bCs/>
            <w:color w:val="4A4A4A"/>
            <w:sz w:val="24"/>
            <w:szCs w:val="24"/>
            <w:u w:val="single"/>
          </w:rPr>
          <w:delText xml:space="preserve">F </w:delText>
        </w:r>
      </w:del>
      <w:del w:id="83"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08E2FDC8" w14:textId="617E0FCB" w:rsidR="0079082C" w:rsidRDefault="0079082C" w:rsidP="00A955A7">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w:t>
      </w:r>
      <w:del w:id="84" w:author="Kathy Merrill" w:date="2022-04-20T12:37:00Z">
        <w:r w:rsidDel="00C04B6F">
          <w:rPr>
            <w:rFonts w:ascii="Arial" w:eastAsia="Times New Roman" w:hAnsi="Arial" w:cs="Arial"/>
            <w:color w:val="4A4A4A"/>
            <w:sz w:val="24"/>
            <w:szCs w:val="24"/>
          </w:rPr>
          <w:delText xml:space="preserve">Member </w:delText>
        </w:r>
      </w:del>
      <w:del w:id="85" w:author="Kathy Merrill" w:date="2022-03-18T12:16:00Z">
        <w:r w:rsidR="00992E73" w:rsidDel="00145896">
          <w:rPr>
            <w:rFonts w:ascii="Arial" w:eastAsia="Times New Roman" w:hAnsi="Arial" w:cs="Arial"/>
            <w:color w:val="4A4A4A"/>
            <w:sz w:val="24"/>
            <w:szCs w:val="24"/>
          </w:rPr>
          <w:delText>Nick Gourlie</w:delText>
        </w:r>
      </w:del>
      <w:del w:id="86" w:author="Kathy Merrill" w:date="2022-04-20T12:37:00Z">
        <w:r w:rsidDel="00C04B6F">
          <w:rPr>
            <w:rFonts w:ascii="Arial" w:eastAsia="Times New Roman" w:hAnsi="Arial" w:cs="Arial"/>
            <w:color w:val="4A4A4A"/>
            <w:sz w:val="24"/>
            <w:szCs w:val="24"/>
          </w:rPr>
          <w:delText xml:space="preserve"> made a motion to approve the </w:delText>
        </w:r>
        <w:r w:rsidR="00992E73" w:rsidDel="00C04B6F">
          <w:rPr>
            <w:rFonts w:ascii="Arial" w:eastAsia="Times New Roman" w:hAnsi="Arial" w:cs="Arial"/>
            <w:color w:val="4A4A4A"/>
            <w:sz w:val="24"/>
            <w:szCs w:val="24"/>
          </w:rPr>
          <w:delText>J</w:delText>
        </w:r>
        <w:r w:rsidR="00FB0336" w:rsidDel="00C04B6F">
          <w:rPr>
            <w:rFonts w:ascii="Arial" w:eastAsia="Times New Roman" w:hAnsi="Arial" w:cs="Arial"/>
            <w:color w:val="4A4A4A"/>
            <w:sz w:val="24"/>
            <w:szCs w:val="24"/>
          </w:rPr>
          <w:delText>anuary 10, 2022</w:delText>
        </w:r>
      </w:del>
      <w:ins w:id="87" w:author="Alicia Ayars" w:date="2022-03-10T14:08:00Z">
        <w:del w:id="88" w:author="Kathy Merrill" w:date="2022-04-20T12:37:00Z">
          <w:r w:rsidR="00D84739" w:rsidDel="00C04B6F">
            <w:rPr>
              <w:rFonts w:ascii="Arial" w:eastAsia="Times New Roman" w:hAnsi="Arial" w:cs="Arial"/>
              <w:color w:val="4A4A4A"/>
              <w:sz w:val="24"/>
              <w:szCs w:val="24"/>
            </w:rPr>
            <w:delText>,</w:delText>
          </w:r>
        </w:del>
      </w:ins>
      <w:del w:id="89" w:author="Kathy Merrill" w:date="2022-04-20T12:37:00Z">
        <w:r w:rsidR="00E029EB" w:rsidDel="00C04B6F">
          <w:rPr>
            <w:rFonts w:ascii="Arial" w:eastAsia="Times New Roman" w:hAnsi="Arial" w:cs="Arial"/>
            <w:color w:val="4A4A4A"/>
            <w:sz w:val="24"/>
            <w:szCs w:val="24"/>
          </w:rPr>
          <w:delText xml:space="preserve"> meeting minutes</w:delText>
        </w:r>
        <w:r w:rsidR="00513CD9" w:rsidDel="00C04B6F">
          <w:rPr>
            <w:rFonts w:ascii="Arial" w:eastAsia="Times New Roman" w:hAnsi="Arial" w:cs="Arial"/>
            <w:color w:val="4A4A4A"/>
            <w:sz w:val="24"/>
            <w:szCs w:val="24"/>
          </w:rPr>
          <w:delText>.</w:delText>
        </w:r>
        <w:r w:rsidR="00A42AE6" w:rsidDel="00C04B6F">
          <w:rPr>
            <w:rFonts w:ascii="Arial" w:eastAsia="Times New Roman" w:hAnsi="Arial" w:cs="Arial"/>
            <w:color w:val="4A4A4A"/>
            <w:sz w:val="24"/>
            <w:szCs w:val="24"/>
          </w:rPr>
          <w:delText xml:space="preserve"> Planning Commission Member </w:delText>
        </w:r>
      </w:del>
      <w:del w:id="90" w:author="Kathy Merrill" w:date="2022-03-18T12:16:00Z">
        <w:r w:rsidR="00992E73" w:rsidDel="00145896">
          <w:rPr>
            <w:rFonts w:ascii="Arial" w:eastAsia="Times New Roman" w:hAnsi="Arial" w:cs="Arial"/>
            <w:color w:val="4A4A4A"/>
            <w:sz w:val="24"/>
            <w:szCs w:val="24"/>
          </w:rPr>
          <w:delText>Larry Kulesza</w:delText>
        </w:r>
      </w:del>
      <w:del w:id="91" w:author="Kathy Merrill" w:date="2022-04-20T12:37:00Z">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seconded the motion. Motion carried by all. Planning Commission Member Larry Kulesza – yes</w:delText>
        </w:r>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 xml:space="preserve">and Planning Commission Member Nick Gourlie – yes. </w:delText>
        </w:r>
      </w:del>
      <w:ins w:id="92" w:author="Kathy Merrill" w:date="2022-05-11T10:20:00Z">
        <w:r w:rsidR="00A955A7">
          <w:rPr>
            <w:rFonts w:ascii="Arial" w:eastAsia="Times New Roman" w:hAnsi="Arial" w:cs="Arial"/>
            <w:color w:val="4A4A4A"/>
            <w:sz w:val="24"/>
            <w:szCs w:val="24"/>
          </w:rPr>
          <w:t>Member Nick Gourlie motioned to accept the minutes</w:t>
        </w:r>
      </w:ins>
      <w:ins w:id="93" w:author="Kathy Merrill" w:date="2022-09-21T10:46:00Z">
        <w:r w:rsidR="009845D4">
          <w:rPr>
            <w:rFonts w:ascii="Arial" w:eastAsia="Times New Roman" w:hAnsi="Arial" w:cs="Arial"/>
            <w:color w:val="4A4A4A"/>
            <w:sz w:val="24"/>
            <w:szCs w:val="24"/>
          </w:rPr>
          <w:t xml:space="preserve"> </w:t>
        </w:r>
      </w:ins>
      <w:ins w:id="94" w:author="Kathy Merrill" w:date="2022-05-11T10:20:00Z">
        <w:r w:rsidR="00A955A7">
          <w:rPr>
            <w:rFonts w:ascii="Arial" w:eastAsia="Times New Roman" w:hAnsi="Arial" w:cs="Arial"/>
            <w:color w:val="4A4A4A"/>
            <w:sz w:val="24"/>
            <w:szCs w:val="24"/>
          </w:rPr>
          <w:t xml:space="preserve">from </w:t>
        </w:r>
      </w:ins>
      <w:ins w:id="95" w:author="Kathy Merrill" w:date="2022-11-18T10:38:00Z">
        <w:r w:rsidR="006E6A77">
          <w:rPr>
            <w:rFonts w:ascii="Arial" w:eastAsia="Times New Roman" w:hAnsi="Arial" w:cs="Arial"/>
            <w:color w:val="4A4A4A"/>
            <w:sz w:val="24"/>
            <w:szCs w:val="24"/>
          </w:rPr>
          <w:t>September</w:t>
        </w:r>
      </w:ins>
      <w:ins w:id="96" w:author="Kathy Merrill" w:date="2022-06-15T09:44:00Z">
        <w:r w:rsidR="00890B0B">
          <w:rPr>
            <w:rFonts w:ascii="Arial" w:eastAsia="Times New Roman" w:hAnsi="Arial" w:cs="Arial"/>
            <w:color w:val="4A4A4A"/>
            <w:sz w:val="24"/>
            <w:szCs w:val="24"/>
          </w:rPr>
          <w:t xml:space="preserve"> </w:t>
        </w:r>
      </w:ins>
      <w:ins w:id="97" w:author="Kathy Merrill" w:date="2022-11-18T10:38:00Z">
        <w:r w:rsidR="006E6A77">
          <w:rPr>
            <w:rFonts w:ascii="Arial" w:eastAsia="Times New Roman" w:hAnsi="Arial" w:cs="Arial"/>
            <w:color w:val="4A4A4A"/>
            <w:sz w:val="24"/>
            <w:szCs w:val="24"/>
          </w:rPr>
          <w:t>14</w:t>
        </w:r>
      </w:ins>
      <w:ins w:id="98" w:author="Kathy Merrill" w:date="2022-06-15T09:44:00Z">
        <w:r w:rsidR="00890B0B" w:rsidRPr="00890B0B">
          <w:rPr>
            <w:rFonts w:ascii="Arial" w:eastAsia="Times New Roman" w:hAnsi="Arial" w:cs="Arial"/>
            <w:color w:val="4A4A4A"/>
            <w:sz w:val="24"/>
            <w:szCs w:val="24"/>
            <w:vertAlign w:val="superscript"/>
            <w:rPrChange w:id="99" w:author="Kathy Merrill" w:date="2022-06-15T09:44:00Z">
              <w:rPr>
                <w:rFonts w:ascii="Arial" w:eastAsia="Times New Roman" w:hAnsi="Arial" w:cs="Arial"/>
                <w:color w:val="4A4A4A"/>
                <w:sz w:val="24"/>
                <w:szCs w:val="24"/>
              </w:rPr>
            </w:rPrChange>
          </w:rPr>
          <w:t>th</w:t>
        </w:r>
        <w:r w:rsidR="00890B0B">
          <w:rPr>
            <w:rFonts w:ascii="Arial" w:eastAsia="Times New Roman" w:hAnsi="Arial" w:cs="Arial"/>
            <w:color w:val="4A4A4A"/>
            <w:sz w:val="24"/>
            <w:szCs w:val="24"/>
          </w:rPr>
          <w:t xml:space="preserve">. </w:t>
        </w:r>
      </w:ins>
      <w:ins w:id="100" w:author="Kathy Merrill" w:date="2022-05-11T10:20:00Z">
        <w:r w:rsidR="00A955A7">
          <w:rPr>
            <w:rFonts w:ascii="Arial" w:eastAsia="Times New Roman" w:hAnsi="Arial" w:cs="Arial"/>
            <w:color w:val="4A4A4A"/>
            <w:sz w:val="24"/>
            <w:szCs w:val="24"/>
          </w:rPr>
          <w:t xml:space="preserve">Planning Commission Member Larry Kulesza seconded the motion. </w:t>
        </w:r>
      </w:ins>
      <w:ins w:id="101" w:author="Kathy Merrill" w:date="2022-05-11T10:21:00Z">
        <w:r w:rsidR="00A955A7">
          <w:rPr>
            <w:rFonts w:ascii="Arial" w:eastAsia="Times New Roman" w:hAnsi="Arial" w:cs="Arial"/>
            <w:color w:val="4A4A4A"/>
            <w:sz w:val="24"/>
            <w:szCs w:val="24"/>
          </w:rPr>
          <w:t>Planning Commission Member Nick Gourlie – Yes, Planning Commission Member Larry Kulesza – Yes. Motion passed.</w:t>
        </w:r>
      </w:ins>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0A00B372" w14:textId="5C05491D" w:rsidR="00007B4A" w:rsidRDefault="00823CF1" w:rsidP="0079082C">
      <w:pPr>
        <w:pStyle w:val="ListParagraph"/>
        <w:shd w:val="clear" w:color="auto" w:fill="FFFFFF"/>
        <w:spacing w:after="0" w:line="240" w:lineRule="auto"/>
        <w:ind w:left="-360"/>
        <w:rPr>
          <w:ins w:id="102" w:author="Kathy Merrill" w:date="2022-07-14T11:20:00Z"/>
          <w:rFonts w:ascii="Arial" w:eastAsia="Times New Roman" w:hAnsi="Arial" w:cs="Arial"/>
          <w:b/>
          <w:bCs/>
          <w:color w:val="4A4A4A"/>
          <w:sz w:val="24"/>
          <w:szCs w:val="24"/>
          <w:u w:val="single"/>
        </w:rPr>
      </w:pPr>
      <w:ins w:id="103" w:author="Kathy Merrill" w:date="2023-01-13T09:57:00Z">
        <w:r>
          <w:rPr>
            <w:rFonts w:ascii="Arial" w:eastAsia="Times New Roman" w:hAnsi="Arial" w:cs="Arial"/>
            <w:b/>
            <w:bCs/>
            <w:color w:val="4A4A4A"/>
            <w:sz w:val="24"/>
            <w:szCs w:val="24"/>
            <w:u w:val="single"/>
          </w:rPr>
          <w:t>2023 GOALS</w:t>
        </w:r>
      </w:ins>
    </w:p>
    <w:p w14:paraId="2759E9D8" w14:textId="77777777" w:rsidR="00007B4A" w:rsidRDefault="00007B4A" w:rsidP="0079082C">
      <w:pPr>
        <w:pStyle w:val="ListParagraph"/>
        <w:shd w:val="clear" w:color="auto" w:fill="FFFFFF"/>
        <w:spacing w:after="0" w:line="240" w:lineRule="auto"/>
        <w:ind w:left="-360"/>
        <w:rPr>
          <w:ins w:id="104" w:author="Kathy Merrill" w:date="2022-07-14T11:20:00Z"/>
          <w:rFonts w:ascii="Arial" w:eastAsia="Times New Roman" w:hAnsi="Arial" w:cs="Arial"/>
          <w:b/>
          <w:bCs/>
          <w:color w:val="4A4A4A"/>
          <w:sz w:val="24"/>
          <w:szCs w:val="24"/>
          <w:u w:val="single"/>
        </w:rPr>
      </w:pPr>
    </w:p>
    <w:p w14:paraId="009B6380" w14:textId="699E87FA" w:rsidR="006B1E71" w:rsidRDefault="00FC6705" w:rsidP="006B1E71">
      <w:pPr>
        <w:pStyle w:val="ListParagraph"/>
        <w:shd w:val="clear" w:color="auto" w:fill="FFFFFF"/>
        <w:spacing w:after="0" w:line="240" w:lineRule="auto"/>
        <w:ind w:left="-360"/>
        <w:rPr>
          <w:ins w:id="105" w:author="Kathy Merrill" w:date="2023-01-13T09:59:00Z"/>
          <w:rFonts w:ascii="Arial" w:eastAsia="Times New Roman" w:hAnsi="Arial" w:cs="Arial"/>
          <w:color w:val="4A4A4A"/>
          <w:sz w:val="24"/>
          <w:szCs w:val="24"/>
        </w:rPr>
      </w:pPr>
      <w:ins w:id="106" w:author="Kathy Merrill" w:date="2022-08-10T11:04:00Z">
        <w:r>
          <w:rPr>
            <w:rFonts w:ascii="Arial" w:eastAsia="Times New Roman" w:hAnsi="Arial" w:cs="Arial"/>
            <w:color w:val="4A4A4A"/>
            <w:sz w:val="24"/>
            <w:szCs w:val="24"/>
          </w:rPr>
          <w:t xml:space="preserve">Planning Commission </w:t>
        </w:r>
      </w:ins>
      <w:ins w:id="107" w:author="Kathy Merrill" w:date="2023-01-13T09:57:00Z">
        <w:r w:rsidR="00823CF1">
          <w:rPr>
            <w:rFonts w:ascii="Arial" w:eastAsia="Times New Roman" w:hAnsi="Arial" w:cs="Arial"/>
            <w:color w:val="4A4A4A"/>
            <w:sz w:val="24"/>
            <w:szCs w:val="24"/>
          </w:rPr>
          <w:t xml:space="preserve">Chair Jody Emra stated the handout for the 2023 </w:t>
        </w:r>
      </w:ins>
      <w:ins w:id="108" w:author="Kathy Merrill" w:date="2023-01-13T09:58:00Z">
        <w:r w:rsidR="00823CF1">
          <w:rPr>
            <w:rFonts w:ascii="Arial" w:eastAsia="Times New Roman" w:hAnsi="Arial" w:cs="Arial"/>
            <w:color w:val="4A4A4A"/>
            <w:sz w:val="24"/>
            <w:szCs w:val="24"/>
          </w:rPr>
          <w:t>Goals is a lot. She asked if the group should look at each individual item or group of</w:t>
        </w:r>
      </w:ins>
      <w:ins w:id="109" w:author="Kathy Merrill" w:date="2023-01-13T09:59:00Z">
        <w:r w:rsidR="00823CF1">
          <w:rPr>
            <w:rFonts w:ascii="Arial" w:eastAsia="Times New Roman" w:hAnsi="Arial" w:cs="Arial"/>
            <w:color w:val="4A4A4A"/>
            <w:sz w:val="24"/>
            <w:szCs w:val="24"/>
          </w:rPr>
          <w:t xml:space="preserve"> things?</w:t>
        </w:r>
      </w:ins>
    </w:p>
    <w:p w14:paraId="01D36DA5" w14:textId="6F669749" w:rsidR="00823CF1" w:rsidRDefault="00823CF1" w:rsidP="006B1E71">
      <w:pPr>
        <w:pStyle w:val="ListParagraph"/>
        <w:shd w:val="clear" w:color="auto" w:fill="FFFFFF"/>
        <w:spacing w:after="0" w:line="240" w:lineRule="auto"/>
        <w:ind w:left="-360"/>
        <w:rPr>
          <w:ins w:id="110" w:author="Kathy Merrill" w:date="2023-01-13T09:59:00Z"/>
          <w:rFonts w:ascii="Arial" w:eastAsia="Times New Roman" w:hAnsi="Arial" w:cs="Arial"/>
          <w:color w:val="4A4A4A"/>
          <w:sz w:val="24"/>
          <w:szCs w:val="24"/>
        </w:rPr>
      </w:pPr>
    </w:p>
    <w:p w14:paraId="4DC6BE4F" w14:textId="34AA1B7E" w:rsidR="00823CF1" w:rsidRDefault="00823CF1" w:rsidP="006B1E71">
      <w:pPr>
        <w:pStyle w:val="ListParagraph"/>
        <w:shd w:val="clear" w:color="auto" w:fill="FFFFFF"/>
        <w:spacing w:after="0" w:line="240" w:lineRule="auto"/>
        <w:ind w:left="-360"/>
        <w:rPr>
          <w:ins w:id="111" w:author="Kathy Merrill" w:date="2023-01-13T10:40:00Z"/>
          <w:rFonts w:ascii="Arial" w:eastAsia="Times New Roman" w:hAnsi="Arial" w:cs="Arial"/>
          <w:color w:val="4A4A4A"/>
          <w:sz w:val="24"/>
          <w:szCs w:val="24"/>
        </w:rPr>
      </w:pPr>
      <w:ins w:id="112" w:author="Kathy Merrill" w:date="2023-01-13T09:59:00Z">
        <w:r>
          <w:rPr>
            <w:rFonts w:ascii="Arial" w:eastAsia="Times New Roman" w:hAnsi="Arial" w:cs="Arial"/>
            <w:color w:val="4A4A4A"/>
            <w:sz w:val="24"/>
            <w:szCs w:val="24"/>
          </w:rPr>
          <w:t>Ms. Alicia Ayars of SCJ stated the zoning map work is in process. They are looking for incorrectly zoned parce</w:t>
        </w:r>
      </w:ins>
      <w:ins w:id="113" w:author="Kathy Merrill" w:date="2023-01-13T10:00:00Z">
        <w:r>
          <w:rPr>
            <w:rFonts w:ascii="Arial" w:eastAsia="Times New Roman" w:hAnsi="Arial" w:cs="Arial"/>
            <w:color w:val="4A4A4A"/>
            <w:sz w:val="24"/>
            <w:szCs w:val="24"/>
          </w:rPr>
          <w:t>ls. They need to identify and correct all the parcels that are incorrect. She is planning to attend the February 13</w:t>
        </w:r>
        <w:r w:rsidRPr="00823CF1">
          <w:rPr>
            <w:rFonts w:ascii="Arial" w:eastAsia="Times New Roman" w:hAnsi="Arial" w:cs="Arial"/>
            <w:color w:val="4A4A4A"/>
            <w:sz w:val="24"/>
            <w:szCs w:val="24"/>
            <w:vertAlign w:val="superscript"/>
            <w:rPrChange w:id="114" w:author="Kathy Merrill" w:date="2023-01-13T10:00:00Z">
              <w:rPr>
                <w:rFonts w:ascii="Arial" w:eastAsia="Times New Roman" w:hAnsi="Arial" w:cs="Arial"/>
                <w:color w:val="4A4A4A"/>
                <w:sz w:val="24"/>
                <w:szCs w:val="24"/>
              </w:rPr>
            </w:rPrChange>
          </w:rPr>
          <w:t>th</w:t>
        </w:r>
        <w:r>
          <w:rPr>
            <w:rFonts w:ascii="Arial" w:eastAsia="Times New Roman" w:hAnsi="Arial" w:cs="Arial"/>
            <w:color w:val="4A4A4A"/>
            <w:sz w:val="24"/>
            <w:szCs w:val="24"/>
          </w:rPr>
          <w:t xml:space="preserve"> Planning Commission meeting in </w:t>
        </w:r>
        <w:r>
          <w:rPr>
            <w:rFonts w:ascii="Arial" w:eastAsia="Times New Roman" w:hAnsi="Arial" w:cs="Arial"/>
            <w:color w:val="4A4A4A"/>
            <w:sz w:val="24"/>
            <w:szCs w:val="24"/>
          </w:rPr>
          <w:lastRenderedPageBreak/>
          <w:t>Kettle Falls.</w:t>
        </w:r>
      </w:ins>
      <w:ins w:id="115" w:author="Kathy Merrill" w:date="2023-01-13T10:39:00Z">
        <w:r w:rsidR="00B01739">
          <w:rPr>
            <w:rFonts w:ascii="Arial" w:eastAsia="Times New Roman" w:hAnsi="Arial" w:cs="Arial"/>
            <w:color w:val="4A4A4A"/>
            <w:sz w:val="24"/>
            <w:szCs w:val="24"/>
          </w:rPr>
          <w:t xml:space="preserve"> The Planning Commission has done great intro work on zoning.  Just need to get the strategies for the Housing Action Plan and pick up where Nick has left off and figure out where to go ne</w:t>
        </w:r>
      </w:ins>
      <w:ins w:id="116" w:author="Kathy Merrill" w:date="2023-01-13T10:40:00Z">
        <w:r w:rsidR="00B01739">
          <w:rPr>
            <w:rFonts w:ascii="Arial" w:eastAsia="Times New Roman" w:hAnsi="Arial" w:cs="Arial"/>
            <w:color w:val="4A4A4A"/>
            <w:sz w:val="24"/>
            <w:szCs w:val="24"/>
          </w:rPr>
          <w:t>xt.</w:t>
        </w:r>
      </w:ins>
    </w:p>
    <w:p w14:paraId="7CED7FAB" w14:textId="4CD04FD4" w:rsidR="00B01739" w:rsidRDefault="00B01739" w:rsidP="006B1E71">
      <w:pPr>
        <w:pStyle w:val="ListParagraph"/>
        <w:shd w:val="clear" w:color="auto" w:fill="FFFFFF"/>
        <w:spacing w:after="0" w:line="240" w:lineRule="auto"/>
        <w:ind w:left="-360"/>
        <w:rPr>
          <w:ins w:id="117" w:author="Kathy Merrill" w:date="2023-01-13T10:40:00Z"/>
          <w:rFonts w:ascii="Arial" w:eastAsia="Times New Roman" w:hAnsi="Arial" w:cs="Arial"/>
          <w:color w:val="4A4A4A"/>
          <w:sz w:val="24"/>
          <w:szCs w:val="24"/>
        </w:rPr>
      </w:pPr>
    </w:p>
    <w:p w14:paraId="6E935AB2" w14:textId="058AF39C" w:rsidR="00B01739" w:rsidRPr="006B1E71" w:rsidRDefault="00B01739" w:rsidP="006B1E71">
      <w:pPr>
        <w:pStyle w:val="ListParagraph"/>
        <w:shd w:val="clear" w:color="auto" w:fill="FFFFFF"/>
        <w:spacing w:after="0" w:line="240" w:lineRule="auto"/>
        <w:ind w:left="-360"/>
        <w:rPr>
          <w:ins w:id="118" w:author="Kathy Merrill" w:date="2022-09-21T10:52:00Z"/>
          <w:rFonts w:ascii="Arial" w:eastAsia="Times New Roman" w:hAnsi="Arial" w:cs="Arial"/>
          <w:color w:val="4A4A4A"/>
          <w:sz w:val="24"/>
          <w:szCs w:val="24"/>
          <w:rPrChange w:id="119" w:author="Kathy Merrill" w:date="2022-11-18T10:48:00Z">
            <w:rPr>
              <w:ins w:id="120" w:author="Kathy Merrill" w:date="2022-09-21T10:52:00Z"/>
            </w:rPr>
          </w:rPrChange>
        </w:rPr>
      </w:pPr>
      <w:ins w:id="121" w:author="Kathy Merrill" w:date="2023-01-13T10:40:00Z">
        <w:r>
          <w:rPr>
            <w:rFonts w:ascii="Arial" w:eastAsia="Times New Roman" w:hAnsi="Arial" w:cs="Arial"/>
            <w:color w:val="4A4A4A"/>
            <w:sz w:val="24"/>
            <w:szCs w:val="24"/>
          </w:rPr>
          <w:t>Planning Commission Chair Jody Emra stated under Short Term Goals we have the Bylaws.</w:t>
        </w:r>
      </w:ins>
    </w:p>
    <w:p w14:paraId="67D3B07D" w14:textId="022237B4" w:rsidR="00D30D6A" w:rsidRDefault="00D30D6A" w:rsidP="0079082C">
      <w:pPr>
        <w:pStyle w:val="ListParagraph"/>
        <w:shd w:val="clear" w:color="auto" w:fill="FFFFFF"/>
        <w:spacing w:after="0" w:line="240" w:lineRule="auto"/>
        <w:ind w:left="-360"/>
        <w:rPr>
          <w:ins w:id="122" w:author="Kathy Merrill" w:date="2022-09-21T10:52:00Z"/>
          <w:rFonts w:ascii="Arial" w:eastAsia="Times New Roman" w:hAnsi="Arial" w:cs="Arial"/>
          <w:color w:val="4A4A4A"/>
          <w:sz w:val="24"/>
          <w:szCs w:val="24"/>
        </w:rPr>
      </w:pPr>
    </w:p>
    <w:p w14:paraId="3EF341A3" w14:textId="684377F6" w:rsidR="00656B26" w:rsidRDefault="00D30D6A" w:rsidP="00B01739">
      <w:pPr>
        <w:pStyle w:val="ListParagraph"/>
        <w:shd w:val="clear" w:color="auto" w:fill="FFFFFF"/>
        <w:spacing w:after="0" w:line="240" w:lineRule="auto"/>
        <w:ind w:left="-360"/>
        <w:rPr>
          <w:ins w:id="123" w:author="Kathy Merrill" w:date="2023-01-13T10:44:00Z"/>
          <w:rFonts w:ascii="Arial" w:eastAsia="Times New Roman" w:hAnsi="Arial" w:cs="Arial"/>
          <w:color w:val="4A4A4A"/>
          <w:sz w:val="24"/>
          <w:szCs w:val="24"/>
        </w:rPr>
      </w:pPr>
      <w:ins w:id="124" w:author="Kathy Merrill" w:date="2022-09-21T10:52:00Z">
        <w:r>
          <w:rPr>
            <w:rFonts w:ascii="Arial" w:eastAsia="Times New Roman" w:hAnsi="Arial" w:cs="Arial"/>
            <w:color w:val="4A4A4A"/>
            <w:sz w:val="24"/>
            <w:szCs w:val="24"/>
          </w:rPr>
          <w:t xml:space="preserve">Planning Commission </w:t>
        </w:r>
      </w:ins>
      <w:ins w:id="125" w:author="Kathy Merrill" w:date="2022-11-18T10:49:00Z">
        <w:r w:rsidR="006B1E71">
          <w:rPr>
            <w:rFonts w:ascii="Arial" w:eastAsia="Times New Roman" w:hAnsi="Arial" w:cs="Arial"/>
            <w:color w:val="4A4A4A"/>
            <w:sz w:val="24"/>
            <w:szCs w:val="24"/>
          </w:rPr>
          <w:t xml:space="preserve">Member </w:t>
        </w:r>
      </w:ins>
      <w:ins w:id="126" w:author="Kathy Merrill" w:date="2022-08-10T11:07:00Z">
        <w:r w:rsidR="00FC6705">
          <w:rPr>
            <w:rFonts w:ascii="Arial" w:eastAsia="Times New Roman" w:hAnsi="Arial" w:cs="Arial"/>
            <w:color w:val="4A4A4A"/>
            <w:sz w:val="24"/>
            <w:szCs w:val="24"/>
          </w:rPr>
          <w:t>L</w:t>
        </w:r>
      </w:ins>
      <w:ins w:id="127" w:author="Kathy Merrill" w:date="2022-08-10T11:08:00Z">
        <w:r w:rsidR="00FC6705">
          <w:rPr>
            <w:rFonts w:ascii="Arial" w:eastAsia="Times New Roman" w:hAnsi="Arial" w:cs="Arial"/>
            <w:color w:val="4A4A4A"/>
            <w:sz w:val="24"/>
            <w:szCs w:val="24"/>
          </w:rPr>
          <w:t xml:space="preserve">arry Kulesza stated </w:t>
        </w:r>
      </w:ins>
      <w:ins w:id="128" w:author="Kathy Merrill" w:date="2023-01-13T10:41:00Z">
        <w:r w:rsidR="00B01739">
          <w:rPr>
            <w:rFonts w:ascii="Arial" w:eastAsia="Times New Roman" w:hAnsi="Arial" w:cs="Arial"/>
            <w:color w:val="4A4A4A"/>
            <w:sz w:val="24"/>
            <w:szCs w:val="24"/>
          </w:rPr>
          <w:t xml:space="preserve">he’s working on a draft and the RCW’s have been referenced. The Ordinance has been updated. Larry stated there is potential to have the length </w:t>
        </w:r>
      </w:ins>
      <w:ins w:id="129" w:author="Kathy Merrill" w:date="2023-01-13T10:42:00Z">
        <w:r w:rsidR="00B01739">
          <w:rPr>
            <w:rFonts w:ascii="Arial" w:eastAsia="Times New Roman" w:hAnsi="Arial" w:cs="Arial"/>
            <w:color w:val="4A4A4A"/>
            <w:sz w:val="24"/>
            <w:szCs w:val="24"/>
          </w:rPr>
          <w:t>of service changed. There is no age limit stated in the Bylaws. The group had discussed internship. Larry will be setting up a meeting with the Kettle Falls High School Superintendent to discuss internships for High S</w:t>
        </w:r>
      </w:ins>
      <w:ins w:id="130" w:author="Kathy Merrill" w:date="2023-01-13T10:43:00Z">
        <w:r w:rsidR="00B01739">
          <w:rPr>
            <w:rFonts w:ascii="Arial" w:eastAsia="Times New Roman" w:hAnsi="Arial" w:cs="Arial"/>
            <w:color w:val="4A4A4A"/>
            <w:sz w:val="24"/>
            <w:szCs w:val="24"/>
          </w:rPr>
          <w:t xml:space="preserve">chool Students. The current term is 6 years with no term limit. Need to discuss reducing the term to maybe 3 years? The Planning Commission will discuss and make </w:t>
        </w:r>
      </w:ins>
      <w:ins w:id="131" w:author="Kathy Merrill" w:date="2023-01-13T12:07:00Z">
        <w:r w:rsidR="00D47465">
          <w:rPr>
            <w:rFonts w:ascii="Arial" w:eastAsia="Times New Roman" w:hAnsi="Arial" w:cs="Arial"/>
            <w:color w:val="4A4A4A"/>
            <w:sz w:val="24"/>
            <w:szCs w:val="24"/>
          </w:rPr>
          <w:t>a recommendation</w:t>
        </w:r>
      </w:ins>
      <w:ins w:id="132" w:author="Kathy Merrill" w:date="2023-01-13T10:44:00Z">
        <w:r w:rsidR="00B01739">
          <w:rPr>
            <w:rFonts w:ascii="Arial" w:eastAsia="Times New Roman" w:hAnsi="Arial" w:cs="Arial"/>
            <w:color w:val="4A4A4A"/>
            <w:sz w:val="24"/>
            <w:szCs w:val="24"/>
          </w:rPr>
          <w:t xml:space="preserve"> to the City Council.</w:t>
        </w:r>
      </w:ins>
    </w:p>
    <w:p w14:paraId="2CCDB50E" w14:textId="275102DD" w:rsidR="00B01739" w:rsidRDefault="00B01739" w:rsidP="00B01739">
      <w:pPr>
        <w:pStyle w:val="ListParagraph"/>
        <w:shd w:val="clear" w:color="auto" w:fill="FFFFFF"/>
        <w:spacing w:after="0" w:line="240" w:lineRule="auto"/>
        <w:ind w:left="-360"/>
        <w:rPr>
          <w:ins w:id="133" w:author="Kathy Merrill" w:date="2023-01-13T10:44:00Z"/>
          <w:rFonts w:ascii="Arial" w:eastAsia="Times New Roman" w:hAnsi="Arial" w:cs="Arial"/>
          <w:color w:val="4A4A4A"/>
          <w:sz w:val="24"/>
          <w:szCs w:val="24"/>
        </w:rPr>
      </w:pPr>
    </w:p>
    <w:p w14:paraId="69E7AFCD" w14:textId="061C06D8" w:rsidR="00B01739" w:rsidRDefault="00B01739" w:rsidP="00B01739">
      <w:pPr>
        <w:pStyle w:val="ListParagraph"/>
        <w:shd w:val="clear" w:color="auto" w:fill="FFFFFF"/>
        <w:spacing w:after="0" w:line="240" w:lineRule="auto"/>
        <w:ind w:left="-360"/>
        <w:rPr>
          <w:ins w:id="134" w:author="Kathy Merrill" w:date="2023-01-13T10:44:00Z"/>
          <w:rFonts w:ascii="Arial" w:eastAsia="Times New Roman" w:hAnsi="Arial" w:cs="Arial"/>
          <w:color w:val="4A4A4A"/>
          <w:sz w:val="24"/>
          <w:szCs w:val="24"/>
        </w:rPr>
      </w:pPr>
      <w:ins w:id="135" w:author="Kathy Merrill" w:date="2023-01-13T10:44:00Z">
        <w:r>
          <w:rPr>
            <w:rFonts w:ascii="Arial" w:eastAsia="Times New Roman" w:hAnsi="Arial" w:cs="Arial"/>
            <w:color w:val="4A4A4A"/>
            <w:sz w:val="24"/>
            <w:szCs w:val="24"/>
          </w:rPr>
          <w:t>Planning Commission Chair Jody Emra asked if the 6 years i</w:t>
        </w:r>
      </w:ins>
      <w:ins w:id="136" w:author="Kathy Merrill" w:date="2023-01-13T13:11:00Z">
        <w:r w:rsidR="001602D4">
          <w:rPr>
            <w:rFonts w:ascii="Arial" w:eastAsia="Times New Roman" w:hAnsi="Arial" w:cs="Arial"/>
            <w:color w:val="4A4A4A"/>
            <w:sz w:val="24"/>
            <w:szCs w:val="24"/>
          </w:rPr>
          <w:t>s</w:t>
        </w:r>
      </w:ins>
      <w:ins w:id="137" w:author="Kathy Merrill" w:date="2023-01-13T10:44:00Z">
        <w:r>
          <w:rPr>
            <w:rFonts w:ascii="Arial" w:eastAsia="Times New Roman" w:hAnsi="Arial" w:cs="Arial"/>
            <w:color w:val="4A4A4A"/>
            <w:sz w:val="24"/>
            <w:szCs w:val="24"/>
          </w:rPr>
          <w:t xml:space="preserve"> obligatory? At the end of your term are you out?</w:t>
        </w:r>
      </w:ins>
    </w:p>
    <w:p w14:paraId="3B52F68B" w14:textId="2ACE1696" w:rsidR="00B01739" w:rsidRDefault="00B01739" w:rsidP="00B01739">
      <w:pPr>
        <w:pStyle w:val="ListParagraph"/>
        <w:shd w:val="clear" w:color="auto" w:fill="FFFFFF"/>
        <w:spacing w:after="0" w:line="240" w:lineRule="auto"/>
        <w:ind w:left="-360"/>
        <w:rPr>
          <w:ins w:id="138" w:author="Kathy Merrill" w:date="2023-01-13T10:44:00Z"/>
          <w:rFonts w:ascii="Arial" w:eastAsia="Times New Roman" w:hAnsi="Arial" w:cs="Arial"/>
          <w:color w:val="4A4A4A"/>
          <w:sz w:val="24"/>
          <w:szCs w:val="24"/>
        </w:rPr>
      </w:pPr>
    </w:p>
    <w:p w14:paraId="3F454B5D" w14:textId="2B382D3A" w:rsidR="00B01739" w:rsidRDefault="00B01739" w:rsidP="00B01739">
      <w:pPr>
        <w:pStyle w:val="ListParagraph"/>
        <w:shd w:val="clear" w:color="auto" w:fill="FFFFFF"/>
        <w:spacing w:after="0" w:line="240" w:lineRule="auto"/>
        <w:ind w:left="-360"/>
        <w:rPr>
          <w:ins w:id="139" w:author="Kathy Merrill" w:date="2023-01-13T10:45:00Z"/>
          <w:rFonts w:ascii="Arial" w:eastAsia="Times New Roman" w:hAnsi="Arial" w:cs="Arial"/>
          <w:color w:val="4A4A4A"/>
          <w:sz w:val="24"/>
          <w:szCs w:val="24"/>
        </w:rPr>
      </w:pPr>
      <w:ins w:id="140" w:author="Kathy Merrill" w:date="2023-01-13T10:44:00Z">
        <w:r>
          <w:rPr>
            <w:rFonts w:ascii="Arial" w:eastAsia="Times New Roman" w:hAnsi="Arial" w:cs="Arial"/>
            <w:color w:val="4A4A4A"/>
            <w:sz w:val="24"/>
            <w:szCs w:val="24"/>
          </w:rPr>
          <w:t xml:space="preserve">Mayor Jessie Garrett stated he agrees that the 6 year term </w:t>
        </w:r>
      </w:ins>
      <w:ins w:id="141" w:author="Kathy Merrill" w:date="2023-01-13T10:45:00Z">
        <w:r>
          <w:rPr>
            <w:rFonts w:ascii="Arial" w:eastAsia="Times New Roman" w:hAnsi="Arial" w:cs="Arial"/>
            <w:color w:val="4A4A4A"/>
            <w:sz w:val="24"/>
            <w:szCs w:val="24"/>
          </w:rPr>
          <w:t xml:space="preserve">may be too long. Maybe a varied commitment. Leave open and flexible. Members can submit </w:t>
        </w:r>
      </w:ins>
      <w:ins w:id="142" w:author="Kathy Merrill" w:date="2023-01-13T12:07:00Z">
        <w:r w:rsidR="00D47465">
          <w:rPr>
            <w:rFonts w:ascii="Arial" w:eastAsia="Times New Roman" w:hAnsi="Arial" w:cs="Arial"/>
            <w:color w:val="4A4A4A"/>
            <w:sz w:val="24"/>
            <w:szCs w:val="24"/>
          </w:rPr>
          <w:t>letters</w:t>
        </w:r>
      </w:ins>
      <w:ins w:id="143" w:author="Kathy Merrill" w:date="2023-01-13T10:45:00Z">
        <w:r>
          <w:rPr>
            <w:rFonts w:ascii="Arial" w:eastAsia="Times New Roman" w:hAnsi="Arial" w:cs="Arial"/>
            <w:color w:val="4A4A4A"/>
            <w:sz w:val="24"/>
            <w:szCs w:val="24"/>
          </w:rPr>
          <w:t xml:space="preserve"> to continue or resign.</w:t>
        </w:r>
      </w:ins>
    </w:p>
    <w:p w14:paraId="7E06589F" w14:textId="2D61EDA9" w:rsidR="00B01739" w:rsidRDefault="00B01739" w:rsidP="00B01739">
      <w:pPr>
        <w:pStyle w:val="ListParagraph"/>
        <w:shd w:val="clear" w:color="auto" w:fill="FFFFFF"/>
        <w:spacing w:after="0" w:line="240" w:lineRule="auto"/>
        <w:ind w:left="-360"/>
        <w:rPr>
          <w:ins w:id="144" w:author="Kathy Merrill" w:date="2023-01-13T10:45:00Z"/>
          <w:rFonts w:ascii="Arial" w:eastAsia="Times New Roman" w:hAnsi="Arial" w:cs="Arial"/>
          <w:color w:val="4A4A4A"/>
          <w:sz w:val="24"/>
          <w:szCs w:val="24"/>
        </w:rPr>
      </w:pPr>
    </w:p>
    <w:p w14:paraId="20E73A19" w14:textId="606C508C" w:rsidR="00B01739" w:rsidRDefault="00B01739" w:rsidP="00B01739">
      <w:pPr>
        <w:pStyle w:val="ListParagraph"/>
        <w:shd w:val="clear" w:color="auto" w:fill="FFFFFF"/>
        <w:spacing w:after="0" w:line="240" w:lineRule="auto"/>
        <w:ind w:left="-360"/>
        <w:rPr>
          <w:ins w:id="145" w:author="Kathy Merrill" w:date="2023-01-13T10:46:00Z"/>
          <w:rFonts w:ascii="Arial" w:eastAsia="Times New Roman" w:hAnsi="Arial" w:cs="Arial"/>
          <w:color w:val="4A4A4A"/>
          <w:sz w:val="24"/>
          <w:szCs w:val="24"/>
        </w:rPr>
      </w:pPr>
      <w:ins w:id="146" w:author="Kathy Merrill" w:date="2023-01-13T10:45:00Z">
        <w:r>
          <w:rPr>
            <w:rFonts w:ascii="Arial" w:eastAsia="Times New Roman" w:hAnsi="Arial" w:cs="Arial"/>
            <w:color w:val="4A4A4A"/>
            <w:sz w:val="24"/>
            <w:szCs w:val="24"/>
          </w:rPr>
          <w:t xml:space="preserve">Planning Commission Member Larry Kulesza stated recruitment </w:t>
        </w:r>
      </w:ins>
      <w:ins w:id="147" w:author="Kathy Merrill" w:date="2023-01-13T10:46:00Z">
        <w:r>
          <w:rPr>
            <w:rFonts w:ascii="Arial" w:eastAsia="Times New Roman" w:hAnsi="Arial" w:cs="Arial"/>
            <w:color w:val="4A4A4A"/>
            <w:sz w:val="24"/>
            <w:szCs w:val="24"/>
          </w:rPr>
          <w:t>may be easier with a shorter term option.</w:t>
        </w:r>
      </w:ins>
    </w:p>
    <w:p w14:paraId="365AE7D9" w14:textId="6A5245F2" w:rsidR="00B01739" w:rsidRDefault="00B01739" w:rsidP="00B01739">
      <w:pPr>
        <w:pStyle w:val="ListParagraph"/>
        <w:shd w:val="clear" w:color="auto" w:fill="FFFFFF"/>
        <w:spacing w:after="0" w:line="240" w:lineRule="auto"/>
        <w:ind w:left="-360"/>
        <w:rPr>
          <w:ins w:id="148" w:author="Kathy Merrill" w:date="2023-01-13T10:46:00Z"/>
          <w:rFonts w:ascii="Arial" w:eastAsia="Times New Roman" w:hAnsi="Arial" w:cs="Arial"/>
          <w:color w:val="4A4A4A"/>
          <w:sz w:val="24"/>
          <w:szCs w:val="24"/>
        </w:rPr>
      </w:pPr>
    </w:p>
    <w:p w14:paraId="715253D7" w14:textId="63C388CB" w:rsidR="00B01739" w:rsidRDefault="00B01739" w:rsidP="00B01739">
      <w:pPr>
        <w:pStyle w:val="ListParagraph"/>
        <w:shd w:val="clear" w:color="auto" w:fill="FFFFFF"/>
        <w:spacing w:after="0" w:line="240" w:lineRule="auto"/>
        <w:ind w:left="-360"/>
        <w:rPr>
          <w:ins w:id="149" w:author="Kathy Merrill" w:date="2023-01-13T10:47:00Z"/>
          <w:rFonts w:ascii="Arial" w:eastAsia="Times New Roman" w:hAnsi="Arial" w:cs="Arial"/>
          <w:color w:val="4A4A4A"/>
          <w:sz w:val="24"/>
          <w:szCs w:val="24"/>
        </w:rPr>
      </w:pPr>
      <w:ins w:id="150" w:author="Kathy Merrill" w:date="2023-01-13T10:46:00Z">
        <w:r>
          <w:rPr>
            <w:rFonts w:ascii="Arial" w:eastAsia="Times New Roman" w:hAnsi="Arial" w:cs="Arial"/>
            <w:color w:val="4A4A4A"/>
            <w:sz w:val="24"/>
            <w:szCs w:val="24"/>
          </w:rPr>
          <w:t>Mayor Jessie Garrett</w:t>
        </w:r>
      </w:ins>
      <w:ins w:id="151" w:author="Kathy Merrill" w:date="2023-01-13T10:47:00Z">
        <w:r>
          <w:rPr>
            <w:rFonts w:ascii="Arial" w:eastAsia="Times New Roman" w:hAnsi="Arial" w:cs="Arial"/>
            <w:color w:val="4A4A4A"/>
            <w:sz w:val="24"/>
            <w:szCs w:val="24"/>
          </w:rPr>
          <w:t xml:space="preserve"> stated he supports the internship with High School students.</w:t>
        </w:r>
      </w:ins>
    </w:p>
    <w:p w14:paraId="5F63B8F9" w14:textId="0BFAF233" w:rsidR="00B01739" w:rsidRDefault="00B01739" w:rsidP="00B01739">
      <w:pPr>
        <w:pStyle w:val="ListParagraph"/>
        <w:shd w:val="clear" w:color="auto" w:fill="FFFFFF"/>
        <w:spacing w:after="0" w:line="240" w:lineRule="auto"/>
        <w:ind w:left="-360"/>
        <w:rPr>
          <w:ins w:id="152" w:author="Kathy Merrill" w:date="2023-01-13T10:47:00Z"/>
          <w:rFonts w:ascii="Arial" w:eastAsia="Times New Roman" w:hAnsi="Arial" w:cs="Arial"/>
          <w:color w:val="4A4A4A"/>
          <w:sz w:val="24"/>
          <w:szCs w:val="24"/>
        </w:rPr>
      </w:pPr>
    </w:p>
    <w:p w14:paraId="352A4141" w14:textId="22240B14" w:rsidR="00B01739" w:rsidRDefault="00B01739" w:rsidP="00B01739">
      <w:pPr>
        <w:pStyle w:val="ListParagraph"/>
        <w:shd w:val="clear" w:color="auto" w:fill="FFFFFF"/>
        <w:spacing w:after="0" w:line="240" w:lineRule="auto"/>
        <w:ind w:left="-360"/>
        <w:rPr>
          <w:ins w:id="153" w:author="Kathy Merrill" w:date="2023-01-13T10:48:00Z"/>
          <w:rFonts w:ascii="Arial" w:eastAsia="Times New Roman" w:hAnsi="Arial" w:cs="Arial"/>
          <w:color w:val="4A4A4A"/>
          <w:sz w:val="24"/>
          <w:szCs w:val="24"/>
        </w:rPr>
      </w:pPr>
      <w:ins w:id="154" w:author="Kathy Merrill" w:date="2023-01-13T10:47:00Z">
        <w:r>
          <w:rPr>
            <w:rFonts w:ascii="Arial" w:eastAsia="Times New Roman" w:hAnsi="Arial" w:cs="Arial"/>
            <w:color w:val="4A4A4A"/>
            <w:sz w:val="24"/>
            <w:szCs w:val="24"/>
          </w:rPr>
          <w:t>Planning Commission Member Larry Kulesza stated he will investigate possibilities with the Kettle Falls High School Superintendent.</w:t>
        </w:r>
      </w:ins>
    </w:p>
    <w:p w14:paraId="5BC9B7A9" w14:textId="6F025665" w:rsidR="00B01739" w:rsidRDefault="00B01739" w:rsidP="00B01739">
      <w:pPr>
        <w:pStyle w:val="ListParagraph"/>
        <w:shd w:val="clear" w:color="auto" w:fill="FFFFFF"/>
        <w:spacing w:after="0" w:line="240" w:lineRule="auto"/>
        <w:ind w:left="-360"/>
        <w:rPr>
          <w:ins w:id="155" w:author="Kathy Merrill" w:date="2023-01-13T10:48:00Z"/>
          <w:rFonts w:ascii="Arial" w:eastAsia="Times New Roman" w:hAnsi="Arial" w:cs="Arial"/>
          <w:color w:val="4A4A4A"/>
          <w:sz w:val="24"/>
          <w:szCs w:val="24"/>
        </w:rPr>
      </w:pPr>
    </w:p>
    <w:p w14:paraId="47B9617E" w14:textId="6FBA5015" w:rsidR="00B01739" w:rsidRDefault="00B01739" w:rsidP="00B01739">
      <w:pPr>
        <w:pStyle w:val="ListParagraph"/>
        <w:shd w:val="clear" w:color="auto" w:fill="FFFFFF"/>
        <w:spacing w:after="0" w:line="240" w:lineRule="auto"/>
        <w:ind w:left="-360"/>
        <w:rPr>
          <w:ins w:id="156" w:author="Kathy Merrill" w:date="2023-01-13T10:49:00Z"/>
          <w:rFonts w:ascii="Arial" w:eastAsia="Times New Roman" w:hAnsi="Arial" w:cs="Arial"/>
          <w:color w:val="4A4A4A"/>
          <w:sz w:val="24"/>
          <w:szCs w:val="24"/>
        </w:rPr>
      </w:pPr>
      <w:ins w:id="157" w:author="Kathy Merrill" w:date="2023-01-13T10:48:00Z">
        <w:r>
          <w:rPr>
            <w:rFonts w:ascii="Arial" w:eastAsia="Times New Roman" w:hAnsi="Arial" w:cs="Arial"/>
            <w:color w:val="4A4A4A"/>
            <w:sz w:val="24"/>
            <w:szCs w:val="24"/>
          </w:rPr>
          <w:t xml:space="preserve">Planning Commission Chair Jody Emra stated next is the Ordinance Patch for Title 17. </w:t>
        </w:r>
      </w:ins>
    </w:p>
    <w:p w14:paraId="599F2ABE" w14:textId="2D090E00" w:rsidR="00B01739" w:rsidRDefault="00B01739" w:rsidP="00B01739">
      <w:pPr>
        <w:pStyle w:val="ListParagraph"/>
        <w:shd w:val="clear" w:color="auto" w:fill="FFFFFF"/>
        <w:spacing w:after="0" w:line="240" w:lineRule="auto"/>
        <w:ind w:left="-360"/>
        <w:rPr>
          <w:ins w:id="158" w:author="Kathy Merrill" w:date="2023-01-13T10:49:00Z"/>
          <w:rFonts w:ascii="Arial" w:eastAsia="Times New Roman" w:hAnsi="Arial" w:cs="Arial"/>
          <w:color w:val="4A4A4A"/>
          <w:sz w:val="24"/>
          <w:szCs w:val="24"/>
        </w:rPr>
      </w:pPr>
    </w:p>
    <w:p w14:paraId="4F6ADEE8" w14:textId="031C6DDB" w:rsidR="00B01739" w:rsidRDefault="00B01739" w:rsidP="00B01739">
      <w:pPr>
        <w:pStyle w:val="ListParagraph"/>
        <w:shd w:val="clear" w:color="auto" w:fill="FFFFFF"/>
        <w:spacing w:after="0" w:line="240" w:lineRule="auto"/>
        <w:ind w:left="-360"/>
        <w:rPr>
          <w:ins w:id="159" w:author="Kathy Merrill" w:date="2023-01-13T10:53:00Z"/>
          <w:rFonts w:ascii="Arial" w:eastAsia="Times New Roman" w:hAnsi="Arial" w:cs="Arial"/>
          <w:color w:val="4A4A4A"/>
          <w:sz w:val="24"/>
          <w:szCs w:val="24"/>
        </w:rPr>
      </w:pPr>
      <w:ins w:id="160" w:author="Kathy Merrill" w:date="2023-01-13T10:49:00Z">
        <w:r>
          <w:rPr>
            <w:rFonts w:ascii="Arial" w:eastAsia="Times New Roman" w:hAnsi="Arial" w:cs="Arial"/>
            <w:color w:val="4A4A4A"/>
            <w:sz w:val="24"/>
            <w:szCs w:val="24"/>
          </w:rPr>
          <w:t xml:space="preserve">Planning Commission Member Larry Kulesza stated </w:t>
        </w:r>
        <w:r w:rsidR="007574E7">
          <w:rPr>
            <w:rFonts w:ascii="Arial" w:eastAsia="Times New Roman" w:hAnsi="Arial" w:cs="Arial"/>
            <w:color w:val="4A4A4A"/>
            <w:sz w:val="24"/>
            <w:szCs w:val="24"/>
          </w:rPr>
          <w:t>there is the M</w:t>
        </w:r>
      </w:ins>
      <w:ins w:id="161" w:author="Kathy Merrill" w:date="2023-01-13T10:50:00Z">
        <w:r w:rsidR="007574E7">
          <w:rPr>
            <w:rFonts w:ascii="Arial" w:eastAsia="Times New Roman" w:hAnsi="Arial" w:cs="Arial"/>
            <w:color w:val="4A4A4A"/>
            <w:sz w:val="24"/>
            <w:szCs w:val="24"/>
          </w:rPr>
          <w:t xml:space="preserve">RSC information, Administrative Conditional Use (Type I), the Planning Commission would be the Administrative Board. The </w:t>
        </w:r>
      </w:ins>
      <w:ins w:id="162" w:author="Kathy Merrill" w:date="2023-01-13T10:51:00Z">
        <w:r w:rsidR="007574E7">
          <w:rPr>
            <w:rFonts w:ascii="Arial" w:eastAsia="Times New Roman" w:hAnsi="Arial" w:cs="Arial"/>
            <w:color w:val="4A4A4A"/>
            <w:sz w:val="24"/>
            <w:szCs w:val="24"/>
          </w:rPr>
          <w:t xml:space="preserve">decision would be based on historical use and approval would </w:t>
        </w:r>
      </w:ins>
      <w:ins w:id="163" w:author="Kathy Merrill" w:date="2023-01-13T12:07:00Z">
        <w:r w:rsidR="00D47465">
          <w:rPr>
            <w:rFonts w:ascii="Arial" w:eastAsia="Times New Roman" w:hAnsi="Arial" w:cs="Arial"/>
            <w:color w:val="4A4A4A"/>
            <w:sz w:val="24"/>
            <w:szCs w:val="24"/>
          </w:rPr>
          <w:t>be needed</w:t>
        </w:r>
      </w:ins>
      <w:ins w:id="164" w:author="Kathy Merrill" w:date="2023-01-13T10:51:00Z">
        <w:r w:rsidR="007574E7">
          <w:rPr>
            <w:rFonts w:ascii="Arial" w:eastAsia="Times New Roman" w:hAnsi="Arial" w:cs="Arial"/>
            <w:color w:val="4A4A4A"/>
            <w:sz w:val="24"/>
            <w:szCs w:val="24"/>
          </w:rPr>
          <w:t xml:space="preserve"> by the Police Department, the Fire Department and Public Works before a recommendation could </w:t>
        </w:r>
      </w:ins>
      <w:ins w:id="165" w:author="Kathy Merrill" w:date="2023-01-13T10:52:00Z">
        <w:r w:rsidR="007574E7">
          <w:rPr>
            <w:rFonts w:ascii="Arial" w:eastAsia="Times New Roman" w:hAnsi="Arial" w:cs="Arial"/>
            <w:color w:val="4A4A4A"/>
            <w:sz w:val="24"/>
            <w:szCs w:val="24"/>
          </w:rPr>
          <w:t>be made to the City Council. Then there would be Public Notification and the appeal process and how to deal with Conditional</w:t>
        </w:r>
      </w:ins>
      <w:ins w:id="166" w:author="Kathy Merrill" w:date="2023-01-13T10:53:00Z">
        <w:r w:rsidR="007574E7">
          <w:rPr>
            <w:rFonts w:ascii="Arial" w:eastAsia="Times New Roman" w:hAnsi="Arial" w:cs="Arial"/>
            <w:color w:val="4A4A4A"/>
            <w:sz w:val="24"/>
            <w:szCs w:val="24"/>
          </w:rPr>
          <w:t xml:space="preserve"> Use in the zoning code. Larry is working on the draft and language changes needed.</w:t>
        </w:r>
      </w:ins>
    </w:p>
    <w:p w14:paraId="2ACA637C" w14:textId="14093081" w:rsidR="007574E7" w:rsidRDefault="007574E7" w:rsidP="00B01739">
      <w:pPr>
        <w:pStyle w:val="ListParagraph"/>
        <w:shd w:val="clear" w:color="auto" w:fill="FFFFFF"/>
        <w:spacing w:after="0" w:line="240" w:lineRule="auto"/>
        <w:ind w:left="-360"/>
        <w:rPr>
          <w:ins w:id="167" w:author="Kathy Merrill" w:date="2023-01-13T10:53:00Z"/>
          <w:rFonts w:ascii="Arial" w:eastAsia="Times New Roman" w:hAnsi="Arial" w:cs="Arial"/>
          <w:color w:val="4A4A4A"/>
          <w:sz w:val="24"/>
          <w:szCs w:val="24"/>
        </w:rPr>
      </w:pPr>
    </w:p>
    <w:p w14:paraId="3F9693C3" w14:textId="404DB4DB" w:rsidR="007574E7" w:rsidRDefault="007574E7" w:rsidP="00B01739">
      <w:pPr>
        <w:pStyle w:val="ListParagraph"/>
        <w:shd w:val="clear" w:color="auto" w:fill="FFFFFF"/>
        <w:spacing w:after="0" w:line="240" w:lineRule="auto"/>
        <w:ind w:left="-360"/>
        <w:rPr>
          <w:ins w:id="168" w:author="Kathy Merrill" w:date="2023-01-13T10:54:00Z"/>
          <w:rFonts w:ascii="Arial" w:eastAsia="Times New Roman" w:hAnsi="Arial" w:cs="Arial"/>
          <w:color w:val="4A4A4A"/>
          <w:sz w:val="24"/>
          <w:szCs w:val="24"/>
        </w:rPr>
      </w:pPr>
      <w:ins w:id="169" w:author="Kathy Merrill" w:date="2023-01-13T10:53:00Z">
        <w:r>
          <w:rPr>
            <w:rFonts w:ascii="Arial" w:eastAsia="Times New Roman" w:hAnsi="Arial" w:cs="Arial"/>
            <w:color w:val="4A4A4A"/>
            <w:sz w:val="24"/>
            <w:szCs w:val="24"/>
          </w:rPr>
          <w:t xml:space="preserve">Planning Commission Chair Jody Emra stated </w:t>
        </w:r>
      </w:ins>
      <w:ins w:id="170" w:author="Kathy Merrill" w:date="2023-01-13T10:54:00Z">
        <w:r>
          <w:rPr>
            <w:rFonts w:ascii="Arial" w:eastAsia="Times New Roman" w:hAnsi="Arial" w:cs="Arial"/>
            <w:color w:val="4A4A4A"/>
            <w:sz w:val="24"/>
            <w:szCs w:val="24"/>
          </w:rPr>
          <w:t>there is a lot of updating for Title 17. She asked if the group should discuss one at a time or all together?</w:t>
        </w:r>
      </w:ins>
    </w:p>
    <w:p w14:paraId="00200DFA" w14:textId="4466A76C" w:rsidR="007574E7" w:rsidRDefault="007574E7" w:rsidP="00B01739">
      <w:pPr>
        <w:pStyle w:val="ListParagraph"/>
        <w:shd w:val="clear" w:color="auto" w:fill="FFFFFF"/>
        <w:spacing w:after="0" w:line="240" w:lineRule="auto"/>
        <w:ind w:left="-360"/>
        <w:rPr>
          <w:ins w:id="171" w:author="Kathy Merrill" w:date="2023-01-13T10:54:00Z"/>
          <w:rFonts w:ascii="Arial" w:eastAsia="Times New Roman" w:hAnsi="Arial" w:cs="Arial"/>
          <w:color w:val="4A4A4A"/>
          <w:sz w:val="24"/>
          <w:szCs w:val="24"/>
        </w:rPr>
      </w:pPr>
    </w:p>
    <w:p w14:paraId="3131AF34" w14:textId="15558CFF" w:rsidR="007574E7" w:rsidRDefault="007574E7" w:rsidP="00B01739">
      <w:pPr>
        <w:pStyle w:val="ListParagraph"/>
        <w:shd w:val="clear" w:color="auto" w:fill="FFFFFF"/>
        <w:spacing w:after="0" w:line="240" w:lineRule="auto"/>
        <w:ind w:left="-360"/>
        <w:rPr>
          <w:ins w:id="172" w:author="Kathy Merrill" w:date="2023-01-13T10:55:00Z"/>
          <w:rFonts w:ascii="Arial" w:eastAsia="Times New Roman" w:hAnsi="Arial" w:cs="Arial"/>
          <w:color w:val="4A4A4A"/>
          <w:sz w:val="24"/>
          <w:szCs w:val="24"/>
        </w:rPr>
      </w:pPr>
      <w:ins w:id="173" w:author="Kathy Merrill" w:date="2023-01-13T10:54:00Z">
        <w:r>
          <w:rPr>
            <w:rFonts w:ascii="Arial" w:eastAsia="Times New Roman" w:hAnsi="Arial" w:cs="Arial"/>
            <w:color w:val="4A4A4A"/>
            <w:sz w:val="24"/>
            <w:szCs w:val="24"/>
          </w:rPr>
          <w:t>Ms. Alicia Ayars stated there is a long list of items to update.</w:t>
        </w:r>
      </w:ins>
      <w:ins w:id="174" w:author="Kathy Merrill" w:date="2023-01-13T10:55:00Z">
        <w:r>
          <w:rPr>
            <w:rFonts w:ascii="Arial" w:eastAsia="Times New Roman" w:hAnsi="Arial" w:cs="Arial"/>
            <w:color w:val="4A4A4A"/>
            <w:sz w:val="24"/>
            <w:szCs w:val="24"/>
          </w:rPr>
          <w:t xml:space="preserve"> A code clean up will resolve some of these issues. They need to look at specific codes and make it easier to implement and understand.</w:t>
        </w:r>
      </w:ins>
    </w:p>
    <w:p w14:paraId="0E0EDE51" w14:textId="61865009" w:rsidR="007574E7" w:rsidRDefault="007574E7" w:rsidP="00B01739">
      <w:pPr>
        <w:pStyle w:val="ListParagraph"/>
        <w:shd w:val="clear" w:color="auto" w:fill="FFFFFF"/>
        <w:spacing w:after="0" w:line="240" w:lineRule="auto"/>
        <w:ind w:left="-360"/>
        <w:rPr>
          <w:ins w:id="175" w:author="Kathy Merrill" w:date="2023-01-13T10:55:00Z"/>
          <w:rFonts w:ascii="Arial" w:eastAsia="Times New Roman" w:hAnsi="Arial" w:cs="Arial"/>
          <w:color w:val="4A4A4A"/>
          <w:sz w:val="24"/>
          <w:szCs w:val="24"/>
        </w:rPr>
      </w:pPr>
    </w:p>
    <w:p w14:paraId="78B96546" w14:textId="5997DD45" w:rsidR="007574E7" w:rsidRDefault="007574E7" w:rsidP="00B01739">
      <w:pPr>
        <w:pStyle w:val="ListParagraph"/>
        <w:shd w:val="clear" w:color="auto" w:fill="FFFFFF"/>
        <w:spacing w:after="0" w:line="240" w:lineRule="auto"/>
        <w:ind w:left="-360"/>
        <w:rPr>
          <w:ins w:id="176" w:author="Kathy Merrill" w:date="2023-01-13T10:57:00Z"/>
          <w:rFonts w:ascii="Arial" w:eastAsia="Times New Roman" w:hAnsi="Arial" w:cs="Arial"/>
          <w:color w:val="4A4A4A"/>
          <w:sz w:val="24"/>
          <w:szCs w:val="24"/>
        </w:rPr>
      </w:pPr>
      <w:ins w:id="177" w:author="Kathy Merrill" w:date="2023-01-13T10:55:00Z">
        <w:r>
          <w:rPr>
            <w:rFonts w:ascii="Arial" w:eastAsia="Times New Roman" w:hAnsi="Arial" w:cs="Arial"/>
            <w:color w:val="4A4A4A"/>
            <w:sz w:val="24"/>
            <w:szCs w:val="24"/>
          </w:rPr>
          <w:t>Planning Commission Member Larry Kulesza stated u</w:t>
        </w:r>
      </w:ins>
      <w:ins w:id="178" w:author="Kathy Merrill" w:date="2023-01-13T10:56:00Z">
        <w:r>
          <w:rPr>
            <w:rFonts w:ascii="Arial" w:eastAsia="Times New Roman" w:hAnsi="Arial" w:cs="Arial"/>
            <w:color w:val="4A4A4A"/>
            <w:sz w:val="24"/>
            <w:szCs w:val="24"/>
          </w:rPr>
          <w:t xml:space="preserve">nder Manufactured Homes, typical sizes are 2 sections measuring 24’x36’ which equals 864 sf. The minimum home size requirement in Historic Kettle </w:t>
        </w:r>
      </w:ins>
      <w:ins w:id="179" w:author="Kathy Merrill" w:date="2023-01-13T10:57:00Z">
        <w:r>
          <w:rPr>
            <w:rFonts w:ascii="Arial" w:eastAsia="Times New Roman" w:hAnsi="Arial" w:cs="Arial"/>
            <w:color w:val="4A4A4A"/>
            <w:sz w:val="24"/>
            <w:szCs w:val="24"/>
          </w:rPr>
          <w:t>Falls is 800 sf.</w:t>
        </w:r>
      </w:ins>
    </w:p>
    <w:p w14:paraId="32107556" w14:textId="3A54CE97" w:rsidR="007574E7" w:rsidRDefault="007574E7" w:rsidP="00B01739">
      <w:pPr>
        <w:pStyle w:val="ListParagraph"/>
        <w:shd w:val="clear" w:color="auto" w:fill="FFFFFF"/>
        <w:spacing w:after="0" w:line="240" w:lineRule="auto"/>
        <w:ind w:left="-360"/>
        <w:rPr>
          <w:ins w:id="180" w:author="Kathy Merrill" w:date="2023-01-13T10:57:00Z"/>
          <w:rFonts w:ascii="Arial" w:eastAsia="Times New Roman" w:hAnsi="Arial" w:cs="Arial"/>
          <w:color w:val="4A4A4A"/>
          <w:sz w:val="24"/>
          <w:szCs w:val="24"/>
        </w:rPr>
      </w:pPr>
    </w:p>
    <w:p w14:paraId="62865C4E" w14:textId="2D4F0222" w:rsidR="007574E7" w:rsidRDefault="007574E7" w:rsidP="00B01739">
      <w:pPr>
        <w:pStyle w:val="ListParagraph"/>
        <w:shd w:val="clear" w:color="auto" w:fill="FFFFFF"/>
        <w:spacing w:after="0" w:line="240" w:lineRule="auto"/>
        <w:ind w:left="-360"/>
        <w:rPr>
          <w:ins w:id="181" w:author="Kathy Merrill" w:date="2023-01-13T10:57:00Z"/>
          <w:rFonts w:ascii="Arial" w:eastAsia="Times New Roman" w:hAnsi="Arial" w:cs="Arial"/>
          <w:color w:val="4A4A4A"/>
          <w:sz w:val="24"/>
          <w:szCs w:val="24"/>
        </w:rPr>
      </w:pPr>
      <w:ins w:id="182" w:author="Kathy Merrill" w:date="2023-01-13T10:57:00Z">
        <w:r>
          <w:rPr>
            <w:rFonts w:ascii="Arial" w:eastAsia="Times New Roman" w:hAnsi="Arial" w:cs="Arial"/>
            <w:color w:val="4A4A4A"/>
            <w:sz w:val="24"/>
            <w:szCs w:val="24"/>
          </w:rPr>
          <w:t>Planning Commission Chair Jody Emra stated she thought the Manufactured Home  minimum was 1,000 sf.</w:t>
        </w:r>
      </w:ins>
    </w:p>
    <w:p w14:paraId="4B118D52" w14:textId="3DE11F92" w:rsidR="007574E7" w:rsidRDefault="007574E7" w:rsidP="00B01739">
      <w:pPr>
        <w:pStyle w:val="ListParagraph"/>
        <w:shd w:val="clear" w:color="auto" w:fill="FFFFFF"/>
        <w:spacing w:after="0" w:line="240" w:lineRule="auto"/>
        <w:ind w:left="-360"/>
        <w:rPr>
          <w:ins w:id="183" w:author="Kathy Merrill" w:date="2023-01-13T10:57:00Z"/>
          <w:rFonts w:ascii="Arial" w:eastAsia="Times New Roman" w:hAnsi="Arial" w:cs="Arial"/>
          <w:color w:val="4A4A4A"/>
          <w:sz w:val="24"/>
          <w:szCs w:val="24"/>
        </w:rPr>
      </w:pPr>
    </w:p>
    <w:p w14:paraId="3D4992C4" w14:textId="123B9115" w:rsidR="007574E7" w:rsidRDefault="007574E7" w:rsidP="007574E7">
      <w:pPr>
        <w:pStyle w:val="ListParagraph"/>
        <w:shd w:val="clear" w:color="auto" w:fill="FFFFFF"/>
        <w:spacing w:after="0" w:line="240" w:lineRule="auto"/>
        <w:ind w:left="-360"/>
        <w:rPr>
          <w:ins w:id="184" w:author="Kathy Merrill" w:date="2023-01-13T10:58:00Z"/>
          <w:rFonts w:ascii="Arial" w:eastAsia="Times New Roman" w:hAnsi="Arial" w:cs="Arial"/>
          <w:color w:val="4A4A4A"/>
          <w:sz w:val="24"/>
          <w:szCs w:val="24"/>
        </w:rPr>
      </w:pPr>
      <w:ins w:id="185" w:author="Kathy Merrill" w:date="2023-01-13T10:57:00Z">
        <w:r>
          <w:rPr>
            <w:rFonts w:ascii="Arial" w:eastAsia="Times New Roman" w:hAnsi="Arial" w:cs="Arial"/>
            <w:color w:val="4A4A4A"/>
            <w:sz w:val="24"/>
            <w:szCs w:val="24"/>
          </w:rPr>
          <w:t xml:space="preserve">Planning Commission Member Nick Gourlie asked if it could be changed to </w:t>
        </w:r>
      </w:ins>
      <w:ins w:id="186" w:author="Kathy Merrill" w:date="2023-01-13T10:58:00Z">
        <w:r>
          <w:rPr>
            <w:rFonts w:ascii="Arial" w:eastAsia="Times New Roman" w:hAnsi="Arial" w:cs="Arial"/>
            <w:color w:val="4A4A4A"/>
            <w:sz w:val="24"/>
            <w:szCs w:val="24"/>
          </w:rPr>
          <w:t>800 sf? Nick stated the zoning is not consistent.</w:t>
        </w:r>
      </w:ins>
    </w:p>
    <w:p w14:paraId="123984E9" w14:textId="6FB7B0D6" w:rsidR="007574E7" w:rsidRDefault="007574E7" w:rsidP="007574E7">
      <w:pPr>
        <w:pStyle w:val="ListParagraph"/>
        <w:shd w:val="clear" w:color="auto" w:fill="FFFFFF"/>
        <w:spacing w:after="0" w:line="240" w:lineRule="auto"/>
        <w:ind w:left="-360"/>
        <w:rPr>
          <w:ins w:id="187" w:author="Kathy Merrill" w:date="2023-01-13T10:58:00Z"/>
          <w:rFonts w:ascii="Arial" w:eastAsia="Times New Roman" w:hAnsi="Arial" w:cs="Arial"/>
          <w:color w:val="4A4A4A"/>
          <w:sz w:val="24"/>
          <w:szCs w:val="24"/>
        </w:rPr>
      </w:pPr>
    </w:p>
    <w:p w14:paraId="7507E1F2" w14:textId="6643D0E1" w:rsidR="007574E7" w:rsidRDefault="007574E7" w:rsidP="007574E7">
      <w:pPr>
        <w:pStyle w:val="ListParagraph"/>
        <w:shd w:val="clear" w:color="auto" w:fill="FFFFFF"/>
        <w:spacing w:after="0" w:line="240" w:lineRule="auto"/>
        <w:ind w:left="-360"/>
        <w:rPr>
          <w:ins w:id="188" w:author="Kathy Merrill" w:date="2023-01-13T10:59:00Z"/>
          <w:rFonts w:ascii="Arial" w:eastAsia="Times New Roman" w:hAnsi="Arial" w:cs="Arial"/>
          <w:color w:val="4A4A4A"/>
          <w:sz w:val="24"/>
          <w:szCs w:val="24"/>
        </w:rPr>
      </w:pPr>
      <w:ins w:id="189" w:author="Kathy Merrill" w:date="2023-01-13T10:58:00Z">
        <w:r>
          <w:rPr>
            <w:rFonts w:ascii="Arial" w:eastAsia="Times New Roman" w:hAnsi="Arial" w:cs="Arial"/>
            <w:color w:val="4A4A4A"/>
            <w:sz w:val="24"/>
            <w:szCs w:val="24"/>
          </w:rPr>
          <w:t>Planning Commission Member Larry Kulesza stated under MC 17.01.040 t</w:t>
        </w:r>
      </w:ins>
      <w:ins w:id="190" w:author="Kathy Merrill" w:date="2023-01-13T10:59:00Z">
        <w:r>
          <w:rPr>
            <w:rFonts w:ascii="Arial" w:eastAsia="Times New Roman" w:hAnsi="Arial" w:cs="Arial"/>
            <w:color w:val="4A4A4A"/>
            <w:sz w:val="24"/>
            <w:szCs w:val="24"/>
          </w:rPr>
          <w:t>he minimum area is 800 sf.</w:t>
        </w:r>
      </w:ins>
    </w:p>
    <w:p w14:paraId="52B12A45" w14:textId="78057CA4" w:rsidR="00C43484" w:rsidRDefault="00C43484" w:rsidP="007574E7">
      <w:pPr>
        <w:pStyle w:val="ListParagraph"/>
        <w:shd w:val="clear" w:color="auto" w:fill="FFFFFF"/>
        <w:spacing w:after="0" w:line="240" w:lineRule="auto"/>
        <w:ind w:left="-360"/>
        <w:rPr>
          <w:ins w:id="191" w:author="Kathy Merrill" w:date="2023-01-13T10:59:00Z"/>
          <w:rFonts w:ascii="Arial" w:eastAsia="Times New Roman" w:hAnsi="Arial" w:cs="Arial"/>
          <w:color w:val="4A4A4A"/>
          <w:sz w:val="24"/>
          <w:szCs w:val="24"/>
        </w:rPr>
      </w:pPr>
    </w:p>
    <w:p w14:paraId="058B9658" w14:textId="03C70256" w:rsidR="00C43484" w:rsidRDefault="00C43484" w:rsidP="007574E7">
      <w:pPr>
        <w:pStyle w:val="ListParagraph"/>
        <w:shd w:val="clear" w:color="auto" w:fill="FFFFFF"/>
        <w:spacing w:after="0" w:line="240" w:lineRule="auto"/>
        <w:ind w:left="-360"/>
        <w:rPr>
          <w:ins w:id="192" w:author="Kathy Merrill" w:date="2023-01-13T10:59:00Z"/>
          <w:rFonts w:ascii="Arial" w:eastAsia="Times New Roman" w:hAnsi="Arial" w:cs="Arial"/>
          <w:color w:val="4A4A4A"/>
          <w:sz w:val="24"/>
          <w:szCs w:val="24"/>
        </w:rPr>
      </w:pPr>
      <w:ins w:id="193" w:author="Kathy Merrill" w:date="2023-01-13T10:59:00Z">
        <w:r>
          <w:rPr>
            <w:rFonts w:ascii="Arial" w:eastAsia="Times New Roman" w:hAnsi="Arial" w:cs="Arial"/>
            <w:color w:val="4A4A4A"/>
            <w:sz w:val="24"/>
            <w:szCs w:val="24"/>
          </w:rPr>
          <w:t>Planning Commission Chair Jody Emra asked if a lot was not in Historic Kettle Falls if the minimum was 1,000 sf?</w:t>
        </w:r>
      </w:ins>
    </w:p>
    <w:p w14:paraId="04B15B36" w14:textId="534AB714" w:rsidR="00C43484" w:rsidRDefault="00C43484" w:rsidP="007574E7">
      <w:pPr>
        <w:pStyle w:val="ListParagraph"/>
        <w:shd w:val="clear" w:color="auto" w:fill="FFFFFF"/>
        <w:spacing w:after="0" w:line="240" w:lineRule="auto"/>
        <w:ind w:left="-360"/>
        <w:rPr>
          <w:ins w:id="194" w:author="Kathy Merrill" w:date="2023-01-13T10:59:00Z"/>
          <w:rFonts w:ascii="Arial" w:eastAsia="Times New Roman" w:hAnsi="Arial" w:cs="Arial"/>
          <w:color w:val="4A4A4A"/>
          <w:sz w:val="24"/>
          <w:szCs w:val="24"/>
        </w:rPr>
      </w:pPr>
    </w:p>
    <w:p w14:paraId="745E62B6" w14:textId="6BD45FE0" w:rsidR="00C43484" w:rsidRDefault="00C43484" w:rsidP="007574E7">
      <w:pPr>
        <w:pStyle w:val="ListParagraph"/>
        <w:shd w:val="clear" w:color="auto" w:fill="FFFFFF"/>
        <w:spacing w:after="0" w:line="240" w:lineRule="auto"/>
        <w:ind w:left="-360"/>
        <w:rPr>
          <w:ins w:id="195" w:author="Kathy Merrill" w:date="2023-01-13T11:00:00Z"/>
          <w:rFonts w:ascii="Arial" w:eastAsia="Times New Roman" w:hAnsi="Arial" w:cs="Arial"/>
          <w:color w:val="4A4A4A"/>
          <w:sz w:val="24"/>
          <w:szCs w:val="24"/>
        </w:rPr>
      </w:pPr>
      <w:ins w:id="196" w:author="Kathy Merrill" w:date="2023-01-13T11:00:00Z">
        <w:r>
          <w:rPr>
            <w:rFonts w:ascii="Arial" w:eastAsia="Times New Roman" w:hAnsi="Arial" w:cs="Arial"/>
            <w:color w:val="4A4A4A"/>
            <w:sz w:val="24"/>
            <w:szCs w:val="24"/>
          </w:rPr>
          <w:t>Ms. Alicia Ayars asked if this discussion could be tabled for now as there is a lot on the agenda still to address.</w:t>
        </w:r>
      </w:ins>
    </w:p>
    <w:p w14:paraId="4D6F0AB0" w14:textId="750E7B68" w:rsidR="00C43484" w:rsidRDefault="00C43484" w:rsidP="007574E7">
      <w:pPr>
        <w:pStyle w:val="ListParagraph"/>
        <w:shd w:val="clear" w:color="auto" w:fill="FFFFFF"/>
        <w:spacing w:after="0" w:line="240" w:lineRule="auto"/>
        <w:ind w:left="-360"/>
        <w:rPr>
          <w:ins w:id="197" w:author="Kathy Merrill" w:date="2023-01-13T11:00:00Z"/>
          <w:rFonts w:ascii="Arial" w:eastAsia="Times New Roman" w:hAnsi="Arial" w:cs="Arial"/>
          <w:color w:val="4A4A4A"/>
          <w:sz w:val="24"/>
          <w:szCs w:val="24"/>
        </w:rPr>
      </w:pPr>
    </w:p>
    <w:p w14:paraId="47A13254" w14:textId="7573ED93" w:rsidR="00C43484" w:rsidRDefault="00C43484" w:rsidP="007574E7">
      <w:pPr>
        <w:pStyle w:val="ListParagraph"/>
        <w:shd w:val="clear" w:color="auto" w:fill="FFFFFF"/>
        <w:spacing w:after="0" w:line="240" w:lineRule="auto"/>
        <w:ind w:left="-360"/>
        <w:rPr>
          <w:ins w:id="198" w:author="Kathy Merrill" w:date="2023-01-13T11:01:00Z"/>
          <w:rFonts w:ascii="Arial" w:eastAsia="Times New Roman" w:hAnsi="Arial" w:cs="Arial"/>
          <w:color w:val="4A4A4A"/>
          <w:sz w:val="24"/>
          <w:szCs w:val="24"/>
        </w:rPr>
      </w:pPr>
      <w:ins w:id="199" w:author="Kathy Merrill" w:date="2023-01-13T11:00:00Z">
        <w:r>
          <w:rPr>
            <w:rFonts w:ascii="Arial" w:eastAsia="Times New Roman" w:hAnsi="Arial" w:cs="Arial"/>
            <w:color w:val="4A4A4A"/>
            <w:sz w:val="24"/>
            <w:szCs w:val="24"/>
          </w:rPr>
          <w:t xml:space="preserve">Planning Commission Chair Jody Emra asked if there was anything specific to address under the Mid </w:t>
        </w:r>
      </w:ins>
      <w:ins w:id="200" w:author="Kathy Merrill" w:date="2023-01-13T11:01:00Z">
        <w:r>
          <w:rPr>
            <w:rFonts w:ascii="Arial" w:eastAsia="Times New Roman" w:hAnsi="Arial" w:cs="Arial"/>
            <w:color w:val="4A4A4A"/>
            <w:sz w:val="24"/>
            <w:szCs w:val="24"/>
          </w:rPr>
          <w:t>to Long Term Goals?</w:t>
        </w:r>
      </w:ins>
    </w:p>
    <w:p w14:paraId="7B6E0ACC" w14:textId="7D908E3E" w:rsidR="00C43484" w:rsidRDefault="00C43484" w:rsidP="007574E7">
      <w:pPr>
        <w:pStyle w:val="ListParagraph"/>
        <w:shd w:val="clear" w:color="auto" w:fill="FFFFFF"/>
        <w:spacing w:after="0" w:line="240" w:lineRule="auto"/>
        <w:ind w:left="-360"/>
        <w:rPr>
          <w:ins w:id="201" w:author="Kathy Merrill" w:date="2023-01-13T11:01:00Z"/>
          <w:rFonts w:ascii="Arial" w:eastAsia="Times New Roman" w:hAnsi="Arial" w:cs="Arial"/>
          <w:color w:val="4A4A4A"/>
          <w:sz w:val="24"/>
          <w:szCs w:val="24"/>
        </w:rPr>
      </w:pPr>
    </w:p>
    <w:p w14:paraId="2DADCC0C" w14:textId="188C8350" w:rsidR="00C43484" w:rsidRDefault="00C43484" w:rsidP="007574E7">
      <w:pPr>
        <w:pStyle w:val="ListParagraph"/>
        <w:shd w:val="clear" w:color="auto" w:fill="FFFFFF"/>
        <w:spacing w:after="0" w:line="240" w:lineRule="auto"/>
        <w:ind w:left="-360"/>
        <w:rPr>
          <w:ins w:id="202" w:author="Kathy Merrill" w:date="2023-01-13T11:02:00Z"/>
          <w:rFonts w:ascii="Arial" w:eastAsia="Times New Roman" w:hAnsi="Arial" w:cs="Arial"/>
          <w:color w:val="4A4A4A"/>
          <w:sz w:val="24"/>
          <w:szCs w:val="24"/>
        </w:rPr>
      </w:pPr>
      <w:ins w:id="203" w:author="Kathy Merrill" w:date="2023-01-13T11:01:00Z">
        <w:r>
          <w:rPr>
            <w:rFonts w:ascii="Arial" w:eastAsia="Times New Roman" w:hAnsi="Arial" w:cs="Arial"/>
            <w:color w:val="4A4A4A"/>
            <w:sz w:val="24"/>
            <w:szCs w:val="24"/>
          </w:rPr>
          <w:t>Planning Commission Member Larry Kulesza stated they needed to revisit the Urban Growth area.  He stated the Mayor is going to schedule a meeting</w:t>
        </w:r>
      </w:ins>
      <w:ins w:id="204" w:author="Kathy Merrill" w:date="2023-01-13T11:02:00Z">
        <w:r>
          <w:rPr>
            <w:rFonts w:ascii="Arial" w:eastAsia="Times New Roman" w:hAnsi="Arial" w:cs="Arial"/>
            <w:color w:val="4A4A4A"/>
            <w:sz w:val="24"/>
            <w:szCs w:val="24"/>
          </w:rPr>
          <w:t xml:space="preserve"> with Stevens County to address this.</w:t>
        </w:r>
      </w:ins>
    </w:p>
    <w:p w14:paraId="619647E9" w14:textId="1C082221" w:rsidR="00C43484" w:rsidRDefault="00C43484" w:rsidP="007574E7">
      <w:pPr>
        <w:pStyle w:val="ListParagraph"/>
        <w:shd w:val="clear" w:color="auto" w:fill="FFFFFF"/>
        <w:spacing w:after="0" w:line="240" w:lineRule="auto"/>
        <w:ind w:left="-360"/>
        <w:rPr>
          <w:ins w:id="205" w:author="Kathy Merrill" w:date="2023-01-13T11:02:00Z"/>
          <w:rFonts w:ascii="Arial" w:eastAsia="Times New Roman" w:hAnsi="Arial" w:cs="Arial"/>
          <w:color w:val="4A4A4A"/>
          <w:sz w:val="24"/>
          <w:szCs w:val="24"/>
        </w:rPr>
      </w:pPr>
    </w:p>
    <w:p w14:paraId="7F11FC2A" w14:textId="0E0F93F4" w:rsidR="00C43484" w:rsidRDefault="00C43484" w:rsidP="007574E7">
      <w:pPr>
        <w:pStyle w:val="ListParagraph"/>
        <w:shd w:val="clear" w:color="auto" w:fill="FFFFFF"/>
        <w:spacing w:after="0" w:line="240" w:lineRule="auto"/>
        <w:ind w:left="-360"/>
        <w:rPr>
          <w:ins w:id="206" w:author="Kathy Merrill" w:date="2023-01-13T11:02:00Z"/>
          <w:rFonts w:ascii="Arial" w:eastAsia="Times New Roman" w:hAnsi="Arial" w:cs="Arial"/>
          <w:color w:val="4A4A4A"/>
          <w:sz w:val="24"/>
          <w:szCs w:val="24"/>
        </w:rPr>
      </w:pPr>
      <w:ins w:id="207" w:author="Kathy Merrill" w:date="2023-01-13T11:02:00Z">
        <w:r>
          <w:rPr>
            <w:rFonts w:ascii="Arial" w:eastAsia="Times New Roman" w:hAnsi="Arial" w:cs="Arial"/>
            <w:color w:val="4A4A4A"/>
            <w:sz w:val="24"/>
            <w:szCs w:val="24"/>
          </w:rPr>
          <w:t>Mayor Jessie Garrett stated he was waiting until after the holidays to schedule the meeting.  They will talk to the County Planner about a land swap that will benefit both the City and the County.</w:t>
        </w:r>
      </w:ins>
    </w:p>
    <w:p w14:paraId="06ABA919" w14:textId="09DFEAFE" w:rsidR="00C43484" w:rsidRDefault="00C43484" w:rsidP="007574E7">
      <w:pPr>
        <w:pStyle w:val="ListParagraph"/>
        <w:shd w:val="clear" w:color="auto" w:fill="FFFFFF"/>
        <w:spacing w:after="0" w:line="240" w:lineRule="auto"/>
        <w:ind w:left="-360"/>
        <w:rPr>
          <w:ins w:id="208" w:author="Kathy Merrill" w:date="2023-01-13T11:02:00Z"/>
          <w:rFonts w:ascii="Arial" w:eastAsia="Times New Roman" w:hAnsi="Arial" w:cs="Arial"/>
          <w:color w:val="4A4A4A"/>
          <w:sz w:val="24"/>
          <w:szCs w:val="24"/>
        </w:rPr>
      </w:pPr>
    </w:p>
    <w:p w14:paraId="6E46D914" w14:textId="1825839C" w:rsidR="00C43484" w:rsidRDefault="00C43484" w:rsidP="007574E7">
      <w:pPr>
        <w:pStyle w:val="ListParagraph"/>
        <w:shd w:val="clear" w:color="auto" w:fill="FFFFFF"/>
        <w:spacing w:after="0" w:line="240" w:lineRule="auto"/>
        <w:ind w:left="-360"/>
        <w:rPr>
          <w:ins w:id="209" w:author="Kathy Merrill" w:date="2023-01-13T11:04:00Z"/>
          <w:rFonts w:ascii="Arial" w:eastAsia="Times New Roman" w:hAnsi="Arial" w:cs="Arial"/>
          <w:color w:val="4A4A4A"/>
          <w:sz w:val="24"/>
          <w:szCs w:val="24"/>
        </w:rPr>
      </w:pPr>
      <w:ins w:id="210" w:author="Kathy Merrill" w:date="2023-01-13T11:02:00Z">
        <w:r>
          <w:rPr>
            <w:rFonts w:ascii="Arial" w:eastAsia="Times New Roman" w:hAnsi="Arial" w:cs="Arial"/>
            <w:color w:val="4A4A4A"/>
            <w:sz w:val="24"/>
            <w:szCs w:val="24"/>
          </w:rPr>
          <w:t xml:space="preserve">Planning Commission </w:t>
        </w:r>
      </w:ins>
      <w:ins w:id="211" w:author="Kathy Merrill" w:date="2023-01-13T11:03:00Z">
        <w:r>
          <w:rPr>
            <w:rFonts w:ascii="Arial" w:eastAsia="Times New Roman" w:hAnsi="Arial" w:cs="Arial"/>
            <w:color w:val="4A4A4A"/>
            <w:sz w:val="24"/>
            <w:szCs w:val="24"/>
          </w:rPr>
          <w:t xml:space="preserve">Member Larry Kulesza </w:t>
        </w:r>
      </w:ins>
      <w:ins w:id="212" w:author="Kathy Merrill" w:date="2023-01-13T11:04:00Z">
        <w:r>
          <w:rPr>
            <w:rFonts w:ascii="Arial" w:eastAsia="Times New Roman" w:hAnsi="Arial" w:cs="Arial"/>
            <w:color w:val="4A4A4A"/>
            <w:sz w:val="24"/>
            <w:szCs w:val="24"/>
          </w:rPr>
          <w:t>stated he had spoken with the Grandview Inn owner and they want to annex into the City.</w:t>
        </w:r>
      </w:ins>
    </w:p>
    <w:p w14:paraId="7236AB98" w14:textId="66837291" w:rsidR="00C43484" w:rsidRDefault="00C43484" w:rsidP="007574E7">
      <w:pPr>
        <w:pStyle w:val="ListParagraph"/>
        <w:shd w:val="clear" w:color="auto" w:fill="FFFFFF"/>
        <w:spacing w:after="0" w:line="240" w:lineRule="auto"/>
        <w:ind w:left="-360"/>
        <w:rPr>
          <w:ins w:id="213" w:author="Kathy Merrill" w:date="2023-01-13T11:04:00Z"/>
          <w:rFonts w:ascii="Arial" w:eastAsia="Times New Roman" w:hAnsi="Arial" w:cs="Arial"/>
          <w:color w:val="4A4A4A"/>
          <w:sz w:val="24"/>
          <w:szCs w:val="24"/>
        </w:rPr>
      </w:pPr>
    </w:p>
    <w:p w14:paraId="5BCF130B" w14:textId="3A3C9A2A" w:rsidR="00C43484" w:rsidRDefault="00C43484" w:rsidP="007574E7">
      <w:pPr>
        <w:pStyle w:val="ListParagraph"/>
        <w:shd w:val="clear" w:color="auto" w:fill="FFFFFF"/>
        <w:spacing w:after="0" w:line="240" w:lineRule="auto"/>
        <w:ind w:left="-360"/>
        <w:rPr>
          <w:ins w:id="214" w:author="Kathy Merrill" w:date="2023-01-13T11:05:00Z"/>
          <w:rFonts w:ascii="Arial" w:eastAsia="Times New Roman" w:hAnsi="Arial" w:cs="Arial"/>
          <w:color w:val="4A4A4A"/>
          <w:sz w:val="24"/>
          <w:szCs w:val="24"/>
        </w:rPr>
      </w:pPr>
      <w:ins w:id="215" w:author="Kathy Merrill" w:date="2023-01-13T11:04:00Z">
        <w:r>
          <w:rPr>
            <w:rFonts w:ascii="Arial" w:eastAsia="Times New Roman" w:hAnsi="Arial" w:cs="Arial"/>
            <w:color w:val="4A4A4A"/>
            <w:sz w:val="24"/>
            <w:szCs w:val="24"/>
          </w:rPr>
          <w:t xml:space="preserve">Mayor Jessie Garrett stated there is </w:t>
        </w:r>
      </w:ins>
      <w:ins w:id="216" w:author="Kathy Merrill" w:date="2023-01-13T11:05:00Z">
        <w:r>
          <w:rPr>
            <w:rFonts w:ascii="Arial" w:eastAsia="Times New Roman" w:hAnsi="Arial" w:cs="Arial"/>
            <w:color w:val="4A4A4A"/>
            <w:sz w:val="24"/>
            <w:szCs w:val="24"/>
          </w:rPr>
          <w:t>a process. Must get into the UGA first and then apply to annex into the city.</w:t>
        </w:r>
      </w:ins>
    </w:p>
    <w:p w14:paraId="41F3167F" w14:textId="56546523" w:rsidR="00C43484" w:rsidRDefault="00C43484" w:rsidP="007574E7">
      <w:pPr>
        <w:pStyle w:val="ListParagraph"/>
        <w:shd w:val="clear" w:color="auto" w:fill="FFFFFF"/>
        <w:spacing w:after="0" w:line="240" w:lineRule="auto"/>
        <w:ind w:left="-360"/>
        <w:rPr>
          <w:ins w:id="217" w:author="Kathy Merrill" w:date="2023-01-13T11:05:00Z"/>
          <w:rFonts w:ascii="Arial" w:eastAsia="Times New Roman" w:hAnsi="Arial" w:cs="Arial"/>
          <w:color w:val="4A4A4A"/>
          <w:sz w:val="24"/>
          <w:szCs w:val="24"/>
        </w:rPr>
      </w:pPr>
    </w:p>
    <w:p w14:paraId="7EB8D7C9" w14:textId="3C1BC90B" w:rsidR="00C43484" w:rsidRDefault="00C43484" w:rsidP="007574E7">
      <w:pPr>
        <w:pStyle w:val="ListParagraph"/>
        <w:shd w:val="clear" w:color="auto" w:fill="FFFFFF"/>
        <w:spacing w:after="0" w:line="240" w:lineRule="auto"/>
        <w:ind w:left="-360"/>
        <w:rPr>
          <w:ins w:id="218" w:author="Kathy Merrill" w:date="2023-01-13T11:06:00Z"/>
          <w:rFonts w:ascii="Arial" w:eastAsia="Times New Roman" w:hAnsi="Arial" w:cs="Arial"/>
          <w:color w:val="4A4A4A"/>
          <w:sz w:val="24"/>
          <w:szCs w:val="24"/>
        </w:rPr>
      </w:pPr>
      <w:ins w:id="219" w:author="Kathy Merrill" w:date="2023-01-13T11:05:00Z">
        <w:r>
          <w:rPr>
            <w:rFonts w:ascii="Arial" w:eastAsia="Times New Roman" w:hAnsi="Arial" w:cs="Arial"/>
            <w:color w:val="4A4A4A"/>
            <w:sz w:val="24"/>
            <w:szCs w:val="24"/>
          </w:rPr>
          <w:t>Planning Co</w:t>
        </w:r>
      </w:ins>
      <w:ins w:id="220" w:author="Kathy Merrill" w:date="2023-01-13T11:06:00Z">
        <w:r>
          <w:rPr>
            <w:rFonts w:ascii="Arial" w:eastAsia="Times New Roman" w:hAnsi="Arial" w:cs="Arial"/>
            <w:color w:val="4A4A4A"/>
            <w:sz w:val="24"/>
            <w:szCs w:val="24"/>
          </w:rPr>
          <w:t>mmission Chair Jody Emra stated under Inventories it states Digital Database? Who does that?</w:t>
        </w:r>
      </w:ins>
    </w:p>
    <w:p w14:paraId="10FC7255" w14:textId="7BEE3C2A" w:rsidR="00C43484" w:rsidRDefault="00C43484" w:rsidP="007574E7">
      <w:pPr>
        <w:pStyle w:val="ListParagraph"/>
        <w:shd w:val="clear" w:color="auto" w:fill="FFFFFF"/>
        <w:spacing w:after="0" w:line="240" w:lineRule="auto"/>
        <w:ind w:left="-360"/>
        <w:rPr>
          <w:ins w:id="221" w:author="Kathy Merrill" w:date="2023-01-13T11:06:00Z"/>
          <w:rFonts w:ascii="Arial" w:eastAsia="Times New Roman" w:hAnsi="Arial" w:cs="Arial"/>
          <w:color w:val="4A4A4A"/>
          <w:sz w:val="24"/>
          <w:szCs w:val="24"/>
        </w:rPr>
      </w:pPr>
    </w:p>
    <w:p w14:paraId="7D871CA0" w14:textId="1F40F86A" w:rsidR="00C43484" w:rsidRDefault="00C43484" w:rsidP="007574E7">
      <w:pPr>
        <w:pStyle w:val="ListParagraph"/>
        <w:shd w:val="clear" w:color="auto" w:fill="FFFFFF"/>
        <w:spacing w:after="0" w:line="240" w:lineRule="auto"/>
        <w:ind w:left="-360"/>
        <w:rPr>
          <w:ins w:id="222" w:author="Kathy Merrill" w:date="2023-01-13T11:06:00Z"/>
          <w:rFonts w:ascii="Arial" w:eastAsia="Times New Roman" w:hAnsi="Arial" w:cs="Arial"/>
          <w:color w:val="4A4A4A"/>
          <w:sz w:val="24"/>
          <w:szCs w:val="24"/>
        </w:rPr>
      </w:pPr>
      <w:ins w:id="223" w:author="Kathy Merrill" w:date="2023-01-13T11:06:00Z">
        <w:r>
          <w:rPr>
            <w:rFonts w:ascii="Arial" w:eastAsia="Times New Roman" w:hAnsi="Arial" w:cs="Arial"/>
            <w:color w:val="4A4A4A"/>
            <w:sz w:val="24"/>
            <w:szCs w:val="24"/>
          </w:rPr>
          <w:t>Planning Commission Member Larry Kulesza stated they need to go through the records.</w:t>
        </w:r>
      </w:ins>
    </w:p>
    <w:p w14:paraId="1A86C909" w14:textId="1888E6DD" w:rsidR="00C43484" w:rsidRDefault="00C43484" w:rsidP="007574E7">
      <w:pPr>
        <w:pStyle w:val="ListParagraph"/>
        <w:shd w:val="clear" w:color="auto" w:fill="FFFFFF"/>
        <w:spacing w:after="0" w:line="240" w:lineRule="auto"/>
        <w:ind w:left="-360"/>
        <w:rPr>
          <w:ins w:id="224" w:author="Kathy Merrill" w:date="2023-01-13T11:06:00Z"/>
          <w:rFonts w:ascii="Arial" w:eastAsia="Times New Roman" w:hAnsi="Arial" w:cs="Arial"/>
          <w:color w:val="4A4A4A"/>
          <w:sz w:val="24"/>
          <w:szCs w:val="24"/>
        </w:rPr>
      </w:pPr>
    </w:p>
    <w:p w14:paraId="570D6022" w14:textId="7F6E6585" w:rsidR="00C43484" w:rsidRDefault="00C43484" w:rsidP="007574E7">
      <w:pPr>
        <w:pStyle w:val="ListParagraph"/>
        <w:shd w:val="clear" w:color="auto" w:fill="FFFFFF"/>
        <w:spacing w:after="0" w:line="240" w:lineRule="auto"/>
        <w:ind w:left="-360"/>
        <w:rPr>
          <w:ins w:id="225" w:author="Kathy Merrill" w:date="2023-01-13T11:07:00Z"/>
          <w:rFonts w:ascii="Arial" w:eastAsia="Times New Roman" w:hAnsi="Arial" w:cs="Arial"/>
          <w:color w:val="4A4A4A"/>
          <w:sz w:val="24"/>
          <w:szCs w:val="24"/>
        </w:rPr>
      </w:pPr>
      <w:ins w:id="226" w:author="Kathy Merrill" w:date="2023-01-13T11:06:00Z">
        <w:r>
          <w:rPr>
            <w:rFonts w:ascii="Arial" w:eastAsia="Times New Roman" w:hAnsi="Arial" w:cs="Arial"/>
            <w:color w:val="4A4A4A"/>
            <w:sz w:val="24"/>
            <w:szCs w:val="24"/>
          </w:rPr>
          <w:t>Clerk/Trea</w:t>
        </w:r>
      </w:ins>
      <w:ins w:id="227" w:author="Kathy Merrill" w:date="2023-01-13T11:07:00Z">
        <w:r>
          <w:rPr>
            <w:rFonts w:ascii="Arial" w:eastAsia="Times New Roman" w:hAnsi="Arial" w:cs="Arial"/>
            <w:color w:val="4A4A4A"/>
            <w:sz w:val="24"/>
            <w:szCs w:val="24"/>
          </w:rPr>
          <w:t>surer Raena Hallam stated Kathi has been working on that.</w:t>
        </w:r>
      </w:ins>
    </w:p>
    <w:p w14:paraId="49399FD1" w14:textId="1A1D4DF4" w:rsidR="00C43484" w:rsidRDefault="00C43484" w:rsidP="007574E7">
      <w:pPr>
        <w:pStyle w:val="ListParagraph"/>
        <w:shd w:val="clear" w:color="auto" w:fill="FFFFFF"/>
        <w:spacing w:after="0" w:line="240" w:lineRule="auto"/>
        <w:ind w:left="-360"/>
        <w:rPr>
          <w:ins w:id="228" w:author="Kathy Merrill" w:date="2023-01-13T11:07:00Z"/>
          <w:rFonts w:ascii="Arial" w:eastAsia="Times New Roman" w:hAnsi="Arial" w:cs="Arial"/>
          <w:color w:val="4A4A4A"/>
          <w:sz w:val="24"/>
          <w:szCs w:val="24"/>
        </w:rPr>
      </w:pPr>
    </w:p>
    <w:p w14:paraId="71445218" w14:textId="0C744DED" w:rsidR="00C43484" w:rsidRDefault="00C43484" w:rsidP="007574E7">
      <w:pPr>
        <w:pStyle w:val="ListParagraph"/>
        <w:shd w:val="clear" w:color="auto" w:fill="FFFFFF"/>
        <w:spacing w:after="0" w:line="240" w:lineRule="auto"/>
        <w:ind w:left="-360"/>
        <w:rPr>
          <w:ins w:id="229" w:author="Kathy Merrill" w:date="2023-01-13T11:08:00Z"/>
          <w:rFonts w:ascii="Arial" w:eastAsia="Times New Roman" w:hAnsi="Arial" w:cs="Arial"/>
          <w:color w:val="4A4A4A"/>
          <w:sz w:val="24"/>
          <w:szCs w:val="24"/>
        </w:rPr>
      </w:pPr>
      <w:ins w:id="230" w:author="Kathy Merrill" w:date="2023-01-13T11:07:00Z">
        <w:r>
          <w:rPr>
            <w:rFonts w:ascii="Arial" w:eastAsia="Times New Roman" w:hAnsi="Arial" w:cs="Arial"/>
            <w:color w:val="4A4A4A"/>
            <w:sz w:val="24"/>
            <w:szCs w:val="24"/>
          </w:rPr>
          <w:t>Planning Commission Chair Jody Emra stated for Conditional Uses</w:t>
        </w:r>
      </w:ins>
      <w:ins w:id="231" w:author="Kathy Merrill" w:date="2023-01-13T11:08:00Z">
        <w:r>
          <w:rPr>
            <w:rFonts w:ascii="Arial" w:eastAsia="Times New Roman" w:hAnsi="Arial" w:cs="Arial"/>
            <w:color w:val="4A4A4A"/>
            <w:sz w:val="24"/>
            <w:szCs w:val="24"/>
          </w:rPr>
          <w:t xml:space="preserve"> we need to put it all together.</w:t>
        </w:r>
      </w:ins>
    </w:p>
    <w:p w14:paraId="64DE331E" w14:textId="7B3E6EB6" w:rsidR="00C43484" w:rsidRPr="007574E7" w:rsidRDefault="00C43484" w:rsidP="007574E7">
      <w:pPr>
        <w:pStyle w:val="ListParagraph"/>
        <w:shd w:val="clear" w:color="auto" w:fill="FFFFFF"/>
        <w:spacing w:after="0" w:line="240" w:lineRule="auto"/>
        <w:ind w:left="-360"/>
        <w:rPr>
          <w:ins w:id="232" w:author="Kathy Merrill" w:date="2022-07-14T11:20:00Z"/>
          <w:rFonts w:ascii="Arial" w:eastAsia="Times New Roman" w:hAnsi="Arial" w:cs="Arial"/>
          <w:color w:val="4A4A4A"/>
          <w:sz w:val="24"/>
          <w:szCs w:val="24"/>
          <w:rPrChange w:id="233" w:author="Kathy Merrill" w:date="2023-01-13T10:58:00Z">
            <w:rPr>
              <w:ins w:id="234" w:author="Kathy Merrill" w:date="2022-07-14T11:20:00Z"/>
              <w:rFonts w:ascii="Arial" w:eastAsia="Times New Roman" w:hAnsi="Arial" w:cs="Arial"/>
              <w:b/>
              <w:bCs/>
              <w:color w:val="4A4A4A"/>
              <w:sz w:val="24"/>
              <w:szCs w:val="24"/>
              <w:u w:val="single"/>
            </w:rPr>
          </w:rPrChange>
        </w:rPr>
      </w:pPr>
      <w:ins w:id="235" w:author="Kathy Merrill" w:date="2023-01-13T11:08:00Z">
        <w:r>
          <w:rPr>
            <w:rFonts w:ascii="Arial" w:eastAsia="Times New Roman" w:hAnsi="Arial" w:cs="Arial"/>
            <w:color w:val="4A4A4A"/>
            <w:sz w:val="24"/>
            <w:szCs w:val="24"/>
          </w:rPr>
          <w:lastRenderedPageBreak/>
          <w:t>Planning Commission Member Larry Kulesza stated a Temporary Conditional Use Permit can b</w:t>
        </w:r>
      </w:ins>
      <w:ins w:id="236" w:author="Kathy Merrill" w:date="2023-01-13T11:09:00Z">
        <w:r>
          <w:rPr>
            <w:rFonts w:ascii="Arial" w:eastAsia="Times New Roman" w:hAnsi="Arial" w:cs="Arial"/>
            <w:color w:val="4A4A4A"/>
            <w:sz w:val="24"/>
            <w:szCs w:val="24"/>
          </w:rPr>
          <w:t xml:space="preserve">e given </w:t>
        </w:r>
        <w:r w:rsidR="00421B2B">
          <w:rPr>
            <w:rFonts w:ascii="Arial" w:eastAsia="Times New Roman" w:hAnsi="Arial" w:cs="Arial"/>
            <w:color w:val="4A4A4A"/>
            <w:sz w:val="24"/>
            <w:szCs w:val="24"/>
          </w:rPr>
          <w:t>and could become permanent or could do a Variance.</w:t>
        </w:r>
      </w:ins>
    </w:p>
    <w:p w14:paraId="1A8918D9" w14:textId="77777777" w:rsidR="00007B4A" w:rsidRPr="0086185B" w:rsidRDefault="00007B4A" w:rsidP="0079082C">
      <w:pPr>
        <w:pStyle w:val="ListParagraph"/>
        <w:shd w:val="clear" w:color="auto" w:fill="FFFFFF"/>
        <w:spacing w:after="0" w:line="240" w:lineRule="auto"/>
        <w:ind w:left="-360"/>
        <w:rPr>
          <w:ins w:id="237" w:author="Kathy Merrill" w:date="2022-07-14T11:20:00Z"/>
          <w:rFonts w:ascii="Arial" w:eastAsia="Times New Roman" w:hAnsi="Arial" w:cs="Arial"/>
          <w:b/>
          <w:bCs/>
          <w:sz w:val="24"/>
          <w:szCs w:val="24"/>
          <w:u w:val="single"/>
          <w:rPrChange w:id="238" w:author="Kathy Merrill" w:date="2022-09-21T11:12:00Z">
            <w:rPr>
              <w:ins w:id="239" w:author="Kathy Merrill" w:date="2022-07-14T11:20:00Z"/>
              <w:rFonts w:ascii="Arial" w:eastAsia="Times New Roman" w:hAnsi="Arial" w:cs="Arial"/>
              <w:b/>
              <w:bCs/>
              <w:color w:val="4A4A4A"/>
              <w:sz w:val="24"/>
              <w:szCs w:val="24"/>
              <w:u w:val="single"/>
            </w:rPr>
          </w:rPrChange>
        </w:rPr>
      </w:pPr>
    </w:p>
    <w:p w14:paraId="50E28ADB" w14:textId="5138D927" w:rsidR="007B2A8E" w:rsidRPr="0086185B" w:rsidRDefault="00421B2B" w:rsidP="0079082C">
      <w:pPr>
        <w:pStyle w:val="ListParagraph"/>
        <w:shd w:val="clear" w:color="auto" w:fill="FFFFFF"/>
        <w:spacing w:after="0" w:line="240" w:lineRule="auto"/>
        <w:ind w:left="-360"/>
        <w:rPr>
          <w:ins w:id="240" w:author="Kathy Merrill" w:date="2022-07-14T11:26:00Z"/>
          <w:rFonts w:ascii="Arial" w:eastAsia="Times New Roman" w:hAnsi="Arial" w:cs="Arial"/>
          <w:b/>
          <w:bCs/>
          <w:sz w:val="24"/>
          <w:szCs w:val="24"/>
          <w:u w:val="single"/>
          <w:rPrChange w:id="241" w:author="Kathy Merrill" w:date="2022-09-21T11:12:00Z">
            <w:rPr>
              <w:ins w:id="242" w:author="Kathy Merrill" w:date="2022-07-14T11:26:00Z"/>
              <w:rFonts w:ascii="Arial" w:eastAsia="Times New Roman" w:hAnsi="Arial" w:cs="Arial"/>
              <w:b/>
              <w:bCs/>
              <w:color w:val="4A4A4A"/>
              <w:sz w:val="24"/>
              <w:szCs w:val="24"/>
              <w:u w:val="single"/>
            </w:rPr>
          </w:rPrChange>
        </w:rPr>
      </w:pPr>
      <w:ins w:id="243" w:author="Kathy Merrill" w:date="2023-01-13T11:11:00Z">
        <w:r>
          <w:rPr>
            <w:rFonts w:ascii="Arial" w:eastAsia="Times New Roman" w:hAnsi="Arial" w:cs="Arial"/>
            <w:b/>
            <w:bCs/>
            <w:sz w:val="24"/>
            <w:szCs w:val="24"/>
            <w:u w:val="single"/>
          </w:rPr>
          <w:t xml:space="preserve">TOP PICKS FROM </w:t>
        </w:r>
      </w:ins>
      <w:ins w:id="244" w:author="Kathy Merrill" w:date="2022-11-18T10:50:00Z">
        <w:r w:rsidR="006B1E71">
          <w:rPr>
            <w:rFonts w:ascii="Arial" w:eastAsia="Times New Roman" w:hAnsi="Arial" w:cs="Arial"/>
            <w:b/>
            <w:bCs/>
            <w:sz w:val="24"/>
            <w:szCs w:val="24"/>
            <w:u w:val="single"/>
          </w:rPr>
          <w:t>PLANNING COMMISSION MEMBERS</w:t>
        </w:r>
      </w:ins>
    </w:p>
    <w:p w14:paraId="1DA966AA" w14:textId="77777777" w:rsidR="007B2A8E" w:rsidRPr="0086185B" w:rsidRDefault="007B2A8E" w:rsidP="0079082C">
      <w:pPr>
        <w:pStyle w:val="ListParagraph"/>
        <w:shd w:val="clear" w:color="auto" w:fill="FFFFFF"/>
        <w:spacing w:after="0" w:line="240" w:lineRule="auto"/>
        <w:ind w:left="-360"/>
        <w:rPr>
          <w:ins w:id="245" w:author="Kathy Merrill" w:date="2022-07-14T11:26:00Z"/>
          <w:rFonts w:ascii="Arial" w:eastAsia="Times New Roman" w:hAnsi="Arial" w:cs="Arial"/>
          <w:b/>
          <w:bCs/>
          <w:sz w:val="24"/>
          <w:szCs w:val="24"/>
          <w:u w:val="single"/>
          <w:rPrChange w:id="246" w:author="Kathy Merrill" w:date="2022-09-21T11:12:00Z">
            <w:rPr>
              <w:ins w:id="247" w:author="Kathy Merrill" w:date="2022-07-14T11:26:00Z"/>
              <w:rFonts w:ascii="Arial" w:eastAsia="Times New Roman" w:hAnsi="Arial" w:cs="Arial"/>
              <w:b/>
              <w:bCs/>
              <w:color w:val="4A4A4A"/>
              <w:sz w:val="24"/>
              <w:szCs w:val="24"/>
              <w:u w:val="single"/>
            </w:rPr>
          </w:rPrChange>
        </w:rPr>
      </w:pPr>
    </w:p>
    <w:p w14:paraId="6736D03F" w14:textId="1C5285A9" w:rsidR="002446F6" w:rsidRPr="0086185B" w:rsidRDefault="0086185B" w:rsidP="00421B2B">
      <w:pPr>
        <w:pStyle w:val="ListParagraph"/>
        <w:shd w:val="clear" w:color="auto" w:fill="FFFFFF"/>
        <w:spacing w:after="0" w:line="240" w:lineRule="auto"/>
        <w:ind w:left="-360"/>
        <w:rPr>
          <w:ins w:id="248" w:author="Kathy Merrill" w:date="2022-08-10T11:25:00Z"/>
          <w:rFonts w:ascii="Arial" w:eastAsia="Times New Roman" w:hAnsi="Arial" w:cs="Arial"/>
          <w:sz w:val="24"/>
          <w:szCs w:val="24"/>
          <w:rPrChange w:id="249" w:author="Kathy Merrill" w:date="2022-09-21T11:12:00Z">
            <w:rPr>
              <w:ins w:id="250" w:author="Kathy Merrill" w:date="2022-08-10T11:25:00Z"/>
              <w:rFonts w:ascii="Arial" w:eastAsia="Times New Roman" w:hAnsi="Arial" w:cs="Arial"/>
              <w:color w:val="4A4A4A"/>
              <w:sz w:val="24"/>
              <w:szCs w:val="24"/>
            </w:rPr>
          </w:rPrChange>
        </w:rPr>
      </w:pPr>
      <w:ins w:id="251" w:author="Kathy Merrill" w:date="2022-09-21T11:11:00Z">
        <w:r w:rsidRPr="0086185B">
          <w:rPr>
            <w:rFonts w:ascii="Arial" w:eastAsia="Times New Roman" w:hAnsi="Arial" w:cs="Arial"/>
            <w:sz w:val="24"/>
            <w:szCs w:val="24"/>
            <w:rPrChange w:id="252" w:author="Kathy Merrill" w:date="2022-09-21T11:12:00Z">
              <w:rPr>
                <w:rFonts w:ascii="Arial" w:eastAsia="Times New Roman" w:hAnsi="Arial" w:cs="Arial"/>
                <w:color w:val="4A4A4A"/>
                <w:sz w:val="24"/>
                <w:szCs w:val="24"/>
              </w:rPr>
            </w:rPrChange>
          </w:rPr>
          <w:t xml:space="preserve">Planning Commission </w:t>
        </w:r>
      </w:ins>
      <w:ins w:id="253" w:author="Kathy Merrill" w:date="2022-09-21T11:14:00Z">
        <w:r>
          <w:rPr>
            <w:rFonts w:ascii="Arial" w:eastAsia="Times New Roman" w:hAnsi="Arial" w:cs="Arial"/>
            <w:sz w:val="24"/>
            <w:szCs w:val="24"/>
          </w:rPr>
          <w:t xml:space="preserve">Chair Jody Emra </w:t>
        </w:r>
      </w:ins>
      <w:ins w:id="254" w:author="Kathy Merrill" w:date="2023-01-13T11:12:00Z">
        <w:r w:rsidR="00421B2B">
          <w:rPr>
            <w:rFonts w:ascii="Arial" w:eastAsia="Times New Roman" w:hAnsi="Arial" w:cs="Arial"/>
            <w:sz w:val="24"/>
            <w:szCs w:val="24"/>
          </w:rPr>
          <w:t>stated they all looked to be on the same page with Title 17, the UGA and Nuisance properties.</w:t>
        </w:r>
      </w:ins>
      <w:ins w:id="255" w:author="Kathy Merrill" w:date="2022-08-10T11:25:00Z">
        <w:r w:rsidR="002446F6" w:rsidRPr="0086185B">
          <w:rPr>
            <w:rFonts w:ascii="Arial" w:eastAsia="Times New Roman" w:hAnsi="Arial" w:cs="Arial"/>
            <w:sz w:val="24"/>
            <w:szCs w:val="24"/>
            <w:rPrChange w:id="256" w:author="Kathy Merrill" w:date="2022-09-21T11:12:00Z">
              <w:rPr>
                <w:rFonts w:ascii="Arial" w:eastAsia="Times New Roman" w:hAnsi="Arial" w:cs="Arial"/>
                <w:color w:val="4A4A4A"/>
                <w:sz w:val="24"/>
                <w:szCs w:val="24"/>
              </w:rPr>
            </w:rPrChange>
          </w:rPr>
          <w:t xml:space="preserve">  </w:t>
        </w:r>
      </w:ins>
    </w:p>
    <w:p w14:paraId="48389411" w14:textId="4F5DCD09" w:rsidR="002446F6" w:rsidRPr="0086185B" w:rsidRDefault="002446F6" w:rsidP="0079082C">
      <w:pPr>
        <w:pStyle w:val="ListParagraph"/>
        <w:shd w:val="clear" w:color="auto" w:fill="FFFFFF"/>
        <w:spacing w:after="0" w:line="240" w:lineRule="auto"/>
        <w:ind w:left="-360"/>
        <w:rPr>
          <w:ins w:id="257" w:author="Kathy Merrill" w:date="2022-08-10T11:26:00Z"/>
          <w:rFonts w:ascii="Arial" w:eastAsia="Times New Roman" w:hAnsi="Arial" w:cs="Arial"/>
          <w:sz w:val="24"/>
          <w:szCs w:val="24"/>
          <w:rPrChange w:id="258" w:author="Kathy Merrill" w:date="2022-09-21T11:12:00Z">
            <w:rPr>
              <w:ins w:id="259" w:author="Kathy Merrill" w:date="2022-08-10T11:26:00Z"/>
              <w:rFonts w:ascii="Arial" w:eastAsia="Times New Roman" w:hAnsi="Arial" w:cs="Arial"/>
              <w:color w:val="4A4A4A"/>
              <w:sz w:val="24"/>
              <w:szCs w:val="24"/>
            </w:rPr>
          </w:rPrChange>
        </w:rPr>
      </w:pPr>
    </w:p>
    <w:p w14:paraId="079765F8" w14:textId="1267DAB2" w:rsidR="002446F6" w:rsidRPr="0086185B" w:rsidRDefault="002446F6" w:rsidP="002446F6">
      <w:pPr>
        <w:pStyle w:val="ListParagraph"/>
        <w:shd w:val="clear" w:color="auto" w:fill="FFFFFF"/>
        <w:spacing w:after="0" w:line="240" w:lineRule="auto"/>
        <w:ind w:left="-360"/>
        <w:rPr>
          <w:ins w:id="260" w:author="Kathy Merrill" w:date="2022-08-10T11:27:00Z"/>
          <w:rFonts w:ascii="Arial" w:eastAsia="Times New Roman" w:hAnsi="Arial" w:cs="Arial"/>
          <w:sz w:val="24"/>
          <w:szCs w:val="24"/>
          <w:rPrChange w:id="261" w:author="Kathy Merrill" w:date="2022-09-21T11:12:00Z">
            <w:rPr>
              <w:ins w:id="262" w:author="Kathy Merrill" w:date="2022-08-10T11:27:00Z"/>
              <w:rFonts w:ascii="Arial" w:eastAsia="Times New Roman" w:hAnsi="Arial" w:cs="Arial"/>
              <w:color w:val="4A4A4A"/>
              <w:sz w:val="24"/>
              <w:szCs w:val="24"/>
            </w:rPr>
          </w:rPrChange>
        </w:rPr>
      </w:pPr>
      <w:ins w:id="263" w:author="Kathy Merrill" w:date="2022-08-10T11:26:00Z">
        <w:r w:rsidRPr="0086185B">
          <w:rPr>
            <w:rFonts w:ascii="Arial" w:eastAsia="Times New Roman" w:hAnsi="Arial" w:cs="Arial"/>
            <w:sz w:val="24"/>
            <w:szCs w:val="24"/>
            <w:rPrChange w:id="264" w:author="Kathy Merrill" w:date="2022-09-21T11:12:00Z">
              <w:rPr>
                <w:rFonts w:ascii="Arial" w:eastAsia="Times New Roman" w:hAnsi="Arial" w:cs="Arial"/>
                <w:color w:val="4A4A4A"/>
                <w:sz w:val="24"/>
                <w:szCs w:val="24"/>
              </w:rPr>
            </w:rPrChange>
          </w:rPr>
          <w:t xml:space="preserve">Planning Commission Member Larry Kulesza </w:t>
        </w:r>
      </w:ins>
      <w:ins w:id="265" w:author="Kathy Merrill" w:date="2023-01-13T11:12:00Z">
        <w:r w:rsidR="00421B2B">
          <w:rPr>
            <w:rFonts w:ascii="Arial" w:eastAsia="Times New Roman" w:hAnsi="Arial" w:cs="Arial"/>
            <w:sz w:val="24"/>
            <w:szCs w:val="24"/>
          </w:rPr>
          <w:t>asked what concerns they had on Nuisance pro</w:t>
        </w:r>
      </w:ins>
      <w:ins w:id="266" w:author="Kathy Merrill" w:date="2023-01-13T11:13:00Z">
        <w:r w:rsidR="00421B2B">
          <w:rPr>
            <w:rFonts w:ascii="Arial" w:eastAsia="Times New Roman" w:hAnsi="Arial" w:cs="Arial"/>
            <w:sz w:val="24"/>
            <w:szCs w:val="24"/>
          </w:rPr>
          <w:t>perties?</w:t>
        </w:r>
      </w:ins>
    </w:p>
    <w:p w14:paraId="5FAD17E2" w14:textId="4CF93223" w:rsidR="002446F6" w:rsidRPr="0086185B" w:rsidRDefault="002446F6" w:rsidP="002446F6">
      <w:pPr>
        <w:pStyle w:val="ListParagraph"/>
        <w:shd w:val="clear" w:color="auto" w:fill="FFFFFF"/>
        <w:spacing w:after="0" w:line="240" w:lineRule="auto"/>
        <w:ind w:left="-360"/>
        <w:rPr>
          <w:ins w:id="267" w:author="Kathy Merrill" w:date="2022-08-10T11:27:00Z"/>
          <w:rFonts w:ascii="Arial" w:eastAsia="Times New Roman" w:hAnsi="Arial" w:cs="Arial"/>
          <w:sz w:val="24"/>
          <w:szCs w:val="24"/>
          <w:rPrChange w:id="268" w:author="Kathy Merrill" w:date="2022-09-21T11:12:00Z">
            <w:rPr>
              <w:ins w:id="269" w:author="Kathy Merrill" w:date="2022-08-10T11:27:00Z"/>
              <w:rFonts w:ascii="Arial" w:eastAsia="Times New Roman" w:hAnsi="Arial" w:cs="Arial"/>
              <w:color w:val="4A4A4A"/>
              <w:sz w:val="24"/>
              <w:szCs w:val="24"/>
            </w:rPr>
          </w:rPrChange>
        </w:rPr>
      </w:pPr>
    </w:p>
    <w:p w14:paraId="0F055464" w14:textId="2CD81389" w:rsidR="002446F6" w:rsidRDefault="00FD23F9" w:rsidP="002446F6">
      <w:pPr>
        <w:pStyle w:val="ListParagraph"/>
        <w:shd w:val="clear" w:color="auto" w:fill="FFFFFF"/>
        <w:spacing w:after="0" w:line="240" w:lineRule="auto"/>
        <w:ind w:left="-360"/>
        <w:rPr>
          <w:ins w:id="270" w:author="Kathy Merrill" w:date="2023-01-13T11:14:00Z"/>
          <w:rFonts w:ascii="Arial" w:eastAsia="Times New Roman" w:hAnsi="Arial" w:cs="Arial"/>
          <w:sz w:val="24"/>
          <w:szCs w:val="24"/>
        </w:rPr>
      </w:pPr>
      <w:ins w:id="271" w:author="Kathy Merrill" w:date="2022-09-21T11:15:00Z">
        <w:r>
          <w:rPr>
            <w:rFonts w:ascii="Arial" w:eastAsia="Times New Roman" w:hAnsi="Arial" w:cs="Arial"/>
            <w:sz w:val="24"/>
            <w:szCs w:val="24"/>
          </w:rPr>
          <w:t>Pla</w:t>
        </w:r>
      </w:ins>
      <w:ins w:id="272" w:author="Kathy Merrill" w:date="2022-09-21T11:16:00Z">
        <w:r>
          <w:rPr>
            <w:rFonts w:ascii="Arial" w:eastAsia="Times New Roman" w:hAnsi="Arial" w:cs="Arial"/>
            <w:sz w:val="24"/>
            <w:szCs w:val="24"/>
          </w:rPr>
          <w:t xml:space="preserve">nning Commission Chair Jody Emra </w:t>
        </w:r>
      </w:ins>
      <w:ins w:id="273" w:author="Kathy Merrill" w:date="2023-01-13T11:13:00Z">
        <w:r w:rsidR="00421B2B">
          <w:rPr>
            <w:rFonts w:ascii="Arial" w:eastAsia="Times New Roman" w:hAnsi="Arial" w:cs="Arial"/>
            <w:sz w:val="24"/>
            <w:szCs w:val="24"/>
          </w:rPr>
          <w:t>stated with regards to property, is it financial or physical inability to fix up or clean up property? Are there Grants to help with this sort of</w:t>
        </w:r>
      </w:ins>
      <w:ins w:id="274" w:author="Kathy Merrill" w:date="2023-01-13T11:14:00Z">
        <w:r w:rsidR="00421B2B">
          <w:rPr>
            <w:rFonts w:ascii="Arial" w:eastAsia="Times New Roman" w:hAnsi="Arial" w:cs="Arial"/>
            <w:sz w:val="24"/>
            <w:szCs w:val="24"/>
          </w:rPr>
          <w:t xml:space="preserve"> thing? Nick mentioned Job Core or High School students helping out. Is there a way for the City to assist an owner of a Nuisance property?</w:t>
        </w:r>
      </w:ins>
    </w:p>
    <w:p w14:paraId="7872374C" w14:textId="5F319033" w:rsidR="00421B2B" w:rsidRDefault="00421B2B" w:rsidP="002446F6">
      <w:pPr>
        <w:pStyle w:val="ListParagraph"/>
        <w:shd w:val="clear" w:color="auto" w:fill="FFFFFF"/>
        <w:spacing w:after="0" w:line="240" w:lineRule="auto"/>
        <w:ind w:left="-360"/>
        <w:rPr>
          <w:ins w:id="275" w:author="Kathy Merrill" w:date="2023-01-13T11:14:00Z"/>
          <w:rFonts w:ascii="Arial" w:eastAsia="Times New Roman" w:hAnsi="Arial" w:cs="Arial"/>
          <w:sz w:val="24"/>
          <w:szCs w:val="24"/>
        </w:rPr>
      </w:pPr>
    </w:p>
    <w:p w14:paraId="0B75CD2C" w14:textId="31B11E3F" w:rsidR="00421B2B" w:rsidRDefault="00421B2B" w:rsidP="002446F6">
      <w:pPr>
        <w:pStyle w:val="ListParagraph"/>
        <w:shd w:val="clear" w:color="auto" w:fill="FFFFFF"/>
        <w:spacing w:after="0" w:line="240" w:lineRule="auto"/>
        <w:ind w:left="-360"/>
        <w:rPr>
          <w:ins w:id="276" w:author="Kathy Merrill" w:date="2023-01-13T11:56:00Z"/>
          <w:rFonts w:ascii="Arial" w:eastAsia="Times New Roman" w:hAnsi="Arial" w:cs="Arial"/>
          <w:sz w:val="24"/>
          <w:szCs w:val="24"/>
        </w:rPr>
      </w:pPr>
      <w:ins w:id="277" w:author="Kathy Merrill" w:date="2023-01-13T11:14:00Z">
        <w:r>
          <w:rPr>
            <w:rFonts w:ascii="Arial" w:eastAsia="Times New Roman" w:hAnsi="Arial" w:cs="Arial"/>
            <w:sz w:val="24"/>
            <w:szCs w:val="24"/>
          </w:rPr>
          <w:t xml:space="preserve">Mayor Jessie Garrett stated the city worked on property on Kalmia to clean up. The City </w:t>
        </w:r>
      </w:ins>
      <w:ins w:id="278" w:author="Kathy Merrill" w:date="2023-01-13T11:15:00Z">
        <w:r>
          <w:rPr>
            <w:rFonts w:ascii="Arial" w:eastAsia="Times New Roman" w:hAnsi="Arial" w:cs="Arial"/>
            <w:sz w:val="24"/>
            <w:szCs w:val="24"/>
          </w:rPr>
          <w:t xml:space="preserve">can’t infringe on personal rights. Must have the cooperation of the owner. </w:t>
        </w:r>
      </w:ins>
      <w:ins w:id="279" w:author="Kathy Merrill" w:date="2023-01-13T11:54:00Z">
        <w:r w:rsidR="006D76B0">
          <w:rPr>
            <w:rFonts w:ascii="Arial" w:eastAsia="Times New Roman" w:hAnsi="Arial" w:cs="Arial"/>
            <w:sz w:val="24"/>
            <w:szCs w:val="24"/>
          </w:rPr>
          <w:t>There are fines, liens and money to collect later. The Plan</w:t>
        </w:r>
      </w:ins>
      <w:ins w:id="280" w:author="Kathy Merrill" w:date="2023-01-13T11:55:00Z">
        <w:r w:rsidR="006D76B0">
          <w:rPr>
            <w:rFonts w:ascii="Arial" w:eastAsia="Times New Roman" w:hAnsi="Arial" w:cs="Arial"/>
            <w:sz w:val="24"/>
            <w:szCs w:val="24"/>
          </w:rPr>
          <w:t xml:space="preserve">ning Commission needs to identify a property and work with the owner to find out how to help them. Must follow the Ordinance. Property owner rights </w:t>
        </w:r>
      </w:ins>
      <w:ins w:id="281" w:author="Kathy Merrill" w:date="2023-01-13T12:08:00Z">
        <w:r w:rsidR="00D47465">
          <w:rPr>
            <w:rFonts w:ascii="Arial" w:eastAsia="Times New Roman" w:hAnsi="Arial" w:cs="Arial"/>
            <w:sz w:val="24"/>
            <w:szCs w:val="24"/>
          </w:rPr>
          <w:t>supersede</w:t>
        </w:r>
      </w:ins>
      <w:ins w:id="282" w:author="Kathy Merrill" w:date="2023-01-13T11:55:00Z">
        <w:r w:rsidR="006D76B0">
          <w:rPr>
            <w:rFonts w:ascii="Arial" w:eastAsia="Times New Roman" w:hAnsi="Arial" w:cs="Arial"/>
            <w:sz w:val="24"/>
            <w:szCs w:val="24"/>
          </w:rPr>
          <w:t xml:space="preserve"> City. There must be health and safety iss</w:t>
        </w:r>
      </w:ins>
      <w:ins w:id="283" w:author="Kathy Merrill" w:date="2023-01-13T11:56:00Z">
        <w:r w:rsidR="006D76B0">
          <w:rPr>
            <w:rFonts w:ascii="Arial" w:eastAsia="Times New Roman" w:hAnsi="Arial" w:cs="Arial"/>
            <w:sz w:val="24"/>
            <w:szCs w:val="24"/>
          </w:rPr>
          <w:t>ues to address.</w:t>
        </w:r>
      </w:ins>
    </w:p>
    <w:p w14:paraId="7C005176" w14:textId="4CC64615" w:rsidR="006D76B0" w:rsidRDefault="006D76B0" w:rsidP="002446F6">
      <w:pPr>
        <w:pStyle w:val="ListParagraph"/>
        <w:shd w:val="clear" w:color="auto" w:fill="FFFFFF"/>
        <w:spacing w:after="0" w:line="240" w:lineRule="auto"/>
        <w:ind w:left="-360"/>
        <w:rPr>
          <w:ins w:id="284" w:author="Kathy Merrill" w:date="2023-01-13T11:56:00Z"/>
          <w:rFonts w:ascii="Arial" w:eastAsia="Times New Roman" w:hAnsi="Arial" w:cs="Arial"/>
          <w:sz w:val="24"/>
          <w:szCs w:val="24"/>
        </w:rPr>
      </w:pPr>
    </w:p>
    <w:p w14:paraId="089DAEB9" w14:textId="5635D5F6" w:rsidR="006D76B0" w:rsidRPr="006D76B0" w:rsidRDefault="006D76B0" w:rsidP="006D76B0">
      <w:pPr>
        <w:pStyle w:val="ListParagraph"/>
        <w:shd w:val="clear" w:color="auto" w:fill="FFFFFF"/>
        <w:spacing w:after="0" w:line="240" w:lineRule="auto"/>
        <w:ind w:left="-360"/>
        <w:rPr>
          <w:ins w:id="285" w:author="Kathy Merrill" w:date="2022-08-10T11:27:00Z"/>
          <w:rFonts w:ascii="Arial" w:eastAsia="Times New Roman" w:hAnsi="Arial" w:cs="Arial"/>
          <w:sz w:val="24"/>
          <w:szCs w:val="24"/>
          <w:rPrChange w:id="286" w:author="Kathy Merrill" w:date="2023-01-13T11:56:00Z">
            <w:rPr>
              <w:ins w:id="287" w:author="Kathy Merrill" w:date="2022-08-10T11:27:00Z"/>
              <w:rFonts w:ascii="Arial" w:eastAsia="Times New Roman" w:hAnsi="Arial" w:cs="Arial"/>
              <w:color w:val="4A4A4A"/>
              <w:sz w:val="24"/>
              <w:szCs w:val="24"/>
            </w:rPr>
          </w:rPrChange>
        </w:rPr>
      </w:pPr>
      <w:ins w:id="288" w:author="Kathy Merrill" w:date="2023-01-13T11:56:00Z">
        <w:r>
          <w:rPr>
            <w:rFonts w:ascii="Arial" w:eastAsia="Times New Roman" w:hAnsi="Arial" w:cs="Arial"/>
            <w:sz w:val="24"/>
            <w:szCs w:val="24"/>
          </w:rPr>
          <w:t>Clerk/Treasurer Raena Hallam stated something was put in the newsletter asking owners if they wanted help but the City can’t do the work.</w:t>
        </w:r>
      </w:ins>
    </w:p>
    <w:p w14:paraId="1955C32E" w14:textId="59F9E24D" w:rsidR="002446F6" w:rsidRPr="0086185B" w:rsidRDefault="002446F6" w:rsidP="002446F6">
      <w:pPr>
        <w:pStyle w:val="ListParagraph"/>
        <w:shd w:val="clear" w:color="auto" w:fill="FFFFFF"/>
        <w:spacing w:after="0" w:line="240" w:lineRule="auto"/>
        <w:ind w:left="-360"/>
        <w:rPr>
          <w:ins w:id="289" w:author="Kathy Merrill" w:date="2022-08-10T11:27:00Z"/>
          <w:rFonts w:ascii="Arial" w:eastAsia="Times New Roman" w:hAnsi="Arial" w:cs="Arial"/>
          <w:sz w:val="24"/>
          <w:szCs w:val="24"/>
          <w:rPrChange w:id="290" w:author="Kathy Merrill" w:date="2022-09-21T11:12:00Z">
            <w:rPr>
              <w:ins w:id="291" w:author="Kathy Merrill" w:date="2022-08-10T11:27:00Z"/>
              <w:rFonts w:ascii="Arial" w:eastAsia="Times New Roman" w:hAnsi="Arial" w:cs="Arial"/>
              <w:color w:val="4A4A4A"/>
              <w:sz w:val="24"/>
              <w:szCs w:val="24"/>
            </w:rPr>
          </w:rPrChange>
        </w:rPr>
      </w:pPr>
    </w:p>
    <w:p w14:paraId="368B43D5" w14:textId="2D7EDE94" w:rsidR="00FD23F9" w:rsidRDefault="002446F6" w:rsidP="006D76B0">
      <w:pPr>
        <w:pStyle w:val="ListParagraph"/>
        <w:shd w:val="clear" w:color="auto" w:fill="FFFFFF"/>
        <w:spacing w:after="0" w:line="240" w:lineRule="auto"/>
        <w:ind w:left="-360"/>
        <w:rPr>
          <w:ins w:id="292" w:author="Kathy Merrill" w:date="2023-01-13T11:57:00Z"/>
          <w:rFonts w:ascii="Arial" w:eastAsia="Times New Roman" w:hAnsi="Arial" w:cs="Arial"/>
          <w:sz w:val="24"/>
          <w:szCs w:val="24"/>
        </w:rPr>
      </w:pPr>
      <w:ins w:id="293" w:author="Kathy Merrill" w:date="2022-08-10T11:27:00Z">
        <w:r w:rsidRPr="0086185B">
          <w:rPr>
            <w:rFonts w:ascii="Arial" w:eastAsia="Times New Roman" w:hAnsi="Arial" w:cs="Arial"/>
            <w:sz w:val="24"/>
            <w:szCs w:val="24"/>
            <w:rPrChange w:id="294" w:author="Kathy Merrill" w:date="2022-09-21T11:12:00Z">
              <w:rPr>
                <w:rFonts w:ascii="Arial" w:eastAsia="Times New Roman" w:hAnsi="Arial" w:cs="Arial"/>
                <w:color w:val="4A4A4A"/>
                <w:sz w:val="24"/>
                <w:szCs w:val="24"/>
              </w:rPr>
            </w:rPrChange>
          </w:rPr>
          <w:t xml:space="preserve">Planning Commission Member </w:t>
        </w:r>
      </w:ins>
      <w:ins w:id="295" w:author="Kathy Merrill" w:date="2022-11-18T10:58:00Z">
        <w:r w:rsidR="006F4FB6">
          <w:rPr>
            <w:rFonts w:ascii="Arial" w:eastAsia="Times New Roman" w:hAnsi="Arial" w:cs="Arial"/>
            <w:sz w:val="24"/>
            <w:szCs w:val="24"/>
          </w:rPr>
          <w:t xml:space="preserve">Nick Gourlie </w:t>
        </w:r>
      </w:ins>
      <w:ins w:id="296" w:author="Kathy Merrill" w:date="2023-01-13T11:56:00Z">
        <w:r w:rsidR="006D76B0">
          <w:rPr>
            <w:rFonts w:ascii="Arial" w:eastAsia="Times New Roman" w:hAnsi="Arial" w:cs="Arial"/>
            <w:sz w:val="24"/>
            <w:szCs w:val="24"/>
          </w:rPr>
          <w:t>stated</w:t>
        </w:r>
      </w:ins>
      <w:ins w:id="297" w:author="Kathy Merrill" w:date="2023-01-13T11:57:00Z">
        <w:r w:rsidR="006D76B0">
          <w:rPr>
            <w:rFonts w:ascii="Arial" w:eastAsia="Times New Roman" w:hAnsi="Arial" w:cs="Arial"/>
            <w:sz w:val="24"/>
            <w:szCs w:val="24"/>
          </w:rPr>
          <w:t xml:space="preserve"> imposing fines does not make the nuisance go away.  Need Volunteers.</w:t>
        </w:r>
      </w:ins>
    </w:p>
    <w:p w14:paraId="772DA390" w14:textId="4CAC3A57" w:rsidR="006D76B0" w:rsidRDefault="006D76B0" w:rsidP="006D76B0">
      <w:pPr>
        <w:pStyle w:val="ListParagraph"/>
        <w:shd w:val="clear" w:color="auto" w:fill="FFFFFF"/>
        <w:spacing w:after="0" w:line="240" w:lineRule="auto"/>
        <w:ind w:left="-360"/>
        <w:rPr>
          <w:ins w:id="298" w:author="Kathy Merrill" w:date="2023-01-13T11:57:00Z"/>
          <w:rFonts w:ascii="Arial" w:eastAsia="Times New Roman" w:hAnsi="Arial" w:cs="Arial"/>
          <w:sz w:val="24"/>
          <w:szCs w:val="24"/>
        </w:rPr>
      </w:pPr>
    </w:p>
    <w:p w14:paraId="0646ED35" w14:textId="24F91B07" w:rsidR="006D76B0" w:rsidRDefault="006D76B0" w:rsidP="006D76B0">
      <w:pPr>
        <w:pStyle w:val="ListParagraph"/>
        <w:shd w:val="clear" w:color="auto" w:fill="FFFFFF"/>
        <w:spacing w:after="0" w:line="240" w:lineRule="auto"/>
        <w:ind w:left="-360"/>
        <w:rPr>
          <w:ins w:id="299" w:author="Kathy Merrill" w:date="2023-01-13T11:57:00Z"/>
          <w:rFonts w:ascii="Arial" w:eastAsia="Times New Roman" w:hAnsi="Arial" w:cs="Arial"/>
          <w:sz w:val="24"/>
          <w:szCs w:val="24"/>
        </w:rPr>
      </w:pPr>
      <w:ins w:id="300" w:author="Kathy Merrill" w:date="2023-01-13T11:57:00Z">
        <w:r>
          <w:rPr>
            <w:rFonts w:ascii="Arial" w:eastAsia="Times New Roman" w:hAnsi="Arial" w:cs="Arial"/>
            <w:sz w:val="24"/>
            <w:szCs w:val="24"/>
          </w:rPr>
          <w:t>Mayor Jessie Garrett stated they need to enroll in a program to get help.</w:t>
        </w:r>
      </w:ins>
    </w:p>
    <w:p w14:paraId="038E983D" w14:textId="31F124F9" w:rsidR="006D76B0" w:rsidRDefault="006D76B0" w:rsidP="006D76B0">
      <w:pPr>
        <w:pStyle w:val="ListParagraph"/>
        <w:shd w:val="clear" w:color="auto" w:fill="FFFFFF"/>
        <w:spacing w:after="0" w:line="240" w:lineRule="auto"/>
        <w:ind w:left="-360"/>
        <w:rPr>
          <w:ins w:id="301" w:author="Kathy Merrill" w:date="2023-01-13T11:57:00Z"/>
          <w:rFonts w:ascii="Arial" w:eastAsia="Times New Roman" w:hAnsi="Arial" w:cs="Arial"/>
          <w:sz w:val="24"/>
          <w:szCs w:val="24"/>
        </w:rPr>
      </w:pPr>
    </w:p>
    <w:p w14:paraId="0B243E3A" w14:textId="06282B90" w:rsidR="006D76B0" w:rsidRDefault="006D76B0" w:rsidP="006D76B0">
      <w:pPr>
        <w:pStyle w:val="ListParagraph"/>
        <w:shd w:val="clear" w:color="auto" w:fill="FFFFFF"/>
        <w:spacing w:after="0" w:line="240" w:lineRule="auto"/>
        <w:ind w:left="-360"/>
        <w:rPr>
          <w:ins w:id="302" w:author="Kathy Merrill" w:date="2022-09-21T11:18:00Z"/>
          <w:rFonts w:ascii="Arial" w:eastAsia="Times New Roman" w:hAnsi="Arial" w:cs="Arial"/>
          <w:sz w:val="24"/>
          <w:szCs w:val="24"/>
        </w:rPr>
      </w:pPr>
      <w:ins w:id="303" w:author="Kathy Merrill" w:date="2023-01-13T11:57:00Z">
        <w:r>
          <w:rPr>
            <w:rFonts w:ascii="Arial" w:eastAsia="Times New Roman" w:hAnsi="Arial" w:cs="Arial"/>
            <w:sz w:val="24"/>
            <w:szCs w:val="24"/>
          </w:rPr>
          <w:t>Clerk/Treasurer Raena Ha</w:t>
        </w:r>
      </w:ins>
      <w:ins w:id="304" w:author="Kathy Merrill" w:date="2023-01-13T11:58:00Z">
        <w:r>
          <w:rPr>
            <w:rFonts w:ascii="Arial" w:eastAsia="Times New Roman" w:hAnsi="Arial" w:cs="Arial"/>
            <w:sz w:val="24"/>
            <w:szCs w:val="24"/>
          </w:rPr>
          <w:t>llam stated the Ordinance talks about how to get an agreement with property owners.</w:t>
        </w:r>
      </w:ins>
    </w:p>
    <w:p w14:paraId="09218C30" w14:textId="3414E6DA" w:rsidR="00FD23F9" w:rsidRDefault="00FD23F9" w:rsidP="002446F6">
      <w:pPr>
        <w:pStyle w:val="ListParagraph"/>
        <w:shd w:val="clear" w:color="auto" w:fill="FFFFFF"/>
        <w:spacing w:after="0" w:line="240" w:lineRule="auto"/>
        <w:ind w:left="-360"/>
        <w:rPr>
          <w:ins w:id="305" w:author="Kathy Merrill" w:date="2022-09-21T11:18:00Z"/>
          <w:rFonts w:ascii="Arial" w:eastAsia="Times New Roman" w:hAnsi="Arial" w:cs="Arial"/>
          <w:sz w:val="24"/>
          <w:szCs w:val="24"/>
        </w:rPr>
      </w:pPr>
    </w:p>
    <w:p w14:paraId="5520FEE4" w14:textId="6C1B6AED" w:rsidR="00FD23F9" w:rsidRDefault="00FD23F9" w:rsidP="006F4FB6">
      <w:pPr>
        <w:pStyle w:val="ListParagraph"/>
        <w:shd w:val="clear" w:color="auto" w:fill="FFFFFF"/>
        <w:spacing w:after="0" w:line="240" w:lineRule="auto"/>
        <w:ind w:left="-360"/>
        <w:rPr>
          <w:ins w:id="306" w:author="Kathy Merrill" w:date="2023-01-13T11:59:00Z"/>
          <w:rFonts w:ascii="Arial" w:eastAsia="Times New Roman" w:hAnsi="Arial" w:cs="Arial"/>
          <w:sz w:val="24"/>
          <w:szCs w:val="24"/>
        </w:rPr>
      </w:pPr>
      <w:ins w:id="307" w:author="Kathy Merrill" w:date="2022-09-21T11:18:00Z">
        <w:r>
          <w:rPr>
            <w:rFonts w:ascii="Arial" w:eastAsia="Times New Roman" w:hAnsi="Arial" w:cs="Arial"/>
            <w:sz w:val="24"/>
            <w:szCs w:val="24"/>
          </w:rPr>
          <w:t xml:space="preserve">Planning Commission </w:t>
        </w:r>
      </w:ins>
      <w:ins w:id="308" w:author="Kathy Merrill" w:date="2023-01-13T11:58:00Z">
        <w:r w:rsidR="006D76B0">
          <w:rPr>
            <w:rFonts w:ascii="Arial" w:eastAsia="Times New Roman" w:hAnsi="Arial" w:cs="Arial"/>
            <w:sz w:val="24"/>
            <w:szCs w:val="24"/>
          </w:rPr>
          <w:t>Chair Jody Emra stated they do not want to infringe on property owner rights. There are a few that really ne</w:t>
        </w:r>
      </w:ins>
      <w:ins w:id="309" w:author="Kathy Merrill" w:date="2023-01-13T11:59:00Z">
        <w:r w:rsidR="006D76B0">
          <w:rPr>
            <w:rFonts w:ascii="Arial" w:eastAsia="Times New Roman" w:hAnsi="Arial" w:cs="Arial"/>
            <w:sz w:val="24"/>
            <w:szCs w:val="24"/>
          </w:rPr>
          <w:t>ed help.</w:t>
        </w:r>
      </w:ins>
    </w:p>
    <w:p w14:paraId="72E1F18B" w14:textId="1E509261" w:rsidR="006D76B0" w:rsidRDefault="006D76B0" w:rsidP="006F4FB6">
      <w:pPr>
        <w:pStyle w:val="ListParagraph"/>
        <w:shd w:val="clear" w:color="auto" w:fill="FFFFFF"/>
        <w:spacing w:after="0" w:line="240" w:lineRule="auto"/>
        <w:ind w:left="-360"/>
        <w:rPr>
          <w:ins w:id="310" w:author="Kathy Merrill" w:date="2023-01-13T11:59:00Z"/>
          <w:rFonts w:ascii="Arial" w:eastAsia="Times New Roman" w:hAnsi="Arial" w:cs="Arial"/>
          <w:sz w:val="24"/>
          <w:szCs w:val="24"/>
        </w:rPr>
      </w:pPr>
    </w:p>
    <w:p w14:paraId="140C51E2" w14:textId="5E0530B5" w:rsidR="006D76B0" w:rsidRDefault="006D76B0" w:rsidP="006F4FB6">
      <w:pPr>
        <w:pStyle w:val="ListParagraph"/>
        <w:shd w:val="clear" w:color="auto" w:fill="FFFFFF"/>
        <w:spacing w:after="0" w:line="240" w:lineRule="auto"/>
        <w:ind w:left="-360"/>
        <w:rPr>
          <w:ins w:id="311" w:author="Kathy Merrill" w:date="2022-11-18T11:00:00Z"/>
          <w:rFonts w:ascii="Arial" w:eastAsia="Times New Roman" w:hAnsi="Arial" w:cs="Arial"/>
          <w:sz w:val="24"/>
          <w:szCs w:val="24"/>
        </w:rPr>
      </w:pPr>
      <w:ins w:id="312" w:author="Kathy Merrill" w:date="2023-01-13T11:59:00Z">
        <w:r>
          <w:rPr>
            <w:rFonts w:ascii="Arial" w:eastAsia="Times New Roman" w:hAnsi="Arial" w:cs="Arial"/>
            <w:sz w:val="24"/>
            <w:szCs w:val="24"/>
          </w:rPr>
          <w:t>Mayor Jessie Garrett stated a health hazard has to be certified by a Health Inspector.</w:t>
        </w:r>
      </w:ins>
    </w:p>
    <w:p w14:paraId="6554020A" w14:textId="50968FBA" w:rsidR="0079082C" w:rsidRPr="006D76B0" w:rsidDel="00B63C12" w:rsidRDefault="00FB0336">
      <w:pPr>
        <w:rPr>
          <w:del w:id="313" w:author="Kathy Merrill" w:date="2022-09-21T11:25:00Z"/>
          <w:rFonts w:ascii="Arial" w:eastAsia="Times New Roman" w:hAnsi="Arial" w:cs="Arial"/>
          <w:sz w:val="24"/>
          <w:szCs w:val="24"/>
          <w:rPrChange w:id="314" w:author="Kathy Merrill" w:date="2023-01-13T12:00:00Z">
            <w:rPr>
              <w:del w:id="315" w:author="Kathy Merrill" w:date="2022-09-21T11:25:00Z"/>
              <w:rFonts w:ascii="Arial" w:eastAsia="Times New Roman" w:hAnsi="Arial" w:cs="Arial"/>
              <w:b/>
              <w:bCs/>
              <w:color w:val="4A4A4A"/>
              <w:sz w:val="24"/>
              <w:szCs w:val="24"/>
              <w:u w:val="single"/>
            </w:rPr>
          </w:rPrChange>
        </w:rPr>
        <w:pPrChange w:id="316" w:author="Kathy Merrill" w:date="2023-01-13T12:00:00Z">
          <w:pPr>
            <w:pStyle w:val="ListParagraph"/>
            <w:shd w:val="clear" w:color="auto" w:fill="FFFFFF"/>
            <w:spacing w:after="0" w:line="240" w:lineRule="auto"/>
            <w:ind w:left="-360"/>
          </w:pPr>
        </w:pPrChange>
      </w:pPr>
      <w:del w:id="317" w:author="Kathy Merrill" w:date="2022-03-18T12:17:00Z">
        <w:r w:rsidRPr="006D76B0" w:rsidDel="00145896">
          <w:rPr>
            <w:rFonts w:ascii="Arial" w:eastAsia="Times New Roman" w:hAnsi="Arial" w:cs="Arial"/>
            <w:b/>
            <w:bCs/>
            <w:sz w:val="24"/>
            <w:szCs w:val="24"/>
            <w:u w:val="single"/>
            <w:rPrChange w:id="318" w:author="Kathy Merrill" w:date="2023-01-13T12:00:00Z">
              <w:rPr>
                <w:rFonts w:ascii="Arial" w:eastAsia="Times New Roman" w:hAnsi="Arial" w:cs="Arial"/>
                <w:b/>
                <w:bCs/>
                <w:color w:val="4A4A4A"/>
                <w:sz w:val="24"/>
                <w:szCs w:val="24"/>
                <w:u w:val="single"/>
              </w:rPr>
            </w:rPrChange>
          </w:rPr>
          <w:delText>CHAMBER OF COMMERCE, N</w:delText>
        </w:r>
      </w:del>
      <w:del w:id="319" w:author="Kathy Merrill" w:date="2022-03-18T12:16:00Z">
        <w:r w:rsidRPr="006D76B0" w:rsidDel="00145896">
          <w:rPr>
            <w:rFonts w:ascii="Arial" w:eastAsia="Times New Roman" w:hAnsi="Arial" w:cs="Arial"/>
            <w:b/>
            <w:bCs/>
            <w:sz w:val="24"/>
            <w:szCs w:val="24"/>
            <w:u w:val="single"/>
            <w:rPrChange w:id="320" w:author="Kathy Merrill" w:date="2023-01-13T12:00:00Z">
              <w:rPr>
                <w:rFonts w:ascii="Arial" w:eastAsia="Times New Roman" w:hAnsi="Arial" w:cs="Arial"/>
                <w:b/>
                <w:bCs/>
                <w:color w:val="4A4A4A"/>
                <w:sz w:val="24"/>
                <w:szCs w:val="24"/>
                <w:u w:val="single"/>
              </w:rPr>
            </w:rPrChange>
          </w:rPr>
          <w:delText xml:space="preserve">ICOLE </w:delText>
        </w:r>
        <w:r w:rsidR="006A406F" w:rsidRPr="006D76B0" w:rsidDel="00145896">
          <w:rPr>
            <w:rFonts w:ascii="Arial" w:eastAsia="Times New Roman" w:hAnsi="Arial" w:cs="Arial"/>
            <w:b/>
            <w:bCs/>
            <w:sz w:val="24"/>
            <w:szCs w:val="24"/>
            <w:u w:val="single"/>
            <w:rPrChange w:id="321" w:author="Kathy Merrill" w:date="2023-01-13T12:00:00Z">
              <w:rPr>
                <w:rFonts w:ascii="Arial" w:eastAsia="Times New Roman" w:hAnsi="Arial" w:cs="Arial"/>
                <w:b/>
                <w:bCs/>
                <w:color w:val="4A4A4A"/>
                <w:sz w:val="24"/>
                <w:szCs w:val="24"/>
                <w:u w:val="single"/>
              </w:rPr>
            </w:rPrChange>
          </w:rPr>
          <w:delText>FANDREY</w:delText>
        </w:r>
      </w:del>
    </w:p>
    <w:p w14:paraId="62DF2514" w14:textId="5E7830E0" w:rsidR="0079082C" w:rsidRPr="0086185B" w:rsidDel="00B63C12" w:rsidRDefault="0079082C">
      <w:pPr>
        <w:rPr>
          <w:del w:id="322" w:author="Kathy Merrill" w:date="2022-09-21T11:25:00Z"/>
          <w:rPrChange w:id="323" w:author="Kathy Merrill" w:date="2022-09-21T11:12:00Z">
            <w:rPr>
              <w:del w:id="324" w:author="Kathy Merrill" w:date="2022-09-21T11:25:00Z"/>
              <w:rFonts w:ascii="Arial" w:eastAsia="Times New Roman" w:hAnsi="Arial" w:cs="Arial"/>
              <w:b/>
              <w:bCs/>
              <w:color w:val="4A4A4A"/>
              <w:sz w:val="24"/>
              <w:szCs w:val="24"/>
              <w:u w:val="single"/>
            </w:rPr>
          </w:rPrChange>
        </w:rPr>
        <w:pPrChange w:id="325" w:author="Kathy Merrill" w:date="2023-01-13T12:00:00Z">
          <w:pPr>
            <w:pStyle w:val="ListParagraph"/>
            <w:shd w:val="clear" w:color="auto" w:fill="FFFFFF"/>
            <w:spacing w:after="0" w:line="240" w:lineRule="auto"/>
            <w:ind w:left="-360"/>
          </w:pPr>
        </w:pPrChange>
      </w:pPr>
    </w:p>
    <w:p w14:paraId="69D49A33" w14:textId="443A7BD8" w:rsidR="00EE59E0" w:rsidRPr="0086185B" w:rsidDel="009B40DD" w:rsidRDefault="00FB0336">
      <w:pPr>
        <w:rPr>
          <w:del w:id="326" w:author="Kathy Merrill" w:date="2022-03-18T12:19:00Z"/>
          <w:rPrChange w:id="327" w:author="Kathy Merrill" w:date="2022-09-21T11:12:00Z">
            <w:rPr>
              <w:del w:id="328" w:author="Kathy Merrill" w:date="2022-03-18T12:19:00Z"/>
              <w:rFonts w:ascii="Arial" w:eastAsia="Times New Roman" w:hAnsi="Arial" w:cs="Arial"/>
              <w:color w:val="4A4A4A"/>
              <w:sz w:val="24"/>
              <w:szCs w:val="24"/>
            </w:rPr>
          </w:rPrChange>
        </w:rPr>
        <w:pPrChange w:id="329" w:author="Kathy Merrill" w:date="2023-01-13T12:00:00Z">
          <w:pPr>
            <w:pStyle w:val="ListParagraph"/>
            <w:shd w:val="clear" w:color="auto" w:fill="FFFFFF"/>
            <w:spacing w:after="0" w:line="240" w:lineRule="auto"/>
            <w:ind w:left="-360"/>
          </w:pPr>
        </w:pPrChange>
      </w:pPr>
      <w:del w:id="330" w:author="Kathy Merrill" w:date="2022-03-18T12:19:00Z">
        <w:r w:rsidRPr="0086185B" w:rsidDel="009B40DD">
          <w:rPr>
            <w:rPrChange w:id="331"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332" w:author="Kathy Merrill" w:date="2022-09-21T11:12:00Z">
              <w:rPr>
                <w:rFonts w:ascii="Arial" w:eastAsia="Times New Roman" w:hAnsi="Arial" w:cs="Arial"/>
                <w:color w:val="4A4A4A"/>
                <w:sz w:val="24"/>
                <w:szCs w:val="24"/>
              </w:rPr>
            </w:rPrChange>
          </w:rPr>
          <w:delText>Fandrey</w:delText>
        </w:r>
        <w:r w:rsidRPr="0086185B" w:rsidDel="009B40DD">
          <w:rPr>
            <w:rPrChange w:id="333" w:author="Kathy Merrill" w:date="2022-09-21T11:12:00Z">
              <w:rPr>
                <w:rFonts w:ascii="Arial" w:eastAsia="Times New Roman" w:hAnsi="Arial" w:cs="Arial"/>
                <w:color w:val="4A4A4A"/>
                <w:sz w:val="24"/>
                <w:szCs w:val="24"/>
              </w:rPr>
            </w:rPrChange>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RPr="0086185B" w:rsidDel="009B40DD">
          <w:rPr>
            <w:rPrChange w:id="334" w:author="Kathy Merrill" w:date="2022-09-21T11:12:00Z">
              <w:rPr>
                <w:rFonts w:ascii="Arial" w:eastAsia="Times New Roman" w:hAnsi="Arial" w:cs="Arial"/>
                <w:color w:val="4A4A4A"/>
                <w:sz w:val="24"/>
                <w:szCs w:val="24"/>
              </w:rPr>
            </w:rPrChange>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RPr="0086185B" w:rsidDel="009B40DD" w:rsidRDefault="00EE59E0">
      <w:pPr>
        <w:rPr>
          <w:del w:id="335" w:author="Kathy Merrill" w:date="2022-03-18T12:19:00Z"/>
          <w:rPrChange w:id="336" w:author="Kathy Merrill" w:date="2022-09-21T11:12:00Z">
            <w:rPr>
              <w:del w:id="337" w:author="Kathy Merrill" w:date="2022-03-18T12:19:00Z"/>
              <w:rFonts w:ascii="Arial" w:eastAsia="Times New Roman" w:hAnsi="Arial" w:cs="Arial"/>
              <w:color w:val="4A4A4A"/>
              <w:sz w:val="24"/>
              <w:szCs w:val="24"/>
            </w:rPr>
          </w:rPrChange>
        </w:rPr>
        <w:pPrChange w:id="338" w:author="Kathy Merrill" w:date="2023-01-13T12:00:00Z">
          <w:pPr>
            <w:pStyle w:val="ListParagraph"/>
            <w:shd w:val="clear" w:color="auto" w:fill="FFFFFF"/>
            <w:spacing w:after="0" w:line="240" w:lineRule="auto"/>
            <w:ind w:left="-360"/>
          </w:pPr>
        </w:pPrChange>
      </w:pPr>
    </w:p>
    <w:p w14:paraId="5823394B" w14:textId="42AF3416" w:rsidR="00EE59E0" w:rsidRPr="0086185B" w:rsidDel="009B40DD" w:rsidRDefault="00EE59E0">
      <w:pPr>
        <w:rPr>
          <w:del w:id="339" w:author="Kathy Merrill" w:date="2022-03-18T12:19:00Z"/>
          <w:rPrChange w:id="340" w:author="Kathy Merrill" w:date="2022-09-21T11:12:00Z">
            <w:rPr>
              <w:del w:id="341" w:author="Kathy Merrill" w:date="2022-03-18T12:19:00Z"/>
              <w:rFonts w:ascii="Arial" w:eastAsia="Times New Roman" w:hAnsi="Arial" w:cs="Arial"/>
              <w:color w:val="4A4A4A"/>
              <w:sz w:val="24"/>
              <w:szCs w:val="24"/>
            </w:rPr>
          </w:rPrChange>
        </w:rPr>
        <w:pPrChange w:id="342" w:author="Kathy Merrill" w:date="2023-01-13T12:00:00Z">
          <w:pPr>
            <w:pStyle w:val="ListParagraph"/>
            <w:shd w:val="clear" w:color="auto" w:fill="FFFFFF"/>
            <w:spacing w:after="0" w:line="240" w:lineRule="auto"/>
            <w:ind w:left="-360"/>
          </w:pPr>
        </w:pPrChange>
      </w:pPr>
      <w:del w:id="343" w:author="Kathy Merrill" w:date="2022-03-18T12:19:00Z">
        <w:r w:rsidRPr="0086185B" w:rsidDel="009B40DD">
          <w:rPr>
            <w:rPrChange w:id="344" w:author="Kathy Merrill" w:date="2022-09-21T11:12:00Z">
              <w:rPr>
                <w:rFonts w:ascii="Arial" w:eastAsia="Times New Roman" w:hAnsi="Arial" w:cs="Arial"/>
                <w:color w:val="4A4A4A"/>
                <w:sz w:val="24"/>
                <w:szCs w:val="24"/>
              </w:rPr>
            </w:rPrChange>
          </w:rPr>
          <w:delText xml:space="preserve">Planning Commission Member </w:delText>
        </w:r>
        <w:r w:rsidR="00151D57" w:rsidRPr="0086185B" w:rsidDel="009B40DD">
          <w:rPr>
            <w:rPrChange w:id="345" w:author="Kathy Merrill" w:date="2022-09-21T11:12:00Z">
              <w:rPr>
                <w:rFonts w:ascii="Arial" w:eastAsia="Times New Roman" w:hAnsi="Arial" w:cs="Arial"/>
                <w:color w:val="4A4A4A"/>
                <w:sz w:val="24"/>
                <w:szCs w:val="24"/>
              </w:rPr>
            </w:rPrChange>
          </w:rPr>
          <w:delText>Larry Kulesza stated there are two outlets on the Happy Dell Stage. The power for the stage is 400 amps.  There are not any 50 amp</w:delText>
        </w:r>
      </w:del>
      <w:ins w:id="346" w:author="Alicia Ayars" w:date="2022-03-10T14:10:00Z">
        <w:del w:id="347" w:author="Kathy Merrill" w:date="2022-03-18T12:19:00Z">
          <w:r w:rsidR="00D84739" w:rsidRPr="0086185B" w:rsidDel="009B40DD">
            <w:rPr>
              <w:rPrChange w:id="348" w:author="Kathy Merrill" w:date="2022-09-21T11:12:00Z">
                <w:rPr>
                  <w:rFonts w:ascii="Arial" w:eastAsia="Times New Roman" w:hAnsi="Arial" w:cs="Arial"/>
                  <w:color w:val="4A4A4A"/>
                  <w:sz w:val="24"/>
                  <w:szCs w:val="24"/>
                </w:rPr>
              </w:rPrChange>
            </w:rPr>
            <w:delText>50-amp</w:delText>
          </w:r>
        </w:del>
      </w:ins>
      <w:del w:id="349" w:author="Kathy Merrill" w:date="2022-03-18T12:19:00Z">
        <w:r w:rsidR="00151D57" w:rsidRPr="0086185B" w:rsidDel="009B40DD">
          <w:rPr>
            <w:rPrChange w:id="350" w:author="Kathy Merrill" w:date="2022-09-21T11:12:00Z">
              <w:rPr>
                <w:rFonts w:ascii="Arial" w:eastAsia="Times New Roman" w:hAnsi="Arial" w:cs="Arial"/>
                <w:color w:val="4A4A4A"/>
                <w:sz w:val="24"/>
                <w:szCs w:val="24"/>
              </w:rPr>
            </w:rPrChange>
          </w:rPr>
          <w:delText xml:space="preserve"> outlets on Meyers.  There are some plugs by the pool and some by the spray park. There could be additional outlets installed during the construction of the pool.</w:delText>
        </w:r>
      </w:del>
    </w:p>
    <w:p w14:paraId="0F5AE2AA" w14:textId="566DFF57" w:rsidR="00151D57" w:rsidRPr="0086185B" w:rsidDel="009B40DD" w:rsidRDefault="00151D57">
      <w:pPr>
        <w:rPr>
          <w:del w:id="351" w:author="Kathy Merrill" w:date="2022-03-18T12:19:00Z"/>
          <w:rPrChange w:id="352" w:author="Kathy Merrill" w:date="2022-09-21T11:12:00Z">
            <w:rPr>
              <w:del w:id="353" w:author="Kathy Merrill" w:date="2022-03-18T12:19:00Z"/>
              <w:rFonts w:ascii="Arial" w:eastAsia="Times New Roman" w:hAnsi="Arial" w:cs="Arial"/>
              <w:color w:val="4A4A4A"/>
              <w:sz w:val="24"/>
              <w:szCs w:val="24"/>
            </w:rPr>
          </w:rPrChange>
        </w:rPr>
        <w:pPrChange w:id="354" w:author="Kathy Merrill" w:date="2023-01-13T12:00:00Z">
          <w:pPr>
            <w:pStyle w:val="ListParagraph"/>
            <w:shd w:val="clear" w:color="auto" w:fill="FFFFFF"/>
            <w:spacing w:after="0" w:line="240" w:lineRule="auto"/>
            <w:ind w:left="-360"/>
          </w:pPr>
        </w:pPrChange>
      </w:pPr>
    </w:p>
    <w:p w14:paraId="66D4E61B" w14:textId="5C4CE44B" w:rsidR="00151D57" w:rsidRPr="0086185B" w:rsidDel="009B40DD" w:rsidRDefault="00151D57">
      <w:pPr>
        <w:rPr>
          <w:del w:id="355" w:author="Kathy Merrill" w:date="2022-03-18T12:19:00Z"/>
          <w:rPrChange w:id="356" w:author="Kathy Merrill" w:date="2022-09-21T11:12:00Z">
            <w:rPr>
              <w:del w:id="357" w:author="Kathy Merrill" w:date="2022-03-18T12:19:00Z"/>
              <w:rFonts w:ascii="Arial" w:eastAsia="Times New Roman" w:hAnsi="Arial" w:cs="Arial"/>
              <w:color w:val="4A4A4A"/>
              <w:sz w:val="24"/>
              <w:szCs w:val="24"/>
            </w:rPr>
          </w:rPrChange>
        </w:rPr>
        <w:pPrChange w:id="358" w:author="Kathy Merrill" w:date="2023-01-13T12:00:00Z">
          <w:pPr>
            <w:pStyle w:val="ListParagraph"/>
            <w:shd w:val="clear" w:color="auto" w:fill="FFFFFF"/>
            <w:spacing w:after="0" w:line="240" w:lineRule="auto"/>
            <w:ind w:left="-360"/>
          </w:pPr>
        </w:pPrChange>
      </w:pPr>
      <w:del w:id="359" w:author="Kathy Merrill" w:date="2022-03-18T12:19:00Z">
        <w:r w:rsidRPr="0086185B" w:rsidDel="009B40DD">
          <w:rPr>
            <w:rPrChange w:id="360"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361" w:author="Kathy Merrill" w:date="2022-09-21T11:12:00Z">
              <w:rPr>
                <w:rFonts w:ascii="Arial" w:eastAsia="Times New Roman" w:hAnsi="Arial" w:cs="Arial"/>
                <w:color w:val="4A4A4A"/>
                <w:sz w:val="24"/>
                <w:szCs w:val="24"/>
              </w:rPr>
            </w:rPrChange>
          </w:rPr>
          <w:delText>Fandrey</w:delText>
        </w:r>
        <w:r w:rsidRPr="0086185B" w:rsidDel="009B40DD">
          <w:rPr>
            <w:rPrChange w:id="362" w:author="Kathy Merrill" w:date="2022-09-21T11:12:00Z">
              <w:rPr>
                <w:rFonts w:ascii="Arial" w:eastAsia="Times New Roman" w:hAnsi="Arial" w:cs="Arial"/>
                <w:color w:val="4A4A4A"/>
                <w:sz w:val="24"/>
                <w:szCs w:val="24"/>
              </w:rPr>
            </w:rPrChange>
          </w:rPr>
          <w:delText xml:space="preserve"> stated for Town and Country Days it would be great if it could be moved closer to 395 to attract more visitor attendance.</w:delText>
        </w:r>
      </w:del>
    </w:p>
    <w:p w14:paraId="43E2C38D" w14:textId="0CDEF893" w:rsidR="00EE59E0" w:rsidRPr="0086185B" w:rsidDel="009B40DD" w:rsidRDefault="00EE59E0">
      <w:pPr>
        <w:rPr>
          <w:del w:id="363" w:author="Kathy Merrill" w:date="2022-03-18T12:19:00Z"/>
          <w:rPrChange w:id="364" w:author="Kathy Merrill" w:date="2022-09-21T11:12:00Z">
            <w:rPr>
              <w:del w:id="365" w:author="Kathy Merrill" w:date="2022-03-18T12:19:00Z"/>
              <w:rFonts w:ascii="Arial" w:eastAsia="Times New Roman" w:hAnsi="Arial" w:cs="Arial"/>
              <w:color w:val="4A4A4A"/>
              <w:sz w:val="24"/>
              <w:szCs w:val="24"/>
            </w:rPr>
          </w:rPrChange>
        </w:rPr>
        <w:pPrChange w:id="366" w:author="Kathy Merrill" w:date="2023-01-13T12:00:00Z">
          <w:pPr>
            <w:pStyle w:val="ListParagraph"/>
            <w:shd w:val="clear" w:color="auto" w:fill="FFFFFF"/>
            <w:spacing w:after="0" w:line="240" w:lineRule="auto"/>
            <w:ind w:left="-360"/>
          </w:pPr>
        </w:pPrChange>
      </w:pPr>
    </w:p>
    <w:p w14:paraId="18824202" w14:textId="5AFB6787" w:rsidR="00EE59E0" w:rsidRPr="0086185B" w:rsidDel="009B40DD" w:rsidRDefault="00EE59E0">
      <w:pPr>
        <w:rPr>
          <w:del w:id="367" w:author="Kathy Merrill" w:date="2022-03-18T12:19:00Z"/>
          <w:rPrChange w:id="368" w:author="Kathy Merrill" w:date="2022-09-21T11:12:00Z">
            <w:rPr>
              <w:del w:id="369" w:author="Kathy Merrill" w:date="2022-03-18T12:19:00Z"/>
              <w:rFonts w:ascii="Arial" w:eastAsia="Times New Roman" w:hAnsi="Arial" w:cs="Arial"/>
              <w:color w:val="4A4A4A"/>
              <w:sz w:val="24"/>
              <w:szCs w:val="24"/>
            </w:rPr>
          </w:rPrChange>
        </w:rPr>
        <w:pPrChange w:id="370" w:author="Kathy Merrill" w:date="2023-01-13T12:00:00Z">
          <w:pPr>
            <w:pStyle w:val="ListParagraph"/>
            <w:shd w:val="clear" w:color="auto" w:fill="FFFFFF"/>
            <w:spacing w:after="0" w:line="240" w:lineRule="auto"/>
            <w:ind w:left="-360"/>
          </w:pPr>
        </w:pPrChange>
      </w:pPr>
      <w:del w:id="371" w:author="Kathy Merrill" w:date="2022-03-18T12:19:00Z">
        <w:r w:rsidRPr="0086185B" w:rsidDel="009B40DD">
          <w:rPr>
            <w:rPrChange w:id="372" w:author="Kathy Merrill" w:date="2022-09-21T11:12:00Z">
              <w:rPr>
                <w:rFonts w:ascii="Arial" w:eastAsia="Times New Roman" w:hAnsi="Arial" w:cs="Arial"/>
                <w:color w:val="4A4A4A"/>
                <w:sz w:val="24"/>
                <w:szCs w:val="24"/>
              </w:rPr>
            </w:rPrChange>
          </w:rPr>
          <w:delText xml:space="preserve">Planning Commission </w:delText>
        </w:r>
        <w:r w:rsidR="00151D57" w:rsidRPr="0086185B" w:rsidDel="009B40DD">
          <w:rPr>
            <w:rPrChange w:id="373" w:author="Kathy Merrill" w:date="2022-09-21T11:12:00Z">
              <w:rPr>
                <w:rFonts w:ascii="Arial" w:eastAsia="Times New Roman" w:hAnsi="Arial" w:cs="Arial"/>
                <w:color w:val="4A4A4A"/>
                <w:sz w:val="24"/>
                <w:szCs w:val="24"/>
              </w:rPr>
            </w:rPrChange>
          </w:rPr>
          <w:delText>Member Larry Kulesza asked what is the City being asked to do? The estimate for the outlets was $3000. Fixing the median outlets are a maintenance item.</w:delText>
        </w:r>
      </w:del>
    </w:p>
    <w:p w14:paraId="645FBA5D" w14:textId="79BF8413" w:rsidR="00151D57" w:rsidRPr="0086185B" w:rsidDel="009B40DD" w:rsidRDefault="00151D57">
      <w:pPr>
        <w:rPr>
          <w:del w:id="374" w:author="Kathy Merrill" w:date="2022-03-18T12:19:00Z"/>
          <w:rPrChange w:id="375" w:author="Kathy Merrill" w:date="2022-09-21T11:12:00Z">
            <w:rPr>
              <w:del w:id="376" w:author="Kathy Merrill" w:date="2022-03-18T12:19:00Z"/>
              <w:rFonts w:ascii="Arial" w:eastAsia="Times New Roman" w:hAnsi="Arial" w:cs="Arial"/>
              <w:color w:val="4A4A4A"/>
              <w:sz w:val="24"/>
              <w:szCs w:val="24"/>
            </w:rPr>
          </w:rPrChange>
        </w:rPr>
        <w:pPrChange w:id="377" w:author="Kathy Merrill" w:date="2023-01-13T12:00:00Z">
          <w:pPr>
            <w:pStyle w:val="ListParagraph"/>
            <w:shd w:val="clear" w:color="auto" w:fill="FFFFFF"/>
            <w:spacing w:after="0" w:line="240" w:lineRule="auto"/>
            <w:ind w:left="-360"/>
          </w:pPr>
        </w:pPrChange>
      </w:pPr>
    </w:p>
    <w:p w14:paraId="33022ED4" w14:textId="60229465" w:rsidR="00151D57" w:rsidRPr="0086185B" w:rsidDel="009B40DD" w:rsidRDefault="00151D57">
      <w:pPr>
        <w:rPr>
          <w:del w:id="378" w:author="Kathy Merrill" w:date="2022-03-18T12:19:00Z"/>
          <w:rPrChange w:id="379" w:author="Kathy Merrill" w:date="2022-09-21T11:12:00Z">
            <w:rPr>
              <w:del w:id="380" w:author="Kathy Merrill" w:date="2022-03-18T12:19:00Z"/>
              <w:rFonts w:ascii="Arial" w:eastAsia="Times New Roman" w:hAnsi="Arial" w:cs="Arial"/>
              <w:color w:val="4A4A4A"/>
              <w:sz w:val="24"/>
              <w:szCs w:val="24"/>
            </w:rPr>
          </w:rPrChange>
        </w:rPr>
        <w:pPrChange w:id="381" w:author="Kathy Merrill" w:date="2023-01-13T12:00:00Z">
          <w:pPr>
            <w:pStyle w:val="ListParagraph"/>
            <w:shd w:val="clear" w:color="auto" w:fill="FFFFFF"/>
            <w:spacing w:after="0" w:line="240" w:lineRule="auto"/>
            <w:ind w:left="-360"/>
          </w:pPr>
        </w:pPrChange>
      </w:pPr>
      <w:del w:id="382" w:author="Kathy Merrill" w:date="2022-03-18T12:19:00Z">
        <w:r w:rsidRPr="0086185B" w:rsidDel="009B40DD">
          <w:rPr>
            <w:rPrChange w:id="383" w:author="Kathy Merrill" w:date="2022-09-21T11:12:00Z">
              <w:rPr>
                <w:rFonts w:ascii="Arial" w:eastAsia="Times New Roman" w:hAnsi="Arial" w:cs="Arial"/>
                <w:color w:val="4A4A4A"/>
                <w:sz w:val="24"/>
                <w:szCs w:val="24"/>
              </w:rPr>
            </w:rPrChange>
          </w:rPr>
          <w:delText xml:space="preserve">Ms. </w:delText>
        </w:r>
        <w:r w:rsidR="006A406F" w:rsidRPr="0086185B" w:rsidDel="009B40DD">
          <w:rPr>
            <w:rPrChange w:id="384" w:author="Kathy Merrill" w:date="2022-09-21T11:12:00Z">
              <w:rPr>
                <w:rFonts w:ascii="Arial" w:eastAsia="Times New Roman" w:hAnsi="Arial" w:cs="Arial"/>
                <w:color w:val="4A4A4A"/>
                <w:sz w:val="24"/>
                <w:szCs w:val="24"/>
              </w:rPr>
            </w:rPrChange>
          </w:rPr>
          <w:delText>Fandrey</w:delText>
        </w:r>
        <w:r w:rsidRPr="0086185B" w:rsidDel="009B40DD">
          <w:rPr>
            <w:rPrChange w:id="385" w:author="Kathy Merrill" w:date="2022-09-21T11:12:00Z">
              <w:rPr>
                <w:rFonts w:ascii="Arial" w:eastAsia="Times New Roman" w:hAnsi="Arial" w:cs="Arial"/>
                <w:color w:val="4A4A4A"/>
                <w:sz w:val="24"/>
                <w:szCs w:val="24"/>
              </w:rPr>
            </w:rPrChange>
          </w:rPr>
          <w:delText xml:space="preserve"> asked if it was a Capitol Improvement would the outlet costs be approved?</w:delText>
        </w:r>
      </w:del>
    </w:p>
    <w:p w14:paraId="03DEADCA" w14:textId="29A3DCB5" w:rsidR="00EE59E0" w:rsidRPr="0086185B" w:rsidDel="009B40DD" w:rsidRDefault="00EE59E0">
      <w:pPr>
        <w:rPr>
          <w:del w:id="386" w:author="Kathy Merrill" w:date="2022-03-18T12:19:00Z"/>
          <w:rPrChange w:id="387" w:author="Kathy Merrill" w:date="2022-09-21T11:12:00Z">
            <w:rPr>
              <w:del w:id="388" w:author="Kathy Merrill" w:date="2022-03-18T12:19:00Z"/>
              <w:rFonts w:ascii="Arial" w:eastAsia="Times New Roman" w:hAnsi="Arial" w:cs="Arial"/>
              <w:color w:val="4A4A4A"/>
              <w:sz w:val="24"/>
              <w:szCs w:val="24"/>
            </w:rPr>
          </w:rPrChange>
        </w:rPr>
        <w:pPrChange w:id="389" w:author="Kathy Merrill" w:date="2023-01-13T12:00:00Z">
          <w:pPr>
            <w:pStyle w:val="ListParagraph"/>
            <w:shd w:val="clear" w:color="auto" w:fill="FFFFFF"/>
            <w:spacing w:after="0" w:line="240" w:lineRule="auto"/>
            <w:ind w:left="-360"/>
          </w:pPr>
        </w:pPrChange>
      </w:pPr>
    </w:p>
    <w:p w14:paraId="22AAE2AE" w14:textId="6DD4F00F" w:rsidR="00EB1AB6" w:rsidRPr="0086185B" w:rsidDel="00E53DA4" w:rsidRDefault="00EB1AB6">
      <w:pPr>
        <w:rPr>
          <w:del w:id="390" w:author="Kathy Merrill" w:date="2022-04-20T12:44:00Z"/>
          <w:rPrChange w:id="391" w:author="Kathy Merrill" w:date="2022-09-21T11:12:00Z">
            <w:rPr>
              <w:del w:id="392" w:author="Kathy Merrill" w:date="2022-04-20T12:44:00Z"/>
              <w:rFonts w:ascii="Arial" w:eastAsia="Times New Roman" w:hAnsi="Arial" w:cs="Arial"/>
              <w:color w:val="4A4A4A"/>
              <w:sz w:val="24"/>
              <w:szCs w:val="24"/>
            </w:rPr>
          </w:rPrChange>
        </w:rPr>
        <w:pPrChange w:id="393" w:author="Kathy Merrill" w:date="2023-01-13T12:00:00Z">
          <w:pPr>
            <w:pStyle w:val="ListParagraph"/>
            <w:shd w:val="clear" w:color="auto" w:fill="FFFFFF"/>
            <w:spacing w:after="0" w:line="240" w:lineRule="auto"/>
            <w:ind w:left="-360"/>
          </w:pPr>
        </w:pPrChange>
      </w:pPr>
      <w:del w:id="394" w:author="Kathy Merrill" w:date="2022-03-18T12:19:00Z">
        <w:r w:rsidRPr="0086185B" w:rsidDel="009B40DD">
          <w:rPr>
            <w:rPrChange w:id="395" w:author="Kathy Merrill" w:date="2022-09-21T11:12:00Z">
              <w:rPr>
                <w:rFonts w:ascii="Arial" w:eastAsia="Times New Roman" w:hAnsi="Arial" w:cs="Arial"/>
                <w:color w:val="4A4A4A"/>
                <w:sz w:val="24"/>
                <w:szCs w:val="24"/>
              </w:rPr>
            </w:rPrChange>
          </w:rPr>
          <w:delText xml:space="preserve">Planning Commission Member Larry Kulesza stated </w:delText>
        </w:r>
        <w:r w:rsidR="00407CC3" w:rsidRPr="0086185B" w:rsidDel="009B40DD">
          <w:rPr>
            <w:rPrChange w:id="396" w:author="Kathy Merrill" w:date="2022-09-21T11:12:00Z">
              <w:rPr>
                <w:rFonts w:ascii="Arial" w:eastAsia="Times New Roman" w:hAnsi="Arial" w:cs="Arial"/>
                <w:color w:val="4A4A4A"/>
                <w:sz w:val="24"/>
                <w:szCs w:val="24"/>
              </w:rPr>
            </w:rPrChange>
          </w:rPr>
          <w:delText>the budget process is the request would go to Planning Commission. Then it would be forwarded to Public Works and then to City Council. The budget process starts in September and approval is in December. Cost</w:delText>
        </w:r>
      </w:del>
      <w:del w:id="397" w:author="Kathy Merrill" w:date="2022-04-20T12:43:00Z">
        <w:r w:rsidR="00407CC3" w:rsidRPr="0086185B" w:rsidDel="00715A04">
          <w:rPr>
            <w:rPrChange w:id="398" w:author="Kathy Merrill" w:date="2022-09-21T11:12:00Z">
              <w:rPr>
                <w:rFonts w:ascii="Arial" w:eastAsia="Times New Roman" w:hAnsi="Arial" w:cs="Arial"/>
                <w:color w:val="4A4A4A"/>
                <w:sz w:val="24"/>
                <w:szCs w:val="24"/>
              </w:rPr>
            </w:rPrChange>
          </w:rPr>
          <w:delText xml:space="preserve"> </w:delText>
        </w:r>
      </w:del>
      <w:del w:id="399" w:author="Kathy Merrill" w:date="2022-03-18T12:20:00Z">
        <w:r w:rsidR="00407CC3" w:rsidRPr="0086185B" w:rsidDel="009B40DD">
          <w:rPr>
            <w:rPrChange w:id="400" w:author="Kathy Merrill" w:date="2022-09-21T11:12:00Z">
              <w:rPr>
                <w:rFonts w:ascii="Arial" w:eastAsia="Times New Roman" w:hAnsi="Arial" w:cs="Arial"/>
                <w:color w:val="4A4A4A"/>
                <w:sz w:val="24"/>
                <w:szCs w:val="24"/>
              </w:rPr>
            </w:rPrChange>
          </w:rPr>
          <w:delText>would be compared to other requests for projects. Once the budget is approved it would take an Ordinance to change it which would require two City Council meetings. Right now</w:delText>
        </w:r>
      </w:del>
      <w:ins w:id="401" w:author="Alicia Ayars" w:date="2022-03-10T14:10:00Z">
        <w:del w:id="402" w:author="Kathy Merrill" w:date="2022-03-18T12:20:00Z">
          <w:r w:rsidR="00D84739" w:rsidRPr="0086185B" w:rsidDel="009B40DD">
            <w:rPr>
              <w:rPrChange w:id="403" w:author="Kathy Merrill" w:date="2022-09-21T11:12:00Z">
                <w:rPr>
                  <w:rFonts w:ascii="Arial" w:eastAsia="Times New Roman" w:hAnsi="Arial" w:cs="Arial"/>
                  <w:color w:val="4A4A4A"/>
                  <w:sz w:val="24"/>
                  <w:szCs w:val="24"/>
                </w:rPr>
              </w:rPrChange>
            </w:rPr>
            <w:delText>now,</w:delText>
          </w:r>
        </w:del>
      </w:ins>
      <w:del w:id="404" w:author="Kathy Merrill" w:date="2022-03-18T12:20:00Z">
        <w:r w:rsidR="00407CC3" w:rsidRPr="0086185B" w:rsidDel="009B40DD">
          <w:rPr>
            <w:rPrChange w:id="405" w:author="Kathy Merrill" w:date="2022-09-21T11:12:00Z">
              <w:rPr>
                <w:rFonts w:ascii="Arial" w:eastAsia="Times New Roman" w:hAnsi="Arial" w:cs="Arial"/>
                <w:color w:val="4A4A4A"/>
                <w:sz w:val="24"/>
                <w:szCs w:val="24"/>
              </w:rPr>
            </w:rPrChange>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p>
    <w:p w14:paraId="3CE520BA" w14:textId="588EA89F" w:rsidR="00EB1AB6" w:rsidRPr="0086185B" w:rsidDel="00E53DA4" w:rsidRDefault="00EB1AB6">
      <w:pPr>
        <w:rPr>
          <w:del w:id="406" w:author="Kathy Merrill" w:date="2022-04-20T12:44:00Z"/>
          <w:rPrChange w:id="407" w:author="Kathy Merrill" w:date="2022-09-21T11:12:00Z">
            <w:rPr>
              <w:del w:id="408" w:author="Kathy Merrill" w:date="2022-04-20T12:44:00Z"/>
              <w:rFonts w:ascii="Arial" w:eastAsia="Times New Roman" w:hAnsi="Arial" w:cs="Arial"/>
              <w:color w:val="4A4A4A"/>
              <w:sz w:val="24"/>
              <w:szCs w:val="24"/>
            </w:rPr>
          </w:rPrChange>
        </w:rPr>
        <w:pPrChange w:id="409" w:author="Kathy Merrill" w:date="2023-01-13T12:00:00Z">
          <w:pPr>
            <w:pStyle w:val="ListParagraph"/>
            <w:shd w:val="clear" w:color="auto" w:fill="FFFFFF"/>
            <w:spacing w:after="0" w:line="240" w:lineRule="auto"/>
            <w:ind w:left="-360"/>
          </w:pPr>
        </w:pPrChange>
      </w:pPr>
    </w:p>
    <w:p w14:paraId="7D9D7064" w14:textId="0F69E817" w:rsidR="00EB1AB6" w:rsidRPr="0086185B" w:rsidDel="00E53DA4" w:rsidRDefault="00EB1AB6">
      <w:pPr>
        <w:rPr>
          <w:del w:id="410" w:author="Kathy Merrill" w:date="2022-04-20T12:44:00Z"/>
          <w:rPrChange w:id="411" w:author="Kathy Merrill" w:date="2022-09-21T11:12:00Z">
            <w:rPr>
              <w:del w:id="412" w:author="Kathy Merrill" w:date="2022-04-20T12:44:00Z"/>
              <w:rFonts w:ascii="Arial" w:eastAsia="Times New Roman" w:hAnsi="Arial" w:cs="Arial"/>
              <w:color w:val="4A4A4A"/>
              <w:sz w:val="24"/>
              <w:szCs w:val="24"/>
            </w:rPr>
          </w:rPrChange>
        </w:rPr>
        <w:pPrChange w:id="413" w:author="Kathy Merrill" w:date="2023-01-13T12:00:00Z">
          <w:pPr>
            <w:pStyle w:val="ListParagraph"/>
            <w:shd w:val="clear" w:color="auto" w:fill="FFFFFF"/>
            <w:spacing w:after="0" w:line="240" w:lineRule="auto"/>
            <w:ind w:left="-360"/>
          </w:pPr>
        </w:pPrChange>
      </w:pPr>
      <w:del w:id="414" w:author="Kathy Merrill" w:date="2022-04-20T12:44:00Z">
        <w:r w:rsidRPr="0086185B" w:rsidDel="00E53DA4">
          <w:rPr>
            <w:rPrChange w:id="415" w:author="Kathy Merrill" w:date="2022-09-21T11:12:00Z">
              <w:rPr>
                <w:rFonts w:ascii="Arial" w:eastAsia="Times New Roman" w:hAnsi="Arial" w:cs="Arial"/>
                <w:color w:val="4A4A4A"/>
                <w:sz w:val="24"/>
                <w:szCs w:val="24"/>
              </w:rPr>
            </w:rPrChange>
          </w:rPr>
          <w:delText>Planning Commission Chairperson Jody Emra asked if</w:delText>
        </w:r>
        <w:r w:rsidR="00407CC3" w:rsidRPr="0086185B" w:rsidDel="00E53DA4">
          <w:rPr>
            <w:rPrChange w:id="416" w:author="Kathy Merrill" w:date="2022-09-21T11:12:00Z">
              <w:rPr>
                <w:rFonts w:ascii="Arial" w:eastAsia="Times New Roman" w:hAnsi="Arial" w:cs="Arial"/>
                <w:color w:val="4A4A4A"/>
                <w:sz w:val="24"/>
                <w:szCs w:val="24"/>
              </w:rPr>
            </w:rPrChange>
          </w:rPr>
          <w:delText xml:space="preserve"> th</w:delText>
        </w:r>
      </w:del>
      <w:del w:id="417" w:author="Kathy Merrill" w:date="2022-03-18T12:23:00Z">
        <w:r w:rsidR="00407CC3" w:rsidRPr="0086185B" w:rsidDel="009B40DD">
          <w:rPr>
            <w:rPrChange w:id="418" w:author="Kathy Merrill" w:date="2022-09-21T11:12:00Z">
              <w:rPr>
                <w:rFonts w:ascii="Arial" w:eastAsia="Times New Roman" w:hAnsi="Arial" w:cs="Arial"/>
                <w:color w:val="4A4A4A"/>
                <w:sz w:val="24"/>
                <w:szCs w:val="24"/>
              </w:rPr>
            </w:rPrChange>
          </w:rPr>
          <w:delText>e cost could be incorporated into a grant, like for the pool?</w:delText>
        </w:r>
      </w:del>
    </w:p>
    <w:p w14:paraId="06F55B42" w14:textId="6CF9776B" w:rsidR="00EB1AB6" w:rsidRPr="0086185B" w:rsidDel="00E53DA4" w:rsidRDefault="00EB1AB6">
      <w:pPr>
        <w:rPr>
          <w:del w:id="419" w:author="Kathy Merrill" w:date="2022-04-20T12:44:00Z"/>
          <w:rPrChange w:id="420" w:author="Kathy Merrill" w:date="2022-09-21T11:12:00Z">
            <w:rPr>
              <w:del w:id="421" w:author="Kathy Merrill" w:date="2022-04-20T12:44:00Z"/>
              <w:rFonts w:ascii="Arial" w:eastAsia="Times New Roman" w:hAnsi="Arial" w:cs="Arial"/>
              <w:color w:val="4A4A4A"/>
              <w:sz w:val="24"/>
              <w:szCs w:val="24"/>
            </w:rPr>
          </w:rPrChange>
        </w:rPr>
        <w:pPrChange w:id="422" w:author="Kathy Merrill" w:date="2023-01-13T12:00:00Z">
          <w:pPr>
            <w:pStyle w:val="ListParagraph"/>
            <w:shd w:val="clear" w:color="auto" w:fill="FFFFFF"/>
            <w:spacing w:after="0" w:line="240" w:lineRule="auto"/>
            <w:ind w:left="-360"/>
          </w:pPr>
        </w:pPrChange>
      </w:pPr>
    </w:p>
    <w:p w14:paraId="1D749CCD" w14:textId="00E6847B" w:rsidR="00B1596E" w:rsidRPr="0086185B" w:rsidDel="009B40DD" w:rsidRDefault="00EB1AB6">
      <w:pPr>
        <w:rPr>
          <w:del w:id="423" w:author="Kathy Merrill" w:date="2022-03-18T12:23:00Z"/>
          <w:rPrChange w:id="424" w:author="Kathy Merrill" w:date="2022-09-21T11:12:00Z">
            <w:rPr>
              <w:del w:id="425" w:author="Kathy Merrill" w:date="2022-03-18T12:23:00Z"/>
              <w:rFonts w:ascii="Arial" w:eastAsia="Times New Roman" w:hAnsi="Arial" w:cs="Arial"/>
              <w:color w:val="4A4A4A"/>
              <w:sz w:val="24"/>
              <w:szCs w:val="24"/>
            </w:rPr>
          </w:rPrChange>
        </w:rPr>
        <w:pPrChange w:id="426" w:author="Kathy Merrill" w:date="2023-01-13T12:00:00Z">
          <w:pPr>
            <w:pStyle w:val="ListParagraph"/>
            <w:shd w:val="clear" w:color="auto" w:fill="FFFFFF"/>
            <w:spacing w:after="0" w:line="240" w:lineRule="auto"/>
            <w:ind w:left="-360"/>
          </w:pPr>
        </w:pPrChange>
      </w:pPr>
      <w:del w:id="427" w:author="Kathy Merrill" w:date="2022-03-18T12:23:00Z">
        <w:r w:rsidRPr="0086185B" w:rsidDel="009B40DD">
          <w:rPr>
            <w:rPrChange w:id="428" w:author="Kathy Merrill" w:date="2022-09-21T11:12:00Z">
              <w:rPr>
                <w:rFonts w:ascii="Arial" w:eastAsia="Times New Roman" w:hAnsi="Arial" w:cs="Arial"/>
                <w:color w:val="4A4A4A"/>
                <w:sz w:val="24"/>
                <w:szCs w:val="24"/>
              </w:rPr>
            </w:rPrChange>
          </w:rPr>
          <w:delText xml:space="preserve">Planning Commission Member </w:delText>
        </w:r>
        <w:r w:rsidR="00720FF6" w:rsidRPr="0086185B" w:rsidDel="009B40DD">
          <w:rPr>
            <w:rPrChange w:id="429" w:author="Kathy Merrill" w:date="2022-09-21T11:12:00Z">
              <w:rPr>
                <w:rFonts w:ascii="Arial" w:eastAsia="Times New Roman" w:hAnsi="Arial" w:cs="Arial"/>
                <w:color w:val="4A4A4A"/>
                <w:sz w:val="24"/>
                <w:szCs w:val="24"/>
              </w:rPr>
            </w:rPrChange>
          </w:rPr>
          <w:delText>Larry Kulesza stated there needs to be further investigation.  Most of the power outlets are currently by the pool.</w:delText>
        </w:r>
      </w:del>
    </w:p>
    <w:p w14:paraId="079F1670" w14:textId="26752333" w:rsidR="00B1596E" w:rsidRPr="0086185B" w:rsidDel="009B40DD" w:rsidRDefault="00B1596E">
      <w:pPr>
        <w:rPr>
          <w:del w:id="430" w:author="Kathy Merrill" w:date="2022-03-18T12:23:00Z"/>
          <w:rPrChange w:id="431" w:author="Kathy Merrill" w:date="2022-09-21T11:12:00Z">
            <w:rPr>
              <w:del w:id="432" w:author="Kathy Merrill" w:date="2022-03-18T12:23:00Z"/>
              <w:rFonts w:ascii="Arial" w:eastAsia="Times New Roman" w:hAnsi="Arial" w:cs="Arial"/>
              <w:color w:val="4A4A4A"/>
              <w:sz w:val="24"/>
              <w:szCs w:val="24"/>
            </w:rPr>
          </w:rPrChange>
        </w:rPr>
        <w:pPrChange w:id="433" w:author="Kathy Merrill" w:date="2023-01-13T12:00:00Z">
          <w:pPr>
            <w:pStyle w:val="ListParagraph"/>
            <w:shd w:val="clear" w:color="auto" w:fill="FFFFFF"/>
            <w:spacing w:after="0" w:line="240" w:lineRule="auto"/>
            <w:ind w:left="-360"/>
          </w:pPr>
        </w:pPrChange>
      </w:pPr>
    </w:p>
    <w:p w14:paraId="2D5521AF" w14:textId="3405C8CA" w:rsidR="001A0960" w:rsidRPr="0086185B" w:rsidDel="00DF67BF" w:rsidRDefault="00B1596E">
      <w:pPr>
        <w:rPr>
          <w:del w:id="434" w:author="Kathy Merrill" w:date="2022-05-11T10:24:00Z"/>
          <w:rPrChange w:id="435" w:author="Kathy Merrill" w:date="2022-09-21T11:12:00Z">
            <w:rPr>
              <w:del w:id="436" w:author="Kathy Merrill" w:date="2022-05-11T10:24:00Z"/>
              <w:rFonts w:ascii="Arial" w:eastAsia="Times New Roman" w:hAnsi="Arial" w:cs="Arial"/>
              <w:color w:val="4A4A4A"/>
              <w:sz w:val="24"/>
              <w:szCs w:val="24"/>
            </w:rPr>
          </w:rPrChange>
        </w:rPr>
        <w:pPrChange w:id="437" w:author="Kathy Merrill" w:date="2023-01-13T12:00:00Z">
          <w:pPr>
            <w:pStyle w:val="ListParagraph"/>
          </w:pPr>
        </w:pPrChange>
      </w:pPr>
      <w:del w:id="438" w:author="Kathy Merrill" w:date="2022-04-20T12:44:00Z">
        <w:r w:rsidRPr="0086185B" w:rsidDel="00E53DA4">
          <w:rPr>
            <w:rPrChange w:id="439" w:author="Kathy Merrill" w:date="2022-09-21T11:12:00Z">
              <w:rPr>
                <w:rFonts w:ascii="Arial" w:eastAsia="Times New Roman" w:hAnsi="Arial" w:cs="Arial"/>
                <w:color w:val="4A4A4A"/>
                <w:sz w:val="24"/>
                <w:szCs w:val="24"/>
              </w:rPr>
            </w:rPrChange>
          </w:rPr>
          <w:delText>Ms. Alicia Ay</w:delText>
        </w:r>
      </w:del>
      <w:ins w:id="440" w:author="Alicia Ayars" w:date="2022-03-10T14:10:00Z">
        <w:del w:id="441" w:author="Kathy Merrill" w:date="2022-04-20T12:44:00Z">
          <w:r w:rsidR="00D84739" w:rsidRPr="0086185B" w:rsidDel="00E53DA4">
            <w:rPr>
              <w:rPrChange w:id="442" w:author="Kathy Merrill" w:date="2022-09-21T11:12:00Z">
                <w:rPr>
                  <w:rFonts w:ascii="Arial" w:eastAsia="Times New Roman" w:hAnsi="Arial" w:cs="Arial"/>
                  <w:color w:val="4A4A4A"/>
                  <w:sz w:val="24"/>
                  <w:szCs w:val="24"/>
                </w:rPr>
              </w:rPrChange>
            </w:rPr>
            <w:delText>a</w:delText>
          </w:r>
        </w:del>
      </w:ins>
      <w:del w:id="443" w:author="Kathy Merrill" w:date="2022-04-20T12:44:00Z">
        <w:r w:rsidRPr="0086185B" w:rsidDel="00E53DA4">
          <w:rPr>
            <w:rPrChange w:id="444" w:author="Kathy Merrill" w:date="2022-09-21T11:12:00Z">
              <w:rPr>
                <w:rFonts w:ascii="Arial" w:eastAsia="Times New Roman" w:hAnsi="Arial" w:cs="Arial"/>
                <w:color w:val="4A4A4A"/>
                <w:sz w:val="24"/>
                <w:szCs w:val="24"/>
              </w:rPr>
            </w:rPrChange>
          </w:rPr>
          <w:delText xml:space="preserve">ers stated </w:delText>
        </w:r>
      </w:del>
      <w:del w:id="445" w:author="Kathy Merrill" w:date="2022-03-18T12:23:00Z">
        <w:r w:rsidR="00720FF6" w:rsidRPr="0086185B" w:rsidDel="009B40DD">
          <w:rPr>
            <w:rPrChange w:id="446" w:author="Kathy Merrill" w:date="2022-09-21T11:12:00Z">
              <w:rPr>
                <w:rFonts w:ascii="Arial" w:eastAsia="Times New Roman" w:hAnsi="Arial" w:cs="Arial"/>
                <w:color w:val="4A4A4A"/>
                <w:sz w:val="24"/>
                <w:szCs w:val="24"/>
              </w:rPr>
            </w:rPrChange>
          </w:rPr>
          <w:delText>that might be a possibility.</w:delText>
        </w:r>
      </w:del>
    </w:p>
    <w:p w14:paraId="35D5C63B" w14:textId="77777777" w:rsidR="00B1596E" w:rsidRPr="0086185B" w:rsidDel="006002DB" w:rsidRDefault="00B1596E">
      <w:pPr>
        <w:rPr>
          <w:del w:id="447" w:author="Kathy Merrill" w:date="2022-03-18T12:25:00Z"/>
        </w:rPr>
        <w:pPrChange w:id="448" w:author="Kathy Merrill" w:date="2023-01-13T12:00:00Z">
          <w:pPr>
            <w:pStyle w:val="ListParagraph"/>
            <w:shd w:val="clear" w:color="auto" w:fill="FFFFFF"/>
            <w:spacing w:after="0" w:line="240" w:lineRule="auto"/>
            <w:ind w:left="-360"/>
          </w:pPr>
        </w:pPrChange>
      </w:pPr>
    </w:p>
    <w:p w14:paraId="482F10C2" w14:textId="5B622E9D" w:rsidR="00C33D33" w:rsidRPr="0086185B" w:rsidDel="006002DB" w:rsidRDefault="00B1596E">
      <w:pPr>
        <w:rPr>
          <w:del w:id="449" w:author="Kathy Merrill" w:date="2022-03-18T12:24:00Z"/>
        </w:rPr>
        <w:pPrChange w:id="450" w:author="Kathy Merrill" w:date="2023-01-13T12:00:00Z">
          <w:pPr>
            <w:pStyle w:val="ListParagraph"/>
            <w:shd w:val="clear" w:color="auto" w:fill="FFFFFF"/>
            <w:spacing w:after="0" w:line="240" w:lineRule="auto"/>
            <w:ind w:left="-360"/>
          </w:pPr>
        </w:pPrChange>
      </w:pPr>
      <w:del w:id="451" w:author="Kathy Merrill" w:date="2022-03-18T12:24:00Z">
        <w:r w:rsidRPr="0086185B" w:rsidDel="006002DB">
          <w:delText>Planning Commission Member</w:delText>
        </w:r>
        <w:r w:rsidR="00720FF6" w:rsidRPr="0086185B" w:rsidDel="006002DB">
          <w:delText xml:space="preserve"> </w:delText>
        </w:r>
        <w:r w:rsidRPr="0086185B" w:rsidDel="006002DB">
          <w:delText xml:space="preserve">Larry Kulesza stated </w:delText>
        </w:r>
        <w:r w:rsidR="00720FF6" w:rsidRPr="0086185B" w:rsidDel="006002DB">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452" w:author="Alicia Ayars" w:date="2022-03-10T14:10:00Z">
        <w:del w:id="453" w:author="Kathy Merrill" w:date="2022-03-18T12:24:00Z">
          <w:r w:rsidR="00D84739" w:rsidRPr="0086185B" w:rsidDel="006002DB">
            <w:delText>50-amp</w:delText>
          </w:r>
        </w:del>
      </w:ins>
      <w:del w:id="454" w:author="Kathy Merrill" w:date="2022-03-18T12:24:00Z">
        <w:r w:rsidR="00720FF6" w:rsidRPr="0086185B" w:rsidDel="006002DB">
          <w:delText xml:space="preserve"> box and the extension cords on the ground would need to be protected by vehicles or some type of cover to avoid injuries. The Happy Dell Stage would not require any permit as it’s been inspected. </w:delText>
        </w:r>
        <w:r w:rsidR="006A406F" w:rsidRPr="0086185B" w:rsidDel="006002DB">
          <w:delText>Amusement</w:delText>
        </w:r>
        <w:r w:rsidR="00720FF6" w:rsidRPr="0086185B" w:rsidDel="006002DB">
          <w:delText xml:space="preserve"> rides and bounce houses need permits for safety reasons. Larry has a contact at Labor and Industries</w:delText>
        </w:r>
      </w:del>
      <w:ins w:id="455" w:author="Alicia Ayars" w:date="2022-03-10T14:11:00Z">
        <w:del w:id="456" w:author="Kathy Merrill" w:date="2022-03-18T12:24:00Z">
          <w:r w:rsidR="00D84739" w:rsidRPr="0086185B" w:rsidDel="006002DB">
            <w:delText>Industries,</w:delText>
          </w:r>
        </w:del>
      </w:ins>
      <w:del w:id="457" w:author="Kathy Merrill" w:date="2022-03-18T12:24:00Z">
        <w:r w:rsidR="00720FF6" w:rsidRPr="0086185B" w:rsidDel="006002DB">
          <w:delText xml:space="preserve"> and he can help with the action plan for Kettle Falls. Larry will meet with Nicole for further discussion.</w:delText>
        </w:r>
      </w:del>
    </w:p>
    <w:p w14:paraId="0E1C613B" w14:textId="60A31CB8" w:rsidR="00C33D33" w:rsidRPr="0086185B" w:rsidDel="006002DB" w:rsidRDefault="00C33D33">
      <w:pPr>
        <w:rPr>
          <w:del w:id="458" w:author="Kathy Merrill" w:date="2022-03-18T12:24:00Z"/>
        </w:rPr>
        <w:pPrChange w:id="459" w:author="Kathy Merrill" w:date="2023-01-13T12:00:00Z">
          <w:pPr>
            <w:pStyle w:val="ListParagraph"/>
            <w:shd w:val="clear" w:color="auto" w:fill="FFFFFF"/>
            <w:spacing w:after="0" w:line="240" w:lineRule="auto"/>
            <w:ind w:left="-360"/>
          </w:pPr>
        </w:pPrChange>
      </w:pPr>
    </w:p>
    <w:p w14:paraId="232C9ABE" w14:textId="74B29A39" w:rsidR="00C33D33" w:rsidRPr="0086185B" w:rsidDel="006002DB" w:rsidRDefault="00C33D33">
      <w:pPr>
        <w:rPr>
          <w:del w:id="460" w:author="Kathy Merrill" w:date="2022-03-18T12:24:00Z"/>
        </w:rPr>
        <w:pPrChange w:id="461" w:author="Kathy Merrill" w:date="2023-01-13T12:00:00Z">
          <w:pPr>
            <w:pStyle w:val="ListParagraph"/>
            <w:shd w:val="clear" w:color="auto" w:fill="FFFFFF"/>
            <w:spacing w:after="0" w:line="240" w:lineRule="auto"/>
            <w:ind w:left="-360"/>
          </w:pPr>
        </w:pPrChange>
      </w:pPr>
      <w:del w:id="462" w:author="Kathy Merrill" w:date="2022-03-18T12:24:00Z">
        <w:r w:rsidRPr="0086185B" w:rsidDel="006002DB">
          <w:delText xml:space="preserve">Planning Commission Chairperson Jody Emra </w:delText>
        </w:r>
        <w:r w:rsidR="00720FF6" w:rsidRPr="0086185B" w:rsidDel="006002DB">
          <w:delText>stated that Chewelah added more outlets to their park and it has been good for their farmers market vendors.</w:delText>
        </w:r>
      </w:del>
    </w:p>
    <w:p w14:paraId="1C21D873" w14:textId="7FD96BF2" w:rsidR="00720FF6" w:rsidRPr="0086185B" w:rsidDel="003A41A6" w:rsidRDefault="00720FF6">
      <w:pPr>
        <w:rPr>
          <w:del w:id="463" w:author="Kathy Merrill" w:date="2022-06-15T09:48:00Z"/>
        </w:rPr>
        <w:pPrChange w:id="464" w:author="Kathy Merrill" w:date="2023-01-13T12:00:00Z">
          <w:pPr>
            <w:pStyle w:val="ListParagraph"/>
            <w:shd w:val="clear" w:color="auto" w:fill="FFFFFF"/>
            <w:spacing w:after="0" w:line="240" w:lineRule="auto"/>
            <w:ind w:left="-360"/>
          </w:pPr>
        </w:pPrChange>
      </w:pPr>
    </w:p>
    <w:p w14:paraId="25E4A776" w14:textId="62158ECE" w:rsidR="00720FF6" w:rsidRPr="0086185B" w:rsidDel="003A41A6" w:rsidRDefault="00720FF6">
      <w:pPr>
        <w:rPr>
          <w:del w:id="465" w:author="Kathy Merrill" w:date="2022-06-15T09:48:00Z"/>
          <w:b/>
          <w:bCs/>
          <w:u w:val="single"/>
        </w:rPr>
        <w:pPrChange w:id="466" w:author="Kathy Merrill" w:date="2023-01-13T12:00:00Z">
          <w:pPr>
            <w:pStyle w:val="ListParagraph"/>
            <w:shd w:val="clear" w:color="auto" w:fill="FFFFFF"/>
            <w:spacing w:after="0" w:line="240" w:lineRule="auto"/>
            <w:ind w:left="-360"/>
          </w:pPr>
        </w:pPrChange>
      </w:pPr>
      <w:del w:id="467" w:author="Kathy Merrill" w:date="2022-03-18T12:25:00Z">
        <w:r w:rsidRPr="0086185B" w:rsidDel="006002DB">
          <w:rPr>
            <w:b/>
            <w:bCs/>
            <w:u w:val="single"/>
          </w:rPr>
          <w:delText>850 OLD KETTLE ROAD, KEN AND DEB HOUSE</w:delText>
        </w:r>
      </w:del>
    </w:p>
    <w:p w14:paraId="081A3D41" w14:textId="701470FD" w:rsidR="00C33D33" w:rsidRPr="0086185B" w:rsidDel="003A41A6" w:rsidRDefault="00C33D33">
      <w:pPr>
        <w:rPr>
          <w:del w:id="468" w:author="Kathy Merrill" w:date="2022-06-15T09:48:00Z"/>
        </w:rPr>
        <w:pPrChange w:id="469" w:author="Kathy Merrill" w:date="2023-01-13T12:00:00Z">
          <w:pPr>
            <w:pStyle w:val="ListParagraph"/>
            <w:shd w:val="clear" w:color="auto" w:fill="FFFFFF"/>
            <w:spacing w:after="0" w:line="240" w:lineRule="auto"/>
            <w:ind w:left="-360"/>
          </w:pPr>
        </w:pPrChange>
      </w:pPr>
    </w:p>
    <w:p w14:paraId="6E0DFCA8" w14:textId="68E668DC" w:rsidR="00C33D33" w:rsidRPr="0086185B" w:rsidDel="001A0960" w:rsidRDefault="00C33D33">
      <w:pPr>
        <w:rPr>
          <w:del w:id="470" w:author="Kathy Merrill" w:date="2022-03-18T12:25:00Z"/>
        </w:rPr>
        <w:pPrChange w:id="471" w:author="Kathy Merrill" w:date="2023-01-13T12:00:00Z">
          <w:pPr>
            <w:pStyle w:val="ListParagraph"/>
            <w:shd w:val="clear" w:color="auto" w:fill="FFFFFF"/>
            <w:spacing w:after="0" w:line="240" w:lineRule="auto"/>
            <w:ind w:left="-360"/>
          </w:pPr>
        </w:pPrChange>
      </w:pPr>
      <w:del w:id="472" w:author="Kathy Merrill" w:date="2022-03-18T12:25:00Z">
        <w:r w:rsidRPr="0086185B" w:rsidDel="006002DB">
          <w:delText>Ms. Alicia Ay</w:delText>
        </w:r>
      </w:del>
      <w:ins w:id="473" w:author="Alicia Ayars" w:date="2022-03-10T14:11:00Z">
        <w:del w:id="474" w:author="Kathy Merrill" w:date="2022-03-18T12:25:00Z">
          <w:r w:rsidR="00D84739" w:rsidRPr="0086185B" w:rsidDel="006002DB">
            <w:delText>a</w:delText>
          </w:r>
        </w:del>
      </w:ins>
      <w:del w:id="475" w:author="Kathy Merrill" w:date="2022-03-18T12:25:00Z">
        <w:r w:rsidRPr="0086185B" w:rsidDel="006002DB">
          <w:delText xml:space="preserve">ers stated </w:delText>
        </w:r>
        <w:r w:rsidR="00D32B5C" w:rsidRPr="0086185B" w:rsidDel="006002DB">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60C8FA11" w14:textId="6B82BFA9" w:rsidR="00C33D33" w:rsidRPr="0086185B" w:rsidDel="006002DB" w:rsidRDefault="00C33D33">
      <w:pPr>
        <w:rPr>
          <w:del w:id="476" w:author="Kathy Merrill" w:date="2022-03-18T12:25:00Z"/>
        </w:rPr>
        <w:pPrChange w:id="477" w:author="Kathy Merrill" w:date="2023-01-13T12:00:00Z">
          <w:pPr>
            <w:pStyle w:val="ListParagraph"/>
            <w:shd w:val="clear" w:color="auto" w:fill="FFFFFF"/>
            <w:spacing w:after="0" w:line="240" w:lineRule="auto"/>
            <w:ind w:left="-360"/>
          </w:pPr>
        </w:pPrChange>
      </w:pPr>
    </w:p>
    <w:p w14:paraId="13EB049D" w14:textId="267F27F8" w:rsidR="00C33D33" w:rsidRPr="0086185B" w:rsidDel="006002DB" w:rsidRDefault="00C33D33">
      <w:pPr>
        <w:rPr>
          <w:del w:id="478" w:author="Kathy Merrill" w:date="2022-03-18T12:25:00Z"/>
        </w:rPr>
        <w:pPrChange w:id="479" w:author="Kathy Merrill" w:date="2023-01-13T12:00:00Z">
          <w:pPr>
            <w:pStyle w:val="ListParagraph"/>
            <w:shd w:val="clear" w:color="auto" w:fill="FFFFFF"/>
            <w:spacing w:after="0" w:line="240" w:lineRule="auto"/>
            <w:ind w:left="-360"/>
          </w:pPr>
        </w:pPrChange>
      </w:pPr>
      <w:del w:id="480" w:author="Kathy Merrill" w:date="2022-03-18T12:25:00Z">
        <w:r w:rsidRPr="0086185B" w:rsidDel="006002DB">
          <w:delText xml:space="preserve">Mr. </w:delText>
        </w:r>
        <w:r w:rsidR="00D32B5C" w:rsidRPr="0086185B" w:rsidDel="006002DB">
          <w:delText>House stated the current use is for storage.  It was used for manufacturing in the past.  It has been used for storage since it was annexed into the City.</w:delText>
        </w:r>
      </w:del>
    </w:p>
    <w:p w14:paraId="24283C41" w14:textId="772D18E7" w:rsidR="00D32B5C" w:rsidRPr="0086185B" w:rsidDel="006002DB" w:rsidRDefault="00D32B5C">
      <w:pPr>
        <w:rPr>
          <w:del w:id="481" w:author="Kathy Merrill" w:date="2022-03-18T12:25:00Z"/>
        </w:rPr>
        <w:pPrChange w:id="482" w:author="Kathy Merrill" w:date="2023-01-13T12:00:00Z">
          <w:pPr>
            <w:pStyle w:val="ListParagraph"/>
            <w:shd w:val="clear" w:color="auto" w:fill="FFFFFF"/>
            <w:spacing w:after="0" w:line="240" w:lineRule="auto"/>
            <w:ind w:left="-360"/>
          </w:pPr>
        </w:pPrChange>
      </w:pPr>
    </w:p>
    <w:p w14:paraId="27109CCA" w14:textId="4E683DAC" w:rsidR="00D32B5C" w:rsidRPr="0086185B" w:rsidDel="006002DB" w:rsidRDefault="00D32B5C">
      <w:pPr>
        <w:rPr>
          <w:del w:id="483" w:author="Kathy Merrill" w:date="2022-03-18T12:25:00Z"/>
        </w:rPr>
        <w:pPrChange w:id="484" w:author="Kathy Merrill" w:date="2023-01-13T12:00:00Z">
          <w:pPr>
            <w:pStyle w:val="ListParagraph"/>
            <w:shd w:val="clear" w:color="auto" w:fill="FFFFFF"/>
            <w:spacing w:after="0" w:line="240" w:lineRule="auto"/>
            <w:ind w:left="-360"/>
          </w:pPr>
        </w:pPrChange>
      </w:pPr>
      <w:del w:id="485" w:author="Kathy Merrill" w:date="2022-03-18T12:25:00Z">
        <w:r w:rsidRPr="0086185B" w:rsidDel="006002DB">
          <w:delText>Planning Commission Member Nick Gourlie asked if the property is being used for Multi-use currently?</w:delText>
        </w:r>
      </w:del>
    </w:p>
    <w:p w14:paraId="1829870D" w14:textId="1012C2A8" w:rsidR="00D32B5C" w:rsidRPr="0086185B" w:rsidDel="006002DB" w:rsidRDefault="00D32B5C">
      <w:pPr>
        <w:rPr>
          <w:del w:id="486" w:author="Kathy Merrill" w:date="2022-03-18T12:25:00Z"/>
        </w:rPr>
        <w:pPrChange w:id="487" w:author="Kathy Merrill" w:date="2023-01-13T12:00:00Z">
          <w:pPr>
            <w:pStyle w:val="ListParagraph"/>
            <w:shd w:val="clear" w:color="auto" w:fill="FFFFFF"/>
            <w:spacing w:after="0" w:line="240" w:lineRule="auto"/>
            <w:ind w:left="-360"/>
          </w:pPr>
        </w:pPrChange>
      </w:pPr>
    </w:p>
    <w:p w14:paraId="79BA9BE2" w14:textId="50A915C6" w:rsidR="00D32B5C" w:rsidRPr="0086185B" w:rsidDel="006002DB" w:rsidRDefault="00D32B5C">
      <w:pPr>
        <w:rPr>
          <w:del w:id="488" w:author="Kathy Merrill" w:date="2022-03-18T12:25:00Z"/>
        </w:rPr>
        <w:pPrChange w:id="489" w:author="Kathy Merrill" w:date="2023-01-13T12:00:00Z">
          <w:pPr>
            <w:pStyle w:val="ListParagraph"/>
            <w:shd w:val="clear" w:color="auto" w:fill="FFFFFF"/>
            <w:spacing w:after="0" w:line="240" w:lineRule="auto"/>
            <w:ind w:left="-360"/>
          </w:pPr>
        </w:pPrChange>
      </w:pPr>
      <w:del w:id="490" w:author="Kathy Merrill" w:date="2022-03-18T12:25:00Z">
        <w:r w:rsidRPr="0086185B" w:rsidDel="006002DB">
          <w:delText>Mr. House stated there are four indoor storage spaces and they need security so that’s why they want to convert one of them into a studio apartment.</w:delText>
        </w:r>
      </w:del>
    </w:p>
    <w:p w14:paraId="08DDBD26" w14:textId="01B5202E" w:rsidR="00D32B5C" w:rsidRPr="0086185B" w:rsidDel="006002DB" w:rsidRDefault="00D32B5C">
      <w:pPr>
        <w:rPr>
          <w:del w:id="491" w:author="Kathy Merrill" w:date="2022-03-18T12:25:00Z"/>
        </w:rPr>
        <w:pPrChange w:id="492" w:author="Kathy Merrill" w:date="2023-01-13T12:00:00Z">
          <w:pPr>
            <w:pStyle w:val="ListParagraph"/>
            <w:shd w:val="clear" w:color="auto" w:fill="FFFFFF"/>
            <w:spacing w:after="0" w:line="240" w:lineRule="auto"/>
            <w:ind w:left="-360"/>
          </w:pPr>
        </w:pPrChange>
      </w:pPr>
    </w:p>
    <w:p w14:paraId="57D723CE" w14:textId="4AF5E333" w:rsidR="00D32B5C" w:rsidRPr="0086185B" w:rsidDel="00575207" w:rsidRDefault="00D32B5C">
      <w:pPr>
        <w:rPr>
          <w:del w:id="493" w:author="Kathy Merrill" w:date="2022-03-18T12:26:00Z"/>
        </w:rPr>
        <w:pPrChange w:id="494" w:author="Kathy Merrill" w:date="2023-01-13T12:00:00Z">
          <w:pPr>
            <w:pStyle w:val="ListParagraph"/>
            <w:shd w:val="clear" w:color="auto" w:fill="FFFFFF"/>
            <w:spacing w:after="0" w:line="240" w:lineRule="auto"/>
            <w:ind w:left="-360"/>
          </w:pPr>
        </w:pPrChange>
      </w:pPr>
      <w:del w:id="495" w:author="Kathy Merrill" w:date="2022-05-11T10:24:00Z">
        <w:r w:rsidRPr="0086185B" w:rsidDel="004F4451">
          <w:delText xml:space="preserve">Planning Commission Member Larry Kulesza </w:delText>
        </w:r>
      </w:del>
      <w:del w:id="496" w:author="Kathy Merrill" w:date="2022-04-20T13:19:00Z">
        <w:r w:rsidRPr="0086185B" w:rsidDel="00575207">
          <w:delText xml:space="preserve">stated </w:delText>
        </w:r>
      </w:del>
      <w:del w:id="497" w:author="Kathy Merrill" w:date="2022-03-18T12:25:00Z">
        <w:r w:rsidRPr="0086185B" w:rsidDel="006002DB">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p>
    <w:p w14:paraId="055E85DB" w14:textId="6FA8AAA8" w:rsidR="00B4061D" w:rsidRPr="0086185B" w:rsidDel="00D846A9" w:rsidRDefault="00B4061D">
      <w:pPr>
        <w:rPr>
          <w:del w:id="498" w:author="Kathy Merrill" w:date="2022-05-11T10:29:00Z"/>
        </w:rPr>
        <w:pPrChange w:id="499" w:author="Kathy Merrill" w:date="2023-01-13T12:00:00Z">
          <w:pPr>
            <w:pStyle w:val="ListParagraph"/>
            <w:shd w:val="clear" w:color="auto" w:fill="FFFFFF"/>
            <w:spacing w:after="0" w:line="240" w:lineRule="auto"/>
            <w:ind w:left="-360"/>
          </w:pPr>
        </w:pPrChange>
      </w:pPr>
    </w:p>
    <w:p w14:paraId="4D98A3E5" w14:textId="4923704B" w:rsidR="00D32B5C" w:rsidRPr="0086185B" w:rsidDel="006002DB" w:rsidRDefault="00D32B5C">
      <w:pPr>
        <w:rPr>
          <w:del w:id="500" w:author="Kathy Merrill" w:date="2022-03-18T12:26:00Z"/>
        </w:rPr>
        <w:pPrChange w:id="501" w:author="Kathy Merrill" w:date="2023-01-13T12:00:00Z">
          <w:pPr>
            <w:pStyle w:val="ListParagraph"/>
            <w:shd w:val="clear" w:color="auto" w:fill="FFFFFF"/>
            <w:spacing w:after="0" w:line="240" w:lineRule="auto"/>
            <w:ind w:left="-360"/>
          </w:pPr>
        </w:pPrChange>
      </w:pPr>
      <w:del w:id="502" w:author="Kathy Merrill" w:date="2022-03-18T12:26:00Z">
        <w:r w:rsidRPr="0086185B" w:rsidDel="006002DB">
          <w:delText xml:space="preserve">Mr. House stated he rented that property from 1990 to 2001 and used it as an extension of the wood product manufacturing business and </w:delText>
        </w:r>
        <w:r w:rsidR="00131FB2" w:rsidRPr="0086185B" w:rsidDel="006002DB">
          <w:delText>it was zoned as Industrial then.</w:delText>
        </w:r>
      </w:del>
    </w:p>
    <w:p w14:paraId="1416BE66" w14:textId="6F97B866" w:rsidR="00131FB2" w:rsidRPr="0086185B" w:rsidDel="006002DB" w:rsidRDefault="00131FB2">
      <w:pPr>
        <w:rPr>
          <w:del w:id="503" w:author="Kathy Merrill" w:date="2022-03-18T12:26:00Z"/>
        </w:rPr>
        <w:pPrChange w:id="504" w:author="Kathy Merrill" w:date="2023-01-13T12:00:00Z">
          <w:pPr>
            <w:pStyle w:val="ListParagraph"/>
            <w:shd w:val="clear" w:color="auto" w:fill="FFFFFF"/>
            <w:spacing w:after="0" w:line="240" w:lineRule="auto"/>
            <w:ind w:left="-360"/>
          </w:pPr>
        </w:pPrChange>
      </w:pPr>
    </w:p>
    <w:p w14:paraId="7155C4BA" w14:textId="1AF659F7" w:rsidR="00131FB2" w:rsidRPr="0086185B" w:rsidDel="006002DB" w:rsidRDefault="00131FB2">
      <w:pPr>
        <w:rPr>
          <w:del w:id="505" w:author="Kathy Merrill" w:date="2022-03-18T12:26:00Z"/>
        </w:rPr>
        <w:pPrChange w:id="506" w:author="Kathy Merrill" w:date="2023-01-13T12:00:00Z">
          <w:pPr>
            <w:pStyle w:val="ListParagraph"/>
            <w:shd w:val="clear" w:color="auto" w:fill="FFFFFF"/>
            <w:spacing w:after="0" w:line="240" w:lineRule="auto"/>
            <w:ind w:left="-360"/>
          </w:pPr>
        </w:pPrChange>
      </w:pPr>
      <w:del w:id="507" w:author="Kathy Merrill" w:date="2022-03-18T12:26:00Z">
        <w:r w:rsidRPr="0086185B" w:rsidDel="006002DB">
          <w:delText>Planning Commission Member Larry Kulesza stated the Map is the official guideline.  On the Existing Land Use Plan of 1997, there was no Industrial use across the road.  The City needs to correct the zoning map.  Historical</w:delText>
        </w:r>
        <w:r w:rsidR="00D15BC4" w:rsidRPr="0086185B" w:rsidDel="006002DB">
          <w:delText xml:space="preserve"> use overrides spot zones. The Planning Commission will make a recommendation to City Council for a C-3 zone.</w:delText>
        </w:r>
      </w:del>
    </w:p>
    <w:p w14:paraId="28E2EB0F" w14:textId="77E617E4" w:rsidR="00D15BC4" w:rsidRPr="0086185B" w:rsidDel="006002DB" w:rsidRDefault="00D15BC4">
      <w:pPr>
        <w:rPr>
          <w:del w:id="508" w:author="Kathy Merrill" w:date="2022-03-18T12:26:00Z"/>
        </w:rPr>
        <w:pPrChange w:id="509" w:author="Kathy Merrill" w:date="2023-01-13T12:00:00Z">
          <w:pPr>
            <w:pStyle w:val="ListParagraph"/>
            <w:shd w:val="clear" w:color="auto" w:fill="FFFFFF"/>
            <w:spacing w:after="0" w:line="240" w:lineRule="auto"/>
            <w:ind w:left="-360"/>
          </w:pPr>
        </w:pPrChange>
      </w:pPr>
    </w:p>
    <w:p w14:paraId="235567AB" w14:textId="27EACA95" w:rsidR="00D15BC4" w:rsidRPr="0086185B" w:rsidDel="006002DB" w:rsidRDefault="00D15BC4">
      <w:pPr>
        <w:rPr>
          <w:del w:id="510" w:author="Kathy Merrill" w:date="2022-03-18T12:26:00Z"/>
        </w:rPr>
        <w:pPrChange w:id="511" w:author="Kathy Merrill" w:date="2023-01-13T12:00:00Z">
          <w:pPr>
            <w:pStyle w:val="ListParagraph"/>
            <w:shd w:val="clear" w:color="auto" w:fill="FFFFFF"/>
            <w:spacing w:after="0" w:line="240" w:lineRule="auto"/>
            <w:ind w:left="-360"/>
          </w:pPr>
        </w:pPrChange>
      </w:pPr>
      <w:del w:id="512" w:author="Kathy Merrill" w:date="2022-03-18T12:26:00Z">
        <w:r w:rsidRPr="0086185B" w:rsidDel="006002DB">
          <w:delText>Ms. House asked if the property across the street was in the City?</w:delText>
        </w:r>
      </w:del>
    </w:p>
    <w:p w14:paraId="4DFE3099" w14:textId="756A8001" w:rsidR="00D15BC4" w:rsidRPr="0086185B" w:rsidDel="006002DB" w:rsidRDefault="00D15BC4">
      <w:pPr>
        <w:rPr>
          <w:del w:id="513" w:author="Kathy Merrill" w:date="2022-03-18T12:26:00Z"/>
        </w:rPr>
        <w:pPrChange w:id="514" w:author="Kathy Merrill" w:date="2023-01-13T12:00:00Z">
          <w:pPr>
            <w:pStyle w:val="ListParagraph"/>
            <w:shd w:val="clear" w:color="auto" w:fill="FFFFFF"/>
            <w:spacing w:after="0" w:line="240" w:lineRule="auto"/>
            <w:ind w:left="-360"/>
          </w:pPr>
        </w:pPrChange>
      </w:pPr>
    </w:p>
    <w:p w14:paraId="7E9865A9" w14:textId="6CA7F01F" w:rsidR="00D15BC4" w:rsidRPr="0086185B" w:rsidDel="006002DB" w:rsidRDefault="00D15BC4">
      <w:pPr>
        <w:rPr>
          <w:del w:id="515" w:author="Kathy Merrill" w:date="2022-03-18T12:26:00Z"/>
        </w:rPr>
        <w:pPrChange w:id="516" w:author="Kathy Merrill" w:date="2023-01-13T12:00:00Z">
          <w:pPr>
            <w:pStyle w:val="ListParagraph"/>
            <w:shd w:val="clear" w:color="auto" w:fill="FFFFFF"/>
            <w:spacing w:after="0" w:line="240" w:lineRule="auto"/>
            <w:ind w:left="-360"/>
          </w:pPr>
        </w:pPrChange>
      </w:pPr>
      <w:del w:id="517" w:author="Kathy Merrill" w:date="2022-03-18T12:26:00Z">
        <w:r w:rsidRPr="0086185B" w:rsidDel="006002DB">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RPr="0086185B" w:rsidDel="006002DB" w:rsidRDefault="00D15BC4">
      <w:pPr>
        <w:rPr>
          <w:del w:id="518" w:author="Kathy Merrill" w:date="2022-03-18T12:26:00Z"/>
        </w:rPr>
        <w:pPrChange w:id="519" w:author="Kathy Merrill" w:date="2023-01-13T12:00:00Z">
          <w:pPr>
            <w:pStyle w:val="ListParagraph"/>
            <w:shd w:val="clear" w:color="auto" w:fill="FFFFFF"/>
            <w:spacing w:after="0" w:line="240" w:lineRule="auto"/>
            <w:ind w:left="-360"/>
          </w:pPr>
        </w:pPrChange>
      </w:pPr>
    </w:p>
    <w:p w14:paraId="7877B1F5" w14:textId="426C6DCF" w:rsidR="00D15BC4" w:rsidRPr="0086185B" w:rsidDel="006002DB" w:rsidRDefault="00D15BC4">
      <w:pPr>
        <w:rPr>
          <w:del w:id="520" w:author="Kathy Merrill" w:date="2022-03-18T12:26:00Z"/>
        </w:rPr>
        <w:pPrChange w:id="521" w:author="Kathy Merrill" w:date="2023-01-13T12:00:00Z">
          <w:pPr>
            <w:pStyle w:val="ListParagraph"/>
            <w:shd w:val="clear" w:color="auto" w:fill="FFFFFF"/>
            <w:spacing w:after="0" w:line="240" w:lineRule="auto"/>
            <w:ind w:left="-360"/>
          </w:pPr>
        </w:pPrChange>
      </w:pPr>
      <w:del w:id="522" w:author="Kathy Merrill" w:date="2022-03-18T12:26:00Z">
        <w:r w:rsidRPr="0086185B" w:rsidDel="006002DB">
          <w:delText>Mr. House stated the original building was for manufacturing wood products.</w:delText>
        </w:r>
      </w:del>
    </w:p>
    <w:p w14:paraId="6CE54DCA" w14:textId="54BD6801" w:rsidR="00D15BC4" w:rsidRPr="0086185B" w:rsidDel="006002DB" w:rsidRDefault="00D15BC4">
      <w:pPr>
        <w:rPr>
          <w:del w:id="523" w:author="Kathy Merrill" w:date="2022-03-18T12:26:00Z"/>
        </w:rPr>
        <w:pPrChange w:id="524" w:author="Kathy Merrill" w:date="2023-01-13T12:00:00Z">
          <w:pPr>
            <w:pStyle w:val="ListParagraph"/>
            <w:shd w:val="clear" w:color="auto" w:fill="FFFFFF"/>
            <w:spacing w:after="0" w:line="240" w:lineRule="auto"/>
            <w:ind w:left="-360"/>
          </w:pPr>
        </w:pPrChange>
      </w:pPr>
    </w:p>
    <w:p w14:paraId="1E52E7D6" w14:textId="2A1B5868" w:rsidR="00D15BC4" w:rsidRPr="0086185B" w:rsidDel="006002DB" w:rsidRDefault="00D15BC4">
      <w:pPr>
        <w:rPr>
          <w:del w:id="525" w:author="Kathy Merrill" w:date="2022-03-18T12:26:00Z"/>
        </w:rPr>
        <w:pPrChange w:id="526" w:author="Kathy Merrill" w:date="2023-01-13T12:00:00Z">
          <w:pPr>
            <w:pStyle w:val="ListParagraph"/>
            <w:shd w:val="clear" w:color="auto" w:fill="FFFFFF"/>
            <w:spacing w:after="0" w:line="240" w:lineRule="auto"/>
            <w:ind w:left="-360"/>
          </w:pPr>
        </w:pPrChange>
      </w:pPr>
      <w:del w:id="527" w:author="Kathy Merrill" w:date="2022-03-18T12:26:00Z">
        <w:r w:rsidRPr="0086185B" w:rsidDel="006002DB">
          <w:delText>Planning Commission Member Nick Gourlie stated there is a table in the Title 17 section that shows zoning and uses in each zone that Mr. House could refer to.</w:delText>
        </w:r>
      </w:del>
    </w:p>
    <w:p w14:paraId="7A2BC014" w14:textId="761B575C" w:rsidR="00C33D33" w:rsidRPr="0086185B" w:rsidDel="006002DB" w:rsidRDefault="00C33D33">
      <w:pPr>
        <w:rPr>
          <w:del w:id="528" w:author="Kathy Merrill" w:date="2022-03-18T12:26:00Z"/>
        </w:rPr>
        <w:pPrChange w:id="529" w:author="Kathy Merrill" w:date="2023-01-13T12:00:00Z">
          <w:pPr>
            <w:pStyle w:val="ListParagraph"/>
            <w:shd w:val="clear" w:color="auto" w:fill="FFFFFF"/>
            <w:spacing w:after="0" w:line="240" w:lineRule="auto"/>
            <w:ind w:left="-360"/>
          </w:pPr>
        </w:pPrChange>
      </w:pPr>
    </w:p>
    <w:p w14:paraId="418FF7BF" w14:textId="34564CA0" w:rsidR="00C33D33" w:rsidRPr="0086185B" w:rsidDel="006002DB" w:rsidRDefault="00C33D33">
      <w:pPr>
        <w:rPr>
          <w:del w:id="530" w:author="Kathy Merrill" w:date="2022-03-18T12:26:00Z"/>
        </w:rPr>
        <w:pPrChange w:id="531" w:author="Kathy Merrill" w:date="2023-01-13T12:00:00Z">
          <w:pPr>
            <w:pStyle w:val="ListParagraph"/>
            <w:shd w:val="clear" w:color="auto" w:fill="FFFFFF"/>
            <w:spacing w:after="0" w:line="240" w:lineRule="auto"/>
            <w:ind w:left="-360"/>
          </w:pPr>
        </w:pPrChange>
      </w:pPr>
      <w:del w:id="532" w:author="Kathy Merrill" w:date="2022-03-18T12:26:00Z">
        <w:r w:rsidRPr="0086185B" w:rsidDel="006002DB">
          <w:delText>Ms. Alicia Ay</w:delText>
        </w:r>
      </w:del>
      <w:ins w:id="533" w:author="Alicia Ayars" w:date="2022-03-10T14:14:00Z">
        <w:del w:id="534" w:author="Kathy Merrill" w:date="2022-03-18T12:26:00Z">
          <w:r w:rsidR="00D84739" w:rsidRPr="0086185B" w:rsidDel="006002DB">
            <w:delText>a</w:delText>
          </w:r>
        </w:del>
      </w:ins>
      <w:del w:id="535" w:author="Kathy Merrill" w:date="2022-03-18T12:26:00Z">
        <w:r w:rsidRPr="0086185B" w:rsidDel="006002DB">
          <w:delText xml:space="preserve">ers stated </w:delText>
        </w:r>
        <w:r w:rsidR="00D15BC4" w:rsidRPr="0086185B" w:rsidDel="006002DB">
          <w:delText>Mr. House needed to put together a proposal listing his intended uses.</w:delText>
        </w:r>
      </w:del>
    </w:p>
    <w:p w14:paraId="0027D794" w14:textId="6DC66D0A" w:rsidR="00D15BC4" w:rsidRPr="0086185B" w:rsidDel="006002DB" w:rsidRDefault="00D15BC4">
      <w:pPr>
        <w:rPr>
          <w:del w:id="536" w:author="Kathy Merrill" w:date="2022-03-18T12:26:00Z"/>
        </w:rPr>
        <w:pPrChange w:id="537" w:author="Kathy Merrill" w:date="2023-01-13T12:00:00Z">
          <w:pPr>
            <w:pStyle w:val="ListParagraph"/>
            <w:shd w:val="clear" w:color="auto" w:fill="FFFFFF"/>
            <w:spacing w:after="0" w:line="240" w:lineRule="auto"/>
            <w:ind w:left="-360"/>
          </w:pPr>
        </w:pPrChange>
      </w:pPr>
    </w:p>
    <w:p w14:paraId="18249170" w14:textId="5E7E0B76" w:rsidR="00D15BC4" w:rsidRPr="0086185B" w:rsidDel="006002DB" w:rsidRDefault="00D15BC4">
      <w:pPr>
        <w:rPr>
          <w:del w:id="538" w:author="Kathy Merrill" w:date="2022-03-18T12:26:00Z"/>
        </w:rPr>
        <w:pPrChange w:id="539" w:author="Kathy Merrill" w:date="2023-01-13T12:00:00Z">
          <w:pPr>
            <w:pStyle w:val="ListParagraph"/>
            <w:shd w:val="clear" w:color="auto" w:fill="FFFFFF"/>
            <w:spacing w:after="0" w:line="240" w:lineRule="auto"/>
            <w:ind w:left="-360"/>
          </w:pPr>
        </w:pPrChange>
      </w:pPr>
      <w:del w:id="540" w:author="Kathy Merrill" w:date="2022-03-18T12:26:00Z">
        <w:r w:rsidRPr="0086185B" w:rsidDel="006002DB">
          <w:delText>Planning Commission Member Larry Kulesza stated Mr. House needs to submit a plot plan with potential uses listed on it.</w:delText>
        </w:r>
      </w:del>
    </w:p>
    <w:p w14:paraId="2AA92777" w14:textId="6ACFF897" w:rsidR="00C33D33" w:rsidRPr="0086185B" w:rsidDel="00D846A9" w:rsidRDefault="00C33D33">
      <w:pPr>
        <w:rPr>
          <w:del w:id="541" w:author="Kathy Merrill" w:date="2022-05-11T10:29:00Z"/>
        </w:rPr>
        <w:pPrChange w:id="542" w:author="Kathy Merrill" w:date="2023-01-13T12:00:00Z">
          <w:pPr>
            <w:pStyle w:val="ListParagraph"/>
            <w:shd w:val="clear" w:color="auto" w:fill="FFFFFF"/>
            <w:spacing w:after="0" w:line="240" w:lineRule="auto"/>
            <w:ind w:left="-360"/>
          </w:pPr>
        </w:pPrChange>
      </w:pPr>
    </w:p>
    <w:p w14:paraId="5FEB0744" w14:textId="3590C6A1" w:rsidR="00462E36" w:rsidRPr="0086185B" w:rsidDel="006002DB" w:rsidRDefault="00D15BC4">
      <w:pPr>
        <w:rPr>
          <w:del w:id="543" w:author="Kathy Merrill" w:date="2022-03-18T12:26:00Z"/>
        </w:rPr>
        <w:pPrChange w:id="544" w:author="Kathy Merrill" w:date="2023-01-13T12:00:00Z">
          <w:pPr>
            <w:pStyle w:val="ListParagraph"/>
            <w:shd w:val="clear" w:color="auto" w:fill="FFFFFF"/>
            <w:spacing w:after="0" w:line="240" w:lineRule="auto"/>
            <w:ind w:left="-360"/>
          </w:pPr>
        </w:pPrChange>
      </w:pPr>
      <w:del w:id="545" w:author="Kathy Merrill" w:date="2022-03-18T12:26:00Z">
        <w:r w:rsidRPr="0086185B" w:rsidDel="006002DB">
          <w:delText>Ms. Alicia Ay</w:delText>
        </w:r>
      </w:del>
      <w:ins w:id="546" w:author="Alicia Ayars" w:date="2022-03-10T14:11:00Z">
        <w:del w:id="547" w:author="Kathy Merrill" w:date="2022-03-18T12:26:00Z">
          <w:r w:rsidR="00D84739" w:rsidRPr="0086185B" w:rsidDel="006002DB">
            <w:delText>a</w:delText>
          </w:r>
        </w:del>
      </w:ins>
      <w:del w:id="548" w:author="Kathy Merrill" w:date="2022-03-18T12:26:00Z">
        <w:r w:rsidRPr="0086185B" w:rsidDel="006002DB">
          <w:delText>ers stated there may be other options availab</w:delText>
        </w:r>
        <w:r w:rsidR="00E907FE" w:rsidRPr="0086185B" w:rsidDel="006002DB">
          <w:delText>l</w:delText>
        </w:r>
        <w:r w:rsidRPr="0086185B" w:rsidDel="006002DB">
          <w:delText>e</w:delText>
        </w:r>
      </w:del>
    </w:p>
    <w:p w14:paraId="2B5B41BA" w14:textId="0E20EE40" w:rsidR="00D15BC4" w:rsidRPr="0086185B" w:rsidDel="006002DB" w:rsidRDefault="00D15BC4">
      <w:pPr>
        <w:rPr>
          <w:del w:id="549" w:author="Kathy Merrill" w:date="2022-03-18T12:26:00Z"/>
        </w:rPr>
        <w:pPrChange w:id="550" w:author="Kathy Merrill" w:date="2023-01-13T12:00:00Z">
          <w:pPr>
            <w:pStyle w:val="ListParagraph"/>
            <w:shd w:val="clear" w:color="auto" w:fill="FFFFFF"/>
            <w:spacing w:after="0" w:line="240" w:lineRule="auto"/>
            <w:ind w:left="-360"/>
          </w:pPr>
        </w:pPrChange>
      </w:pPr>
    </w:p>
    <w:p w14:paraId="6B3D801E" w14:textId="3B97A831" w:rsidR="00D15BC4" w:rsidRPr="0086185B" w:rsidDel="006002DB" w:rsidRDefault="00D15BC4">
      <w:pPr>
        <w:rPr>
          <w:del w:id="551" w:author="Kathy Merrill" w:date="2022-03-18T12:26:00Z"/>
        </w:rPr>
        <w:pPrChange w:id="552" w:author="Kathy Merrill" w:date="2023-01-13T12:00:00Z">
          <w:pPr>
            <w:pStyle w:val="ListParagraph"/>
            <w:shd w:val="clear" w:color="auto" w:fill="FFFFFF"/>
            <w:spacing w:after="0" w:line="240" w:lineRule="auto"/>
            <w:ind w:left="-360"/>
          </w:pPr>
        </w:pPrChange>
      </w:pPr>
      <w:del w:id="553" w:author="Kathy Merrill" w:date="2022-03-18T12:26:00Z">
        <w:r w:rsidRPr="0086185B" w:rsidDel="006002DB">
          <w:delText>Mr. House asked if it needed to be a formal request?</w:delText>
        </w:r>
      </w:del>
    </w:p>
    <w:p w14:paraId="5363004E" w14:textId="441C2542" w:rsidR="00D15BC4" w:rsidRPr="0086185B" w:rsidDel="006002DB" w:rsidRDefault="00D15BC4">
      <w:pPr>
        <w:rPr>
          <w:del w:id="554" w:author="Kathy Merrill" w:date="2022-03-18T12:26:00Z"/>
        </w:rPr>
        <w:pPrChange w:id="555" w:author="Kathy Merrill" w:date="2023-01-13T12:00:00Z">
          <w:pPr>
            <w:pStyle w:val="ListParagraph"/>
            <w:shd w:val="clear" w:color="auto" w:fill="FFFFFF"/>
            <w:spacing w:after="0" w:line="240" w:lineRule="auto"/>
            <w:ind w:left="-360"/>
          </w:pPr>
        </w:pPrChange>
      </w:pPr>
    </w:p>
    <w:p w14:paraId="28096873" w14:textId="722B8538" w:rsidR="00D15BC4" w:rsidRPr="0086185B" w:rsidDel="006002DB" w:rsidRDefault="00D15BC4">
      <w:pPr>
        <w:rPr>
          <w:del w:id="556" w:author="Kathy Merrill" w:date="2022-03-18T12:26:00Z"/>
        </w:rPr>
        <w:pPrChange w:id="557" w:author="Kathy Merrill" w:date="2023-01-13T12:00:00Z">
          <w:pPr>
            <w:pStyle w:val="ListParagraph"/>
            <w:shd w:val="clear" w:color="auto" w:fill="FFFFFF"/>
            <w:spacing w:after="0" w:line="240" w:lineRule="auto"/>
            <w:ind w:left="-360"/>
          </w:pPr>
        </w:pPrChange>
      </w:pPr>
      <w:del w:id="558" w:author="Kathy Merrill" w:date="2022-03-18T12:26:00Z">
        <w:r w:rsidRPr="0086185B" w:rsidDel="006002DB">
          <w:delText xml:space="preserve">Planning Commission Member Larry Kulesza </w:delText>
        </w:r>
        <w:r w:rsidR="00C10D6D" w:rsidRPr="0086185B" w:rsidDel="006002DB">
          <w:delText>stated the City needs to focus on the zone first and what the process is for properties coming into the City and zoning.</w:delText>
        </w:r>
      </w:del>
    </w:p>
    <w:p w14:paraId="24306651" w14:textId="0AA2AB49" w:rsidR="00C10D6D" w:rsidRPr="0086185B" w:rsidDel="006002DB" w:rsidRDefault="00C10D6D">
      <w:pPr>
        <w:rPr>
          <w:del w:id="559" w:author="Kathy Merrill" w:date="2022-03-18T12:26:00Z"/>
        </w:rPr>
        <w:pPrChange w:id="560" w:author="Kathy Merrill" w:date="2023-01-13T12:00:00Z">
          <w:pPr>
            <w:pStyle w:val="ListParagraph"/>
            <w:shd w:val="clear" w:color="auto" w:fill="FFFFFF"/>
            <w:spacing w:after="0" w:line="240" w:lineRule="auto"/>
            <w:ind w:left="-360"/>
          </w:pPr>
        </w:pPrChange>
      </w:pPr>
    </w:p>
    <w:p w14:paraId="659FDD0C" w14:textId="7B688883" w:rsidR="00C10D6D" w:rsidRPr="0086185B" w:rsidDel="006002DB" w:rsidRDefault="00C10D6D">
      <w:pPr>
        <w:rPr>
          <w:del w:id="561" w:author="Kathy Merrill" w:date="2022-03-18T12:26:00Z"/>
        </w:rPr>
        <w:pPrChange w:id="562" w:author="Kathy Merrill" w:date="2023-01-13T12:00:00Z">
          <w:pPr>
            <w:pStyle w:val="ListParagraph"/>
            <w:shd w:val="clear" w:color="auto" w:fill="FFFFFF"/>
            <w:spacing w:after="0" w:line="240" w:lineRule="auto"/>
            <w:ind w:left="-360"/>
          </w:pPr>
        </w:pPrChange>
      </w:pPr>
      <w:del w:id="563" w:author="Kathy Merrill" w:date="2022-03-18T12:26:00Z">
        <w:r w:rsidRPr="0086185B" w:rsidDel="006002DB">
          <w:delText>Mr. House stated when the building was first built it was not zoned.</w:delText>
        </w:r>
      </w:del>
    </w:p>
    <w:p w14:paraId="6BA7D43F" w14:textId="744A0F55" w:rsidR="00C10D6D" w:rsidRPr="0086185B" w:rsidDel="006002DB" w:rsidRDefault="00C10D6D">
      <w:pPr>
        <w:rPr>
          <w:del w:id="564" w:author="Kathy Merrill" w:date="2022-03-18T12:26:00Z"/>
        </w:rPr>
        <w:pPrChange w:id="565" w:author="Kathy Merrill" w:date="2023-01-13T12:00:00Z">
          <w:pPr>
            <w:pStyle w:val="ListParagraph"/>
            <w:shd w:val="clear" w:color="auto" w:fill="FFFFFF"/>
            <w:spacing w:after="0" w:line="240" w:lineRule="auto"/>
            <w:ind w:left="-360"/>
          </w:pPr>
        </w:pPrChange>
      </w:pPr>
    </w:p>
    <w:p w14:paraId="5F723A1B" w14:textId="6BEF7D54" w:rsidR="00C10D6D" w:rsidRPr="0086185B" w:rsidDel="006002DB" w:rsidRDefault="00C10D6D">
      <w:pPr>
        <w:rPr>
          <w:del w:id="566" w:author="Kathy Merrill" w:date="2022-03-18T12:26:00Z"/>
        </w:rPr>
        <w:pPrChange w:id="567" w:author="Kathy Merrill" w:date="2023-01-13T12:00:00Z">
          <w:pPr>
            <w:pStyle w:val="ListParagraph"/>
            <w:shd w:val="clear" w:color="auto" w:fill="FFFFFF"/>
            <w:spacing w:after="0" w:line="240" w:lineRule="auto"/>
            <w:ind w:left="-360"/>
          </w:pPr>
        </w:pPrChange>
      </w:pPr>
      <w:del w:id="568" w:author="Kathy Merrill" w:date="2022-03-18T12:26:00Z">
        <w:r w:rsidRPr="0086185B" w:rsidDel="006002DB">
          <w:delText>Planning Commission Member Larry Kulesza stated just need to make a reasonable claim and look at historical use.,</w:delText>
        </w:r>
      </w:del>
    </w:p>
    <w:p w14:paraId="19289166" w14:textId="5DA7F5D3" w:rsidR="00C10D6D" w:rsidRPr="0086185B" w:rsidDel="006002DB" w:rsidRDefault="00C10D6D">
      <w:pPr>
        <w:rPr>
          <w:del w:id="569" w:author="Kathy Merrill" w:date="2022-03-18T12:26:00Z"/>
        </w:rPr>
        <w:pPrChange w:id="570" w:author="Kathy Merrill" w:date="2023-01-13T12:00:00Z">
          <w:pPr>
            <w:pStyle w:val="ListParagraph"/>
            <w:shd w:val="clear" w:color="auto" w:fill="FFFFFF"/>
            <w:spacing w:after="0" w:line="240" w:lineRule="auto"/>
            <w:ind w:left="-360"/>
          </w:pPr>
        </w:pPrChange>
      </w:pPr>
    </w:p>
    <w:p w14:paraId="7E279D3F" w14:textId="04005D00" w:rsidR="00C10D6D" w:rsidRPr="0086185B" w:rsidDel="006002DB" w:rsidRDefault="00C10D6D">
      <w:pPr>
        <w:rPr>
          <w:del w:id="571" w:author="Kathy Merrill" w:date="2022-03-18T12:26:00Z"/>
        </w:rPr>
        <w:pPrChange w:id="572" w:author="Kathy Merrill" w:date="2023-01-13T12:00:00Z">
          <w:pPr>
            <w:pStyle w:val="ListParagraph"/>
            <w:shd w:val="clear" w:color="auto" w:fill="FFFFFF"/>
            <w:spacing w:after="0" w:line="240" w:lineRule="auto"/>
            <w:ind w:left="-360"/>
          </w:pPr>
        </w:pPrChange>
      </w:pPr>
      <w:del w:id="573" w:author="Kathy Merrill" w:date="2022-03-18T12:26:00Z">
        <w:r w:rsidRPr="0086185B" w:rsidDel="006002DB">
          <w:delText>Ms. Alicia Ay</w:delText>
        </w:r>
      </w:del>
      <w:ins w:id="574" w:author="Alicia Ayars" w:date="2022-03-10T14:11:00Z">
        <w:del w:id="575" w:author="Kathy Merrill" w:date="2022-03-18T12:26:00Z">
          <w:r w:rsidR="00D84739" w:rsidRPr="0086185B" w:rsidDel="006002DB">
            <w:delText>a</w:delText>
          </w:r>
        </w:del>
      </w:ins>
      <w:del w:id="576" w:author="Kathy Merrill" w:date="2022-03-18T12:26:00Z">
        <w:r w:rsidRPr="0086185B" w:rsidDel="006002DB">
          <w:delText>ers stated a site plan is needed to determine zoning</w:delText>
        </w:r>
      </w:del>
      <w:ins w:id="577" w:author="Alicia Ayars" w:date="2022-03-10T14:11:00Z">
        <w:del w:id="578" w:author="Kathy Merrill" w:date="2022-03-18T12:26:00Z">
          <w:r w:rsidR="00D84739" w:rsidRPr="0086185B" w:rsidDel="006002DB">
            <w:delText>what land uses are on the si</w:delText>
          </w:r>
        </w:del>
      </w:ins>
      <w:ins w:id="579" w:author="Alicia Ayars" w:date="2022-03-10T14:12:00Z">
        <w:del w:id="580" w:author="Kathy Merrill" w:date="2022-03-18T12:26:00Z">
          <w:r w:rsidR="00D84739" w:rsidRPr="0086185B" w:rsidDel="006002DB">
            <w:delText>te which can then be used for determining the appropriate zoning</w:delText>
          </w:r>
        </w:del>
      </w:ins>
      <w:del w:id="581" w:author="Kathy Merrill" w:date="2022-03-18T12:26:00Z">
        <w:r w:rsidRPr="0086185B" w:rsidDel="006002DB">
          <w:delText>.</w:delText>
        </w:r>
      </w:del>
    </w:p>
    <w:p w14:paraId="4D861BB8" w14:textId="1CFC72E3" w:rsidR="00C10D6D" w:rsidRPr="0086185B" w:rsidDel="006002DB" w:rsidRDefault="00C10D6D">
      <w:pPr>
        <w:rPr>
          <w:del w:id="582" w:author="Kathy Merrill" w:date="2022-03-18T12:26:00Z"/>
        </w:rPr>
        <w:pPrChange w:id="583" w:author="Kathy Merrill" w:date="2023-01-13T12:00:00Z">
          <w:pPr>
            <w:pStyle w:val="ListParagraph"/>
            <w:shd w:val="clear" w:color="auto" w:fill="FFFFFF"/>
            <w:spacing w:after="0" w:line="240" w:lineRule="auto"/>
            <w:ind w:left="-360"/>
          </w:pPr>
        </w:pPrChange>
      </w:pPr>
    </w:p>
    <w:p w14:paraId="7F4EEC46" w14:textId="1DC968A9" w:rsidR="00C10D6D" w:rsidRPr="0086185B" w:rsidDel="006002DB" w:rsidRDefault="00C10D6D">
      <w:pPr>
        <w:rPr>
          <w:del w:id="584" w:author="Kathy Merrill" w:date="2022-03-18T12:26:00Z"/>
        </w:rPr>
        <w:pPrChange w:id="585" w:author="Kathy Merrill" w:date="2023-01-13T12:00:00Z">
          <w:pPr>
            <w:pStyle w:val="ListParagraph"/>
            <w:shd w:val="clear" w:color="auto" w:fill="FFFFFF"/>
            <w:spacing w:after="0" w:line="240" w:lineRule="auto"/>
            <w:ind w:left="-360"/>
          </w:pPr>
        </w:pPrChange>
      </w:pPr>
      <w:del w:id="586" w:author="Kathy Merrill" w:date="2022-03-18T12:26:00Z">
        <w:r w:rsidRPr="0086185B" w:rsidDel="006002DB">
          <w:delText>Mr. House asked if the site plan could be a simple drawing, not to scale?</w:delText>
        </w:r>
      </w:del>
    </w:p>
    <w:p w14:paraId="40B4EB9B" w14:textId="52C0E007" w:rsidR="00C10D6D" w:rsidRPr="0086185B" w:rsidDel="006002DB" w:rsidRDefault="00C10D6D">
      <w:pPr>
        <w:rPr>
          <w:del w:id="587" w:author="Kathy Merrill" w:date="2022-03-18T12:26:00Z"/>
        </w:rPr>
        <w:pPrChange w:id="588" w:author="Kathy Merrill" w:date="2023-01-13T12:00:00Z">
          <w:pPr>
            <w:pStyle w:val="ListParagraph"/>
            <w:shd w:val="clear" w:color="auto" w:fill="FFFFFF"/>
            <w:spacing w:after="0" w:line="240" w:lineRule="auto"/>
            <w:ind w:left="-360"/>
          </w:pPr>
        </w:pPrChange>
      </w:pPr>
    </w:p>
    <w:p w14:paraId="5DD8BA58" w14:textId="62795407" w:rsidR="00A25496" w:rsidRPr="0086185B" w:rsidDel="00B4061D" w:rsidRDefault="00C10D6D">
      <w:pPr>
        <w:rPr>
          <w:del w:id="589" w:author="Kathy Merrill" w:date="2022-04-20T13:38:00Z"/>
        </w:rPr>
        <w:pPrChange w:id="590" w:author="Kathy Merrill" w:date="2023-01-13T12:00:00Z">
          <w:pPr>
            <w:pStyle w:val="ListParagraph"/>
            <w:shd w:val="clear" w:color="auto" w:fill="FFFFFF"/>
            <w:spacing w:after="0" w:line="240" w:lineRule="auto"/>
            <w:ind w:left="-360"/>
          </w:pPr>
        </w:pPrChange>
      </w:pPr>
      <w:del w:id="591" w:author="Kathy Merrill" w:date="2022-03-18T12:26:00Z">
        <w:r w:rsidRPr="0086185B" w:rsidDel="006002DB">
          <w:delText>Planning Commission Member Larry Kulesza stated Title 17 is the guideline but it’s in the process of changing.</w:delText>
        </w:r>
      </w:del>
    </w:p>
    <w:p w14:paraId="71FF5E17" w14:textId="77777777" w:rsidR="00462E36" w:rsidRPr="0086185B" w:rsidRDefault="00462E36">
      <w:pPr>
        <w:pPrChange w:id="592" w:author="Kathy Merrill" w:date="2023-01-13T12:00:00Z">
          <w:pPr>
            <w:pStyle w:val="ListParagraph"/>
            <w:shd w:val="clear" w:color="auto" w:fill="FFFFFF"/>
            <w:spacing w:after="0" w:line="240" w:lineRule="auto"/>
            <w:ind w:left="-360"/>
          </w:pPr>
        </w:pPrChange>
      </w:pPr>
    </w:p>
    <w:p w14:paraId="79F1C6D2" w14:textId="3874C03B" w:rsidR="0079082C" w:rsidRPr="0086185B" w:rsidRDefault="0079082C" w:rsidP="00462E36">
      <w:pPr>
        <w:pStyle w:val="ListParagraph"/>
        <w:shd w:val="clear" w:color="auto" w:fill="FFFFFF"/>
        <w:spacing w:after="0" w:line="240" w:lineRule="auto"/>
        <w:ind w:left="-360"/>
        <w:jc w:val="center"/>
        <w:rPr>
          <w:rFonts w:ascii="Arial" w:eastAsia="Times New Roman" w:hAnsi="Arial" w:cs="Arial"/>
          <w:sz w:val="24"/>
          <w:szCs w:val="24"/>
          <w:rPrChange w:id="593" w:author="Kathy Merrill" w:date="2022-09-21T11:12:00Z">
            <w:rPr>
              <w:rFonts w:ascii="Arial" w:eastAsia="Times New Roman" w:hAnsi="Arial" w:cs="Arial"/>
              <w:color w:val="4A4A4A"/>
              <w:sz w:val="24"/>
              <w:szCs w:val="24"/>
            </w:rPr>
          </w:rPrChange>
        </w:rPr>
      </w:pPr>
      <w:r w:rsidRPr="0086185B">
        <w:rPr>
          <w:rFonts w:ascii="Arial" w:eastAsia="Times New Roman" w:hAnsi="Arial" w:cs="Arial"/>
          <w:b/>
          <w:bCs/>
          <w:sz w:val="24"/>
          <w:szCs w:val="24"/>
          <w:rPrChange w:id="594" w:author="Kathy Merrill" w:date="2022-09-21T11:12:00Z">
            <w:rPr>
              <w:rFonts w:ascii="Arial" w:eastAsia="Times New Roman" w:hAnsi="Arial" w:cs="Arial"/>
              <w:b/>
              <w:bCs/>
              <w:color w:val="000000" w:themeColor="text1"/>
              <w:sz w:val="24"/>
              <w:szCs w:val="24"/>
            </w:rPr>
          </w:rPrChange>
        </w:rPr>
        <w:t>OLD BUSINESS</w:t>
      </w:r>
    </w:p>
    <w:p w14:paraId="1B5E644F" w14:textId="1F019533" w:rsidR="00C10D6D" w:rsidRPr="0086185B" w:rsidRDefault="00565D91" w:rsidP="0079082C">
      <w:pPr>
        <w:shd w:val="clear" w:color="auto" w:fill="FFFFFF"/>
        <w:spacing w:before="100" w:beforeAutospacing="1" w:after="100" w:afterAutospacing="1" w:line="240" w:lineRule="auto"/>
        <w:ind w:left="-360"/>
        <w:rPr>
          <w:rFonts w:ascii="Arial" w:eastAsia="Times New Roman" w:hAnsi="Arial" w:cs="Arial"/>
          <w:b/>
          <w:bCs/>
          <w:sz w:val="24"/>
          <w:szCs w:val="24"/>
          <w:u w:val="single"/>
          <w:rPrChange w:id="595" w:author="Kathy Merrill" w:date="2022-09-21T11:12:00Z">
            <w:rPr>
              <w:rFonts w:ascii="Arial" w:eastAsia="Times New Roman" w:hAnsi="Arial" w:cs="Arial"/>
              <w:b/>
              <w:bCs/>
              <w:color w:val="000000" w:themeColor="text1"/>
              <w:sz w:val="24"/>
              <w:szCs w:val="24"/>
              <w:u w:val="single"/>
            </w:rPr>
          </w:rPrChange>
        </w:rPr>
      </w:pPr>
      <w:ins w:id="596" w:author="Kathy Merrill" w:date="2022-05-11T11:27:00Z">
        <w:r w:rsidRPr="0086185B">
          <w:rPr>
            <w:rFonts w:ascii="Arial" w:eastAsia="Times New Roman" w:hAnsi="Arial" w:cs="Arial"/>
            <w:b/>
            <w:bCs/>
            <w:sz w:val="24"/>
            <w:szCs w:val="24"/>
            <w:u w:val="single"/>
            <w:rPrChange w:id="597" w:author="Kathy Merrill" w:date="2022-09-21T11:12:00Z">
              <w:rPr>
                <w:rFonts w:ascii="Arial" w:eastAsia="Times New Roman" w:hAnsi="Arial" w:cs="Arial"/>
                <w:b/>
                <w:bCs/>
                <w:color w:val="000000" w:themeColor="text1"/>
                <w:sz w:val="24"/>
                <w:szCs w:val="24"/>
                <w:u w:val="single"/>
              </w:rPr>
            </w:rPrChange>
          </w:rPr>
          <w:t>H</w:t>
        </w:r>
      </w:ins>
      <w:ins w:id="598" w:author="Kathy Merrill" w:date="2023-01-13T12:00:00Z">
        <w:r w:rsidR="006D76B0">
          <w:rPr>
            <w:rFonts w:ascii="Arial" w:eastAsia="Times New Roman" w:hAnsi="Arial" w:cs="Arial"/>
            <w:b/>
            <w:bCs/>
            <w:sz w:val="24"/>
            <w:szCs w:val="24"/>
            <w:u w:val="single"/>
          </w:rPr>
          <w:t xml:space="preserve">OUSING ACTION PLAN </w:t>
        </w:r>
      </w:ins>
      <w:ins w:id="599" w:author="Kathy Merrill" w:date="2022-05-11T11:27:00Z">
        <w:r w:rsidRPr="0086185B">
          <w:rPr>
            <w:rFonts w:ascii="Arial" w:eastAsia="Times New Roman" w:hAnsi="Arial" w:cs="Arial"/>
            <w:b/>
            <w:bCs/>
            <w:sz w:val="24"/>
            <w:szCs w:val="24"/>
            <w:u w:val="single"/>
            <w:rPrChange w:id="600" w:author="Kathy Merrill" w:date="2022-09-21T11:12:00Z">
              <w:rPr>
                <w:rFonts w:ascii="Arial" w:eastAsia="Times New Roman" w:hAnsi="Arial" w:cs="Arial"/>
                <w:b/>
                <w:bCs/>
                <w:color w:val="000000" w:themeColor="text1"/>
                <w:sz w:val="24"/>
                <w:szCs w:val="24"/>
                <w:u w:val="single"/>
              </w:rPr>
            </w:rPrChange>
          </w:rPr>
          <w:t>UPDATE</w:t>
        </w:r>
      </w:ins>
      <w:del w:id="601" w:author="Kathy Merrill" w:date="2022-03-18T13:00:00Z">
        <w:r w:rsidR="00C10D6D" w:rsidRPr="0086185B" w:rsidDel="00260FF0">
          <w:rPr>
            <w:rFonts w:ascii="Arial" w:eastAsia="Times New Roman" w:hAnsi="Arial" w:cs="Arial"/>
            <w:b/>
            <w:bCs/>
            <w:sz w:val="24"/>
            <w:szCs w:val="24"/>
            <w:u w:val="single"/>
            <w:rPrChange w:id="602" w:author="Kathy Merrill" w:date="2022-09-21T11:12:00Z">
              <w:rPr>
                <w:rFonts w:ascii="Arial" w:eastAsia="Times New Roman" w:hAnsi="Arial" w:cs="Arial"/>
                <w:b/>
                <w:bCs/>
                <w:color w:val="000000" w:themeColor="text1"/>
                <w:sz w:val="24"/>
                <w:szCs w:val="24"/>
                <w:u w:val="single"/>
              </w:rPr>
            </w:rPrChange>
          </w:rPr>
          <w:delText>HAPI GRANT UPDATE</w:delText>
        </w:r>
      </w:del>
    </w:p>
    <w:p w14:paraId="1FD31BFF" w14:textId="7C3F2E89" w:rsidR="00260FF0" w:rsidRPr="0086185B" w:rsidRDefault="00290B34" w:rsidP="00C10D6D">
      <w:pPr>
        <w:shd w:val="clear" w:color="auto" w:fill="FFFFFF"/>
        <w:spacing w:before="100" w:beforeAutospacing="1" w:after="100" w:afterAutospacing="1" w:line="240" w:lineRule="auto"/>
        <w:ind w:left="-360"/>
        <w:rPr>
          <w:ins w:id="603" w:author="Kathy Merrill" w:date="2022-08-10T11:40:00Z"/>
          <w:rFonts w:ascii="Arial" w:eastAsia="Times New Roman" w:hAnsi="Arial" w:cs="Arial"/>
          <w:sz w:val="24"/>
          <w:szCs w:val="24"/>
          <w:rPrChange w:id="604" w:author="Kathy Merrill" w:date="2022-09-21T11:12:00Z">
            <w:rPr>
              <w:ins w:id="605" w:author="Kathy Merrill" w:date="2022-08-10T11:40:00Z"/>
              <w:rFonts w:ascii="Arial" w:eastAsia="Times New Roman" w:hAnsi="Arial" w:cs="Arial"/>
              <w:color w:val="000000" w:themeColor="text1"/>
              <w:sz w:val="24"/>
              <w:szCs w:val="24"/>
            </w:rPr>
          </w:rPrChange>
        </w:rPr>
      </w:pPr>
      <w:ins w:id="606" w:author="Kathy Merrill" w:date="2022-11-18T11:11:00Z">
        <w:r>
          <w:rPr>
            <w:rFonts w:ascii="Arial" w:eastAsia="Times New Roman" w:hAnsi="Arial" w:cs="Arial"/>
            <w:sz w:val="24"/>
            <w:szCs w:val="24"/>
          </w:rPr>
          <w:t>Mrs. Alicia Ayars</w:t>
        </w:r>
      </w:ins>
      <w:ins w:id="607" w:author="Kathy Merrill" w:date="2022-06-15T10:29:00Z">
        <w:r w:rsidR="006E213B" w:rsidRPr="0086185B">
          <w:rPr>
            <w:rFonts w:ascii="Arial" w:eastAsia="Times New Roman" w:hAnsi="Arial" w:cs="Arial"/>
            <w:sz w:val="24"/>
            <w:szCs w:val="24"/>
            <w:rPrChange w:id="608" w:author="Kathy Merrill" w:date="2022-09-21T11:12:00Z">
              <w:rPr>
                <w:rFonts w:ascii="Arial" w:eastAsia="Times New Roman" w:hAnsi="Arial" w:cs="Arial"/>
                <w:color w:val="000000" w:themeColor="text1"/>
                <w:sz w:val="24"/>
                <w:szCs w:val="24"/>
              </w:rPr>
            </w:rPrChange>
          </w:rPr>
          <w:t xml:space="preserve"> </w:t>
        </w:r>
      </w:ins>
      <w:ins w:id="609" w:author="Kathy Merrill" w:date="2022-07-14T13:28:00Z">
        <w:r w:rsidR="002A4559" w:rsidRPr="0086185B">
          <w:rPr>
            <w:rFonts w:ascii="Arial" w:eastAsia="Times New Roman" w:hAnsi="Arial" w:cs="Arial"/>
            <w:sz w:val="24"/>
            <w:szCs w:val="24"/>
            <w:rPrChange w:id="610" w:author="Kathy Merrill" w:date="2022-09-21T11:12:00Z">
              <w:rPr>
                <w:rFonts w:ascii="Arial" w:eastAsia="Times New Roman" w:hAnsi="Arial" w:cs="Arial"/>
                <w:color w:val="000000" w:themeColor="text1"/>
                <w:sz w:val="24"/>
                <w:szCs w:val="24"/>
              </w:rPr>
            </w:rPrChange>
          </w:rPr>
          <w:t>(</w:t>
        </w:r>
      </w:ins>
      <w:ins w:id="611" w:author="Kathy Merrill" w:date="2022-09-21T11:26:00Z">
        <w:r w:rsidR="00B63C12">
          <w:rPr>
            <w:rFonts w:ascii="Arial" w:eastAsia="Times New Roman" w:hAnsi="Arial" w:cs="Arial"/>
            <w:sz w:val="24"/>
            <w:szCs w:val="24"/>
          </w:rPr>
          <w:t>SCJ</w:t>
        </w:r>
      </w:ins>
      <w:ins w:id="612" w:author="Kathy Merrill" w:date="2022-07-14T13:28:00Z">
        <w:r w:rsidR="002A4559" w:rsidRPr="0086185B">
          <w:rPr>
            <w:rFonts w:ascii="Arial" w:eastAsia="Times New Roman" w:hAnsi="Arial" w:cs="Arial"/>
            <w:sz w:val="24"/>
            <w:szCs w:val="24"/>
            <w:rPrChange w:id="613" w:author="Kathy Merrill" w:date="2022-09-21T11:12:00Z">
              <w:rPr>
                <w:rFonts w:ascii="Arial" w:eastAsia="Times New Roman" w:hAnsi="Arial" w:cs="Arial"/>
                <w:color w:val="000000" w:themeColor="text1"/>
                <w:sz w:val="24"/>
                <w:szCs w:val="24"/>
              </w:rPr>
            </w:rPrChange>
          </w:rPr>
          <w:t xml:space="preserve">) stated </w:t>
        </w:r>
      </w:ins>
      <w:ins w:id="614" w:author="Kathy Merrill" w:date="2023-01-13T12:01:00Z">
        <w:r w:rsidR="006D76B0">
          <w:rPr>
            <w:rFonts w:ascii="Arial" w:eastAsia="Times New Roman" w:hAnsi="Arial" w:cs="Arial"/>
            <w:sz w:val="24"/>
            <w:szCs w:val="24"/>
          </w:rPr>
          <w:t>they are in the process of writing the first draft.  The draft is due to the Department of Commerce by the end of January. Alicia will bring the draft to the Planning Commission meeting in February</w:t>
        </w:r>
      </w:ins>
      <w:ins w:id="615" w:author="Kathy Merrill" w:date="2023-01-13T12:02:00Z">
        <w:r w:rsidR="006D76B0">
          <w:rPr>
            <w:rFonts w:ascii="Arial" w:eastAsia="Times New Roman" w:hAnsi="Arial" w:cs="Arial"/>
            <w:sz w:val="24"/>
            <w:szCs w:val="24"/>
          </w:rPr>
          <w:t>.</w:t>
        </w:r>
      </w:ins>
    </w:p>
    <w:p w14:paraId="0612FA79" w14:textId="2C9FA974" w:rsidR="005763DB" w:rsidRPr="00290B34" w:rsidRDefault="00290B34" w:rsidP="00C10D6D">
      <w:pPr>
        <w:shd w:val="clear" w:color="auto" w:fill="FFFFFF"/>
        <w:spacing w:before="100" w:beforeAutospacing="1" w:after="100" w:afterAutospacing="1" w:line="240" w:lineRule="auto"/>
        <w:ind w:left="-360"/>
        <w:rPr>
          <w:ins w:id="616" w:author="Kathy Merrill" w:date="2022-08-10T11:40:00Z"/>
          <w:rFonts w:ascii="Arial" w:eastAsia="Times New Roman" w:hAnsi="Arial" w:cs="Arial"/>
          <w:b/>
          <w:bCs/>
          <w:color w:val="000000" w:themeColor="text1"/>
          <w:sz w:val="24"/>
          <w:szCs w:val="24"/>
          <w:u w:val="single"/>
          <w:rPrChange w:id="617" w:author="Kathy Merrill" w:date="2022-11-18T11:13:00Z">
            <w:rPr>
              <w:ins w:id="618" w:author="Kathy Merrill" w:date="2022-08-10T11:40:00Z"/>
              <w:rFonts w:ascii="Arial" w:eastAsia="Times New Roman" w:hAnsi="Arial" w:cs="Arial"/>
              <w:color w:val="000000" w:themeColor="text1"/>
              <w:sz w:val="24"/>
              <w:szCs w:val="24"/>
            </w:rPr>
          </w:rPrChange>
        </w:rPr>
      </w:pPr>
      <w:ins w:id="619" w:author="Kathy Merrill" w:date="2022-11-18T11:13:00Z">
        <w:r w:rsidRPr="00290B34">
          <w:rPr>
            <w:rFonts w:ascii="Arial" w:eastAsia="Times New Roman" w:hAnsi="Arial" w:cs="Arial"/>
            <w:b/>
            <w:bCs/>
            <w:color w:val="000000" w:themeColor="text1"/>
            <w:sz w:val="24"/>
            <w:szCs w:val="24"/>
            <w:u w:val="single"/>
            <w:rPrChange w:id="620" w:author="Kathy Merrill" w:date="2022-11-18T11:13:00Z">
              <w:rPr>
                <w:rFonts w:ascii="Arial" w:eastAsia="Times New Roman" w:hAnsi="Arial" w:cs="Arial"/>
                <w:color w:val="000000" w:themeColor="text1"/>
                <w:sz w:val="24"/>
                <w:szCs w:val="24"/>
              </w:rPr>
            </w:rPrChange>
          </w:rPr>
          <w:lastRenderedPageBreak/>
          <w:t>PARKS AND RECREATION UPDATE</w:t>
        </w:r>
      </w:ins>
    </w:p>
    <w:p w14:paraId="208EE6FD" w14:textId="6451B013" w:rsidR="005763DB" w:rsidRDefault="005763DB" w:rsidP="00C10D6D">
      <w:pPr>
        <w:shd w:val="clear" w:color="auto" w:fill="FFFFFF"/>
        <w:spacing w:before="100" w:beforeAutospacing="1" w:after="100" w:afterAutospacing="1" w:line="240" w:lineRule="auto"/>
        <w:ind w:left="-360"/>
        <w:rPr>
          <w:ins w:id="621" w:author="Kathy Merrill" w:date="2022-09-21T11:30:00Z"/>
          <w:rFonts w:ascii="Arial" w:eastAsia="Times New Roman" w:hAnsi="Arial" w:cs="Arial"/>
          <w:color w:val="000000" w:themeColor="text1"/>
          <w:sz w:val="24"/>
          <w:szCs w:val="24"/>
        </w:rPr>
      </w:pPr>
      <w:ins w:id="622" w:author="Kathy Merrill" w:date="2022-08-10T11:41:00Z">
        <w:r>
          <w:rPr>
            <w:rFonts w:ascii="Arial" w:eastAsia="Times New Roman" w:hAnsi="Arial" w:cs="Arial"/>
            <w:color w:val="000000" w:themeColor="text1"/>
            <w:sz w:val="24"/>
            <w:szCs w:val="24"/>
          </w:rPr>
          <w:t xml:space="preserve">Planning Commission Member </w:t>
        </w:r>
      </w:ins>
      <w:ins w:id="623" w:author="Kathy Merrill" w:date="2022-11-18T11:13:00Z">
        <w:r w:rsidR="00290B34">
          <w:rPr>
            <w:rFonts w:ascii="Arial" w:eastAsia="Times New Roman" w:hAnsi="Arial" w:cs="Arial"/>
            <w:color w:val="000000" w:themeColor="text1"/>
            <w:sz w:val="24"/>
            <w:szCs w:val="24"/>
          </w:rPr>
          <w:t xml:space="preserve">Nick Gourlie stated </w:t>
        </w:r>
      </w:ins>
      <w:ins w:id="624" w:author="Kathy Merrill" w:date="2023-01-13T12:02:00Z">
        <w:r w:rsidR="006D76B0">
          <w:rPr>
            <w:rFonts w:ascii="Arial" w:eastAsia="Times New Roman" w:hAnsi="Arial" w:cs="Arial"/>
            <w:color w:val="000000" w:themeColor="text1"/>
            <w:sz w:val="24"/>
            <w:szCs w:val="24"/>
          </w:rPr>
          <w:t>Larry will meet with City Superintendent Dave Willey on this document to see what has been done and what still needs to be done.</w:t>
        </w:r>
      </w:ins>
    </w:p>
    <w:p w14:paraId="1551437D" w14:textId="1592C7E8" w:rsidR="00BB3D0A" w:rsidRDefault="00BB3D0A" w:rsidP="00C10D6D">
      <w:pPr>
        <w:shd w:val="clear" w:color="auto" w:fill="FFFFFF"/>
        <w:spacing w:before="100" w:beforeAutospacing="1" w:after="100" w:afterAutospacing="1" w:line="240" w:lineRule="auto"/>
        <w:ind w:left="-360"/>
        <w:rPr>
          <w:ins w:id="625" w:author="Kathy Merrill" w:date="2022-09-21T11:33:00Z"/>
          <w:rFonts w:ascii="Arial" w:eastAsia="Times New Roman" w:hAnsi="Arial" w:cs="Arial"/>
          <w:color w:val="000000" w:themeColor="text1"/>
          <w:sz w:val="24"/>
          <w:szCs w:val="24"/>
        </w:rPr>
      </w:pPr>
      <w:ins w:id="626" w:author="Kathy Merrill" w:date="2022-09-21T11:32:00Z">
        <w:r>
          <w:rPr>
            <w:rFonts w:ascii="Arial" w:eastAsia="Times New Roman" w:hAnsi="Arial" w:cs="Arial"/>
            <w:color w:val="000000" w:themeColor="text1"/>
            <w:sz w:val="24"/>
            <w:szCs w:val="24"/>
          </w:rPr>
          <w:t xml:space="preserve">Planning Commission Member Larry Kulesza stated </w:t>
        </w:r>
      </w:ins>
      <w:ins w:id="627" w:author="Kathy Merrill" w:date="2023-01-13T12:03:00Z">
        <w:r w:rsidR="006D76B0">
          <w:rPr>
            <w:rFonts w:ascii="Arial" w:eastAsia="Times New Roman" w:hAnsi="Arial" w:cs="Arial"/>
            <w:color w:val="000000" w:themeColor="text1"/>
            <w:sz w:val="24"/>
            <w:szCs w:val="24"/>
          </w:rPr>
          <w:t>once the City Superintendent has looked at the document he will identify who is responsible for what.</w:t>
        </w:r>
      </w:ins>
    </w:p>
    <w:p w14:paraId="3823431A" w14:textId="162F3786" w:rsidR="00BB3D0A" w:rsidRDefault="00BB3D0A" w:rsidP="00C10D6D">
      <w:pPr>
        <w:shd w:val="clear" w:color="auto" w:fill="FFFFFF"/>
        <w:spacing w:before="100" w:beforeAutospacing="1" w:after="100" w:afterAutospacing="1" w:line="240" w:lineRule="auto"/>
        <w:ind w:left="-360"/>
        <w:rPr>
          <w:ins w:id="628" w:author="Kathy Merrill" w:date="2022-09-21T11:33:00Z"/>
          <w:rFonts w:ascii="Arial" w:eastAsia="Times New Roman" w:hAnsi="Arial" w:cs="Arial"/>
          <w:color w:val="000000" w:themeColor="text1"/>
          <w:sz w:val="24"/>
          <w:szCs w:val="24"/>
        </w:rPr>
      </w:pPr>
      <w:ins w:id="629" w:author="Kathy Merrill" w:date="2022-09-21T11:33:00Z">
        <w:r>
          <w:rPr>
            <w:rFonts w:ascii="Arial" w:eastAsia="Times New Roman" w:hAnsi="Arial" w:cs="Arial"/>
            <w:color w:val="000000" w:themeColor="text1"/>
            <w:sz w:val="24"/>
            <w:szCs w:val="24"/>
          </w:rPr>
          <w:t xml:space="preserve">Planning Commission </w:t>
        </w:r>
      </w:ins>
      <w:ins w:id="630" w:author="Kathy Merrill" w:date="2023-01-13T12:03:00Z">
        <w:r w:rsidR="006D76B0">
          <w:rPr>
            <w:rFonts w:ascii="Arial" w:eastAsia="Times New Roman" w:hAnsi="Arial" w:cs="Arial"/>
            <w:color w:val="000000" w:themeColor="text1"/>
            <w:sz w:val="24"/>
            <w:szCs w:val="24"/>
          </w:rPr>
          <w:t xml:space="preserve">Member Nick Gourlie </w:t>
        </w:r>
      </w:ins>
      <w:ins w:id="631" w:author="Kathy Merrill" w:date="2023-01-13T12:08:00Z">
        <w:r w:rsidR="00D47465">
          <w:rPr>
            <w:rFonts w:ascii="Arial" w:eastAsia="Times New Roman" w:hAnsi="Arial" w:cs="Arial"/>
            <w:color w:val="000000" w:themeColor="text1"/>
            <w:sz w:val="24"/>
            <w:szCs w:val="24"/>
          </w:rPr>
          <w:t>stated</w:t>
        </w:r>
      </w:ins>
      <w:ins w:id="632" w:author="Kathy Merrill" w:date="2023-01-13T12:03:00Z">
        <w:r w:rsidR="006D76B0">
          <w:rPr>
            <w:rFonts w:ascii="Arial" w:eastAsia="Times New Roman" w:hAnsi="Arial" w:cs="Arial"/>
            <w:color w:val="000000" w:themeColor="text1"/>
            <w:sz w:val="24"/>
            <w:szCs w:val="24"/>
          </w:rPr>
          <w:t xml:space="preserve"> before the next meeting</w:t>
        </w:r>
      </w:ins>
      <w:ins w:id="633" w:author="Kathy Merrill" w:date="2023-01-13T12:04:00Z">
        <w:r w:rsidR="006D76B0">
          <w:rPr>
            <w:rFonts w:ascii="Arial" w:eastAsia="Times New Roman" w:hAnsi="Arial" w:cs="Arial"/>
            <w:color w:val="000000" w:themeColor="text1"/>
            <w:sz w:val="24"/>
            <w:szCs w:val="24"/>
          </w:rPr>
          <w:t xml:space="preserve"> once he has the results of the meeting between Larry and the City Superintendent he will finalize</w:t>
        </w:r>
        <w:r w:rsidR="00D47465">
          <w:rPr>
            <w:rFonts w:ascii="Arial" w:eastAsia="Times New Roman" w:hAnsi="Arial" w:cs="Arial"/>
            <w:color w:val="000000" w:themeColor="text1"/>
            <w:sz w:val="24"/>
            <w:szCs w:val="24"/>
          </w:rPr>
          <w:t xml:space="preserve"> it.</w:t>
        </w:r>
      </w:ins>
    </w:p>
    <w:p w14:paraId="79E807FB" w14:textId="76A62EAE" w:rsidR="00BB3D0A" w:rsidRDefault="00BB3D0A" w:rsidP="00C10D6D">
      <w:pPr>
        <w:shd w:val="clear" w:color="auto" w:fill="FFFFFF"/>
        <w:spacing w:before="100" w:beforeAutospacing="1" w:after="100" w:afterAutospacing="1" w:line="240" w:lineRule="auto"/>
        <w:ind w:left="-360"/>
        <w:rPr>
          <w:ins w:id="634" w:author="Kathy Merrill" w:date="2022-09-21T11:34:00Z"/>
          <w:rFonts w:ascii="Arial" w:eastAsia="Times New Roman" w:hAnsi="Arial" w:cs="Arial"/>
          <w:color w:val="000000" w:themeColor="text1"/>
          <w:sz w:val="24"/>
          <w:szCs w:val="24"/>
        </w:rPr>
      </w:pPr>
      <w:ins w:id="635" w:author="Kathy Merrill" w:date="2022-09-21T11:33:00Z">
        <w:r>
          <w:rPr>
            <w:rFonts w:ascii="Arial" w:eastAsia="Times New Roman" w:hAnsi="Arial" w:cs="Arial"/>
            <w:color w:val="000000" w:themeColor="text1"/>
            <w:sz w:val="24"/>
            <w:szCs w:val="24"/>
          </w:rPr>
          <w:t>Planning Commission</w:t>
        </w:r>
      </w:ins>
      <w:ins w:id="636" w:author="Kathy Merrill" w:date="2022-09-21T11:34:00Z">
        <w:r>
          <w:rPr>
            <w:rFonts w:ascii="Arial" w:eastAsia="Times New Roman" w:hAnsi="Arial" w:cs="Arial"/>
            <w:color w:val="000000" w:themeColor="text1"/>
            <w:sz w:val="24"/>
            <w:szCs w:val="24"/>
          </w:rPr>
          <w:t xml:space="preserve"> Member Larry Kulesza stated </w:t>
        </w:r>
      </w:ins>
      <w:ins w:id="637" w:author="Kathy Merrill" w:date="2023-01-13T12:04:00Z">
        <w:r w:rsidR="00D47465">
          <w:rPr>
            <w:rFonts w:ascii="Arial" w:eastAsia="Times New Roman" w:hAnsi="Arial" w:cs="Arial"/>
            <w:color w:val="000000" w:themeColor="text1"/>
            <w:sz w:val="24"/>
            <w:szCs w:val="24"/>
          </w:rPr>
          <w:t xml:space="preserve">he met with Alicia last week. SCJ will finalize the </w:t>
        </w:r>
      </w:ins>
      <w:ins w:id="638" w:author="Kathy Merrill" w:date="2023-01-13T12:05:00Z">
        <w:r w:rsidR="00D47465">
          <w:rPr>
            <w:rFonts w:ascii="Arial" w:eastAsia="Times New Roman" w:hAnsi="Arial" w:cs="Arial"/>
            <w:color w:val="000000" w:themeColor="text1"/>
            <w:sz w:val="24"/>
            <w:szCs w:val="24"/>
          </w:rPr>
          <w:t>Park and Rec document to expedite.  This year, 2023, is the year we need to apply for grants so the pressure is on to get this document done.</w:t>
        </w:r>
      </w:ins>
    </w:p>
    <w:p w14:paraId="7B598651" w14:textId="57FCE9E9" w:rsidR="00BB3D0A" w:rsidRPr="000A3FDF" w:rsidRDefault="000A3FDF" w:rsidP="00C10D6D">
      <w:pPr>
        <w:shd w:val="clear" w:color="auto" w:fill="FFFFFF"/>
        <w:spacing w:before="100" w:beforeAutospacing="1" w:after="100" w:afterAutospacing="1" w:line="240" w:lineRule="auto"/>
        <w:ind w:left="-360"/>
        <w:rPr>
          <w:ins w:id="639" w:author="Kathy Merrill" w:date="2022-09-21T11:35:00Z"/>
          <w:rFonts w:ascii="Arial" w:eastAsia="Times New Roman" w:hAnsi="Arial" w:cs="Arial"/>
          <w:b/>
          <w:bCs/>
          <w:color w:val="000000" w:themeColor="text1"/>
          <w:sz w:val="24"/>
          <w:szCs w:val="24"/>
          <w:u w:val="single"/>
          <w:rPrChange w:id="640" w:author="Kathy Merrill" w:date="2022-11-18T11:21:00Z">
            <w:rPr>
              <w:ins w:id="641" w:author="Kathy Merrill" w:date="2022-09-21T11:35:00Z"/>
              <w:rFonts w:ascii="Arial" w:eastAsia="Times New Roman" w:hAnsi="Arial" w:cs="Arial"/>
              <w:color w:val="000000" w:themeColor="text1"/>
              <w:sz w:val="24"/>
              <w:szCs w:val="24"/>
            </w:rPr>
          </w:rPrChange>
        </w:rPr>
      </w:pPr>
      <w:ins w:id="642" w:author="Kathy Merrill" w:date="2022-11-18T11:19:00Z">
        <w:r w:rsidRPr="000A3FDF">
          <w:rPr>
            <w:rFonts w:ascii="Arial" w:eastAsia="Times New Roman" w:hAnsi="Arial" w:cs="Arial"/>
            <w:b/>
            <w:bCs/>
            <w:color w:val="000000" w:themeColor="text1"/>
            <w:sz w:val="24"/>
            <w:szCs w:val="24"/>
            <w:u w:val="single"/>
            <w:rPrChange w:id="643" w:author="Kathy Merrill" w:date="2022-11-18T11:21:00Z">
              <w:rPr>
                <w:rFonts w:ascii="Arial" w:eastAsia="Times New Roman" w:hAnsi="Arial" w:cs="Arial"/>
                <w:color w:val="000000" w:themeColor="text1"/>
                <w:sz w:val="24"/>
                <w:szCs w:val="24"/>
              </w:rPr>
            </w:rPrChange>
          </w:rPr>
          <w:t>TITLE 17 UPDATE</w:t>
        </w:r>
      </w:ins>
    </w:p>
    <w:p w14:paraId="60FDFC0E" w14:textId="5FE39C7F" w:rsidR="002861B9" w:rsidRDefault="00D47465" w:rsidP="00D47465">
      <w:pPr>
        <w:shd w:val="clear" w:color="auto" w:fill="FFFFFF"/>
        <w:spacing w:before="100" w:beforeAutospacing="1" w:after="100" w:afterAutospacing="1" w:line="240" w:lineRule="auto"/>
        <w:ind w:left="-360"/>
        <w:rPr>
          <w:ins w:id="644" w:author="Kathy Merrill" w:date="2022-07-14T13:48:00Z"/>
          <w:rFonts w:ascii="Arial" w:eastAsia="Times New Roman" w:hAnsi="Arial" w:cs="Arial"/>
          <w:color w:val="000000" w:themeColor="text1"/>
          <w:sz w:val="24"/>
          <w:szCs w:val="24"/>
        </w:rPr>
      </w:pPr>
      <w:ins w:id="645" w:author="Kathy Merrill" w:date="2023-01-13T12:05:00Z">
        <w:r>
          <w:rPr>
            <w:rFonts w:ascii="Arial" w:eastAsia="Times New Roman" w:hAnsi="Arial" w:cs="Arial"/>
            <w:color w:val="000000" w:themeColor="text1"/>
            <w:sz w:val="24"/>
            <w:szCs w:val="24"/>
          </w:rPr>
          <w:t>This was discussed earlier in the meeting.</w:t>
        </w:r>
      </w:ins>
    </w:p>
    <w:p w14:paraId="4AF528B6" w14:textId="469E9792" w:rsidR="00C10D6D" w:rsidDel="00313650" w:rsidRDefault="00313650" w:rsidP="0079082C">
      <w:pPr>
        <w:shd w:val="clear" w:color="auto" w:fill="FFFFFF"/>
        <w:spacing w:after="90" w:line="240" w:lineRule="auto"/>
        <w:ind w:left="-360"/>
        <w:rPr>
          <w:del w:id="646" w:author="Kathy Merrill" w:date="2022-04-20T13:41:00Z"/>
          <w:rFonts w:ascii="Arial" w:eastAsia="Times New Roman" w:hAnsi="Arial" w:cs="Arial"/>
          <w:b/>
          <w:bCs/>
          <w:color w:val="000000" w:themeColor="text1"/>
          <w:sz w:val="24"/>
          <w:szCs w:val="24"/>
          <w:u w:val="single"/>
        </w:rPr>
      </w:pPr>
      <w:ins w:id="647" w:author="Kathy Merrill" w:date="2022-06-15T10:35:00Z">
        <w:r>
          <w:rPr>
            <w:rFonts w:ascii="Arial" w:eastAsia="Times New Roman" w:hAnsi="Arial" w:cs="Arial"/>
            <w:b/>
            <w:bCs/>
            <w:color w:val="000000" w:themeColor="text1"/>
            <w:sz w:val="24"/>
            <w:szCs w:val="24"/>
            <w:u w:val="single"/>
          </w:rPr>
          <w:t>HOMEWORK</w:t>
        </w:r>
      </w:ins>
      <w:del w:id="648" w:author="Kathy Merrill" w:date="2022-04-20T13:41:00Z">
        <w:r w:rsidR="00C10D6D" w:rsidRPr="004446FD" w:rsidDel="004446FD">
          <w:rPr>
            <w:rFonts w:ascii="Arial" w:eastAsia="Times New Roman" w:hAnsi="Arial" w:cs="Arial"/>
            <w:b/>
            <w:bCs/>
            <w:color w:val="000000" w:themeColor="text1"/>
            <w:sz w:val="24"/>
            <w:szCs w:val="24"/>
            <w:u w:val="single"/>
            <w:rPrChange w:id="649" w:author="Kathy Merrill" w:date="2022-04-20T13:41:00Z">
              <w:rPr>
                <w:rFonts w:ascii="Arial" w:eastAsia="Times New Roman" w:hAnsi="Arial" w:cs="Arial"/>
                <w:color w:val="000000" w:themeColor="text1"/>
                <w:sz w:val="24"/>
                <w:szCs w:val="24"/>
              </w:rPr>
            </w:rPrChange>
          </w:rPr>
          <w:delText>Ms. Alicia Ay</w:delText>
        </w:r>
      </w:del>
      <w:ins w:id="650" w:author="Alicia Ayars" w:date="2022-03-10T14:11:00Z">
        <w:del w:id="651" w:author="Kathy Merrill" w:date="2022-04-20T13:41:00Z">
          <w:r w:rsidR="00D84739" w:rsidRPr="004446FD" w:rsidDel="004446FD">
            <w:rPr>
              <w:rFonts w:ascii="Arial" w:eastAsia="Times New Roman" w:hAnsi="Arial" w:cs="Arial"/>
              <w:b/>
              <w:bCs/>
              <w:color w:val="000000" w:themeColor="text1"/>
              <w:sz w:val="24"/>
              <w:szCs w:val="24"/>
              <w:u w:val="single"/>
              <w:rPrChange w:id="652" w:author="Kathy Merrill" w:date="2022-04-20T13:41:00Z">
                <w:rPr>
                  <w:rFonts w:ascii="Arial" w:eastAsia="Times New Roman" w:hAnsi="Arial" w:cs="Arial"/>
                  <w:color w:val="000000" w:themeColor="text1"/>
                  <w:sz w:val="24"/>
                  <w:szCs w:val="24"/>
                </w:rPr>
              </w:rPrChange>
            </w:rPr>
            <w:delText>a</w:delText>
          </w:r>
        </w:del>
      </w:ins>
      <w:del w:id="653" w:author="Kathy Merrill" w:date="2022-04-20T13:41:00Z">
        <w:r w:rsidR="00C10D6D" w:rsidRPr="004446FD" w:rsidDel="004446FD">
          <w:rPr>
            <w:rFonts w:ascii="Arial" w:eastAsia="Times New Roman" w:hAnsi="Arial" w:cs="Arial"/>
            <w:b/>
            <w:bCs/>
            <w:color w:val="000000" w:themeColor="text1"/>
            <w:sz w:val="24"/>
            <w:szCs w:val="24"/>
            <w:u w:val="single"/>
            <w:rPrChange w:id="654" w:author="Kathy Merrill" w:date="2022-04-20T13:41:00Z">
              <w:rPr>
                <w:rFonts w:ascii="Arial" w:eastAsia="Times New Roman" w:hAnsi="Arial" w:cs="Arial"/>
                <w:color w:val="000000" w:themeColor="text1"/>
                <w:sz w:val="24"/>
                <w:szCs w:val="24"/>
              </w:rPr>
            </w:rPrChange>
          </w:rPr>
          <w:delText xml:space="preserve">ers stated </w:delText>
        </w:r>
      </w:del>
      <w:del w:id="655" w:author="Kathy Merrill" w:date="2022-03-18T13:07:00Z">
        <w:r w:rsidR="00C10D6D" w:rsidRPr="004446FD" w:rsidDel="00A51138">
          <w:rPr>
            <w:rFonts w:ascii="Arial" w:eastAsia="Times New Roman" w:hAnsi="Arial" w:cs="Arial"/>
            <w:b/>
            <w:bCs/>
            <w:color w:val="000000" w:themeColor="text1"/>
            <w:sz w:val="24"/>
            <w:szCs w:val="24"/>
            <w:u w:val="single"/>
            <w:rPrChange w:id="656" w:author="Kathy Merrill" w:date="2022-04-20T13:41:00Z">
              <w:rPr>
                <w:rFonts w:ascii="Arial" w:eastAsia="Times New Roman" w:hAnsi="Arial" w:cs="Arial"/>
                <w:color w:val="000000" w:themeColor="text1"/>
                <w:sz w:val="24"/>
                <w:szCs w:val="24"/>
              </w:rPr>
            </w:rPrChange>
          </w:rPr>
          <w:delText>the application was turned in on time.  A decision should be made in March.</w:delText>
        </w:r>
      </w:del>
    </w:p>
    <w:p w14:paraId="4D29A144" w14:textId="7910540A" w:rsidR="00313650" w:rsidRDefault="00313650" w:rsidP="00C10D6D">
      <w:pPr>
        <w:shd w:val="clear" w:color="auto" w:fill="FFFFFF"/>
        <w:spacing w:before="100" w:beforeAutospacing="1" w:after="100" w:afterAutospacing="1" w:line="240" w:lineRule="auto"/>
        <w:ind w:left="-360"/>
        <w:rPr>
          <w:ins w:id="657" w:author="Kathy Merrill" w:date="2022-06-15T10:35:00Z"/>
          <w:rFonts w:ascii="Arial" w:eastAsia="Times New Roman" w:hAnsi="Arial" w:cs="Arial"/>
          <w:b/>
          <w:bCs/>
          <w:color w:val="000000" w:themeColor="text1"/>
          <w:sz w:val="24"/>
          <w:szCs w:val="24"/>
          <w:u w:val="single"/>
        </w:rPr>
      </w:pPr>
    </w:p>
    <w:p w14:paraId="56B7B2F0" w14:textId="625CB6AE" w:rsidR="00313650" w:rsidRDefault="0091705C" w:rsidP="00C10D6D">
      <w:pPr>
        <w:shd w:val="clear" w:color="auto" w:fill="FFFFFF"/>
        <w:spacing w:before="100" w:beforeAutospacing="1" w:after="100" w:afterAutospacing="1" w:line="240" w:lineRule="auto"/>
        <w:ind w:left="-360"/>
        <w:rPr>
          <w:ins w:id="658" w:author="Kathy Merrill" w:date="2022-11-18T11:57:00Z"/>
          <w:rFonts w:ascii="Arial" w:eastAsia="Times New Roman" w:hAnsi="Arial" w:cs="Arial"/>
          <w:color w:val="000000" w:themeColor="text1"/>
          <w:sz w:val="24"/>
          <w:szCs w:val="24"/>
        </w:rPr>
      </w:pPr>
      <w:ins w:id="659" w:author="Kathy Merrill" w:date="2022-09-21T12:41:00Z">
        <w:r>
          <w:rPr>
            <w:rFonts w:ascii="Arial" w:eastAsia="Times New Roman" w:hAnsi="Arial" w:cs="Arial"/>
            <w:color w:val="000000" w:themeColor="text1"/>
            <w:sz w:val="24"/>
            <w:szCs w:val="24"/>
          </w:rPr>
          <w:t xml:space="preserve">Planning Commission Member Larry Kulesza stated he will </w:t>
        </w:r>
      </w:ins>
      <w:ins w:id="660" w:author="Kathy Merrill" w:date="2023-01-13T12:06:00Z">
        <w:r w:rsidR="00D47465">
          <w:rPr>
            <w:rFonts w:ascii="Arial" w:eastAsia="Times New Roman" w:hAnsi="Arial" w:cs="Arial"/>
            <w:color w:val="000000" w:themeColor="text1"/>
            <w:sz w:val="24"/>
            <w:szCs w:val="24"/>
          </w:rPr>
          <w:t>work on</w:t>
        </w:r>
      </w:ins>
      <w:ins w:id="661" w:author="Kathy Merrill" w:date="2022-11-18T11:57:00Z">
        <w:r w:rsidR="002861B9">
          <w:rPr>
            <w:rFonts w:ascii="Arial" w:eastAsia="Times New Roman" w:hAnsi="Arial" w:cs="Arial"/>
            <w:color w:val="000000" w:themeColor="text1"/>
            <w:sz w:val="24"/>
            <w:szCs w:val="24"/>
          </w:rPr>
          <w:t xml:space="preserve"> the patches.</w:t>
        </w:r>
      </w:ins>
    </w:p>
    <w:p w14:paraId="56E0D535" w14:textId="3F59CF2C" w:rsidR="002861B9" w:rsidRPr="00313650" w:rsidRDefault="002861B9" w:rsidP="00C10D6D">
      <w:pPr>
        <w:shd w:val="clear" w:color="auto" w:fill="FFFFFF"/>
        <w:spacing w:before="100" w:beforeAutospacing="1" w:after="100" w:afterAutospacing="1" w:line="240" w:lineRule="auto"/>
        <w:ind w:left="-360"/>
        <w:rPr>
          <w:ins w:id="662" w:author="Kathy Merrill" w:date="2022-06-15T10:35:00Z"/>
          <w:rFonts w:ascii="Arial" w:eastAsia="Times New Roman" w:hAnsi="Arial" w:cs="Arial"/>
          <w:color w:val="000000" w:themeColor="text1"/>
          <w:sz w:val="24"/>
          <w:szCs w:val="24"/>
        </w:rPr>
      </w:pPr>
      <w:ins w:id="663" w:author="Kathy Merrill" w:date="2022-11-18T11:57:00Z">
        <w:r>
          <w:rPr>
            <w:rFonts w:ascii="Arial" w:eastAsia="Times New Roman" w:hAnsi="Arial" w:cs="Arial"/>
            <w:color w:val="000000" w:themeColor="text1"/>
            <w:sz w:val="24"/>
            <w:szCs w:val="24"/>
          </w:rPr>
          <w:t>Planning Commission</w:t>
        </w:r>
      </w:ins>
      <w:ins w:id="664" w:author="Kathy Merrill" w:date="2022-11-18T11:58:00Z">
        <w:r>
          <w:rPr>
            <w:rFonts w:ascii="Arial" w:eastAsia="Times New Roman" w:hAnsi="Arial" w:cs="Arial"/>
            <w:color w:val="000000" w:themeColor="text1"/>
            <w:sz w:val="24"/>
            <w:szCs w:val="24"/>
          </w:rPr>
          <w:t xml:space="preserve"> Member Nick Gourlie will work on the Park and Recreation document.</w:t>
        </w:r>
      </w:ins>
    </w:p>
    <w:p w14:paraId="4B656837" w14:textId="084E1BDA" w:rsidR="0079082C" w:rsidRPr="00774260" w:rsidDel="004446FD" w:rsidRDefault="0079082C" w:rsidP="0079082C">
      <w:pPr>
        <w:shd w:val="clear" w:color="auto" w:fill="FFFFFF"/>
        <w:spacing w:before="100" w:beforeAutospacing="1" w:after="100" w:afterAutospacing="1" w:line="240" w:lineRule="auto"/>
        <w:ind w:left="-360"/>
        <w:rPr>
          <w:del w:id="665" w:author="Kathy Merrill" w:date="2022-04-20T13:41:00Z"/>
          <w:rFonts w:ascii="Arial" w:eastAsia="Times New Roman" w:hAnsi="Arial" w:cs="Arial"/>
          <w:b/>
          <w:bCs/>
          <w:color w:val="000000" w:themeColor="text1"/>
          <w:sz w:val="24"/>
          <w:szCs w:val="24"/>
          <w:u w:val="single"/>
        </w:rPr>
      </w:pPr>
      <w:del w:id="666" w:author="Kathy Merrill" w:date="2022-03-18T13:08:00Z">
        <w:r w:rsidRPr="00774260" w:rsidDel="00A51138">
          <w:rPr>
            <w:rFonts w:ascii="Arial" w:eastAsia="Times New Roman" w:hAnsi="Arial" w:cs="Arial"/>
            <w:b/>
            <w:bCs/>
            <w:color w:val="000000" w:themeColor="text1"/>
            <w:sz w:val="24"/>
            <w:szCs w:val="24"/>
            <w:u w:val="single"/>
          </w:rPr>
          <w:delText>PARK PLAN UPDATE</w:delText>
        </w:r>
      </w:del>
    </w:p>
    <w:p w14:paraId="79B7C30A" w14:textId="57BDC0F1" w:rsidR="00F52A6A" w:rsidRPr="00774260" w:rsidDel="00A51138" w:rsidRDefault="00426EE5" w:rsidP="0079082C">
      <w:pPr>
        <w:shd w:val="clear" w:color="auto" w:fill="FFFFFF"/>
        <w:spacing w:before="100" w:beforeAutospacing="1" w:after="100" w:afterAutospacing="1" w:line="240" w:lineRule="auto"/>
        <w:ind w:left="-360"/>
        <w:rPr>
          <w:del w:id="667" w:author="Kathy Merrill" w:date="2022-03-18T13:08:00Z"/>
          <w:rFonts w:ascii="Arial" w:eastAsia="Times New Roman" w:hAnsi="Arial" w:cs="Arial"/>
          <w:b/>
          <w:bCs/>
          <w:color w:val="000000" w:themeColor="text1"/>
          <w:sz w:val="24"/>
          <w:szCs w:val="24"/>
          <w:u w:val="single"/>
          <w:rPrChange w:id="668" w:author="Kathy Merrill" w:date="2022-11-18T12:01:00Z">
            <w:rPr>
              <w:del w:id="669" w:author="Kathy Merrill" w:date="2022-03-18T13:08:00Z"/>
              <w:rFonts w:ascii="Arial" w:eastAsia="Times New Roman" w:hAnsi="Arial" w:cs="Arial"/>
              <w:color w:val="000000" w:themeColor="text1"/>
              <w:sz w:val="24"/>
              <w:szCs w:val="24"/>
            </w:rPr>
          </w:rPrChange>
        </w:rPr>
      </w:pPr>
      <w:del w:id="670" w:author="Kathy Merrill" w:date="2022-03-18T13:08:00Z">
        <w:r w:rsidRPr="00774260" w:rsidDel="00A51138">
          <w:rPr>
            <w:rFonts w:ascii="Arial" w:eastAsia="Times New Roman" w:hAnsi="Arial" w:cs="Arial"/>
            <w:b/>
            <w:bCs/>
            <w:color w:val="000000" w:themeColor="text1"/>
            <w:sz w:val="24"/>
            <w:szCs w:val="24"/>
            <w:u w:val="single"/>
            <w:rPrChange w:id="671"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4C462E" w:rsidRPr="00774260" w:rsidDel="00A51138">
          <w:rPr>
            <w:rFonts w:ascii="Arial" w:eastAsia="Times New Roman" w:hAnsi="Arial" w:cs="Arial"/>
            <w:b/>
            <w:bCs/>
            <w:color w:val="000000" w:themeColor="text1"/>
            <w:sz w:val="24"/>
            <w:szCs w:val="24"/>
            <w:u w:val="single"/>
            <w:rPrChange w:id="672" w:author="Kathy Merrill" w:date="2022-11-18T12:01:00Z">
              <w:rPr>
                <w:rFonts w:ascii="Arial" w:eastAsia="Times New Roman" w:hAnsi="Arial" w:cs="Arial"/>
                <w:color w:val="000000" w:themeColor="text1"/>
                <w:sz w:val="24"/>
                <w:szCs w:val="24"/>
              </w:rPr>
            </w:rPrChange>
          </w:rPr>
          <w:delText>he has no notes yet and will push to next steps.</w:delText>
        </w:r>
      </w:del>
    </w:p>
    <w:p w14:paraId="1C7916B8" w14:textId="380B9034" w:rsidR="001A7AE8" w:rsidRPr="00774260" w:rsidDel="00A51138" w:rsidRDefault="00F52A6A" w:rsidP="0079082C">
      <w:pPr>
        <w:shd w:val="clear" w:color="auto" w:fill="FFFFFF"/>
        <w:spacing w:before="100" w:beforeAutospacing="1" w:after="100" w:afterAutospacing="1" w:line="240" w:lineRule="auto"/>
        <w:ind w:left="-360"/>
        <w:rPr>
          <w:del w:id="673" w:author="Kathy Merrill" w:date="2022-03-18T13:08:00Z"/>
          <w:rFonts w:ascii="Arial" w:eastAsia="Times New Roman" w:hAnsi="Arial" w:cs="Arial"/>
          <w:b/>
          <w:bCs/>
          <w:color w:val="000000" w:themeColor="text1"/>
          <w:sz w:val="24"/>
          <w:szCs w:val="24"/>
          <w:u w:val="single"/>
          <w:rPrChange w:id="674" w:author="Kathy Merrill" w:date="2022-11-18T12:01:00Z">
            <w:rPr>
              <w:del w:id="675" w:author="Kathy Merrill" w:date="2022-03-18T13:08:00Z"/>
              <w:rFonts w:ascii="Arial" w:eastAsia="Times New Roman" w:hAnsi="Arial" w:cs="Arial"/>
              <w:color w:val="000000" w:themeColor="text1"/>
              <w:sz w:val="24"/>
              <w:szCs w:val="24"/>
            </w:rPr>
          </w:rPrChange>
        </w:rPr>
      </w:pPr>
      <w:del w:id="676" w:author="Kathy Merrill" w:date="2022-03-18T13:08:00Z">
        <w:r w:rsidRPr="00774260" w:rsidDel="00A51138">
          <w:rPr>
            <w:rFonts w:ascii="Arial" w:eastAsia="Times New Roman" w:hAnsi="Arial" w:cs="Arial"/>
            <w:b/>
            <w:bCs/>
            <w:color w:val="000000" w:themeColor="text1"/>
            <w:sz w:val="24"/>
            <w:szCs w:val="24"/>
            <w:u w:val="single"/>
            <w:rPrChange w:id="677" w:author="Kathy Merrill" w:date="2022-11-18T12:01:00Z">
              <w:rPr>
                <w:rFonts w:ascii="Arial" w:eastAsia="Times New Roman" w:hAnsi="Arial" w:cs="Arial"/>
                <w:color w:val="000000" w:themeColor="text1"/>
                <w:sz w:val="24"/>
                <w:szCs w:val="24"/>
              </w:rPr>
            </w:rPrChange>
          </w:rPr>
          <w:delText>Chairperson Jody Emra</w:delText>
        </w:r>
        <w:r w:rsidR="00426EE5" w:rsidRPr="00774260" w:rsidDel="00A51138">
          <w:rPr>
            <w:rFonts w:ascii="Arial" w:eastAsia="Times New Roman" w:hAnsi="Arial" w:cs="Arial"/>
            <w:b/>
            <w:bCs/>
            <w:color w:val="000000" w:themeColor="text1"/>
            <w:sz w:val="24"/>
            <w:szCs w:val="24"/>
            <w:u w:val="single"/>
            <w:rPrChange w:id="678" w:author="Kathy Merrill" w:date="2022-11-18T12:01:00Z">
              <w:rPr>
                <w:rFonts w:ascii="Arial" w:eastAsia="Times New Roman" w:hAnsi="Arial" w:cs="Arial"/>
                <w:color w:val="000000" w:themeColor="text1"/>
                <w:sz w:val="24"/>
                <w:szCs w:val="24"/>
              </w:rPr>
            </w:rPrChange>
          </w:rPr>
          <w:delText xml:space="preserve"> </w:delText>
        </w:r>
        <w:r w:rsidR="004C462E" w:rsidRPr="00774260" w:rsidDel="00A51138">
          <w:rPr>
            <w:rFonts w:ascii="Arial" w:eastAsia="Times New Roman" w:hAnsi="Arial" w:cs="Arial"/>
            <w:b/>
            <w:bCs/>
            <w:color w:val="000000" w:themeColor="text1"/>
            <w:sz w:val="24"/>
            <w:szCs w:val="24"/>
            <w:u w:val="single"/>
            <w:rPrChange w:id="679" w:author="Kathy Merrill" w:date="2022-11-18T12:01:00Z">
              <w:rPr>
                <w:rFonts w:ascii="Arial" w:eastAsia="Times New Roman" w:hAnsi="Arial" w:cs="Arial"/>
                <w:color w:val="000000" w:themeColor="text1"/>
                <w:sz w:val="24"/>
                <w:szCs w:val="24"/>
              </w:rPr>
            </w:rPrChange>
          </w:rPr>
          <w:delText>stated in the Colville Park Plan they list 7 parks with 40 acres. Some of the parks are not parks.</w:delText>
        </w:r>
      </w:del>
    </w:p>
    <w:p w14:paraId="17931761" w14:textId="5705D18A" w:rsidR="0053411A" w:rsidRPr="00774260" w:rsidDel="00A51138" w:rsidRDefault="0053411A" w:rsidP="0079082C">
      <w:pPr>
        <w:shd w:val="clear" w:color="auto" w:fill="FFFFFF"/>
        <w:spacing w:before="100" w:beforeAutospacing="1" w:after="100" w:afterAutospacing="1" w:line="240" w:lineRule="auto"/>
        <w:ind w:left="-360"/>
        <w:rPr>
          <w:del w:id="680" w:author="Kathy Merrill" w:date="2022-03-18T13:08:00Z"/>
          <w:rFonts w:ascii="Arial" w:eastAsia="Times New Roman" w:hAnsi="Arial" w:cs="Arial"/>
          <w:b/>
          <w:bCs/>
          <w:color w:val="000000" w:themeColor="text1"/>
          <w:sz w:val="24"/>
          <w:szCs w:val="24"/>
          <w:u w:val="single"/>
          <w:rPrChange w:id="681" w:author="Kathy Merrill" w:date="2022-11-18T12:01:00Z">
            <w:rPr>
              <w:del w:id="682" w:author="Kathy Merrill" w:date="2022-03-18T13:08:00Z"/>
              <w:rFonts w:ascii="Arial" w:eastAsia="Times New Roman" w:hAnsi="Arial" w:cs="Arial"/>
              <w:color w:val="000000" w:themeColor="text1"/>
              <w:sz w:val="24"/>
              <w:szCs w:val="24"/>
            </w:rPr>
          </w:rPrChange>
        </w:rPr>
      </w:pPr>
      <w:del w:id="683" w:author="Kathy Merrill" w:date="2022-03-18T13:08:00Z">
        <w:r w:rsidRPr="00774260" w:rsidDel="00A51138">
          <w:rPr>
            <w:rFonts w:ascii="Arial" w:eastAsia="Times New Roman" w:hAnsi="Arial" w:cs="Arial"/>
            <w:b/>
            <w:bCs/>
            <w:color w:val="000000" w:themeColor="text1"/>
            <w:sz w:val="24"/>
            <w:szCs w:val="24"/>
            <w:u w:val="single"/>
            <w:rPrChange w:id="684"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4C462E" w:rsidRPr="00774260" w:rsidDel="00A51138">
          <w:rPr>
            <w:rFonts w:ascii="Arial" w:eastAsia="Times New Roman" w:hAnsi="Arial" w:cs="Arial"/>
            <w:b/>
            <w:bCs/>
            <w:color w:val="000000" w:themeColor="text1"/>
            <w:sz w:val="24"/>
            <w:szCs w:val="24"/>
            <w:u w:val="single"/>
            <w:rPrChange w:id="685" w:author="Kathy Merrill" w:date="2022-11-18T12:01:00Z">
              <w:rPr>
                <w:rFonts w:ascii="Arial" w:eastAsia="Times New Roman" w:hAnsi="Arial" w:cs="Arial"/>
                <w:color w:val="000000" w:themeColor="text1"/>
                <w:sz w:val="24"/>
                <w:szCs w:val="24"/>
              </w:rPr>
            </w:rPrChange>
          </w:rPr>
          <w:delText>the Highschool uses Hofsteader field and the Rotary Field for little league.</w:delText>
        </w:r>
      </w:del>
    </w:p>
    <w:p w14:paraId="3B46AE1C" w14:textId="7D0EF439" w:rsidR="004C462E" w:rsidRPr="00774260" w:rsidDel="00A51138" w:rsidRDefault="004C462E" w:rsidP="004C462E">
      <w:pPr>
        <w:shd w:val="clear" w:color="auto" w:fill="FFFFFF"/>
        <w:spacing w:before="100" w:beforeAutospacing="1" w:after="100" w:afterAutospacing="1" w:line="240" w:lineRule="auto"/>
        <w:ind w:left="-360"/>
        <w:rPr>
          <w:del w:id="686" w:author="Kathy Merrill" w:date="2022-03-18T13:08:00Z"/>
          <w:rFonts w:ascii="Arial" w:eastAsia="Times New Roman" w:hAnsi="Arial" w:cs="Arial"/>
          <w:b/>
          <w:bCs/>
          <w:color w:val="000000" w:themeColor="text1"/>
          <w:sz w:val="24"/>
          <w:szCs w:val="24"/>
          <w:u w:val="single"/>
          <w:rPrChange w:id="687" w:author="Kathy Merrill" w:date="2022-11-18T12:01:00Z">
            <w:rPr>
              <w:del w:id="688" w:author="Kathy Merrill" w:date="2022-03-18T13:08:00Z"/>
              <w:rFonts w:ascii="Arial" w:eastAsia="Times New Roman" w:hAnsi="Arial" w:cs="Arial"/>
              <w:color w:val="000000" w:themeColor="text1"/>
              <w:sz w:val="24"/>
              <w:szCs w:val="24"/>
            </w:rPr>
          </w:rPrChange>
        </w:rPr>
      </w:pPr>
      <w:del w:id="689" w:author="Kathy Merrill" w:date="2022-03-18T13:08:00Z">
        <w:r w:rsidRPr="00774260" w:rsidDel="00A51138">
          <w:rPr>
            <w:rFonts w:ascii="Arial" w:eastAsia="Times New Roman" w:hAnsi="Arial" w:cs="Arial"/>
            <w:b/>
            <w:bCs/>
            <w:color w:val="000000" w:themeColor="text1"/>
            <w:sz w:val="24"/>
            <w:szCs w:val="24"/>
            <w:u w:val="single"/>
            <w:rPrChange w:id="690" w:author="Kathy Merrill" w:date="2022-11-18T12:01:00Z">
              <w:rPr>
                <w:rFonts w:ascii="Arial" w:eastAsia="Times New Roman" w:hAnsi="Arial" w:cs="Arial"/>
                <w:color w:val="000000" w:themeColor="text1"/>
                <w:sz w:val="24"/>
                <w:szCs w:val="24"/>
              </w:rPr>
            </w:rPrChange>
          </w:rPr>
          <w:delText>Planning Commission Chair Jody Emra stated there were other fields used for school sports and some had fees that are charged.</w:delText>
        </w:r>
      </w:del>
    </w:p>
    <w:p w14:paraId="10244591" w14:textId="296C49C4" w:rsidR="004C462E" w:rsidRPr="00774260" w:rsidDel="00A51138" w:rsidRDefault="004C462E" w:rsidP="004C462E">
      <w:pPr>
        <w:shd w:val="clear" w:color="auto" w:fill="FFFFFF"/>
        <w:spacing w:before="100" w:beforeAutospacing="1" w:after="100" w:afterAutospacing="1" w:line="240" w:lineRule="auto"/>
        <w:ind w:left="-360"/>
        <w:rPr>
          <w:del w:id="691" w:author="Kathy Merrill" w:date="2022-03-18T13:08:00Z"/>
          <w:rFonts w:ascii="Arial" w:eastAsia="Times New Roman" w:hAnsi="Arial" w:cs="Arial"/>
          <w:b/>
          <w:bCs/>
          <w:color w:val="000000" w:themeColor="text1"/>
          <w:sz w:val="24"/>
          <w:szCs w:val="24"/>
          <w:u w:val="single"/>
          <w:rPrChange w:id="692" w:author="Kathy Merrill" w:date="2022-11-18T12:01:00Z">
            <w:rPr>
              <w:del w:id="693" w:author="Kathy Merrill" w:date="2022-03-18T13:08:00Z"/>
              <w:rFonts w:ascii="Arial" w:eastAsia="Times New Roman" w:hAnsi="Arial" w:cs="Arial"/>
              <w:color w:val="000000" w:themeColor="text1"/>
              <w:sz w:val="24"/>
              <w:szCs w:val="24"/>
            </w:rPr>
          </w:rPrChange>
        </w:rPr>
      </w:pPr>
      <w:del w:id="694" w:author="Kathy Merrill" w:date="2022-03-18T13:08:00Z">
        <w:r w:rsidRPr="00774260" w:rsidDel="00A51138">
          <w:rPr>
            <w:rFonts w:ascii="Arial" w:eastAsia="Times New Roman" w:hAnsi="Arial" w:cs="Arial"/>
            <w:b/>
            <w:bCs/>
            <w:color w:val="000000" w:themeColor="text1"/>
            <w:sz w:val="24"/>
            <w:szCs w:val="24"/>
            <w:u w:val="single"/>
            <w:rPrChange w:id="695" w:author="Kathy Merrill" w:date="2022-11-18T12:01:00Z">
              <w:rPr>
                <w:rFonts w:ascii="Arial" w:eastAsia="Times New Roman" w:hAnsi="Arial" w:cs="Arial"/>
                <w:color w:val="000000" w:themeColor="text1"/>
                <w:sz w:val="24"/>
                <w:szCs w:val="24"/>
              </w:rPr>
            </w:rPrChange>
          </w:rPr>
          <w:delText>Planning Commission Member Larry Kulesza stated the City of Kettle Falls has fees also.</w:delText>
        </w:r>
      </w:del>
    </w:p>
    <w:p w14:paraId="7D7D5F96" w14:textId="02CD9510" w:rsidR="004C462E" w:rsidRPr="00774260" w:rsidDel="00A51138" w:rsidRDefault="004C462E" w:rsidP="004C462E">
      <w:pPr>
        <w:shd w:val="clear" w:color="auto" w:fill="FFFFFF"/>
        <w:spacing w:before="100" w:beforeAutospacing="1" w:after="100" w:afterAutospacing="1" w:line="240" w:lineRule="auto"/>
        <w:ind w:left="-360"/>
        <w:rPr>
          <w:del w:id="696" w:author="Kathy Merrill" w:date="2022-03-18T13:08:00Z"/>
          <w:rFonts w:ascii="Arial" w:eastAsia="Times New Roman" w:hAnsi="Arial" w:cs="Arial"/>
          <w:b/>
          <w:bCs/>
          <w:color w:val="000000" w:themeColor="text1"/>
          <w:sz w:val="24"/>
          <w:szCs w:val="24"/>
          <w:u w:val="single"/>
          <w:rPrChange w:id="697" w:author="Kathy Merrill" w:date="2022-11-18T12:01:00Z">
            <w:rPr>
              <w:del w:id="698" w:author="Kathy Merrill" w:date="2022-03-18T13:08:00Z"/>
              <w:rFonts w:ascii="Arial" w:eastAsia="Times New Roman" w:hAnsi="Arial" w:cs="Arial"/>
              <w:color w:val="000000" w:themeColor="text1"/>
              <w:sz w:val="24"/>
              <w:szCs w:val="24"/>
            </w:rPr>
          </w:rPrChange>
        </w:rPr>
      </w:pPr>
      <w:del w:id="699" w:author="Kathy Merrill" w:date="2022-03-18T13:08:00Z">
        <w:r w:rsidRPr="00774260" w:rsidDel="00A51138">
          <w:rPr>
            <w:rFonts w:ascii="Arial" w:eastAsia="Times New Roman" w:hAnsi="Arial" w:cs="Arial"/>
            <w:b/>
            <w:bCs/>
            <w:color w:val="000000" w:themeColor="text1"/>
            <w:sz w:val="24"/>
            <w:szCs w:val="24"/>
            <w:u w:val="single"/>
            <w:rPrChange w:id="700" w:author="Kathy Merrill" w:date="2022-11-18T12:01:00Z">
              <w:rPr>
                <w:rFonts w:ascii="Arial" w:eastAsia="Times New Roman" w:hAnsi="Arial" w:cs="Arial"/>
                <w:color w:val="000000" w:themeColor="text1"/>
                <w:sz w:val="24"/>
                <w:szCs w:val="24"/>
              </w:rPr>
            </w:rPrChange>
          </w:rPr>
          <w:delText>Planning Commission Chair Jody Emra stated the Parks and Recreat</w:delText>
        </w:r>
        <w:r w:rsidR="00E907FE" w:rsidRPr="00774260" w:rsidDel="00A51138">
          <w:rPr>
            <w:rFonts w:ascii="Arial" w:eastAsia="Times New Roman" w:hAnsi="Arial" w:cs="Arial"/>
            <w:b/>
            <w:bCs/>
            <w:color w:val="000000" w:themeColor="text1"/>
            <w:sz w:val="24"/>
            <w:szCs w:val="24"/>
            <w:u w:val="single"/>
            <w:rPrChange w:id="701" w:author="Kathy Merrill" w:date="2022-11-18T12:01:00Z">
              <w:rPr>
                <w:rFonts w:ascii="Arial" w:eastAsia="Times New Roman" w:hAnsi="Arial" w:cs="Arial"/>
                <w:color w:val="000000" w:themeColor="text1"/>
                <w:sz w:val="24"/>
                <w:szCs w:val="24"/>
              </w:rPr>
            </w:rPrChange>
          </w:rPr>
          <w:delText>i</w:delText>
        </w:r>
        <w:r w:rsidRPr="00774260" w:rsidDel="00A51138">
          <w:rPr>
            <w:rFonts w:ascii="Arial" w:eastAsia="Times New Roman" w:hAnsi="Arial" w:cs="Arial"/>
            <w:b/>
            <w:bCs/>
            <w:color w:val="000000" w:themeColor="text1"/>
            <w:sz w:val="24"/>
            <w:szCs w:val="24"/>
            <w:u w:val="single"/>
            <w:rPrChange w:id="702" w:author="Kathy Merrill" w:date="2022-11-18T12:01:00Z">
              <w:rPr>
                <w:rFonts w:ascii="Arial" w:eastAsia="Times New Roman" w:hAnsi="Arial" w:cs="Arial"/>
                <w:color w:val="000000" w:themeColor="text1"/>
                <w:sz w:val="24"/>
                <w:szCs w:val="24"/>
              </w:rPr>
            </w:rPrChange>
          </w:rPr>
          <w:delText>on section of the Comprehensive Plan are still under review.</w:delText>
        </w:r>
      </w:del>
    </w:p>
    <w:p w14:paraId="0D116181" w14:textId="1CEC0AC2" w:rsidR="00A51138" w:rsidRPr="00774260" w:rsidDel="006D592C" w:rsidRDefault="004C462E" w:rsidP="004C462E">
      <w:pPr>
        <w:shd w:val="clear" w:color="auto" w:fill="FFFFFF"/>
        <w:spacing w:before="100" w:beforeAutospacing="1" w:after="100" w:afterAutospacing="1" w:line="240" w:lineRule="auto"/>
        <w:ind w:left="-360"/>
        <w:rPr>
          <w:del w:id="703" w:author="Kathy Merrill" w:date="2022-04-21T09:26:00Z"/>
          <w:rFonts w:ascii="Arial" w:eastAsia="Times New Roman" w:hAnsi="Arial" w:cs="Arial"/>
          <w:b/>
          <w:bCs/>
          <w:color w:val="000000" w:themeColor="text1"/>
          <w:sz w:val="24"/>
          <w:szCs w:val="24"/>
          <w:u w:val="single"/>
          <w:rPrChange w:id="704" w:author="Kathy Merrill" w:date="2022-11-18T12:01:00Z">
            <w:rPr>
              <w:del w:id="705" w:author="Kathy Merrill" w:date="2022-04-21T09:26:00Z"/>
              <w:rFonts w:ascii="Arial" w:eastAsia="Times New Roman" w:hAnsi="Arial" w:cs="Arial"/>
              <w:color w:val="000000" w:themeColor="text1"/>
              <w:sz w:val="24"/>
              <w:szCs w:val="24"/>
            </w:rPr>
          </w:rPrChange>
        </w:rPr>
      </w:pPr>
      <w:del w:id="706" w:author="Kathy Merrill" w:date="2022-03-18T13:08:00Z">
        <w:r w:rsidRPr="00774260" w:rsidDel="00A51138">
          <w:rPr>
            <w:rFonts w:ascii="Arial" w:eastAsia="Times New Roman" w:hAnsi="Arial" w:cs="Arial"/>
            <w:b/>
            <w:bCs/>
            <w:color w:val="000000" w:themeColor="text1"/>
            <w:sz w:val="24"/>
            <w:szCs w:val="24"/>
            <w:u w:val="single"/>
            <w:rPrChange w:id="707" w:author="Kathy Merrill" w:date="2022-11-18T12:01:00Z">
              <w:rPr>
                <w:rFonts w:ascii="Arial" w:eastAsia="Times New Roman" w:hAnsi="Arial" w:cs="Arial"/>
                <w:color w:val="000000" w:themeColor="text1"/>
                <w:sz w:val="24"/>
                <w:szCs w:val="24"/>
              </w:rPr>
            </w:rPrChange>
          </w:rPr>
          <w:delText>Planning Commission Member Larry Kulesza stated it was sent to Commerce and is under the 60 day</w:delText>
        </w:r>
      </w:del>
      <w:ins w:id="708" w:author="Alicia Ayars" w:date="2022-03-10T14:12:00Z">
        <w:del w:id="709" w:author="Kathy Merrill" w:date="2022-03-18T13:08:00Z">
          <w:r w:rsidR="00D84739" w:rsidRPr="00774260" w:rsidDel="00A51138">
            <w:rPr>
              <w:rFonts w:ascii="Arial" w:eastAsia="Times New Roman" w:hAnsi="Arial" w:cs="Arial"/>
              <w:b/>
              <w:bCs/>
              <w:color w:val="000000" w:themeColor="text1"/>
              <w:sz w:val="24"/>
              <w:szCs w:val="24"/>
              <w:u w:val="single"/>
              <w:rPrChange w:id="710" w:author="Kathy Merrill" w:date="2022-11-18T12:01:00Z">
                <w:rPr>
                  <w:rFonts w:ascii="Arial" w:eastAsia="Times New Roman" w:hAnsi="Arial" w:cs="Arial"/>
                  <w:color w:val="000000" w:themeColor="text1"/>
                  <w:sz w:val="24"/>
                  <w:szCs w:val="24"/>
                </w:rPr>
              </w:rPrChange>
            </w:rPr>
            <w:delText>60-day</w:delText>
          </w:r>
        </w:del>
      </w:ins>
      <w:del w:id="711" w:author="Kathy Merrill" w:date="2022-03-18T13:08:00Z">
        <w:r w:rsidRPr="00774260" w:rsidDel="00A51138">
          <w:rPr>
            <w:rFonts w:ascii="Arial" w:eastAsia="Times New Roman" w:hAnsi="Arial" w:cs="Arial"/>
            <w:b/>
            <w:bCs/>
            <w:color w:val="000000" w:themeColor="text1"/>
            <w:sz w:val="24"/>
            <w:szCs w:val="24"/>
            <w:u w:val="single"/>
            <w:rPrChange w:id="712" w:author="Kathy Merrill" w:date="2022-11-18T12:01:00Z">
              <w:rPr>
                <w:rFonts w:ascii="Arial" w:eastAsia="Times New Roman" w:hAnsi="Arial" w:cs="Arial"/>
                <w:color w:val="000000" w:themeColor="text1"/>
                <w:sz w:val="24"/>
                <w:szCs w:val="24"/>
              </w:rPr>
            </w:rPrChange>
          </w:rPr>
          <w:delText xml:space="preserve"> review period. He stated there is a walking trail at Mission.  We need to change the level of service standard.  It’s something to consider.</w:delText>
        </w:r>
      </w:del>
    </w:p>
    <w:p w14:paraId="4ECDDCF6" w14:textId="595423A7" w:rsidR="004C462E" w:rsidRPr="00774260" w:rsidDel="000312AD" w:rsidRDefault="004C462E" w:rsidP="004C462E">
      <w:pPr>
        <w:shd w:val="clear" w:color="auto" w:fill="FFFFFF"/>
        <w:spacing w:before="100" w:beforeAutospacing="1" w:after="100" w:afterAutospacing="1" w:line="240" w:lineRule="auto"/>
        <w:ind w:left="-360"/>
        <w:rPr>
          <w:del w:id="713" w:author="Kathy Merrill" w:date="2022-03-18T13:10:00Z"/>
          <w:rFonts w:ascii="Arial" w:eastAsia="Times New Roman" w:hAnsi="Arial" w:cs="Arial"/>
          <w:color w:val="000000" w:themeColor="text1"/>
          <w:sz w:val="24"/>
          <w:szCs w:val="24"/>
          <w:u w:val="single"/>
          <w:rPrChange w:id="714" w:author="Kathy Merrill" w:date="2022-11-18T12:01:00Z">
            <w:rPr>
              <w:del w:id="715" w:author="Kathy Merrill" w:date="2022-03-18T13:10:00Z"/>
              <w:rFonts w:ascii="Arial" w:eastAsia="Times New Roman" w:hAnsi="Arial" w:cs="Arial"/>
              <w:color w:val="000000" w:themeColor="text1"/>
              <w:sz w:val="24"/>
              <w:szCs w:val="24"/>
            </w:rPr>
          </w:rPrChange>
        </w:rPr>
      </w:pPr>
      <w:del w:id="716" w:author="Kathy Merrill" w:date="2022-03-18T13:10:00Z">
        <w:r w:rsidRPr="00774260" w:rsidDel="000312AD">
          <w:rPr>
            <w:rFonts w:ascii="Arial" w:eastAsia="Times New Roman" w:hAnsi="Arial" w:cs="Arial"/>
            <w:color w:val="000000" w:themeColor="text1"/>
            <w:sz w:val="24"/>
            <w:szCs w:val="24"/>
            <w:u w:val="single"/>
            <w:rPrChange w:id="717" w:author="Kathy Merrill" w:date="2022-11-18T12:01:00Z">
              <w:rPr>
                <w:rFonts w:ascii="Arial" w:eastAsia="Times New Roman" w:hAnsi="Arial" w:cs="Arial"/>
                <w:color w:val="000000" w:themeColor="text1"/>
                <w:sz w:val="24"/>
                <w:szCs w:val="24"/>
              </w:rPr>
            </w:rPrChange>
          </w:rPr>
          <w:delText>Planning Commission Chair Jody Emra stated some items are not in the Stevens County document.</w:delText>
        </w:r>
      </w:del>
    </w:p>
    <w:p w14:paraId="68CC4F3E" w14:textId="0ECDD904" w:rsidR="004C462E" w:rsidRPr="00774260" w:rsidDel="000312AD" w:rsidRDefault="004C462E" w:rsidP="004C462E">
      <w:pPr>
        <w:shd w:val="clear" w:color="auto" w:fill="FFFFFF"/>
        <w:spacing w:before="100" w:beforeAutospacing="1" w:after="100" w:afterAutospacing="1" w:line="240" w:lineRule="auto"/>
        <w:ind w:left="-360"/>
        <w:rPr>
          <w:del w:id="718" w:author="Kathy Merrill" w:date="2022-03-18T13:10:00Z"/>
          <w:rFonts w:ascii="Arial" w:eastAsia="Times New Roman" w:hAnsi="Arial" w:cs="Arial"/>
          <w:color w:val="000000" w:themeColor="text1"/>
          <w:sz w:val="24"/>
          <w:szCs w:val="24"/>
          <w:u w:val="single"/>
          <w:rPrChange w:id="719" w:author="Kathy Merrill" w:date="2022-11-18T12:01:00Z">
            <w:rPr>
              <w:del w:id="720" w:author="Kathy Merrill" w:date="2022-03-18T13:10:00Z"/>
              <w:rFonts w:ascii="Arial" w:eastAsia="Times New Roman" w:hAnsi="Arial" w:cs="Arial"/>
              <w:color w:val="000000" w:themeColor="text1"/>
              <w:sz w:val="24"/>
              <w:szCs w:val="24"/>
            </w:rPr>
          </w:rPrChange>
        </w:rPr>
      </w:pPr>
      <w:del w:id="721" w:author="Kathy Merrill" w:date="2022-03-18T13:10:00Z">
        <w:r w:rsidRPr="00774260" w:rsidDel="000312AD">
          <w:rPr>
            <w:rFonts w:ascii="Arial" w:eastAsia="Times New Roman" w:hAnsi="Arial" w:cs="Arial"/>
            <w:color w:val="000000" w:themeColor="text1"/>
            <w:sz w:val="24"/>
            <w:szCs w:val="24"/>
            <w:u w:val="single"/>
            <w:rPrChange w:id="722" w:author="Kathy Merrill" w:date="2022-11-18T12:01:00Z">
              <w:rPr>
                <w:rFonts w:ascii="Arial" w:eastAsia="Times New Roman" w:hAnsi="Arial" w:cs="Arial"/>
                <w:color w:val="000000" w:themeColor="text1"/>
                <w:sz w:val="24"/>
                <w:szCs w:val="24"/>
              </w:rPr>
            </w:rPrChange>
          </w:rPr>
          <w:delText>Planning Commission Member Larry Kulesza stated there are a lot of recreational activities in the Kettle Falls area.  The City Parks are focused on families and kids.</w:delText>
        </w:r>
      </w:del>
    </w:p>
    <w:p w14:paraId="6F24980C" w14:textId="65883CE4" w:rsidR="004C462E" w:rsidRPr="00774260" w:rsidDel="000312AD" w:rsidRDefault="004C462E" w:rsidP="004C462E">
      <w:pPr>
        <w:shd w:val="clear" w:color="auto" w:fill="FFFFFF"/>
        <w:spacing w:before="100" w:beforeAutospacing="1" w:after="100" w:afterAutospacing="1" w:line="240" w:lineRule="auto"/>
        <w:ind w:left="-360"/>
        <w:rPr>
          <w:del w:id="723" w:author="Kathy Merrill" w:date="2022-03-18T13:10:00Z"/>
          <w:rFonts w:ascii="Arial" w:eastAsia="Times New Roman" w:hAnsi="Arial" w:cs="Arial"/>
          <w:color w:val="000000" w:themeColor="text1"/>
          <w:sz w:val="24"/>
          <w:szCs w:val="24"/>
          <w:u w:val="single"/>
          <w:rPrChange w:id="724" w:author="Kathy Merrill" w:date="2022-11-18T12:01:00Z">
            <w:rPr>
              <w:del w:id="725" w:author="Kathy Merrill" w:date="2022-03-18T13:10:00Z"/>
              <w:rFonts w:ascii="Arial" w:eastAsia="Times New Roman" w:hAnsi="Arial" w:cs="Arial"/>
              <w:color w:val="000000" w:themeColor="text1"/>
              <w:sz w:val="24"/>
              <w:szCs w:val="24"/>
            </w:rPr>
          </w:rPrChange>
        </w:rPr>
      </w:pPr>
      <w:del w:id="726" w:author="Kathy Merrill" w:date="2022-03-18T13:10:00Z">
        <w:r w:rsidRPr="00774260" w:rsidDel="000312AD">
          <w:rPr>
            <w:rFonts w:ascii="Arial" w:eastAsia="Times New Roman" w:hAnsi="Arial" w:cs="Arial"/>
            <w:color w:val="000000" w:themeColor="text1"/>
            <w:sz w:val="24"/>
            <w:szCs w:val="24"/>
            <w:u w:val="single"/>
            <w:rPrChange w:id="727" w:author="Kathy Merrill" w:date="2022-11-18T12:01:00Z">
              <w:rPr>
                <w:rFonts w:ascii="Arial" w:eastAsia="Times New Roman" w:hAnsi="Arial" w:cs="Arial"/>
                <w:color w:val="000000" w:themeColor="text1"/>
                <w:sz w:val="24"/>
                <w:szCs w:val="24"/>
              </w:rPr>
            </w:rPrChange>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RPr="00774260" w:rsidDel="000312AD" w:rsidRDefault="004C462E" w:rsidP="004C462E">
      <w:pPr>
        <w:shd w:val="clear" w:color="auto" w:fill="FFFFFF"/>
        <w:spacing w:before="100" w:beforeAutospacing="1" w:after="100" w:afterAutospacing="1" w:line="240" w:lineRule="auto"/>
        <w:ind w:left="-360"/>
        <w:rPr>
          <w:del w:id="728" w:author="Kathy Merrill" w:date="2022-03-18T13:10:00Z"/>
          <w:rFonts w:ascii="Arial" w:eastAsia="Times New Roman" w:hAnsi="Arial" w:cs="Arial"/>
          <w:color w:val="000000" w:themeColor="text1"/>
          <w:sz w:val="24"/>
          <w:szCs w:val="24"/>
          <w:u w:val="single"/>
          <w:rPrChange w:id="729" w:author="Kathy Merrill" w:date="2022-11-18T12:01:00Z">
            <w:rPr>
              <w:del w:id="730" w:author="Kathy Merrill" w:date="2022-03-18T13:10:00Z"/>
              <w:rFonts w:ascii="Arial" w:eastAsia="Times New Roman" w:hAnsi="Arial" w:cs="Arial"/>
              <w:color w:val="000000" w:themeColor="text1"/>
              <w:sz w:val="24"/>
              <w:szCs w:val="24"/>
            </w:rPr>
          </w:rPrChange>
        </w:rPr>
      </w:pPr>
      <w:del w:id="731" w:author="Kathy Merrill" w:date="2022-03-18T13:10:00Z">
        <w:r w:rsidRPr="00774260" w:rsidDel="000312AD">
          <w:rPr>
            <w:rFonts w:ascii="Arial" w:eastAsia="Times New Roman" w:hAnsi="Arial" w:cs="Arial"/>
            <w:color w:val="000000" w:themeColor="text1"/>
            <w:sz w:val="24"/>
            <w:szCs w:val="24"/>
            <w:u w:val="single"/>
            <w:rPrChange w:id="732" w:author="Kathy Merrill" w:date="2022-11-18T12:01:00Z">
              <w:rPr>
                <w:rFonts w:ascii="Arial" w:eastAsia="Times New Roman" w:hAnsi="Arial" w:cs="Arial"/>
                <w:color w:val="000000" w:themeColor="text1"/>
                <w:sz w:val="24"/>
                <w:szCs w:val="24"/>
              </w:rPr>
            </w:rPrChange>
          </w:rPr>
          <w:delText>Planning Commission Member Larry Kulesza stated that area is an urban wooded area.</w:delText>
        </w:r>
      </w:del>
    </w:p>
    <w:p w14:paraId="17B95643" w14:textId="052846B3" w:rsidR="004C462E" w:rsidRPr="00774260" w:rsidDel="000312AD" w:rsidRDefault="004C462E" w:rsidP="004C462E">
      <w:pPr>
        <w:shd w:val="clear" w:color="auto" w:fill="FFFFFF"/>
        <w:spacing w:before="100" w:beforeAutospacing="1" w:after="100" w:afterAutospacing="1" w:line="240" w:lineRule="auto"/>
        <w:ind w:left="-360"/>
        <w:rPr>
          <w:del w:id="733" w:author="Kathy Merrill" w:date="2022-03-18T13:10:00Z"/>
          <w:rFonts w:ascii="Arial" w:eastAsia="Times New Roman" w:hAnsi="Arial" w:cs="Arial"/>
          <w:color w:val="000000" w:themeColor="text1"/>
          <w:sz w:val="24"/>
          <w:szCs w:val="24"/>
          <w:u w:val="single"/>
          <w:rPrChange w:id="734" w:author="Kathy Merrill" w:date="2022-11-18T12:01:00Z">
            <w:rPr>
              <w:del w:id="735" w:author="Kathy Merrill" w:date="2022-03-18T13:10:00Z"/>
              <w:rFonts w:ascii="Arial" w:eastAsia="Times New Roman" w:hAnsi="Arial" w:cs="Arial"/>
              <w:color w:val="000000" w:themeColor="text1"/>
              <w:sz w:val="24"/>
              <w:szCs w:val="24"/>
            </w:rPr>
          </w:rPrChange>
        </w:rPr>
      </w:pPr>
      <w:del w:id="736" w:author="Kathy Merrill" w:date="2022-03-18T13:10:00Z">
        <w:r w:rsidRPr="00774260" w:rsidDel="000312AD">
          <w:rPr>
            <w:rFonts w:ascii="Arial" w:eastAsia="Times New Roman" w:hAnsi="Arial" w:cs="Arial"/>
            <w:color w:val="000000" w:themeColor="text1"/>
            <w:sz w:val="24"/>
            <w:szCs w:val="24"/>
            <w:u w:val="single"/>
            <w:rPrChange w:id="737" w:author="Kathy Merrill" w:date="2022-11-18T12:01:00Z">
              <w:rPr>
                <w:rFonts w:ascii="Arial" w:eastAsia="Times New Roman" w:hAnsi="Arial" w:cs="Arial"/>
                <w:color w:val="000000" w:themeColor="text1"/>
                <w:sz w:val="24"/>
                <w:szCs w:val="24"/>
              </w:rPr>
            </w:rPrChange>
          </w:rPr>
          <w:delText>Planning Commission Chair Jody Emra stated the Disc Golf is in the Chamber proposal.</w:delText>
        </w:r>
      </w:del>
    </w:p>
    <w:p w14:paraId="284A7BDD" w14:textId="2664AC37" w:rsidR="004C462E" w:rsidRPr="00774260" w:rsidDel="006D592C" w:rsidRDefault="004C462E" w:rsidP="004C462E">
      <w:pPr>
        <w:shd w:val="clear" w:color="auto" w:fill="FFFFFF"/>
        <w:spacing w:before="100" w:beforeAutospacing="1" w:after="100" w:afterAutospacing="1" w:line="240" w:lineRule="auto"/>
        <w:ind w:left="-360"/>
        <w:rPr>
          <w:del w:id="738" w:author="Kathy Merrill" w:date="2022-04-21T09:26:00Z"/>
          <w:rFonts w:ascii="Arial" w:eastAsia="Times New Roman" w:hAnsi="Arial" w:cs="Arial"/>
          <w:color w:val="000000" w:themeColor="text1"/>
          <w:sz w:val="24"/>
          <w:szCs w:val="24"/>
          <w:u w:val="single"/>
          <w:rPrChange w:id="739" w:author="Kathy Merrill" w:date="2022-11-18T12:01:00Z">
            <w:rPr>
              <w:del w:id="740" w:author="Kathy Merrill" w:date="2022-04-21T09:26:00Z"/>
              <w:rFonts w:ascii="Arial" w:eastAsia="Times New Roman" w:hAnsi="Arial" w:cs="Arial"/>
              <w:color w:val="000000" w:themeColor="text1"/>
              <w:sz w:val="24"/>
              <w:szCs w:val="24"/>
            </w:rPr>
          </w:rPrChange>
        </w:rPr>
      </w:pPr>
      <w:del w:id="741" w:author="Kathy Merrill" w:date="2022-03-18T13:10:00Z">
        <w:r w:rsidRPr="00774260" w:rsidDel="000312AD">
          <w:rPr>
            <w:rFonts w:ascii="Arial" w:eastAsia="Times New Roman" w:hAnsi="Arial" w:cs="Arial"/>
            <w:color w:val="000000" w:themeColor="text1"/>
            <w:sz w:val="24"/>
            <w:szCs w:val="24"/>
            <w:u w:val="single"/>
            <w:rPrChange w:id="742" w:author="Kathy Merrill" w:date="2022-11-18T12:01:00Z">
              <w:rPr>
                <w:rFonts w:ascii="Arial" w:eastAsia="Times New Roman" w:hAnsi="Arial" w:cs="Arial"/>
                <w:color w:val="000000" w:themeColor="text1"/>
                <w:sz w:val="24"/>
                <w:szCs w:val="24"/>
              </w:rPr>
            </w:rPrChange>
          </w:rPr>
          <w:delText>Planning Commission Member Nick Gourlie stated it can be added to Happy Dell.</w:delText>
        </w:r>
      </w:del>
    </w:p>
    <w:p w14:paraId="50058368" w14:textId="021D3290" w:rsidR="00D92593" w:rsidRPr="00774260" w:rsidDel="000312AD" w:rsidRDefault="004C462E" w:rsidP="006414B8">
      <w:pPr>
        <w:shd w:val="clear" w:color="auto" w:fill="FFFFFF"/>
        <w:spacing w:before="100" w:beforeAutospacing="1" w:after="100" w:afterAutospacing="1" w:line="240" w:lineRule="auto"/>
        <w:ind w:left="-360"/>
        <w:rPr>
          <w:del w:id="743" w:author="Kathy Merrill" w:date="2022-03-18T13:10:00Z"/>
          <w:rFonts w:ascii="Arial" w:eastAsia="Times New Roman" w:hAnsi="Arial" w:cs="Arial"/>
          <w:b/>
          <w:bCs/>
          <w:color w:val="000000" w:themeColor="text1"/>
          <w:sz w:val="24"/>
          <w:szCs w:val="24"/>
          <w:u w:val="single"/>
        </w:rPr>
      </w:pPr>
      <w:del w:id="744" w:author="Kathy Merrill" w:date="2022-03-18T13:10:00Z">
        <w:r w:rsidRPr="00774260" w:rsidDel="000312AD">
          <w:rPr>
            <w:rFonts w:ascii="Arial" w:eastAsia="Times New Roman" w:hAnsi="Arial" w:cs="Arial"/>
            <w:b/>
            <w:bCs/>
            <w:color w:val="000000" w:themeColor="text1"/>
            <w:sz w:val="24"/>
            <w:szCs w:val="24"/>
            <w:u w:val="single"/>
          </w:rPr>
          <w:delText>TITLE 17</w:delText>
        </w:r>
      </w:del>
    </w:p>
    <w:p w14:paraId="2A099E96" w14:textId="30A89338" w:rsidR="00B46BFB" w:rsidRPr="00774260" w:rsidDel="000312AD" w:rsidRDefault="00B46BFB" w:rsidP="00B46BFB">
      <w:pPr>
        <w:shd w:val="clear" w:color="auto" w:fill="FFFFFF"/>
        <w:spacing w:before="100" w:beforeAutospacing="1" w:after="100" w:afterAutospacing="1" w:line="240" w:lineRule="auto"/>
        <w:ind w:left="-360"/>
        <w:rPr>
          <w:del w:id="745" w:author="Kathy Merrill" w:date="2022-03-18T13:10:00Z"/>
          <w:rFonts w:ascii="Arial" w:eastAsia="Times New Roman" w:hAnsi="Arial" w:cs="Arial"/>
          <w:color w:val="000000" w:themeColor="text1"/>
          <w:sz w:val="24"/>
          <w:szCs w:val="24"/>
          <w:u w:val="single"/>
          <w:rPrChange w:id="746" w:author="Kathy Merrill" w:date="2022-11-18T12:01:00Z">
            <w:rPr>
              <w:del w:id="747" w:author="Kathy Merrill" w:date="2022-03-18T13:10:00Z"/>
              <w:rFonts w:ascii="Arial" w:eastAsia="Times New Roman" w:hAnsi="Arial" w:cs="Arial"/>
              <w:color w:val="000000" w:themeColor="text1"/>
              <w:sz w:val="24"/>
              <w:szCs w:val="24"/>
            </w:rPr>
          </w:rPrChange>
        </w:rPr>
      </w:pPr>
      <w:del w:id="748" w:author="Kathy Merrill" w:date="2022-03-18T13:10:00Z">
        <w:r w:rsidRPr="00774260" w:rsidDel="000312AD">
          <w:rPr>
            <w:rFonts w:ascii="Arial" w:eastAsia="Times New Roman" w:hAnsi="Arial" w:cs="Arial"/>
            <w:color w:val="000000" w:themeColor="text1"/>
            <w:sz w:val="24"/>
            <w:szCs w:val="24"/>
            <w:u w:val="single"/>
            <w:rPrChange w:id="749" w:author="Kathy Merrill" w:date="2022-11-18T12:01:00Z">
              <w:rPr>
                <w:rFonts w:ascii="Arial" w:eastAsia="Times New Roman" w:hAnsi="Arial" w:cs="Arial"/>
                <w:color w:val="000000" w:themeColor="text1"/>
                <w:sz w:val="24"/>
                <w:szCs w:val="24"/>
              </w:rPr>
            </w:rPrChange>
          </w:rPr>
          <w:delText xml:space="preserve">Planning Commission Member </w:delText>
        </w:r>
        <w:r w:rsidR="004C462E" w:rsidRPr="00774260" w:rsidDel="000312AD">
          <w:rPr>
            <w:rFonts w:ascii="Arial" w:eastAsia="Times New Roman" w:hAnsi="Arial" w:cs="Arial"/>
            <w:color w:val="000000" w:themeColor="text1"/>
            <w:sz w:val="24"/>
            <w:szCs w:val="24"/>
            <w:u w:val="single"/>
            <w:rPrChange w:id="750" w:author="Kathy Merrill" w:date="2022-11-18T12:01:00Z">
              <w:rPr>
                <w:rFonts w:ascii="Arial" w:eastAsia="Times New Roman" w:hAnsi="Arial" w:cs="Arial"/>
                <w:color w:val="000000" w:themeColor="text1"/>
                <w:sz w:val="24"/>
                <w:szCs w:val="24"/>
              </w:rPr>
            </w:rPrChange>
          </w:rPr>
          <w:delText xml:space="preserve">Nick Gourlie stated there are issues with zoning. There are a lot of different zones. His proposal </w:delText>
        </w:r>
        <w:r w:rsidR="0040503E" w:rsidRPr="00774260" w:rsidDel="000312AD">
          <w:rPr>
            <w:rFonts w:ascii="Arial" w:eastAsia="Times New Roman" w:hAnsi="Arial" w:cs="Arial"/>
            <w:color w:val="000000" w:themeColor="text1"/>
            <w:sz w:val="24"/>
            <w:szCs w:val="24"/>
            <w:u w:val="single"/>
            <w:rPrChange w:id="751" w:author="Kathy Merrill" w:date="2022-11-18T12:01:00Z">
              <w:rPr>
                <w:rFonts w:ascii="Arial" w:eastAsia="Times New Roman" w:hAnsi="Arial" w:cs="Arial"/>
                <w:color w:val="000000" w:themeColor="text1"/>
                <w:sz w:val="24"/>
                <w:szCs w:val="24"/>
              </w:rPr>
            </w:rPrChange>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RPr="00774260" w:rsidDel="000312AD" w:rsidRDefault="001C0759" w:rsidP="00B46BFB">
      <w:pPr>
        <w:shd w:val="clear" w:color="auto" w:fill="FFFFFF"/>
        <w:spacing w:before="100" w:beforeAutospacing="1" w:after="100" w:afterAutospacing="1" w:line="240" w:lineRule="auto"/>
        <w:ind w:left="-360"/>
        <w:rPr>
          <w:del w:id="752" w:author="Kathy Merrill" w:date="2022-03-18T13:10:00Z"/>
          <w:rFonts w:ascii="Arial" w:eastAsia="Times New Roman" w:hAnsi="Arial" w:cs="Arial"/>
          <w:color w:val="000000" w:themeColor="text1"/>
          <w:sz w:val="24"/>
          <w:szCs w:val="24"/>
          <w:u w:val="single"/>
          <w:rPrChange w:id="753" w:author="Kathy Merrill" w:date="2022-11-18T12:01:00Z">
            <w:rPr>
              <w:del w:id="754" w:author="Kathy Merrill" w:date="2022-03-18T13:10:00Z"/>
              <w:rFonts w:ascii="Arial" w:eastAsia="Times New Roman" w:hAnsi="Arial" w:cs="Arial"/>
              <w:color w:val="000000" w:themeColor="text1"/>
              <w:sz w:val="24"/>
              <w:szCs w:val="24"/>
            </w:rPr>
          </w:rPrChange>
        </w:rPr>
      </w:pPr>
      <w:del w:id="755" w:author="Kathy Merrill" w:date="2022-03-18T13:10:00Z">
        <w:r w:rsidRPr="00774260" w:rsidDel="000312AD">
          <w:rPr>
            <w:rFonts w:ascii="Arial" w:eastAsia="Times New Roman" w:hAnsi="Arial" w:cs="Arial"/>
            <w:color w:val="000000" w:themeColor="text1"/>
            <w:sz w:val="24"/>
            <w:szCs w:val="24"/>
            <w:u w:val="single"/>
            <w:rPrChange w:id="756"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40503E" w:rsidRPr="00774260" w:rsidDel="000312AD">
          <w:rPr>
            <w:rFonts w:ascii="Arial" w:eastAsia="Times New Roman" w:hAnsi="Arial" w:cs="Arial"/>
            <w:color w:val="000000" w:themeColor="text1"/>
            <w:sz w:val="24"/>
            <w:szCs w:val="24"/>
            <w:u w:val="single"/>
            <w:rPrChange w:id="757" w:author="Kathy Merrill" w:date="2022-11-18T12:01:00Z">
              <w:rPr>
                <w:rFonts w:ascii="Arial" w:eastAsia="Times New Roman" w:hAnsi="Arial" w:cs="Arial"/>
                <w:color w:val="000000" w:themeColor="text1"/>
                <w:sz w:val="24"/>
                <w:szCs w:val="24"/>
              </w:rPr>
            </w:rPrChange>
          </w:rPr>
          <w:delText>he agrees in concept. It’s a good idea in in the UGA.</w:delText>
        </w:r>
      </w:del>
    </w:p>
    <w:p w14:paraId="6BB8F242" w14:textId="76F2F230" w:rsidR="001C0759" w:rsidRPr="00774260" w:rsidDel="000312AD" w:rsidRDefault="001C0759" w:rsidP="00B46BFB">
      <w:pPr>
        <w:shd w:val="clear" w:color="auto" w:fill="FFFFFF"/>
        <w:spacing w:before="100" w:beforeAutospacing="1" w:after="100" w:afterAutospacing="1" w:line="240" w:lineRule="auto"/>
        <w:ind w:left="-360"/>
        <w:rPr>
          <w:del w:id="758" w:author="Kathy Merrill" w:date="2022-03-18T13:10:00Z"/>
          <w:rFonts w:ascii="Arial" w:eastAsia="Times New Roman" w:hAnsi="Arial" w:cs="Arial"/>
          <w:color w:val="000000" w:themeColor="text1"/>
          <w:sz w:val="24"/>
          <w:szCs w:val="24"/>
          <w:u w:val="single"/>
          <w:rPrChange w:id="759" w:author="Kathy Merrill" w:date="2022-11-18T12:01:00Z">
            <w:rPr>
              <w:del w:id="760" w:author="Kathy Merrill" w:date="2022-03-18T13:10:00Z"/>
              <w:rFonts w:ascii="Arial" w:eastAsia="Times New Roman" w:hAnsi="Arial" w:cs="Arial"/>
              <w:color w:val="000000" w:themeColor="text1"/>
              <w:sz w:val="24"/>
              <w:szCs w:val="24"/>
            </w:rPr>
          </w:rPrChange>
        </w:rPr>
      </w:pPr>
      <w:del w:id="761" w:author="Kathy Merrill" w:date="2022-03-18T13:10:00Z">
        <w:r w:rsidRPr="00774260" w:rsidDel="000312AD">
          <w:rPr>
            <w:rFonts w:ascii="Arial" w:eastAsia="Times New Roman" w:hAnsi="Arial" w:cs="Arial"/>
            <w:color w:val="000000" w:themeColor="text1"/>
            <w:sz w:val="24"/>
            <w:szCs w:val="24"/>
            <w:u w:val="single"/>
            <w:rPrChange w:id="762"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40503E" w:rsidRPr="00774260" w:rsidDel="000312AD">
          <w:rPr>
            <w:rFonts w:ascii="Arial" w:eastAsia="Times New Roman" w:hAnsi="Arial" w:cs="Arial"/>
            <w:color w:val="000000" w:themeColor="text1"/>
            <w:sz w:val="24"/>
            <w:szCs w:val="24"/>
            <w:u w:val="single"/>
            <w:rPrChange w:id="763" w:author="Kathy Merrill" w:date="2022-11-18T12:01:00Z">
              <w:rPr>
                <w:rFonts w:ascii="Arial" w:eastAsia="Times New Roman" w:hAnsi="Arial" w:cs="Arial"/>
                <w:color w:val="000000" w:themeColor="text1"/>
                <w:sz w:val="24"/>
                <w:szCs w:val="24"/>
              </w:rPr>
            </w:rPrChange>
          </w:rPr>
          <w:delText>this is the movement of the future.</w:delText>
        </w:r>
      </w:del>
    </w:p>
    <w:p w14:paraId="5EDD90D4" w14:textId="4A1FC191" w:rsidR="001C0759" w:rsidRPr="00774260" w:rsidDel="000312AD" w:rsidRDefault="001C0759" w:rsidP="00B46BFB">
      <w:pPr>
        <w:shd w:val="clear" w:color="auto" w:fill="FFFFFF"/>
        <w:spacing w:before="100" w:beforeAutospacing="1" w:after="100" w:afterAutospacing="1" w:line="240" w:lineRule="auto"/>
        <w:ind w:left="-360"/>
        <w:rPr>
          <w:del w:id="764" w:author="Kathy Merrill" w:date="2022-03-18T13:10:00Z"/>
          <w:rFonts w:ascii="Arial" w:eastAsia="Times New Roman" w:hAnsi="Arial" w:cs="Arial"/>
          <w:color w:val="000000" w:themeColor="text1"/>
          <w:sz w:val="24"/>
          <w:szCs w:val="24"/>
          <w:u w:val="single"/>
          <w:rPrChange w:id="765" w:author="Kathy Merrill" w:date="2022-11-18T12:01:00Z">
            <w:rPr>
              <w:del w:id="766" w:author="Kathy Merrill" w:date="2022-03-18T13:10:00Z"/>
              <w:rFonts w:ascii="Arial" w:eastAsia="Times New Roman" w:hAnsi="Arial" w:cs="Arial"/>
              <w:color w:val="000000" w:themeColor="text1"/>
              <w:sz w:val="24"/>
              <w:szCs w:val="24"/>
            </w:rPr>
          </w:rPrChange>
        </w:rPr>
      </w:pPr>
      <w:del w:id="767" w:author="Kathy Merrill" w:date="2022-03-18T13:10:00Z">
        <w:r w:rsidRPr="00774260" w:rsidDel="000312AD">
          <w:rPr>
            <w:rFonts w:ascii="Arial" w:eastAsia="Times New Roman" w:hAnsi="Arial" w:cs="Arial"/>
            <w:color w:val="000000" w:themeColor="text1"/>
            <w:sz w:val="24"/>
            <w:szCs w:val="24"/>
            <w:u w:val="single"/>
            <w:rPrChange w:id="768" w:author="Kathy Merrill" w:date="2022-11-18T12:01:00Z">
              <w:rPr>
                <w:rFonts w:ascii="Arial" w:eastAsia="Times New Roman" w:hAnsi="Arial" w:cs="Arial"/>
                <w:color w:val="000000" w:themeColor="text1"/>
                <w:sz w:val="24"/>
                <w:szCs w:val="24"/>
              </w:rPr>
            </w:rPrChange>
          </w:rPr>
          <w:delText>Ms. Alicia Aye</w:delText>
        </w:r>
      </w:del>
      <w:ins w:id="769" w:author="Alicia Ayars" w:date="2022-03-10T14:13:00Z">
        <w:del w:id="770" w:author="Kathy Merrill" w:date="2022-03-18T13:10:00Z">
          <w:r w:rsidR="00D84739" w:rsidRPr="00774260" w:rsidDel="000312AD">
            <w:rPr>
              <w:rFonts w:ascii="Arial" w:eastAsia="Times New Roman" w:hAnsi="Arial" w:cs="Arial"/>
              <w:color w:val="000000" w:themeColor="text1"/>
              <w:sz w:val="24"/>
              <w:szCs w:val="24"/>
              <w:u w:val="single"/>
              <w:rPrChange w:id="771" w:author="Kathy Merrill" w:date="2022-11-18T12:01:00Z">
                <w:rPr>
                  <w:rFonts w:ascii="Arial" w:eastAsia="Times New Roman" w:hAnsi="Arial" w:cs="Arial"/>
                  <w:color w:val="000000" w:themeColor="text1"/>
                  <w:sz w:val="24"/>
                  <w:szCs w:val="24"/>
                </w:rPr>
              </w:rPrChange>
            </w:rPr>
            <w:delText>a</w:delText>
          </w:r>
        </w:del>
      </w:ins>
      <w:del w:id="772" w:author="Kathy Merrill" w:date="2022-03-18T13:10:00Z">
        <w:r w:rsidRPr="00774260" w:rsidDel="000312AD">
          <w:rPr>
            <w:rFonts w:ascii="Arial" w:eastAsia="Times New Roman" w:hAnsi="Arial" w:cs="Arial"/>
            <w:color w:val="000000" w:themeColor="text1"/>
            <w:sz w:val="24"/>
            <w:szCs w:val="24"/>
            <w:u w:val="single"/>
            <w:rPrChange w:id="773" w:author="Kathy Merrill" w:date="2022-11-18T12:01:00Z">
              <w:rPr>
                <w:rFonts w:ascii="Arial" w:eastAsia="Times New Roman" w:hAnsi="Arial" w:cs="Arial"/>
                <w:color w:val="000000" w:themeColor="text1"/>
                <w:sz w:val="24"/>
                <w:szCs w:val="24"/>
              </w:rPr>
            </w:rPrChange>
          </w:rPr>
          <w:delText xml:space="preserve">rs stated </w:delText>
        </w:r>
        <w:r w:rsidR="0040503E" w:rsidRPr="00774260" w:rsidDel="000312AD">
          <w:rPr>
            <w:rFonts w:ascii="Arial" w:eastAsia="Times New Roman" w:hAnsi="Arial" w:cs="Arial"/>
            <w:color w:val="000000" w:themeColor="text1"/>
            <w:sz w:val="24"/>
            <w:szCs w:val="24"/>
            <w:u w:val="single"/>
            <w:rPrChange w:id="774" w:author="Kathy Merrill" w:date="2022-11-18T12:01:00Z">
              <w:rPr>
                <w:rFonts w:ascii="Arial" w:eastAsia="Times New Roman" w:hAnsi="Arial" w:cs="Arial"/>
                <w:color w:val="000000" w:themeColor="text1"/>
                <w:sz w:val="24"/>
                <w:szCs w:val="24"/>
              </w:rPr>
            </w:rPrChange>
          </w:rPr>
          <w:delText>R1 is Low density and R2 would be High Density.  Reduce four Residential zones into two zones.  In Kettle there could be 3 zones.  Could overlap use and  add a page combining zones and where</w:delText>
        </w:r>
      </w:del>
    </w:p>
    <w:p w14:paraId="21A79D12" w14:textId="28A2BFB7" w:rsidR="001C0759" w:rsidRPr="00774260" w:rsidDel="000312AD" w:rsidRDefault="001C0759" w:rsidP="00B46BFB">
      <w:pPr>
        <w:shd w:val="clear" w:color="auto" w:fill="FFFFFF"/>
        <w:spacing w:before="100" w:beforeAutospacing="1" w:after="100" w:afterAutospacing="1" w:line="240" w:lineRule="auto"/>
        <w:ind w:left="-360"/>
        <w:rPr>
          <w:del w:id="775" w:author="Kathy Merrill" w:date="2022-03-18T13:10:00Z"/>
          <w:rFonts w:ascii="Arial" w:eastAsia="Times New Roman" w:hAnsi="Arial" w:cs="Arial"/>
          <w:color w:val="000000" w:themeColor="text1"/>
          <w:sz w:val="24"/>
          <w:szCs w:val="24"/>
          <w:u w:val="single"/>
          <w:rPrChange w:id="776" w:author="Kathy Merrill" w:date="2022-11-18T12:01:00Z">
            <w:rPr>
              <w:del w:id="777" w:author="Kathy Merrill" w:date="2022-03-18T13:10:00Z"/>
              <w:rFonts w:ascii="Arial" w:eastAsia="Times New Roman" w:hAnsi="Arial" w:cs="Arial"/>
              <w:color w:val="000000" w:themeColor="text1"/>
              <w:sz w:val="24"/>
              <w:szCs w:val="24"/>
            </w:rPr>
          </w:rPrChange>
        </w:rPr>
      </w:pPr>
      <w:del w:id="778" w:author="Kathy Merrill" w:date="2022-03-18T13:10:00Z">
        <w:r w:rsidRPr="00774260" w:rsidDel="000312AD">
          <w:rPr>
            <w:rFonts w:ascii="Arial" w:eastAsia="Times New Roman" w:hAnsi="Arial" w:cs="Arial"/>
            <w:color w:val="000000" w:themeColor="text1"/>
            <w:sz w:val="24"/>
            <w:szCs w:val="24"/>
            <w:u w:val="single"/>
            <w:rPrChange w:id="779" w:author="Kathy Merrill" w:date="2022-11-18T12:01:00Z">
              <w:rPr>
                <w:rFonts w:ascii="Arial" w:eastAsia="Times New Roman" w:hAnsi="Arial" w:cs="Arial"/>
                <w:color w:val="000000" w:themeColor="text1"/>
                <w:sz w:val="24"/>
                <w:szCs w:val="24"/>
              </w:rPr>
            </w:rPrChange>
          </w:rPr>
          <w:delText xml:space="preserve">Planning Commission Member </w:delText>
        </w:r>
        <w:r w:rsidR="0040503E" w:rsidRPr="00774260" w:rsidDel="000312AD">
          <w:rPr>
            <w:rFonts w:ascii="Arial" w:eastAsia="Times New Roman" w:hAnsi="Arial" w:cs="Arial"/>
            <w:color w:val="000000" w:themeColor="text1"/>
            <w:sz w:val="24"/>
            <w:szCs w:val="24"/>
            <w:u w:val="single"/>
            <w:rPrChange w:id="780" w:author="Kathy Merrill" w:date="2022-11-18T12:01:00Z">
              <w:rPr>
                <w:rFonts w:ascii="Arial" w:eastAsia="Times New Roman" w:hAnsi="Arial" w:cs="Arial"/>
                <w:color w:val="000000" w:themeColor="text1"/>
                <w:sz w:val="24"/>
                <w:szCs w:val="24"/>
              </w:rPr>
            </w:rPrChange>
          </w:rPr>
          <w:delText>Nick Gourlie stated they need to consider the Developmental Standards and Regulations. The third zone would make sense. Just looking at what is current zoning and the proposed zoning.</w:delText>
        </w:r>
      </w:del>
    </w:p>
    <w:p w14:paraId="14CD8CC0" w14:textId="018AA0B2" w:rsidR="001C0759" w:rsidRPr="00774260" w:rsidDel="000312AD" w:rsidRDefault="001C0759" w:rsidP="00B46BFB">
      <w:pPr>
        <w:shd w:val="clear" w:color="auto" w:fill="FFFFFF"/>
        <w:spacing w:before="100" w:beforeAutospacing="1" w:after="100" w:afterAutospacing="1" w:line="240" w:lineRule="auto"/>
        <w:ind w:left="-360"/>
        <w:rPr>
          <w:del w:id="781" w:author="Kathy Merrill" w:date="2022-03-18T13:10:00Z"/>
          <w:rFonts w:ascii="Arial" w:eastAsia="Times New Roman" w:hAnsi="Arial" w:cs="Arial"/>
          <w:color w:val="000000" w:themeColor="text1"/>
          <w:sz w:val="24"/>
          <w:szCs w:val="24"/>
          <w:u w:val="single"/>
          <w:rPrChange w:id="782" w:author="Kathy Merrill" w:date="2022-11-18T12:01:00Z">
            <w:rPr>
              <w:del w:id="783" w:author="Kathy Merrill" w:date="2022-03-18T13:10:00Z"/>
              <w:rFonts w:ascii="Arial" w:eastAsia="Times New Roman" w:hAnsi="Arial" w:cs="Arial"/>
              <w:color w:val="000000" w:themeColor="text1"/>
              <w:sz w:val="24"/>
              <w:szCs w:val="24"/>
            </w:rPr>
          </w:rPrChange>
        </w:rPr>
      </w:pPr>
      <w:del w:id="784" w:author="Kathy Merrill" w:date="2022-03-18T13:10:00Z">
        <w:r w:rsidRPr="00774260" w:rsidDel="000312AD">
          <w:rPr>
            <w:rFonts w:ascii="Arial" w:eastAsia="Times New Roman" w:hAnsi="Arial" w:cs="Arial"/>
            <w:color w:val="000000" w:themeColor="text1"/>
            <w:sz w:val="24"/>
            <w:szCs w:val="24"/>
            <w:u w:val="single"/>
            <w:rPrChange w:id="785" w:author="Kathy Merrill" w:date="2022-11-18T12:01:00Z">
              <w:rPr>
                <w:rFonts w:ascii="Arial" w:eastAsia="Times New Roman" w:hAnsi="Arial" w:cs="Arial"/>
                <w:color w:val="000000" w:themeColor="text1"/>
                <w:sz w:val="24"/>
                <w:szCs w:val="24"/>
              </w:rPr>
            </w:rPrChange>
          </w:rPr>
          <w:delText xml:space="preserve">Planning Commission </w:delText>
        </w:r>
        <w:r w:rsidR="0040503E" w:rsidRPr="00774260" w:rsidDel="000312AD">
          <w:rPr>
            <w:rFonts w:ascii="Arial" w:eastAsia="Times New Roman" w:hAnsi="Arial" w:cs="Arial"/>
            <w:color w:val="000000" w:themeColor="text1"/>
            <w:sz w:val="24"/>
            <w:szCs w:val="24"/>
            <w:u w:val="single"/>
            <w:rPrChange w:id="786" w:author="Kathy Merrill" w:date="2022-11-18T12:01:00Z">
              <w:rPr>
                <w:rFonts w:ascii="Arial" w:eastAsia="Times New Roman" w:hAnsi="Arial" w:cs="Arial"/>
                <w:color w:val="000000" w:themeColor="text1"/>
                <w:sz w:val="24"/>
                <w:szCs w:val="24"/>
              </w:rPr>
            </w:rPrChange>
          </w:rPr>
          <w:delText>Chair Jody Emra stated the City has low and high density and they need to fit within the boundaries.</w:delText>
        </w:r>
      </w:del>
    </w:p>
    <w:p w14:paraId="75B46008" w14:textId="3DF0FE41" w:rsidR="0040503E" w:rsidRPr="00774260" w:rsidDel="000312AD" w:rsidRDefault="0040503E" w:rsidP="00B46BFB">
      <w:pPr>
        <w:shd w:val="clear" w:color="auto" w:fill="FFFFFF"/>
        <w:spacing w:before="100" w:beforeAutospacing="1" w:after="100" w:afterAutospacing="1" w:line="240" w:lineRule="auto"/>
        <w:ind w:left="-360"/>
        <w:rPr>
          <w:del w:id="787" w:author="Kathy Merrill" w:date="2022-03-18T13:10:00Z"/>
          <w:rFonts w:ascii="Arial" w:eastAsia="Times New Roman" w:hAnsi="Arial" w:cs="Arial"/>
          <w:color w:val="000000" w:themeColor="text1"/>
          <w:sz w:val="24"/>
          <w:szCs w:val="24"/>
          <w:u w:val="single"/>
          <w:rPrChange w:id="788" w:author="Kathy Merrill" w:date="2022-11-18T12:01:00Z">
            <w:rPr>
              <w:del w:id="789" w:author="Kathy Merrill" w:date="2022-03-18T13:10:00Z"/>
              <w:rFonts w:ascii="Arial" w:eastAsia="Times New Roman" w:hAnsi="Arial" w:cs="Arial"/>
              <w:color w:val="000000" w:themeColor="text1"/>
              <w:sz w:val="24"/>
              <w:szCs w:val="24"/>
            </w:rPr>
          </w:rPrChange>
        </w:rPr>
      </w:pPr>
      <w:del w:id="790" w:author="Kathy Merrill" w:date="2022-03-18T13:10:00Z">
        <w:r w:rsidRPr="00774260" w:rsidDel="000312AD">
          <w:rPr>
            <w:rFonts w:ascii="Arial" w:eastAsia="Times New Roman" w:hAnsi="Arial" w:cs="Arial"/>
            <w:color w:val="000000" w:themeColor="text1"/>
            <w:sz w:val="24"/>
            <w:szCs w:val="24"/>
            <w:u w:val="single"/>
            <w:rPrChange w:id="791" w:author="Kathy Merrill" w:date="2022-11-18T12:01:00Z">
              <w:rPr>
                <w:rFonts w:ascii="Arial" w:eastAsia="Times New Roman" w:hAnsi="Arial" w:cs="Arial"/>
                <w:color w:val="000000" w:themeColor="text1"/>
                <w:sz w:val="24"/>
                <w:szCs w:val="24"/>
              </w:rPr>
            </w:rPrChange>
          </w:rPr>
          <w:delText>Planning Commission Member Larry Kulesza stated there are minimums of 4200 sf which is a small lot. Some items don’t fit in that space.</w:delText>
        </w:r>
      </w:del>
    </w:p>
    <w:p w14:paraId="1D8147B8" w14:textId="7C22E5F4" w:rsidR="00032E6F" w:rsidRPr="00774260" w:rsidDel="000312AD" w:rsidRDefault="00032E6F" w:rsidP="00B46BFB">
      <w:pPr>
        <w:shd w:val="clear" w:color="auto" w:fill="FFFFFF"/>
        <w:spacing w:before="100" w:beforeAutospacing="1" w:after="100" w:afterAutospacing="1" w:line="240" w:lineRule="auto"/>
        <w:ind w:left="-360"/>
        <w:rPr>
          <w:del w:id="792" w:author="Kathy Merrill" w:date="2022-03-18T13:10:00Z"/>
          <w:rFonts w:ascii="Arial" w:eastAsia="Times New Roman" w:hAnsi="Arial" w:cs="Arial"/>
          <w:color w:val="000000" w:themeColor="text1"/>
          <w:sz w:val="24"/>
          <w:szCs w:val="24"/>
          <w:u w:val="single"/>
          <w:rPrChange w:id="793" w:author="Kathy Merrill" w:date="2022-11-18T12:01:00Z">
            <w:rPr>
              <w:del w:id="794" w:author="Kathy Merrill" w:date="2022-03-18T13:10:00Z"/>
              <w:rFonts w:ascii="Arial" w:eastAsia="Times New Roman" w:hAnsi="Arial" w:cs="Arial"/>
              <w:color w:val="000000" w:themeColor="text1"/>
              <w:sz w:val="24"/>
              <w:szCs w:val="24"/>
            </w:rPr>
          </w:rPrChange>
        </w:rPr>
      </w:pPr>
      <w:del w:id="795" w:author="Kathy Merrill" w:date="2022-03-18T13:10:00Z">
        <w:r w:rsidRPr="00774260" w:rsidDel="000312AD">
          <w:rPr>
            <w:rFonts w:ascii="Arial" w:eastAsia="Times New Roman" w:hAnsi="Arial" w:cs="Arial"/>
            <w:color w:val="000000" w:themeColor="text1"/>
            <w:sz w:val="24"/>
            <w:szCs w:val="24"/>
            <w:u w:val="single"/>
            <w:rPrChange w:id="796" w:author="Kathy Merrill" w:date="2022-11-18T12:01:00Z">
              <w:rPr>
                <w:rFonts w:ascii="Arial" w:eastAsia="Times New Roman" w:hAnsi="Arial" w:cs="Arial"/>
                <w:color w:val="000000" w:themeColor="text1"/>
                <w:sz w:val="24"/>
                <w:szCs w:val="24"/>
              </w:rPr>
            </w:rPrChange>
          </w:rPr>
          <w:delText>Planning Commission Chair Jody Emra stated for new units like apartment complexes but have separate units.</w:delText>
        </w:r>
      </w:del>
    </w:p>
    <w:p w14:paraId="5E54365E" w14:textId="675B0F89" w:rsidR="00EC7E54" w:rsidRPr="00774260" w:rsidDel="000312AD" w:rsidRDefault="00EC7E54" w:rsidP="00B46BFB">
      <w:pPr>
        <w:shd w:val="clear" w:color="auto" w:fill="FFFFFF"/>
        <w:spacing w:before="100" w:beforeAutospacing="1" w:after="100" w:afterAutospacing="1" w:line="240" w:lineRule="auto"/>
        <w:ind w:left="-360"/>
        <w:rPr>
          <w:del w:id="797" w:author="Kathy Merrill" w:date="2022-03-18T13:10:00Z"/>
          <w:rFonts w:ascii="Arial" w:eastAsia="Times New Roman" w:hAnsi="Arial" w:cs="Arial"/>
          <w:color w:val="000000" w:themeColor="text1"/>
          <w:sz w:val="24"/>
          <w:szCs w:val="24"/>
          <w:u w:val="single"/>
          <w:rPrChange w:id="798" w:author="Kathy Merrill" w:date="2022-11-18T12:01:00Z">
            <w:rPr>
              <w:del w:id="799" w:author="Kathy Merrill" w:date="2022-03-18T13:10:00Z"/>
              <w:rFonts w:ascii="Arial" w:eastAsia="Times New Roman" w:hAnsi="Arial" w:cs="Arial"/>
              <w:color w:val="000000" w:themeColor="text1"/>
              <w:sz w:val="24"/>
              <w:szCs w:val="24"/>
            </w:rPr>
          </w:rPrChange>
        </w:rPr>
      </w:pPr>
      <w:del w:id="800" w:author="Kathy Merrill" w:date="2022-03-18T13:10:00Z">
        <w:r w:rsidRPr="00774260" w:rsidDel="000312AD">
          <w:rPr>
            <w:rFonts w:ascii="Arial" w:eastAsia="Times New Roman" w:hAnsi="Arial" w:cs="Arial"/>
            <w:color w:val="000000" w:themeColor="text1"/>
            <w:sz w:val="24"/>
            <w:szCs w:val="24"/>
            <w:u w:val="single"/>
            <w:rPrChange w:id="801"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032E6F" w:rsidRPr="00774260" w:rsidDel="000312AD">
          <w:rPr>
            <w:rFonts w:ascii="Arial" w:eastAsia="Times New Roman" w:hAnsi="Arial" w:cs="Arial"/>
            <w:color w:val="000000" w:themeColor="text1"/>
            <w:sz w:val="24"/>
            <w:szCs w:val="24"/>
            <w:u w:val="single"/>
            <w:rPrChange w:id="802" w:author="Kathy Merrill" w:date="2022-11-18T12:01:00Z">
              <w:rPr>
                <w:rFonts w:ascii="Arial" w:eastAsia="Times New Roman" w:hAnsi="Arial" w:cs="Arial"/>
                <w:color w:val="000000" w:themeColor="text1"/>
                <w:sz w:val="24"/>
                <w:szCs w:val="24"/>
              </w:rPr>
            </w:rPrChange>
          </w:rPr>
          <w:delText>some high</w:delText>
        </w:r>
        <w:r w:rsidR="00E907FE" w:rsidRPr="00774260" w:rsidDel="000312AD">
          <w:rPr>
            <w:rFonts w:ascii="Arial" w:eastAsia="Times New Roman" w:hAnsi="Arial" w:cs="Arial"/>
            <w:color w:val="000000" w:themeColor="text1"/>
            <w:sz w:val="24"/>
            <w:szCs w:val="24"/>
            <w:u w:val="single"/>
            <w:rPrChange w:id="803" w:author="Kathy Merrill" w:date="2022-11-18T12:01:00Z">
              <w:rPr>
                <w:rFonts w:ascii="Arial" w:eastAsia="Times New Roman" w:hAnsi="Arial" w:cs="Arial"/>
                <w:color w:val="000000" w:themeColor="text1"/>
                <w:sz w:val="24"/>
                <w:szCs w:val="24"/>
              </w:rPr>
            </w:rPrChange>
          </w:rPr>
          <w:delText>-</w:delText>
        </w:r>
        <w:r w:rsidR="00032E6F" w:rsidRPr="00774260" w:rsidDel="000312AD">
          <w:rPr>
            <w:rFonts w:ascii="Arial" w:eastAsia="Times New Roman" w:hAnsi="Arial" w:cs="Arial"/>
            <w:color w:val="000000" w:themeColor="text1"/>
            <w:sz w:val="24"/>
            <w:szCs w:val="24"/>
            <w:u w:val="single"/>
            <w:rPrChange w:id="804" w:author="Kathy Merrill" w:date="2022-11-18T12:01:00Z">
              <w:rPr>
                <w:rFonts w:ascii="Arial" w:eastAsia="Times New Roman" w:hAnsi="Arial" w:cs="Arial"/>
                <w:color w:val="000000" w:themeColor="text1"/>
                <w:sz w:val="24"/>
                <w:szCs w:val="24"/>
              </w:rPr>
            </w:rPrChange>
          </w:rPr>
          <w:delText xml:space="preserve">density regulations don’t fit. The City needs to make </w:delText>
        </w:r>
        <w:r w:rsidR="006A406F" w:rsidRPr="00774260" w:rsidDel="000312AD">
          <w:rPr>
            <w:rFonts w:ascii="Arial" w:eastAsia="Times New Roman" w:hAnsi="Arial" w:cs="Arial"/>
            <w:color w:val="000000" w:themeColor="text1"/>
            <w:sz w:val="24"/>
            <w:szCs w:val="24"/>
            <w:u w:val="single"/>
            <w:rPrChange w:id="805" w:author="Kathy Merrill" w:date="2022-11-18T12:01:00Z">
              <w:rPr>
                <w:rFonts w:ascii="Arial" w:eastAsia="Times New Roman" w:hAnsi="Arial" w:cs="Arial"/>
                <w:color w:val="000000" w:themeColor="text1"/>
                <w:sz w:val="24"/>
                <w:szCs w:val="24"/>
              </w:rPr>
            </w:rPrChange>
          </w:rPr>
          <w:delText>some</w:delText>
        </w:r>
        <w:r w:rsidR="00032E6F" w:rsidRPr="00774260" w:rsidDel="000312AD">
          <w:rPr>
            <w:rFonts w:ascii="Arial" w:eastAsia="Times New Roman" w:hAnsi="Arial" w:cs="Arial"/>
            <w:color w:val="000000" w:themeColor="text1"/>
            <w:sz w:val="24"/>
            <w:szCs w:val="24"/>
            <w:u w:val="single"/>
            <w:rPrChange w:id="806" w:author="Kathy Merrill" w:date="2022-11-18T12:01:00Z">
              <w:rPr>
                <w:rFonts w:ascii="Arial" w:eastAsia="Times New Roman" w:hAnsi="Arial" w:cs="Arial"/>
                <w:color w:val="000000" w:themeColor="text1"/>
                <w:sz w:val="24"/>
                <w:szCs w:val="24"/>
              </w:rPr>
            </w:rPrChange>
          </w:rPr>
          <w:delText xml:space="preserve"> changes.</w:delText>
        </w:r>
      </w:del>
    </w:p>
    <w:p w14:paraId="46CC7ED8" w14:textId="22F88A06" w:rsidR="00EC7E54" w:rsidRPr="00774260" w:rsidDel="000312AD" w:rsidRDefault="00EC7E54" w:rsidP="00B46BFB">
      <w:pPr>
        <w:shd w:val="clear" w:color="auto" w:fill="FFFFFF"/>
        <w:spacing w:before="100" w:beforeAutospacing="1" w:after="100" w:afterAutospacing="1" w:line="240" w:lineRule="auto"/>
        <w:ind w:left="-360"/>
        <w:rPr>
          <w:del w:id="807" w:author="Kathy Merrill" w:date="2022-03-18T13:10:00Z"/>
          <w:rFonts w:ascii="Arial" w:eastAsia="Times New Roman" w:hAnsi="Arial" w:cs="Arial"/>
          <w:color w:val="000000" w:themeColor="text1"/>
          <w:sz w:val="24"/>
          <w:szCs w:val="24"/>
          <w:u w:val="single"/>
          <w:rPrChange w:id="808" w:author="Kathy Merrill" w:date="2022-11-18T12:01:00Z">
            <w:rPr>
              <w:del w:id="809" w:author="Kathy Merrill" w:date="2022-03-18T13:10:00Z"/>
              <w:rFonts w:ascii="Arial" w:eastAsia="Times New Roman" w:hAnsi="Arial" w:cs="Arial"/>
              <w:color w:val="000000" w:themeColor="text1"/>
              <w:sz w:val="24"/>
              <w:szCs w:val="24"/>
            </w:rPr>
          </w:rPrChange>
        </w:rPr>
      </w:pPr>
      <w:del w:id="810" w:author="Kathy Merrill" w:date="2022-03-18T13:10:00Z">
        <w:r w:rsidRPr="00774260" w:rsidDel="000312AD">
          <w:rPr>
            <w:rFonts w:ascii="Arial" w:eastAsia="Times New Roman" w:hAnsi="Arial" w:cs="Arial"/>
            <w:color w:val="000000" w:themeColor="text1"/>
            <w:sz w:val="24"/>
            <w:szCs w:val="24"/>
            <w:u w:val="single"/>
            <w:rPrChange w:id="811"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032E6F" w:rsidRPr="00774260" w:rsidDel="000312AD">
          <w:rPr>
            <w:rFonts w:ascii="Arial" w:eastAsia="Times New Roman" w:hAnsi="Arial" w:cs="Arial"/>
            <w:color w:val="000000" w:themeColor="text1"/>
            <w:sz w:val="24"/>
            <w:szCs w:val="24"/>
            <w:u w:val="single"/>
            <w:rPrChange w:id="812" w:author="Kathy Merrill" w:date="2022-11-18T12:01:00Z">
              <w:rPr>
                <w:rFonts w:ascii="Arial" w:eastAsia="Times New Roman" w:hAnsi="Arial" w:cs="Arial"/>
                <w:color w:val="000000" w:themeColor="text1"/>
                <w:sz w:val="24"/>
                <w:szCs w:val="24"/>
              </w:rPr>
            </w:rPrChange>
          </w:rPr>
          <w:delText>the City needs to avoid problems with High vs. Low Density. Don’t want to create nonconforming properties.</w:delText>
        </w:r>
      </w:del>
    </w:p>
    <w:p w14:paraId="37EFCFC9" w14:textId="7CE12CDA" w:rsidR="00EC7E54" w:rsidRPr="00774260" w:rsidDel="000312AD" w:rsidRDefault="00EC7E54" w:rsidP="00B46BFB">
      <w:pPr>
        <w:shd w:val="clear" w:color="auto" w:fill="FFFFFF"/>
        <w:spacing w:before="100" w:beforeAutospacing="1" w:after="100" w:afterAutospacing="1" w:line="240" w:lineRule="auto"/>
        <w:ind w:left="-360"/>
        <w:rPr>
          <w:del w:id="813" w:author="Kathy Merrill" w:date="2022-03-18T13:10:00Z"/>
          <w:rFonts w:ascii="Arial" w:eastAsia="Times New Roman" w:hAnsi="Arial" w:cs="Arial"/>
          <w:color w:val="000000" w:themeColor="text1"/>
          <w:sz w:val="24"/>
          <w:szCs w:val="24"/>
          <w:u w:val="single"/>
          <w:rPrChange w:id="814" w:author="Kathy Merrill" w:date="2022-11-18T12:01:00Z">
            <w:rPr>
              <w:del w:id="815" w:author="Kathy Merrill" w:date="2022-03-18T13:10:00Z"/>
              <w:rFonts w:ascii="Arial" w:eastAsia="Times New Roman" w:hAnsi="Arial" w:cs="Arial"/>
              <w:color w:val="000000" w:themeColor="text1"/>
              <w:sz w:val="24"/>
              <w:szCs w:val="24"/>
            </w:rPr>
          </w:rPrChange>
        </w:rPr>
      </w:pPr>
      <w:del w:id="816" w:author="Kathy Merrill" w:date="2022-03-18T13:10:00Z">
        <w:r w:rsidRPr="00774260" w:rsidDel="000312AD">
          <w:rPr>
            <w:rFonts w:ascii="Arial" w:eastAsia="Times New Roman" w:hAnsi="Arial" w:cs="Arial"/>
            <w:color w:val="000000" w:themeColor="text1"/>
            <w:sz w:val="24"/>
            <w:szCs w:val="24"/>
            <w:u w:val="single"/>
            <w:rPrChange w:id="817"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032E6F" w:rsidRPr="00774260" w:rsidDel="000312AD">
          <w:rPr>
            <w:rFonts w:ascii="Arial" w:eastAsia="Times New Roman" w:hAnsi="Arial" w:cs="Arial"/>
            <w:color w:val="000000" w:themeColor="text1"/>
            <w:sz w:val="24"/>
            <w:szCs w:val="24"/>
            <w:u w:val="single"/>
            <w:rPrChange w:id="818" w:author="Kathy Merrill" w:date="2022-11-18T12:01:00Z">
              <w:rPr>
                <w:rFonts w:ascii="Arial" w:eastAsia="Times New Roman" w:hAnsi="Arial" w:cs="Arial"/>
                <w:color w:val="000000" w:themeColor="text1"/>
                <w:sz w:val="24"/>
                <w:szCs w:val="24"/>
              </w:rPr>
            </w:rPrChange>
          </w:rPr>
          <w:delText>Duplexes would work but mothing more unless each unity meets all the standards and regulations.</w:delText>
        </w:r>
      </w:del>
    </w:p>
    <w:p w14:paraId="19710C1D" w14:textId="0F03E2D1" w:rsidR="00EC7E54" w:rsidRPr="00774260" w:rsidDel="000312AD" w:rsidRDefault="00EC7E54" w:rsidP="00B46BFB">
      <w:pPr>
        <w:shd w:val="clear" w:color="auto" w:fill="FFFFFF"/>
        <w:spacing w:before="100" w:beforeAutospacing="1" w:after="100" w:afterAutospacing="1" w:line="240" w:lineRule="auto"/>
        <w:ind w:left="-360"/>
        <w:rPr>
          <w:del w:id="819" w:author="Kathy Merrill" w:date="2022-03-18T13:10:00Z"/>
          <w:rFonts w:ascii="Arial" w:eastAsia="Times New Roman" w:hAnsi="Arial" w:cs="Arial"/>
          <w:color w:val="000000" w:themeColor="text1"/>
          <w:sz w:val="24"/>
          <w:szCs w:val="24"/>
          <w:u w:val="single"/>
          <w:rPrChange w:id="820" w:author="Kathy Merrill" w:date="2022-11-18T12:01:00Z">
            <w:rPr>
              <w:del w:id="821" w:author="Kathy Merrill" w:date="2022-03-18T13:10:00Z"/>
              <w:rFonts w:ascii="Arial" w:eastAsia="Times New Roman" w:hAnsi="Arial" w:cs="Arial"/>
              <w:color w:val="000000" w:themeColor="text1"/>
              <w:sz w:val="24"/>
              <w:szCs w:val="24"/>
            </w:rPr>
          </w:rPrChange>
        </w:rPr>
      </w:pPr>
      <w:del w:id="822" w:author="Kathy Merrill" w:date="2022-03-18T13:10:00Z">
        <w:r w:rsidRPr="00774260" w:rsidDel="000312AD">
          <w:rPr>
            <w:rFonts w:ascii="Arial" w:eastAsia="Times New Roman" w:hAnsi="Arial" w:cs="Arial"/>
            <w:color w:val="000000" w:themeColor="text1"/>
            <w:sz w:val="24"/>
            <w:szCs w:val="24"/>
            <w:u w:val="single"/>
            <w:rPrChange w:id="823" w:author="Kathy Merrill" w:date="2022-11-18T12:01:00Z">
              <w:rPr>
                <w:rFonts w:ascii="Arial" w:eastAsia="Times New Roman" w:hAnsi="Arial" w:cs="Arial"/>
                <w:color w:val="000000" w:themeColor="text1"/>
                <w:sz w:val="24"/>
                <w:szCs w:val="24"/>
              </w:rPr>
            </w:rPrChange>
          </w:rPr>
          <w:delText xml:space="preserve">Planning Commission Member Larry Kulesza stated </w:delText>
        </w:r>
        <w:r w:rsidR="00032E6F" w:rsidRPr="00774260" w:rsidDel="000312AD">
          <w:rPr>
            <w:rFonts w:ascii="Arial" w:eastAsia="Times New Roman" w:hAnsi="Arial" w:cs="Arial"/>
            <w:color w:val="000000" w:themeColor="text1"/>
            <w:sz w:val="24"/>
            <w:szCs w:val="24"/>
            <w:u w:val="single"/>
            <w:rPrChange w:id="824" w:author="Kathy Merrill" w:date="2022-11-18T12:01:00Z">
              <w:rPr>
                <w:rFonts w:ascii="Arial" w:eastAsia="Times New Roman" w:hAnsi="Arial" w:cs="Arial"/>
                <w:color w:val="000000" w:themeColor="text1"/>
                <w:sz w:val="24"/>
                <w:szCs w:val="24"/>
              </w:rPr>
            </w:rPrChange>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RPr="00774260" w:rsidDel="000312AD" w:rsidRDefault="003B56D6" w:rsidP="00B46BFB">
      <w:pPr>
        <w:shd w:val="clear" w:color="auto" w:fill="FFFFFF"/>
        <w:spacing w:before="100" w:beforeAutospacing="1" w:after="100" w:afterAutospacing="1" w:line="240" w:lineRule="auto"/>
        <w:ind w:left="-360"/>
        <w:rPr>
          <w:del w:id="825" w:author="Kathy Merrill" w:date="2022-03-18T13:10:00Z"/>
          <w:rFonts w:ascii="Arial" w:eastAsia="Times New Roman" w:hAnsi="Arial" w:cs="Arial"/>
          <w:color w:val="000000" w:themeColor="text1"/>
          <w:sz w:val="24"/>
          <w:szCs w:val="24"/>
          <w:u w:val="single"/>
          <w:rPrChange w:id="826" w:author="Kathy Merrill" w:date="2022-11-18T12:01:00Z">
            <w:rPr>
              <w:del w:id="827" w:author="Kathy Merrill" w:date="2022-03-18T13:10:00Z"/>
              <w:rFonts w:ascii="Arial" w:eastAsia="Times New Roman" w:hAnsi="Arial" w:cs="Arial"/>
              <w:color w:val="000000" w:themeColor="text1"/>
              <w:sz w:val="24"/>
              <w:szCs w:val="24"/>
            </w:rPr>
          </w:rPrChange>
        </w:rPr>
      </w:pPr>
      <w:del w:id="828" w:author="Kathy Merrill" w:date="2022-03-18T13:10:00Z">
        <w:r w:rsidRPr="00774260" w:rsidDel="000312AD">
          <w:rPr>
            <w:rFonts w:ascii="Arial" w:eastAsia="Times New Roman" w:hAnsi="Arial" w:cs="Arial"/>
            <w:color w:val="000000" w:themeColor="text1"/>
            <w:sz w:val="24"/>
            <w:szCs w:val="24"/>
            <w:u w:val="single"/>
            <w:rPrChange w:id="829" w:author="Kathy Merrill" w:date="2022-11-18T12:01:00Z">
              <w:rPr>
                <w:rFonts w:ascii="Arial" w:eastAsia="Times New Roman" w:hAnsi="Arial" w:cs="Arial"/>
                <w:color w:val="000000" w:themeColor="text1"/>
                <w:sz w:val="24"/>
                <w:szCs w:val="24"/>
              </w:rPr>
            </w:rPrChange>
          </w:rPr>
          <w:delText xml:space="preserve">Planning Commission Chairperson Jody Emra stated </w:delText>
        </w:r>
        <w:r w:rsidR="00032E6F" w:rsidRPr="00774260" w:rsidDel="000312AD">
          <w:rPr>
            <w:rFonts w:ascii="Arial" w:eastAsia="Times New Roman" w:hAnsi="Arial" w:cs="Arial"/>
            <w:color w:val="000000" w:themeColor="text1"/>
            <w:sz w:val="24"/>
            <w:szCs w:val="24"/>
            <w:u w:val="single"/>
            <w:rPrChange w:id="830" w:author="Kathy Merrill" w:date="2022-11-18T12:01:00Z">
              <w:rPr>
                <w:rFonts w:ascii="Arial" w:eastAsia="Times New Roman" w:hAnsi="Arial" w:cs="Arial"/>
                <w:color w:val="000000" w:themeColor="text1"/>
                <w:sz w:val="24"/>
                <w:szCs w:val="24"/>
              </w:rPr>
            </w:rPrChange>
          </w:rPr>
          <w:delText>the 1999 UGA randomly designated property and the infrastructure needs to change. Nick did an awesome job on the Title 17 proposal.</w:delText>
        </w:r>
      </w:del>
    </w:p>
    <w:p w14:paraId="534E8239" w14:textId="22A30CC6" w:rsidR="00600273" w:rsidRPr="00774260" w:rsidDel="000312AD" w:rsidRDefault="00600273" w:rsidP="00B46BFB">
      <w:pPr>
        <w:shd w:val="clear" w:color="auto" w:fill="FFFFFF"/>
        <w:spacing w:before="100" w:beforeAutospacing="1" w:after="100" w:afterAutospacing="1" w:line="240" w:lineRule="auto"/>
        <w:ind w:left="-360"/>
        <w:rPr>
          <w:del w:id="831" w:author="Kathy Merrill" w:date="2022-03-18T13:10:00Z"/>
          <w:rFonts w:ascii="Arial" w:eastAsia="Times New Roman" w:hAnsi="Arial" w:cs="Arial"/>
          <w:color w:val="000000" w:themeColor="text1"/>
          <w:sz w:val="24"/>
          <w:szCs w:val="24"/>
          <w:u w:val="single"/>
          <w:rPrChange w:id="832" w:author="Kathy Merrill" w:date="2022-11-18T12:01:00Z">
            <w:rPr>
              <w:del w:id="833" w:author="Kathy Merrill" w:date="2022-03-18T13:10:00Z"/>
              <w:rFonts w:ascii="Arial" w:eastAsia="Times New Roman" w:hAnsi="Arial" w:cs="Arial"/>
              <w:color w:val="000000" w:themeColor="text1"/>
              <w:sz w:val="24"/>
              <w:szCs w:val="24"/>
            </w:rPr>
          </w:rPrChange>
        </w:rPr>
      </w:pPr>
      <w:del w:id="834" w:author="Kathy Merrill" w:date="2022-03-18T13:10:00Z">
        <w:r w:rsidRPr="00774260" w:rsidDel="000312AD">
          <w:rPr>
            <w:rFonts w:ascii="Arial" w:eastAsia="Times New Roman" w:hAnsi="Arial" w:cs="Arial"/>
            <w:color w:val="000000" w:themeColor="text1"/>
            <w:sz w:val="24"/>
            <w:szCs w:val="24"/>
            <w:u w:val="single"/>
            <w:rPrChange w:id="835" w:author="Kathy Merrill" w:date="2022-11-18T12:01:00Z">
              <w:rPr>
                <w:rFonts w:ascii="Arial" w:eastAsia="Times New Roman" w:hAnsi="Arial" w:cs="Arial"/>
                <w:color w:val="000000" w:themeColor="text1"/>
                <w:sz w:val="24"/>
                <w:szCs w:val="24"/>
              </w:rPr>
            </w:rPrChange>
          </w:rPr>
          <w:delText xml:space="preserve">Planning Commission Member Nick Gourlie stated </w:delText>
        </w:r>
        <w:r w:rsidR="00032E6F" w:rsidRPr="00774260" w:rsidDel="000312AD">
          <w:rPr>
            <w:rFonts w:ascii="Arial" w:eastAsia="Times New Roman" w:hAnsi="Arial" w:cs="Arial"/>
            <w:color w:val="000000" w:themeColor="text1"/>
            <w:sz w:val="24"/>
            <w:szCs w:val="24"/>
            <w:u w:val="single"/>
            <w:rPrChange w:id="836" w:author="Kathy Merrill" w:date="2022-11-18T12:01:00Z">
              <w:rPr>
                <w:rFonts w:ascii="Arial" w:eastAsia="Times New Roman" w:hAnsi="Arial" w:cs="Arial"/>
                <w:color w:val="000000" w:themeColor="text1"/>
                <w:sz w:val="24"/>
                <w:szCs w:val="24"/>
              </w:rPr>
            </w:rPrChange>
          </w:rPr>
          <w:delText>there is conditional use and multi</w:delText>
        </w:r>
      </w:del>
      <w:ins w:id="837" w:author="Alicia Ayars" w:date="2022-03-10T14:13:00Z">
        <w:del w:id="838" w:author="Kathy Merrill" w:date="2022-03-18T13:10:00Z">
          <w:r w:rsidR="00D84739" w:rsidRPr="00774260" w:rsidDel="000312AD">
            <w:rPr>
              <w:rFonts w:ascii="Arial" w:eastAsia="Times New Roman" w:hAnsi="Arial" w:cs="Arial"/>
              <w:color w:val="000000" w:themeColor="text1"/>
              <w:sz w:val="24"/>
              <w:szCs w:val="24"/>
              <w:u w:val="single"/>
              <w:rPrChange w:id="839" w:author="Kathy Merrill" w:date="2022-11-18T12:01:00Z">
                <w:rPr>
                  <w:rFonts w:ascii="Arial" w:eastAsia="Times New Roman" w:hAnsi="Arial" w:cs="Arial"/>
                  <w:color w:val="000000" w:themeColor="text1"/>
                  <w:sz w:val="24"/>
                  <w:szCs w:val="24"/>
                </w:rPr>
              </w:rPrChange>
            </w:rPr>
            <w:delText>-</w:delText>
          </w:r>
        </w:del>
      </w:ins>
      <w:del w:id="840" w:author="Kathy Merrill" w:date="2022-03-18T13:10:00Z">
        <w:r w:rsidR="00032E6F" w:rsidRPr="00774260" w:rsidDel="000312AD">
          <w:rPr>
            <w:rFonts w:ascii="Arial" w:eastAsia="Times New Roman" w:hAnsi="Arial" w:cs="Arial"/>
            <w:color w:val="000000" w:themeColor="text1"/>
            <w:sz w:val="24"/>
            <w:szCs w:val="24"/>
            <w:u w:val="single"/>
            <w:rPrChange w:id="841" w:author="Kathy Merrill" w:date="2022-11-18T12:01:00Z">
              <w:rPr>
                <w:rFonts w:ascii="Arial" w:eastAsia="Times New Roman" w:hAnsi="Arial" w:cs="Arial"/>
                <w:color w:val="000000" w:themeColor="text1"/>
                <w:sz w:val="24"/>
                <w:szCs w:val="24"/>
              </w:rPr>
            </w:rPrChange>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RPr="00774260" w:rsidDel="000312AD" w:rsidRDefault="00600273" w:rsidP="00B46BFB">
      <w:pPr>
        <w:shd w:val="clear" w:color="auto" w:fill="FFFFFF"/>
        <w:spacing w:before="100" w:beforeAutospacing="1" w:after="100" w:afterAutospacing="1" w:line="240" w:lineRule="auto"/>
        <w:ind w:left="-360"/>
        <w:rPr>
          <w:del w:id="842" w:author="Kathy Merrill" w:date="2022-03-18T13:10:00Z"/>
          <w:rFonts w:ascii="Arial" w:eastAsia="Times New Roman" w:hAnsi="Arial" w:cs="Arial"/>
          <w:color w:val="000000" w:themeColor="text1"/>
          <w:sz w:val="24"/>
          <w:szCs w:val="24"/>
          <w:u w:val="single"/>
          <w:rPrChange w:id="843" w:author="Kathy Merrill" w:date="2022-11-18T12:01:00Z">
            <w:rPr>
              <w:del w:id="844" w:author="Kathy Merrill" w:date="2022-03-18T13:10:00Z"/>
              <w:rFonts w:ascii="Arial" w:eastAsia="Times New Roman" w:hAnsi="Arial" w:cs="Arial"/>
              <w:color w:val="000000" w:themeColor="text1"/>
              <w:sz w:val="24"/>
              <w:szCs w:val="24"/>
            </w:rPr>
          </w:rPrChange>
        </w:rPr>
      </w:pPr>
      <w:del w:id="845" w:author="Kathy Merrill" w:date="2022-03-18T13:10:00Z">
        <w:r w:rsidRPr="00774260" w:rsidDel="000312AD">
          <w:rPr>
            <w:rFonts w:ascii="Arial" w:eastAsia="Times New Roman" w:hAnsi="Arial" w:cs="Arial"/>
            <w:color w:val="000000" w:themeColor="text1"/>
            <w:sz w:val="24"/>
            <w:szCs w:val="24"/>
            <w:u w:val="single"/>
            <w:rPrChange w:id="846" w:author="Kathy Merrill" w:date="2022-11-18T12:01:00Z">
              <w:rPr>
                <w:rFonts w:ascii="Arial" w:eastAsia="Times New Roman" w:hAnsi="Arial" w:cs="Arial"/>
                <w:color w:val="000000" w:themeColor="text1"/>
                <w:sz w:val="24"/>
                <w:szCs w:val="24"/>
              </w:rPr>
            </w:rPrChange>
          </w:rPr>
          <w:delText>Ms. Alicia Ay</w:delText>
        </w:r>
      </w:del>
      <w:ins w:id="847" w:author="Alicia Ayars" w:date="2022-03-10T14:13:00Z">
        <w:del w:id="848" w:author="Kathy Merrill" w:date="2022-03-18T13:10:00Z">
          <w:r w:rsidR="00D84739" w:rsidRPr="00774260" w:rsidDel="000312AD">
            <w:rPr>
              <w:rFonts w:ascii="Arial" w:eastAsia="Times New Roman" w:hAnsi="Arial" w:cs="Arial"/>
              <w:color w:val="000000" w:themeColor="text1"/>
              <w:sz w:val="24"/>
              <w:szCs w:val="24"/>
              <w:u w:val="single"/>
              <w:rPrChange w:id="849" w:author="Kathy Merrill" w:date="2022-11-18T12:01:00Z">
                <w:rPr>
                  <w:rFonts w:ascii="Arial" w:eastAsia="Times New Roman" w:hAnsi="Arial" w:cs="Arial"/>
                  <w:color w:val="000000" w:themeColor="text1"/>
                  <w:sz w:val="24"/>
                  <w:szCs w:val="24"/>
                </w:rPr>
              </w:rPrChange>
            </w:rPr>
            <w:delText>a</w:delText>
          </w:r>
        </w:del>
      </w:ins>
      <w:del w:id="850" w:author="Kathy Merrill" w:date="2022-03-18T13:10:00Z">
        <w:r w:rsidRPr="00774260" w:rsidDel="000312AD">
          <w:rPr>
            <w:rFonts w:ascii="Arial" w:eastAsia="Times New Roman" w:hAnsi="Arial" w:cs="Arial"/>
            <w:color w:val="000000" w:themeColor="text1"/>
            <w:sz w:val="24"/>
            <w:szCs w:val="24"/>
            <w:u w:val="single"/>
            <w:rPrChange w:id="851" w:author="Kathy Merrill" w:date="2022-11-18T12:01:00Z">
              <w:rPr>
                <w:rFonts w:ascii="Arial" w:eastAsia="Times New Roman" w:hAnsi="Arial" w:cs="Arial"/>
                <w:color w:val="000000" w:themeColor="text1"/>
                <w:sz w:val="24"/>
                <w:szCs w:val="24"/>
              </w:rPr>
            </w:rPrChange>
          </w:rPr>
          <w:delText xml:space="preserve">ers stated </w:delText>
        </w:r>
        <w:r w:rsidR="00032E6F" w:rsidRPr="00774260" w:rsidDel="000312AD">
          <w:rPr>
            <w:rFonts w:ascii="Arial" w:eastAsia="Times New Roman" w:hAnsi="Arial" w:cs="Arial"/>
            <w:color w:val="000000" w:themeColor="text1"/>
            <w:sz w:val="24"/>
            <w:szCs w:val="24"/>
            <w:u w:val="single"/>
            <w:rPrChange w:id="852" w:author="Kathy Merrill" w:date="2022-11-18T12:01:00Z">
              <w:rPr>
                <w:rFonts w:ascii="Arial" w:eastAsia="Times New Roman" w:hAnsi="Arial" w:cs="Arial"/>
                <w:color w:val="000000" w:themeColor="text1"/>
                <w:sz w:val="24"/>
                <w:szCs w:val="24"/>
              </w:rPr>
            </w:rPrChange>
          </w:rPr>
          <w:delText>she like the zoning overlay.  Good job.</w:delText>
        </w:r>
      </w:del>
    </w:p>
    <w:p w14:paraId="428B2322" w14:textId="62A1C9A3" w:rsidR="00032E6F" w:rsidRPr="00774260" w:rsidDel="000312AD" w:rsidRDefault="00032E6F" w:rsidP="00B46BFB">
      <w:pPr>
        <w:shd w:val="clear" w:color="auto" w:fill="FFFFFF"/>
        <w:spacing w:before="100" w:beforeAutospacing="1" w:after="100" w:afterAutospacing="1" w:line="240" w:lineRule="auto"/>
        <w:ind w:left="-360"/>
        <w:rPr>
          <w:del w:id="853" w:author="Kathy Merrill" w:date="2022-03-18T13:10:00Z"/>
          <w:rFonts w:ascii="Arial" w:eastAsia="Times New Roman" w:hAnsi="Arial" w:cs="Arial"/>
          <w:color w:val="000000" w:themeColor="text1"/>
          <w:sz w:val="24"/>
          <w:szCs w:val="24"/>
          <w:u w:val="single"/>
          <w:rPrChange w:id="854" w:author="Kathy Merrill" w:date="2022-11-18T12:01:00Z">
            <w:rPr>
              <w:del w:id="855" w:author="Kathy Merrill" w:date="2022-03-18T13:10:00Z"/>
              <w:rFonts w:ascii="Arial" w:eastAsia="Times New Roman" w:hAnsi="Arial" w:cs="Arial"/>
              <w:color w:val="000000" w:themeColor="text1"/>
              <w:sz w:val="24"/>
              <w:szCs w:val="24"/>
            </w:rPr>
          </w:rPrChange>
        </w:rPr>
      </w:pPr>
      <w:del w:id="856" w:author="Kathy Merrill" w:date="2022-03-18T13:10:00Z">
        <w:r w:rsidRPr="00774260" w:rsidDel="000312AD">
          <w:rPr>
            <w:rFonts w:ascii="Arial" w:eastAsia="Times New Roman" w:hAnsi="Arial" w:cs="Arial"/>
            <w:color w:val="000000" w:themeColor="text1"/>
            <w:sz w:val="24"/>
            <w:szCs w:val="24"/>
            <w:u w:val="single"/>
            <w:rPrChange w:id="857" w:author="Kathy Merrill" w:date="2022-11-18T12:01:00Z">
              <w:rPr>
                <w:rFonts w:ascii="Arial" w:eastAsia="Times New Roman" w:hAnsi="Arial" w:cs="Arial"/>
                <w:color w:val="000000" w:themeColor="text1"/>
                <w:sz w:val="24"/>
                <w:szCs w:val="24"/>
              </w:rPr>
            </w:rPrChange>
          </w:rPr>
          <w:delText>Planning Commission Chair Jody Emra s</w:delText>
        </w:r>
        <w:r w:rsidR="00D417E2" w:rsidRPr="00774260" w:rsidDel="000312AD">
          <w:rPr>
            <w:rFonts w:ascii="Arial" w:eastAsia="Times New Roman" w:hAnsi="Arial" w:cs="Arial"/>
            <w:color w:val="000000" w:themeColor="text1"/>
            <w:sz w:val="24"/>
            <w:szCs w:val="24"/>
            <w:u w:val="single"/>
            <w:rPrChange w:id="858" w:author="Kathy Merrill" w:date="2022-11-18T12:01:00Z">
              <w:rPr>
                <w:rFonts w:ascii="Arial" w:eastAsia="Times New Roman" w:hAnsi="Arial" w:cs="Arial"/>
                <w:color w:val="000000" w:themeColor="text1"/>
                <w:sz w:val="24"/>
                <w:szCs w:val="24"/>
              </w:rPr>
            </w:rPrChange>
          </w:rPr>
          <w:delText>tated she liked the multi-use idea.</w:delText>
        </w:r>
      </w:del>
    </w:p>
    <w:p w14:paraId="117CB482" w14:textId="5D3B7C77" w:rsidR="0079082C" w:rsidRPr="00774260" w:rsidDel="000312AD" w:rsidRDefault="00D417E2" w:rsidP="0079082C">
      <w:pPr>
        <w:shd w:val="clear" w:color="auto" w:fill="FFFFFF"/>
        <w:spacing w:before="100" w:beforeAutospacing="1" w:after="100" w:afterAutospacing="1" w:line="240" w:lineRule="auto"/>
        <w:ind w:left="-360"/>
        <w:rPr>
          <w:del w:id="859" w:author="Kathy Merrill" w:date="2022-03-18T13:10:00Z"/>
          <w:rFonts w:ascii="Arial" w:eastAsia="Times New Roman" w:hAnsi="Arial" w:cs="Arial"/>
          <w:b/>
          <w:bCs/>
          <w:color w:val="000000" w:themeColor="text1"/>
          <w:sz w:val="24"/>
          <w:szCs w:val="24"/>
          <w:u w:val="single"/>
        </w:rPr>
      </w:pPr>
      <w:del w:id="860" w:author="Kathy Merrill" w:date="2022-03-18T13:10:00Z">
        <w:r w:rsidRPr="00774260" w:rsidDel="000312AD">
          <w:rPr>
            <w:rFonts w:ascii="Arial" w:eastAsia="Times New Roman" w:hAnsi="Arial" w:cs="Arial"/>
            <w:b/>
            <w:bCs/>
            <w:color w:val="000000" w:themeColor="text1"/>
            <w:sz w:val="24"/>
            <w:szCs w:val="24"/>
            <w:u w:val="single"/>
          </w:rPr>
          <w:delText>BIKE TRAIL</w:delText>
        </w:r>
      </w:del>
    </w:p>
    <w:p w14:paraId="7C263EB7" w14:textId="25368BAF" w:rsidR="00597A0F" w:rsidRPr="00774260" w:rsidDel="000312AD" w:rsidRDefault="00D417E2" w:rsidP="00597A0F">
      <w:pPr>
        <w:shd w:val="clear" w:color="auto" w:fill="FFFFFF"/>
        <w:spacing w:before="100" w:beforeAutospacing="1" w:after="100" w:afterAutospacing="1" w:line="240" w:lineRule="auto"/>
        <w:ind w:left="-360"/>
        <w:rPr>
          <w:del w:id="861" w:author="Kathy Merrill" w:date="2022-03-18T13:10:00Z"/>
          <w:rFonts w:ascii="Arial" w:eastAsia="Times New Roman" w:hAnsi="Arial" w:cs="Arial"/>
          <w:color w:val="000000" w:themeColor="text1"/>
          <w:sz w:val="24"/>
          <w:szCs w:val="24"/>
          <w:u w:val="single"/>
          <w:rPrChange w:id="862" w:author="Kathy Merrill" w:date="2022-11-18T12:01:00Z">
            <w:rPr>
              <w:del w:id="863" w:author="Kathy Merrill" w:date="2022-03-18T13:10:00Z"/>
              <w:rFonts w:ascii="Arial" w:eastAsia="Times New Roman" w:hAnsi="Arial" w:cs="Arial"/>
              <w:color w:val="000000" w:themeColor="text1"/>
              <w:sz w:val="24"/>
              <w:szCs w:val="24"/>
            </w:rPr>
          </w:rPrChange>
        </w:rPr>
      </w:pPr>
      <w:del w:id="864" w:author="Kathy Merrill" w:date="2022-03-18T13:10:00Z">
        <w:r w:rsidRPr="00774260" w:rsidDel="000312AD">
          <w:rPr>
            <w:rFonts w:ascii="Arial" w:eastAsia="Times New Roman" w:hAnsi="Arial" w:cs="Arial"/>
            <w:color w:val="000000" w:themeColor="text1"/>
            <w:sz w:val="24"/>
            <w:szCs w:val="24"/>
            <w:u w:val="single"/>
            <w:rPrChange w:id="865" w:author="Kathy Merrill" w:date="2022-11-18T12:01:00Z">
              <w:rPr>
                <w:rFonts w:ascii="Arial" w:eastAsia="Times New Roman" w:hAnsi="Arial" w:cs="Arial"/>
                <w:color w:val="000000" w:themeColor="text1"/>
                <w:sz w:val="24"/>
                <w:szCs w:val="24"/>
              </w:rPr>
            </w:rPrChange>
          </w:rPr>
          <w:delText>Planning Commission Member Nick Gourlie stated the bike trail plan from Colville is exciting.</w:delText>
        </w:r>
      </w:del>
    </w:p>
    <w:p w14:paraId="3EA17C3D" w14:textId="0F63B147" w:rsidR="00D417E2" w:rsidRPr="00774260" w:rsidDel="000312AD" w:rsidRDefault="00D417E2" w:rsidP="00597A0F">
      <w:pPr>
        <w:shd w:val="clear" w:color="auto" w:fill="FFFFFF"/>
        <w:spacing w:before="100" w:beforeAutospacing="1" w:after="100" w:afterAutospacing="1" w:line="240" w:lineRule="auto"/>
        <w:ind w:left="-360"/>
        <w:rPr>
          <w:del w:id="866" w:author="Kathy Merrill" w:date="2022-03-18T13:10:00Z"/>
          <w:rFonts w:ascii="Arial" w:eastAsia="Times New Roman" w:hAnsi="Arial" w:cs="Arial"/>
          <w:color w:val="000000" w:themeColor="text1"/>
          <w:sz w:val="24"/>
          <w:szCs w:val="24"/>
          <w:u w:val="single"/>
          <w:rPrChange w:id="867" w:author="Kathy Merrill" w:date="2022-11-18T12:01:00Z">
            <w:rPr>
              <w:del w:id="868" w:author="Kathy Merrill" w:date="2022-03-18T13:10:00Z"/>
              <w:rFonts w:ascii="Arial" w:eastAsia="Times New Roman" w:hAnsi="Arial" w:cs="Arial"/>
              <w:color w:val="000000" w:themeColor="text1"/>
              <w:sz w:val="24"/>
              <w:szCs w:val="24"/>
            </w:rPr>
          </w:rPrChange>
        </w:rPr>
      </w:pPr>
      <w:del w:id="869" w:author="Kathy Merrill" w:date="2022-03-18T13:10:00Z">
        <w:r w:rsidRPr="00774260" w:rsidDel="000312AD">
          <w:rPr>
            <w:rFonts w:ascii="Arial" w:eastAsia="Times New Roman" w:hAnsi="Arial" w:cs="Arial"/>
            <w:color w:val="000000" w:themeColor="text1"/>
            <w:sz w:val="24"/>
            <w:szCs w:val="24"/>
            <w:u w:val="single"/>
            <w:rPrChange w:id="870" w:author="Kathy Merrill" w:date="2022-11-18T12:01:00Z">
              <w:rPr>
                <w:rFonts w:ascii="Arial" w:eastAsia="Times New Roman" w:hAnsi="Arial" w:cs="Arial"/>
                <w:color w:val="000000" w:themeColor="text1"/>
                <w:sz w:val="24"/>
                <w:szCs w:val="24"/>
              </w:rPr>
            </w:rPrChange>
          </w:rPr>
          <w:delText xml:space="preserve">Planning Commission Member Larry Kulesza stated the Stevens County Title 3 Developmental Regulations open comment period ended Feb. 10. The County is proposing (3.11.520) </w:delText>
        </w:r>
        <w:r w:rsidR="006A406F" w:rsidRPr="00774260" w:rsidDel="000312AD">
          <w:rPr>
            <w:rFonts w:ascii="Arial" w:eastAsia="Times New Roman" w:hAnsi="Arial" w:cs="Arial"/>
            <w:color w:val="000000" w:themeColor="text1"/>
            <w:sz w:val="24"/>
            <w:szCs w:val="24"/>
            <w:u w:val="single"/>
            <w:rPrChange w:id="871" w:author="Kathy Merrill" w:date="2022-11-18T12:01:00Z">
              <w:rPr>
                <w:rFonts w:ascii="Arial" w:eastAsia="Times New Roman" w:hAnsi="Arial" w:cs="Arial"/>
                <w:color w:val="000000" w:themeColor="text1"/>
                <w:sz w:val="24"/>
                <w:szCs w:val="24"/>
              </w:rPr>
            </w:rPrChange>
          </w:rPr>
          <w:delText>Misc.</w:delText>
        </w:r>
        <w:r w:rsidRPr="00774260" w:rsidDel="000312AD">
          <w:rPr>
            <w:rFonts w:ascii="Arial" w:eastAsia="Times New Roman" w:hAnsi="Arial" w:cs="Arial"/>
            <w:color w:val="000000" w:themeColor="text1"/>
            <w:sz w:val="24"/>
            <w:szCs w:val="24"/>
            <w:u w:val="single"/>
            <w:rPrChange w:id="872" w:author="Kathy Merrill" w:date="2022-11-18T12:01:00Z">
              <w:rPr>
                <w:rFonts w:ascii="Arial" w:eastAsia="Times New Roman" w:hAnsi="Arial" w:cs="Arial"/>
                <w:color w:val="000000" w:themeColor="text1"/>
                <w:sz w:val="24"/>
                <w:szCs w:val="24"/>
              </w:rPr>
            </w:rPrChange>
          </w:rPr>
          <w:delText xml:space="preserve"> subdivision/Short Plats.  No more long plats. </w:delText>
        </w:r>
      </w:del>
    </w:p>
    <w:p w14:paraId="21ABBB23" w14:textId="35CEDF29" w:rsidR="00243B36" w:rsidRPr="00774260" w:rsidDel="000312AD" w:rsidRDefault="00D417E2" w:rsidP="00D417E2">
      <w:pPr>
        <w:shd w:val="clear" w:color="auto" w:fill="FFFFFF"/>
        <w:spacing w:before="100" w:beforeAutospacing="1" w:after="100" w:afterAutospacing="1" w:line="240" w:lineRule="auto"/>
        <w:ind w:left="-360"/>
        <w:rPr>
          <w:del w:id="873" w:author="Kathy Merrill" w:date="2022-03-18T13:10:00Z"/>
          <w:rFonts w:ascii="Arial" w:eastAsia="Times New Roman" w:hAnsi="Arial" w:cs="Arial"/>
          <w:color w:val="000000" w:themeColor="text1"/>
          <w:sz w:val="24"/>
          <w:szCs w:val="24"/>
          <w:u w:val="single"/>
          <w:rPrChange w:id="874" w:author="Kathy Merrill" w:date="2022-11-18T12:01:00Z">
            <w:rPr>
              <w:del w:id="875" w:author="Kathy Merrill" w:date="2022-03-18T13:10:00Z"/>
              <w:rFonts w:ascii="Arial" w:eastAsia="Times New Roman" w:hAnsi="Arial" w:cs="Arial"/>
              <w:color w:val="000000" w:themeColor="text1"/>
              <w:sz w:val="24"/>
              <w:szCs w:val="24"/>
            </w:rPr>
          </w:rPrChange>
        </w:rPr>
      </w:pPr>
      <w:del w:id="876" w:author="Kathy Merrill" w:date="2022-03-18T13:10:00Z">
        <w:r w:rsidRPr="00774260" w:rsidDel="000312AD">
          <w:rPr>
            <w:rFonts w:ascii="Arial" w:eastAsia="Times New Roman" w:hAnsi="Arial" w:cs="Arial"/>
            <w:color w:val="000000" w:themeColor="text1"/>
            <w:sz w:val="24"/>
            <w:szCs w:val="24"/>
            <w:u w:val="single"/>
            <w:rPrChange w:id="877" w:author="Kathy Merrill" w:date="2022-11-18T12:01:00Z">
              <w:rPr>
                <w:rFonts w:ascii="Arial" w:eastAsia="Times New Roman" w:hAnsi="Arial" w:cs="Arial"/>
                <w:color w:val="000000" w:themeColor="text1"/>
                <w:sz w:val="24"/>
                <w:szCs w:val="24"/>
              </w:rPr>
            </w:rPrChange>
          </w:rPr>
          <w:delText xml:space="preserve">Stevens County is revising their Comprehensive Plan in regards to sign off signatures, the County wants to remove the Fire Marshall approval line. The Stevens County Planning says fire </w:delText>
        </w:r>
        <w:r w:rsidR="00597A0F" w:rsidRPr="00774260" w:rsidDel="000312AD">
          <w:rPr>
            <w:rFonts w:ascii="Arial" w:eastAsia="Times New Roman" w:hAnsi="Arial" w:cs="Arial"/>
            <w:color w:val="000000" w:themeColor="text1"/>
            <w:sz w:val="24"/>
            <w:szCs w:val="24"/>
            <w:u w:val="single"/>
            <w:rPrChange w:id="878" w:author="Kathy Merrill" w:date="2022-11-18T12:01:00Z">
              <w:rPr>
                <w:rFonts w:ascii="Arial" w:eastAsia="Times New Roman" w:hAnsi="Arial" w:cs="Arial"/>
                <w:color w:val="000000" w:themeColor="text1"/>
                <w:sz w:val="24"/>
                <w:szCs w:val="24"/>
              </w:rPr>
            </w:rPrChange>
          </w:rPr>
          <w:delText>districts</w:delText>
        </w:r>
        <w:r w:rsidRPr="00774260" w:rsidDel="000312AD">
          <w:rPr>
            <w:rFonts w:ascii="Arial" w:eastAsia="Times New Roman" w:hAnsi="Arial" w:cs="Arial"/>
            <w:color w:val="000000" w:themeColor="text1"/>
            <w:sz w:val="24"/>
            <w:szCs w:val="24"/>
            <w:u w:val="single"/>
            <w:rPrChange w:id="879" w:author="Kathy Merrill" w:date="2022-11-18T12:01:00Z">
              <w:rPr>
                <w:rFonts w:ascii="Arial" w:eastAsia="Times New Roman" w:hAnsi="Arial" w:cs="Arial"/>
                <w:color w:val="000000" w:themeColor="text1"/>
                <w:sz w:val="24"/>
                <w:szCs w:val="24"/>
              </w:rPr>
            </w:rPrChange>
          </w:rPr>
          <w:delText xml:space="preserve"> are not that involved. District 6 wrote a letter to Stevens County requesting not to strike out the Fire Marshall signature line, </w:delText>
        </w:r>
      </w:del>
      <w:ins w:id="880" w:author="Alicia Ayars" w:date="2022-03-10T14:13:00Z">
        <w:del w:id="881" w:author="Kathy Merrill" w:date="2022-03-18T13:10:00Z">
          <w:r w:rsidR="00D84739" w:rsidRPr="00774260" w:rsidDel="000312AD">
            <w:rPr>
              <w:rFonts w:ascii="Arial" w:eastAsia="Times New Roman" w:hAnsi="Arial" w:cs="Arial"/>
              <w:color w:val="000000" w:themeColor="text1"/>
              <w:sz w:val="24"/>
              <w:szCs w:val="24"/>
              <w:u w:val="single"/>
              <w:rPrChange w:id="882" w:author="Kathy Merrill" w:date="2022-11-18T12:01:00Z">
                <w:rPr>
                  <w:rFonts w:ascii="Arial" w:eastAsia="Times New Roman" w:hAnsi="Arial" w:cs="Arial"/>
                  <w:color w:val="000000" w:themeColor="text1"/>
                  <w:sz w:val="24"/>
                  <w:szCs w:val="24"/>
                </w:rPr>
              </w:rPrChange>
            </w:rPr>
            <w:delText>t</w:delText>
          </w:r>
        </w:del>
      </w:ins>
      <w:del w:id="883" w:author="Kathy Merrill" w:date="2022-03-18T13:10:00Z">
        <w:r w:rsidRPr="00774260" w:rsidDel="000312AD">
          <w:rPr>
            <w:rFonts w:ascii="Arial" w:eastAsia="Times New Roman" w:hAnsi="Arial" w:cs="Arial"/>
            <w:color w:val="000000" w:themeColor="text1"/>
            <w:sz w:val="24"/>
            <w:szCs w:val="24"/>
            <w:u w:val="single"/>
            <w:rPrChange w:id="884" w:author="Kathy Merrill" w:date="2022-11-18T12:01:00Z">
              <w:rPr>
                <w:rFonts w:ascii="Arial" w:eastAsia="Times New Roman" w:hAnsi="Arial" w:cs="Arial"/>
                <w:color w:val="000000" w:themeColor="text1"/>
                <w:sz w:val="24"/>
                <w:szCs w:val="24"/>
              </w:rPr>
            </w:rPrChange>
          </w:rPr>
          <w:delText>There needs to be emergency access and they need to consult emergency services people.  Mayor John Ridlington spoke with Tim Montowski of District 6 and Mike We</w:delText>
        </w:r>
        <w:r w:rsidR="00597A0F" w:rsidRPr="00774260" w:rsidDel="000312AD">
          <w:rPr>
            <w:rFonts w:ascii="Arial" w:eastAsia="Times New Roman" w:hAnsi="Arial" w:cs="Arial"/>
            <w:color w:val="000000" w:themeColor="text1"/>
            <w:sz w:val="24"/>
            <w:szCs w:val="24"/>
            <w:u w:val="single"/>
            <w:rPrChange w:id="885" w:author="Kathy Merrill" w:date="2022-11-18T12:01:00Z">
              <w:rPr>
                <w:rFonts w:ascii="Arial" w:eastAsia="Times New Roman" w:hAnsi="Arial" w:cs="Arial"/>
                <w:color w:val="000000" w:themeColor="text1"/>
                <w:sz w:val="24"/>
                <w:szCs w:val="24"/>
              </w:rPr>
            </w:rPrChange>
          </w:rPr>
          <w:delText>a</w:delText>
        </w:r>
        <w:r w:rsidRPr="00774260" w:rsidDel="000312AD">
          <w:rPr>
            <w:rFonts w:ascii="Arial" w:eastAsia="Times New Roman" w:hAnsi="Arial" w:cs="Arial"/>
            <w:color w:val="000000" w:themeColor="text1"/>
            <w:sz w:val="24"/>
            <w:szCs w:val="24"/>
            <w:u w:val="single"/>
            <w:rPrChange w:id="886" w:author="Kathy Merrill" w:date="2022-11-18T12:01:00Z">
              <w:rPr>
                <w:rFonts w:ascii="Arial" w:eastAsia="Times New Roman" w:hAnsi="Arial" w:cs="Arial"/>
                <w:color w:val="000000" w:themeColor="text1"/>
                <w:sz w:val="24"/>
                <w:szCs w:val="24"/>
              </w:rPr>
            </w:rPrChange>
          </w:rPr>
          <w:delText>therman. Larry wrote a supporting letter as a concerned citizen.  The city needs to get Fire Chief Phil Adams to sign a letter and submit to County</w:delText>
        </w:r>
        <w:r w:rsidR="00597A0F" w:rsidRPr="00774260" w:rsidDel="000312AD">
          <w:rPr>
            <w:rFonts w:ascii="Arial" w:eastAsia="Times New Roman" w:hAnsi="Arial" w:cs="Arial"/>
            <w:color w:val="000000" w:themeColor="text1"/>
            <w:sz w:val="24"/>
            <w:szCs w:val="24"/>
            <w:u w:val="single"/>
            <w:rPrChange w:id="887" w:author="Kathy Merrill" w:date="2022-11-18T12:01:00Z">
              <w:rPr>
                <w:rFonts w:ascii="Arial" w:eastAsia="Times New Roman" w:hAnsi="Arial" w:cs="Arial"/>
                <w:color w:val="000000" w:themeColor="text1"/>
                <w:sz w:val="24"/>
                <w:szCs w:val="24"/>
              </w:rPr>
            </w:rPrChange>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RPr="00774260" w:rsidDel="000312AD" w:rsidRDefault="00243B36" w:rsidP="00D417E2">
      <w:pPr>
        <w:shd w:val="clear" w:color="auto" w:fill="FFFFFF"/>
        <w:spacing w:before="100" w:beforeAutospacing="1" w:after="100" w:afterAutospacing="1" w:line="240" w:lineRule="auto"/>
        <w:ind w:left="-360"/>
        <w:rPr>
          <w:del w:id="888" w:author="Kathy Merrill" w:date="2022-03-18T13:10:00Z"/>
          <w:rFonts w:ascii="Arial" w:eastAsia="Times New Roman" w:hAnsi="Arial" w:cs="Arial"/>
          <w:color w:val="000000" w:themeColor="text1"/>
          <w:sz w:val="24"/>
          <w:szCs w:val="24"/>
          <w:u w:val="single"/>
          <w:rPrChange w:id="889" w:author="Kathy Merrill" w:date="2022-11-18T12:01:00Z">
            <w:rPr>
              <w:del w:id="890" w:author="Kathy Merrill" w:date="2022-03-18T13:10:00Z"/>
              <w:rFonts w:ascii="Arial" w:eastAsia="Times New Roman" w:hAnsi="Arial" w:cs="Arial"/>
              <w:color w:val="000000" w:themeColor="text1"/>
              <w:sz w:val="24"/>
              <w:szCs w:val="24"/>
            </w:rPr>
          </w:rPrChange>
        </w:rPr>
      </w:pPr>
      <w:del w:id="891" w:author="Kathy Merrill" w:date="2022-03-18T13:10:00Z">
        <w:r w:rsidRPr="00774260" w:rsidDel="000312AD">
          <w:rPr>
            <w:rFonts w:ascii="Arial" w:eastAsia="Times New Roman" w:hAnsi="Arial" w:cs="Arial"/>
            <w:color w:val="000000" w:themeColor="text1"/>
            <w:sz w:val="24"/>
            <w:szCs w:val="24"/>
            <w:u w:val="single"/>
            <w:rPrChange w:id="892" w:author="Kathy Merrill" w:date="2022-11-18T12:01:00Z">
              <w:rPr>
                <w:rFonts w:ascii="Arial" w:eastAsia="Times New Roman" w:hAnsi="Arial" w:cs="Arial"/>
                <w:color w:val="000000" w:themeColor="text1"/>
                <w:sz w:val="24"/>
                <w:szCs w:val="24"/>
              </w:rPr>
            </w:rPrChange>
          </w:rPr>
          <w:delText>Mayor Garrett stated the reason for City involvement is the potential problem and putting our citizens at risk. Some areas of the City don’t have the proper access for emergency vehicles.</w:delText>
        </w:r>
      </w:del>
    </w:p>
    <w:p w14:paraId="1F79D9CF" w14:textId="73D3C329" w:rsidR="00243B36" w:rsidRPr="00774260" w:rsidDel="000312AD" w:rsidRDefault="00243B36" w:rsidP="00D417E2">
      <w:pPr>
        <w:shd w:val="clear" w:color="auto" w:fill="FFFFFF"/>
        <w:spacing w:before="100" w:beforeAutospacing="1" w:after="100" w:afterAutospacing="1" w:line="240" w:lineRule="auto"/>
        <w:ind w:left="-360"/>
        <w:rPr>
          <w:del w:id="893" w:author="Kathy Merrill" w:date="2022-03-18T13:10:00Z"/>
          <w:rFonts w:ascii="Arial" w:eastAsia="Times New Roman" w:hAnsi="Arial" w:cs="Arial"/>
          <w:color w:val="000000" w:themeColor="text1"/>
          <w:sz w:val="24"/>
          <w:szCs w:val="24"/>
          <w:u w:val="single"/>
          <w:rPrChange w:id="894" w:author="Kathy Merrill" w:date="2022-11-18T12:01:00Z">
            <w:rPr>
              <w:del w:id="895" w:author="Kathy Merrill" w:date="2022-03-18T13:10:00Z"/>
              <w:rFonts w:ascii="Arial" w:eastAsia="Times New Roman" w:hAnsi="Arial" w:cs="Arial"/>
              <w:color w:val="000000" w:themeColor="text1"/>
              <w:sz w:val="24"/>
              <w:szCs w:val="24"/>
            </w:rPr>
          </w:rPrChange>
        </w:rPr>
      </w:pPr>
      <w:del w:id="896" w:author="Kathy Merrill" w:date="2022-03-18T13:10:00Z">
        <w:r w:rsidRPr="00774260" w:rsidDel="000312AD">
          <w:rPr>
            <w:rFonts w:ascii="Arial" w:eastAsia="Times New Roman" w:hAnsi="Arial" w:cs="Arial"/>
            <w:color w:val="000000" w:themeColor="text1"/>
            <w:sz w:val="24"/>
            <w:szCs w:val="24"/>
            <w:u w:val="single"/>
            <w:rPrChange w:id="897" w:author="Kathy Merrill" w:date="2022-11-18T12:01:00Z">
              <w:rPr>
                <w:rFonts w:ascii="Arial" w:eastAsia="Times New Roman" w:hAnsi="Arial" w:cs="Arial"/>
                <w:color w:val="000000" w:themeColor="text1"/>
                <w:sz w:val="24"/>
                <w:szCs w:val="24"/>
              </w:rPr>
            </w:rPrChange>
          </w:rPr>
          <w:delText>Planning Commission Member Nick Gourlie stated there are some areas that only have one way in and out.  That’s not safe.</w:delText>
        </w:r>
      </w:del>
    </w:p>
    <w:p w14:paraId="64D50573" w14:textId="0AB5FFC0" w:rsidR="00243B36" w:rsidRPr="00774260" w:rsidDel="000312AD" w:rsidRDefault="00243B36" w:rsidP="00D417E2">
      <w:pPr>
        <w:shd w:val="clear" w:color="auto" w:fill="FFFFFF"/>
        <w:spacing w:before="100" w:beforeAutospacing="1" w:after="100" w:afterAutospacing="1" w:line="240" w:lineRule="auto"/>
        <w:ind w:left="-360"/>
        <w:rPr>
          <w:del w:id="898" w:author="Kathy Merrill" w:date="2022-03-18T13:10:00Z"/>
          <w:rFonts w:ascii="Arial" w:eastAsia="Times New Roman" w:hAnsi="Arial" w:cs="Arial"/>
          <w:color w:val="000000" w:themeColor="text1"/>
          <w:sz w:val="24"/>
          <w:szCs w:val="24"/>
          <w:u w:val="single"/>
          <w:rPrChange w:id="899" w:author="Kathy Merrill" w:date="2022-11-18T12:01:00Z">
            <w:rPr>
              <w:del w:id="900" w:author="Kathy Merrill" w:date="2022-03-18T13:10:00Z"/>
              <w:rFonts w:ascii="Arial" w:eastAsia="Times New Roman" w:hAnsi="Arial" w:cs="Arial"/>
              <w:color w:val="000000" w:themeColor="text1"/>
              <w:sz w:val="24"/>
              <w:szCs w:val="24"/>
            </w:rPr>
          </w:rPrChange>
        </w:rPr>
      </w:pPr>
      <w:del w:id="901" w:author="Kathy Merrill" w:date="2022-03-18T13:10:00Z">
        <w:r w:rsidRPr="00774260" w:rsidDel="000312AD">
          <w:rPr>
            <w:rFonts w:ascii="Arial" w:eastAsia="Times New Roman" w:hAnsi="Arial" w:cs="Arial"/>
            <w:color w:val="000000" w:themeColor="text1"/>
            <w:sz w:val="24"/>
            <w:szCs w:val="24"/>
            <w:u w:val="single"/>
            <w:rPrChange w:id="902" w:author="Kathy Merrill" w:date="2022-11-18T12:01:00Z">
              <w:rPr>
                <w:rFonts w:ascii="Arial" w:eastAsia="Times New Roman" w:hAnsi="Arial" w:cs="Arial"/>
                <w:color w:val="000000" w:themeColor="text1"/>
                <w:sz w:val="24"/>
                <w:szCs w:val="24"/>
              </w:rPr>
            </w:rPrChange>
          </w:rPr>
          <w:delText>Planning Commission Member Larry Kulesza stated the existing language states “Fire Marshall” is someone in Spokane.</w:delText>
        </w:r>
      </w:del>
    </w:p>
    <w:p w14:paraId="35589331" w14:textId="2944833C" w:rsidR="00243B36" w:rsidRPr="00774260" w:rsidDel="000312AD" w:rsidRDefault="00243B36" w:rsidP="00D417E2">
      <w:pPr>
        <w:shd w:val="clear" w:color="auto" w:fill="FFFFFF"/>
        <w:spacing w:before="100" w:beforeAutospacing="1" w:after="100" w:afterAutospacing="1" w:line="240" w:lineRule="auto"/>
        <w:ind w:left="-360"/>
        <w:rPr>
          <w:del w:id="903" w:author="Kathy Merrill" w:date="2022-03-18T13:10:00Z"/>
          <w:rFonts w:ascii="Arial" w:eastAsia="Times New Roman" w:hAnsi="Arial" w:cs="Arial"/>
          <w:color w:val="000000" w:themeColor="text1"/>
          <w:sz w:val="24"/>
          <w:szCs w:val="24"/>
          <w:u w:val="single"/>
          <w:rPrChange w:id="904" w:author="Kathy Merrill" w:date="2022-11-18T12:01:00Z">
            <w:rPr>
              <w:del w:id="905" w:author="Kathy Merrill" w:date="2022-03-18T13:10:00Z"/>
              <w:rFonts w:ascii="Arial" w:eastAsia="Times New Roman" w:hAnsi="Arial" w:cs="Arial"/>
              <w:color w:val="000000" w:themeColor="text1"/>
              <w:sz w:val="24"/>
              <w:szCs w:val="24"/>
            </w:rPr>
          </w:rPrChange>
        </w:rPr>
      </w:pPr>
      <w:del w:id="906" w:author="Kathy Merrill" w:date="2022-03-18T13:10:00Z">
        <w:r w:rsidRPr="00774260" w:rsidDel="000312AD">
          <w:rPr>
            <w:rFonts w:ascii="Arial" w:eastAsia="Times New Roman" w:hAnsi="Arial" w:cs="Arial"/>
            <w:color w:val="000000" w:themeColor="text1"/>
            <w:sz w:val="24"/>
            <w:szCs w:val="24"/>
            <w:u w:val="single"/>
            <w:rPrChange w:id="907" w:author="Kathy Merrill" w:date="2022-11-18T12:01:00Z">
              <w:rPr>
                <w:rFonts w:ascii="Arial" w:eastAsia="Times New Roman" w:hAnsi="Arial" w:cs="Arial"/>
                <w:color w:val="000000" w:themeColor="text1"/>
                <w:sz w:val="24"/>
                <w:szCs w:val="24"/>
              </w:rPr>
            </w:rPrChange>
          </w:rPr>
          <w:delText>Mayor Garrett stated in the County Emergency Action Plan the Fire Marshall is the Sheriff.</w:delText>
        </w:r>
      </w:del>
    </w:p>
    <w:p w14:paraId="044DF09E" w14:textId="01DAE5E9" w:rsidR="002B0318" w:rsidRPr="00774260" w:rsidDel="000312AD" w:rsidRDefault="00243B36" w:rsidP="00D417E2">
      <w:pPr>
        <w:shd w:val="clear" w:color="auto" w:fill="FFFFFF"/>
        <w:spacing w:before="100" w:beforeAutospacing="1" w:after="100" w:afterAutospacing="1" w:line="240" w:lineRule="auto"/>
        <w:ind w:left="-360"/>
        <w:rPr>
          <w:del w:id="908" w:author="Kathy Merrill" w:date="2022-03-18T13:10:00Z"/>
          <w:rFonts w:ascii="Arial" w:eastAsia="Times New Roman" w:hAnsi="Arial" w:cs="Arial"/>
          <w:color w:val="000000" w:themeColor="text1"/>
          <w:sz w:val="24"/>
          <w:szCs w:val="24"/>
          <w:u w:val="single"/>
          <w:rPrChange w:id="909" w:author="Kathy Merrill" w:date="2022-11-18T12:01:00Z">
            <w:rPr>
              <w:del w:id="910" w:author="Kathy Merrill" w:date="2022-03-18T13:10:00Z"/>
              <w:rFonts w:ascii="Arial" w:eastAsia="Times New Roman" w:hAnsi="Arial" w:cs="Arial"/>
              <w:color w:val="000000" w:themeColor="text1"/>
              <w:sz w:val="24"/>
              <w:szCs w:val="24"/>
            </w:rPr>
          </w:rPrChange>
        </w:rPr>
      </w:pPr>
      <w:del w:id="911" w:author="Kathy Merrill" w:date="2022-03-18T13:10:00Z">
        <w:r w:rsidRPr="00774260" w:rsidDel="000312AD">
          <w:rPr>
            <w:rFonts w:ascii="Arial" w:eastAsia="Times New Roman" w:hAnsi="Arial" w:cs="Arial"/>
            <w:color w:val="000000" w:themeColor="text1"/>
            <w:sz w:val="24"/>
            <w:szCs w:val="24"/>
            <w:u w:val="single"/>
            <w:rPrChange w:id="912" w:author="Kathy Merrill" w:date="2022-11-18T12:01:00Z">
              <w:rPr>
                <w:rFonts w:ascii="Arial" w:eastAsia="Times New Roman" w:hAnsi="Arial" w:cs="Arial"/>
                <w:color w:val="000000" w:themeColor="text1"/>
                <w:sz w:val="24"/>
                <w:szCs w:val="24"/>
              </w:rPr>
            </w:rPrChange>
          </w:rPr>
          <w:delText>Planning Commission Member Larry Kulesza stated there was a project in Pend Orelle and the Building Inspector had an agreement with the Spokane Fire Marshall.  We just need to look at options and make suggestions.</w:delText>
        </w:r>
        <w:r w:rsidR="00597A0F" w:rsidRPr="00774260" w:rsidDel="000312AD">
          <w:rPr>
            <w:rFonts w:ascii="Arial" w:eastAsia="Times New Roman" w:hAnsi="Arial" w:cs="Arial"/>
            <w:color w:val="000000" w:themeColor="text1"/>
            <w:sz w:val="24"/>
            <w:szCs w:val="24"/>
            <w:u w:val="single"/>
            <w:rPrChange w:id="913" w:author="Kathy Merrill" w:date="2022-11-18T12:01:00Z">
              <w:rPr>
                <w:rFonts w:ascii="Arial" w:eastAsia="Times New Roman" w:hAnsi="Arial" w:cs="Arial"/>
                <w:color w:val="000000" w:themeColor="text1"/>
                <w:sz w:val="24"/>
                <w:szCs w:val="24"/>
              </w:rPr>
            </w:rPrChange>
          </w:rPr>
          <w:delText xml:space="preserve"> </w:delText>
        </w:r>
        <w:r w:rsidR="00E907FE" w:rsidRPr="00774260" w:rsidDel="000312AD">
          <w:rPr>
            <w:rFonts w:ascii="Arial" w:eastAsia="Times New Roman" w:hAnsi="Arial" w:cs="Arial"/>
            <w:color w:val="000000" w:themeColor="text1"/>
            <w:sz w:val="24"/>
            <w:szCs w:val="24"/>
            <w:u w:val="single"/>
            <w:rPrChange w:id="914" w:author="Kathy Merrill" w:date="2022-11-18T12:01:00Z">
              <w:rPr>
                <w:rFonts w:ascii="Arial" w:eastAsia="Times New Roman" w:hAnsi="Arial" w:cs="Arial"/>
                <w:color w:val="000000" w:themeColor="text1"/>
                <w:sz w:val="24"/>
                <w:szCs w:val="24"/>
              </w:rPr>
            </w:rPrChange>
          </w:rPr>
          <w:delText xml:space="preserve">                                </w:delText>
        </w:r>
      </w:del>
    </w:p>
    <w:p w14:paraId="214323F5" w14:textId="5D66A68F" w:rsidR="00597A0F" w:rsidRPr="00774260" w:rsidDel="006D592C" w:rsidRDefault="00597A0F" w:rsidP="00597A0F">
      <w:pPr>
        <w:shd w:val="clear" w:color="auto" w:fill="FFFFFF"/>
        <w:spacing w:before="100" w:beforeAutospacing="1" w:after="100" w:afterAutospacing="1" w:line="240" w:lineRule="auto"/>
        <w:ind w:left="-360"/>
        <w:rPr>
          <w:del w:id="915" w:author="Kathy Merrill" w:date="2022-04-21T09:26:00Z"/>
          <w:rFonts w:ascii="Arial" w:eastAsia="Times New Roman" w:hAnsi="Arial" w:cs="Arial"/>
          <w:b/>
          <w:bCs/>
          <w:color w:val="000000" w:themeColor="text1"/>
          <w:sz w:val="24"/>
          <w:szCs w:val="24"/>
          <w:u w:val="single"/>
        </w:rPr>
      </w:pPr>
      <w:del w:id="916" w:author="Kathy Merrill" w:date="2022-04-21T09:26:00Z">
        <w:r w:rsidRPr="00774260" w:rsidDel="006D592C">
          <w:rPr>
            <w:rFonts w:ascii="Arial" w:eastAsia="Times New Roman" w:hAnsi="Arial" w:cs="Arial"/>
            <w:b/>
            <w:bCs/>
            <w:color w:val="000000" w:themeColor="text1"/>
            <w:sz w:val="24"/>
            <w:szCs w:val="24"/>
            <w:u w:val="single"/>
          </w:rPr>
          <w:delText>HOMEWORK ASSIGNMANTS</w:delText>
        </w:r>
      </w:del>
    </w:p>
    <w:p w14:paraId="19347784" w14:textId="3B5629BB" w:rsidR="00597A0F" w:rsidRPr="00774260" w:rsidDel="000312AD" w:rsidRDefault="00AC79CF" w:rsidP="00D417E2">
      <w:pPr>
        <w:shd w:val="clear" w:color="auto" w:fill="FFFFFF"/>
        <w:spacing w:before="100" w:beforeAutospacing="1" w:after="100" w:afterAutospacing="1" w:line="240" w:lineRule="auto"/>
        <w:ind w:left="-360"/>
        <w:rPr>
          <w:del w:id="917" w:author="Kathy Merrill" w:date="2022-03-18T13:10:00Z"/>
          <w:rFonts w:ascii="Arial" w:eastAsia="Times New Roman" w:hAnsi="Arial" w:cs="Arial"/>
          <w:color w:val="000000" w:themeColor="text1"/>
          <w:sz w:val="24"/>
          <w:szCs w:val="24"/>
          <w:u w:val="single"/>
          <w:rPrChange w:id="918" w:author="Kathy Merrill" w:date="2022-11-18T12:01:00Z">
            <w:rPr>
              <w:del w:id="919" w:author="Kathy Merrill" w:date="2022-03-18T13:10:00Z"/>
              <w:rFonts w:ascii="Arial" w:eastAsia="Times New Roman" w:hAnsi="Arial" w:cs="Arial"/>
              <w:color w:val="000000" w:themeColor="text1"/>
              <w:sz w:val="24"/>
              <w:szCs w:val="24"/>
            </w:rPr>
          </w:rPrChange>
        </w:rPr>
      </w:pPr>
      <w:del w:id="920" w:author="Kathy Merrill" w:date="2022-03-18T13:10:00Z">
        <w:r w:rsidRPr="00774260" w:rsidDel="000312AD">
          <w:rPr>
            <w:rFonts w:ascii="Arial" w:eastAsia="Times New Roman" w:hAnsi="Arial" w:cs="Arial"/>
            <w:color w:val="000000" w:themeColor="text1"/>
            <w:sz w:val="24"/>
            <w:szCs w:val="24"/>
            <w:u w:val="single"/>
            <w:rPrChange w:id="921" w:author="Kathy Merrill" w:date="2022-11-18T12:01:00Z">
              <w:rPr>
                <w:rFonts w:ascii="Arial" w:eastAsia="Times New Roman" w:hAnsi="Arial" w:cs="Arial"/>
                <w:color w:val="000000" w:themeColor="text1"/>
                <w:sz w:val="24"/>
                <w:szCs w:val="24"/>
              </w:rPr>
            </w:rPrChange>
          </w:rPr>
          <w:delText>Planning Commission Member Nick Gourlie will continue to work on the Title 17 proposal and update the Park Plan.</w:delText>
        </w:r>
      </w:del>
    </w:p>
    <w:p w14:paraId="13DBAD50" w14:textId="33CEBB52" w:rsidR="00AC79CF" w:rsidRPr="00774260" w:rsidDel="000312AD" w:rsidRDefault="00AC79CF" w:rsidP="00D417E2">
      <w:pPr>
        <w:shd w:val="clear" w:color="auto" w:fill="FFFFFF"/>
        <w:spacing w:before="100" w:beforeAutospacing="1" w:after="100" w:afterAutospacing="1" w:line="240" w:lineRule="auto"/>
        <w:ind w:left="-360"/>
        <w:rPr>
          <w:del w:id="922" w:author="Kathy Merrill" w:date="2022-03-18T13:10:00Z"/>
          <w:rFonts w:ascii="Arial" w:eastAsia="Times New Roman" w:hAnsi="Arial" w:cs="Arial"/>
          <w:color w:val="000000" w:themeColor="text1"/>
          <w:sz w:val="24"/>
          <w:szCs w:val="24"/>
          <w:u w:val="single"/>
          <w:rPrChange w:id="923" w:author="Kathy Merrill" w:date="2022-11-18T12:01:00Z">
            <w:rPr>
              <w:del w:id="924" w:author="Kathy Merrill" w:date="2022-03-18T13:10:00Z"/>
              <w:rFonts w:ascii="Arial" w:eastAsia="Times New Roman" w:hAnsi="Arial" w:cs="Arial"/>
              <w:color w:val="000000" w:themeColor="text1"/>
              <w:sz w:val="24"/>
              <w:szCs w:val="24"/>
            </w:rPr>
          </w:rPrChange>
        </w:rPr>
      </w:pPr>
      <w:del w:id="925" w:author="Kathy Merrill" w:date="2022-03-18T13:10:00Z">
        <w:r w:rsidRPr="00774260" w:rsidDel="000312AD">
          <w:rPr>
            <w:rFonts w:ascii="Arial" w:eastAsia="Times New Roman" w:hAnsi="Arial" w:cs="Arial"/>
            <w:color w:val="000000" w:themeColor="text1"/>
            <w:sz w:val="24"/>
            <w:szCs w:val="24"/>
            <w:u w:val="single"/>
            <w:rPrChange w:id="926" w:author="Kathy Merrill" w:date="2022-11-18T12:01:00Z">
              <w:rPr>
                <w:rFonts w:ascii="Arial" w:eastAsia="Times New Roman" w:hAnsi="Arial" w:cs="Arial"/>
                <w:color w:val="000000" w:themeColor="text1"/>
                <w:sz w:val="24"/>
                <w:szCs w:val="24"/>
              </w:rPr>
            </w:rPrChange>
          </w:rPr>
          <w:delText xml:space="preserve">Planning Commission Member Larry Kulesza asked Nicole </w:delText>
        </w:r>
        <w:r w:rsidR="006A406F" w:rsidRPr="00774260" w:rsidDel="000312AD">
          <w:rPr>
            <w:rFonts w:ascii="Arial" w:eastAsia="Times New Roman" w:hAnsi="Arial" w:cs="Arial"/>
            <w:color w:val="000000" w:themeColor="text1"/>
            <w:sz w:val="24"/>
            <w:szCs w:val="24"/>
            <w:u w:val="single"/>
            <w:rPrChange w:id="927" w:author="Kathy Merrill" w:date="2022-11-18T12:01:00Z">
              <w:rPr>
                <w:rFonts w:ascii="Arial" w:eastAsia="Times New Roman" w:hAnsi="Arial" w:cs="Arial"/>
                <w:color w:val="000000" w:themeColor="text1"/>
                <w:sz w:val="24"/>
                <w:szCs w:val="24"/>
              </w:rPr>
            </w:rPrChange>
          </w:rPr>
          <w:delText>Fandrey</w:delText>
        </w:r>
        <w:r w:rsidRPr="00774260" w:rsidDel="000312AD">
          <w:rPr>
            <w:rFonts w:ascii="Arial" w:eastAsia="Times New Roman" w:hAnsi="Arial" w:cs="Arial"/>
            <w:color w:val="000000" w:themeColor="text1"/>
            <w:sz w:val="24"/>
            <w:szCs w:val="24"/>
            <w:u w:val="single"/>
            <w:rPrChange w:id="928" w:author="Kathy Merrill" w:date="2022-11-18T12:01:00Z">
              <w:rPr>
                <w:rFonts w:ascii="Arial" w:eastAsia="Times New Roman" w:hAnsi="Arial" w:cs="Arial"/>
                <w:color w:val="000000" w:themeColor="text1"/>
                <w:sz w:val="24"/>
                <w:szCs w:val="24"/>
              </w:rPr>
            </w:rPrChange>
          </w:rPr>
          <w:delText xml:space="preserve"> to look at the Park and Rec list and update and make suggestions.</w:delText>
        </w:r>
      </w:del>
    </w:p>
    <w:p w14:paraId="454FFC46" w14:textId="2048B140" w:rsidR="00AC79CF" w:rsidRPr="00774260" w:rsidDel="006D592C" w:rsidRDefault="00AC79CF" w:rsidP="00D417E2">
      <w:pPr>
        <w:shd w:val="clear" w:color="auto" w:fill="FFFFFF"/>
        <w:spacing w:before="100" w:beforeAutospacing="1" w:after="100" w:afterAutospacing="1" w:line="240" w:lineRule="auto"/>
        <w:ind w:left="-360"/>
        <w:rPr>
          <w:del w:id="929" w:author="Kathy Merrill" w:date="2022-04-21T09:26:00Z"/>
          <w:rFonts w:ascii="Arial" w:eastAsia="Times New Roman" w:hAnsi="Arial" w:cs="Arial"/>
          <w:color w:val="000000" w:themeColor="text1"/>
          <w:sz w:val="24"/>
          <w:szCs w:val="24"/>
          <w:u w:val="single"/>
          <w:rPrChange w:id="930" w:author="Kathy Merrill" w:date="2022-11-18T12:01:00Z">
            <w:rPr>
              <w:del w:id="931" w:author="Kathy Merrill" w:date="2022-04-21T09:26:00Z"/>
              <w:rFonts w:ascii="Arial" w:eastAsia="Times New Roman" w:hAnsi="Arial" w:cs="Arial"/>
              <w:color w:val="000000" w:themeColor="text1"/>
              <w:sz w:val="24"/>
              <w:szCs w:val="24"/>
            </w:rPr>
          </w:rPrChange>
        </w:rPr>
      </w:pPr>
      <w:del w:id="932" w:author="Kathy Merrill" w:date="2022-03-18T13:10:00Z">
        <w:r w:rsidRPr="00774260" w:rsidDel="000312AD">
          <w:rPr>
            <w:rFonts w:ascii="Arial" w:eastAsia="Times New Roman" w:hAnsi="Arial" w:cs="Arial"/>
            <w:color w:val="000000" w:themeColor="text1"/>
            <w:sz w:val="24"/>
            <w:szCs w:val="24"/>
            <w:u w:val="single"/>
            <w:rPrChange w:id="933" w:author="Kathy Merrill" w:date="2022-11-18T12:01:00Z">
              <w:rPr>
                <w:rFonts w:ascii="Arial" w:eastAsia="Times New Roman" w:hAnsi="Arial" w:cs="Arial"/>
                <w:color w:val="000000" w:themeColor="text1"/>
                <w:sz w:val="24"/>
                <w:szCs w:val="24"/>
              </w:rPr>
            </w:rPrChange>
          </w:rPr>
          <w:delText xml:space="preserve">Ms. </w:delText>
        </w:r>
        <w:r w:rsidR="006A406F" w:rsidRPr="00774260" w:rsidDel="000312AD">
          <w:rPr>
            <w:rFonts w:ascii="Arial" w:eastAsia="Times New Roman" w:hAnsi="Arial" w:cs="Arial"/>
            <w:color w:val="000000" w:themeColor="text1"/>
            <w:sz w:val="24"/>
            <w:szCs w:val="24"/>
            <w:u w:val="single"/>
            <w:rPrChange w:id="934" w:author="Kathy Merrill" w:date="2022-11-18T12:01:00Z">
              <w:rPr>
                <w:rFonts w:ascii="Arial" w:eastAsia="Times New Roman" w:hAnsi="Arial" w:cs="Arial"/>
                <w:color w:val="000000" w:themeColor="text1"/>
                <w:sz w:val="24"/>
                <w:szCs w:val="24"/>
              </w:rPr>
            </w:rPrChange>
          </w:rPr>
          <w:delText>Fandrey</w:delText>
        </w:r>
        <w:r w:rsidRPr="00774260" w:rsidDel="000312AD">
          <w:rPr>
            <w:rFonts w:ascii="Arial" w:eastAsia="Times New Roman" w:hAnsi="Arial" w:cs="Arial"/>
            <w:color w:val="000000" w:themeColor="text1"/>
            <w:sz w:val="24"/>
            <w:szCs w:val="24"/>
            <w:u w:val="single"/>
            <w:rPrChange w:id="935" w:author="Kathy Merrill" w:date="2022-11-18T12:01:00Z">
              <w:rPr>
                <w:rFonts w:ascii="Arial" w:eastAsia="Times New Roman" w:hAnsi="Arial" w:cs="Arial"/>
                <w:color w:val="000000" w:themeColor="text1"/>
                <w:sz w:val="24"/>
                <w:szCs w:val="24"/>
              </w:rPr>
            </w:rPrChange>
          </w:rPr>
          <w:delText xml:space="preserve"> stated she will be back with a list.</w:delText>
        </w:r>
      </w:del>
    </w:p>
    <w:p w14:paraId="006ED1C9" w14:textId="77777777" w:rsidR="0079082C" w:rsidRPr="00774260" w:rsidRDefault="0079082C" w:rsidP="0079082C">
      <w:pPr>
        <w:shd w:val="clear" w:color="auto" w:fill="FFFFFF"/>
        <w:spacing w:after="90" w:line="240" w:lineRule="auto"/>
        <w:ind w:left="-360"/>
        <w:rPr>
          <w:rFonts w:ascii="Arial" w:eastAsia="Times New Roman" w:hAnsi="Arial" w:cs="Arial"/>
          <w:b/>
          <w:bCs/>
          <w:color w:val="000000" w:themeColor="text1"/>
          <w:sz w:val="24"/>
          <w:szCs w:val="24"/>
          <w:u w:val="single"/>
          <w:rPrChange w:id="936" w:author="Kathy Merrill" w:date="2022-11-18T12:01:00Z">
            <w:rPr>
              <w:rFonts w:ascii="Arial" w:eastAsia="Times New Roman" w:hAnsi="Arial" w:cs="Arial"/>
              <w:b/>
              <w:bCs/>
              <w:color w:val="000000" w:themeColor="text1"/>
              <w:sz w:val="24"/>
              <w:szCs w:val="24"/>
            </w:rPr>
          </w:rPrChange>
        </w:rPr>
      </w:pPr>
      <w:r w:rsidRPr="00774260">
        <w:rPr>
          <w:rFonts w:ascii="Arial" w:eastAsia="Times New Roman" w:hAnsi="Arial" w:cs="Arial"/>
          <w:b/>
          <w:bCs/>
          <w:color w:val="000000" w:themeColor="text1"/>
          <w:sz w:val="24"/>
          <w:szCs w:val="24"/>
          <w:u w:val="single"/>
          <w:rPrChange w:id="937" w:author="Kathy Merrill" w:date="2022-11-18T12:01:00Z">
            <w:rPr>
              <w:rFonts w:ascii="Arial" w:eastAsia="Times New Roman" w:hAnsi="Arial" w:cs="Arial"/>
              <w:b/>
              <w:bCs/>
              <w:color w:val="000000" w:themeColor="text1"/>
              <w:sz w:val="24"/>
              <w:szCs w:val="24"/>
            </w:rPr>
          </w:rPrChange>
        </w:rPr>
        <w:t>PUBLIC COMMENT</w:t>
      </w:r>
    </w:p>
    <w:p w14:paraId="0B4DE74E" w14:textId="2E6021F8" w:rsidR="00774260" w:rsidRDefault="00AC79CF" w:rsidP="004D177D">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del w:id="938" w:author="Kathy Merrill" w:date="2022-03-18T13:11:00Z">
        <w:r w:rsidDel="000312AD">
          <w:rPr>
            <w:rFonts w:ascii="Arial" w:eastAsia="Times New Roman" w:hAnsi="Arial" w:cs="Arial"/>
            <w:color w:val="000000" w:themeColor="text1"/>
            <w:sz w:val="24"/>
            <w:szCs w:val="24"/>
          </w:rPr>
          <w:delText>None</w:delText>
        </w:r>
      </w:del>
      <w:ins w:id="939" w:author="Kathy Merrill" w:date="2023-01-13T12:06:00Z">
        <w:r w:rsidR="00D47465">
          <w:rPr>
            <w:rFonts w:ascii="Arial" w:eastAsia="Times New Roman" w:hAnsi="Arial" w:cs="Arial"/>
            <w:color w:val="000000" w:themeColor="text1"/>
            <w:sz w:val="24"/>
            <w:szCs w:val="24"/>
          </w:rPr>
          <w:t>None</w:t>
        </w:r>
      </w:ins>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F5DE9E3" w:rsidR="0059226D" w:rsidDel="006D592C" w:rsidRDefault="0079082C" w:rsidP="0079082C">
      <w:pPr>
        <w:shd w:val="clear" w:color="auto" w:fill="FFFFFF"/>
        <w:spacing w:before="100" w:beforeAutospacing="1" w:after="100" w:afterAutospacing="1" w:line="240" w:lineRule="auto"/>
        <w:ind w:left="-360"/>
        <w:rPr>
          <w:del w:id="940" w:author="Kathy Merrill" w:date="2022-04-21T09:27:00Z"/>
          <w:rFonts w:ascii="Arial" w:eastAsia="Times New Roman" w:hAnsi="Arial" w:cs="Arial"/>
          <w:color w:val="000000" w:themeColor="text1"/>
          <w:sz w:val="24"/>
          <w:szCs w:val="24"/>
        </w:rPr>
      </w:pPr>
      <w:del w:id="941" w:author="Kathy Merrill" w:date="2022-04-21T09:27:00Z">
        <w:r w:rsidRPr="0016036A" w:rsidDel="006D592C">
          <w:rPr>
            <w:rFonts w:ascii="Arial" w:eastAsia="Times New Roman" w:hAnsi="Arial" w:cs="Arial"/>
            <w:color w:val="000000" w:themeColor="text1"/>
            <w:sz w:val="24"/>
            <w:szCs w:val="24"/>
          </w:rPr>
          <w:delText xml:space="preserve">Planning Commission </w:delText>
        </w:r>
        <w:r w:rsidR="0059226D" w:rsidDel="006D592C">
          <w:rPr>
            <w:rFonts w:ascii="Arial" w:eastAsia="Times New Roman" w:hAnsi="Arial" w:cs="Arial"/>
            <w:color w:val="000000" w:themeColor="text1"/>
            <w:sz w:val="24"/>
            <w:szCs w:val="24"/>
          </w:rPr>
          <w:delText>Member Nick Gourlie motioned to adjourn the meeting.  Planning Commission Member Larry Kulesza seconded the motion.  All in favor. Motion passed.</w:delText>
        </w:r>
      </w:del>
    </w:p>
    <w:p w14:paraId="748A9D92" w14:textId="4544EFA9"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942" w:author="Kathy Merrill" w:date="2022-11-18T12:01:00Z">
        <w:r w:rsidR="00774260">
          <w:rPr>
            <w:rFonts w:ascii="Arial" w:eastAsia="Times New Roman" w:hAnsi="Arial" w:cs="Arial"/>
            <w:color w:val="000000" w:themeColor="text1"/>
            <w:sz w:val="24"/>
            <w:szCs w:val="24"/>
          </w:rPr>
          <w:t>7:</w:t>
        </w:r>
      </w:ins>
      <w:ins w:id="943" w:author="Kathy Merrill" w:date="2023-01-13T12:06:00Z">
        <w:r w:rsidR="00D47465">
          <w:rPr>
            <w:rFonts w:ascii="Arial" w:eastAsia="Times New Roman" w:hAnsi="Arial" w:cs="Arial"/>
            <w:color w:val="000000" w:themeColor="text1"/>
            <w:sz w:val="24"/>
            <w:szCs w:val="24"/>
          </w:rPr>
          <w:t>4</w:t>
        </w:r>
      </w:ins>
      <w:ins w:id="944" w:author="Kathy Merrill" w:date="2022-11-18T12:01:00Z">
        <w:r w:rsidR="00774260">
          <w:rPr>
            <w:rFonts w:ascii="Arial" w:eastAsia="Times New Roman" w:hAnsi="Arial" w:cs="Arial"/>
            <w:color w:val="000000" w:themeColor="text1"/>
            <w:sz w:val="24"/>
            <w:szCs w:val="24"/>
          </w:rPr>
          <w:t>5</w:t>
        </w:r>
      </w:ins>
      <w:del w:id="945" w:author="Kathy Merrill" w:date="2022-03-18T13:21:00Z">
        <w:r w:rsidR="00AC79CF" w:rsidDel="008D0600">
          <w:rPr>
            <w:rFonts w:ascii="Arial" w:eastAsia="Times New Roman" w:hAnsi="Arial" w:cs="Arial"/>
            <w:color w:val="000000" w:themeColor="text1"/>
            <w:sz w:val="24"/>
            <w:szCs w:val="24"/>
          </w:rPr>
          <w:delText>9</w:delText>
        </w:r>
      </w:del>
      <w:del w:id="946" w:author="Kathy Merrill" w:date="2022-11-18T12:01:00Z">
        <w:r w:rsidR="0079082C" w:rsidDel="00774260">
          <w:rPr>
            <w:rFonts w:ascii="Arial" w:eastAsia="Times New Roman" w:hAnsi="Arial" w:cs="Arial"/>
            <w:color w:val="000000" w:themeColor="text1"/>
            <w:sz w:val="24"/>
            <w:szCs w:val="24"/>
          </w:rPr>
          <w:delText>:</w:delText>
        </w:r>
      </w:del>
      <w:del w:id="947"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Del="009B5160" w:rsidRDefault="0079082C" w:rsidP="00462E36">
      <w:pPr>
        <w:spacing w:line="240" w:lineRule="auto"/>
        <w:jc w:val="center"/>
        <w:rPr>
          <w:del w:id="948" w:author="Kathy Merrill" w:date="2022-07-14T13:55:00Z"/>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pPr>
        <w:spacing w:line="240" w:lineRule="auto"/>
        <w:jc w:val="center"/>
        <w:rPr>
          <w:rFonts w:ascii="Arial" w:eastAsia="Times New Roman" w:hAnsi="Arial" w:cs="Arial"/>
          <w:color w:val="4A4A4A"/>
          <w:sz w:val="24"/>
          <w:szCs w:val="24"/>
        </w:rPr>
        <w:pPrChange w:id="949" w:author="Kathy Merrill" w:date="2022-07-14T13:55:00Z">
          <w:pPr>
            <w:spacing w:line="240" w:lineRule="auto"/>
            <w:ind w:left="4320"/>
          </w:pPr>
        </w:pPrChange>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Del="009B5160" w:rsidRDefault="0079082C" w:rsidP="0079082C">
      <w:pPr>
        <w:spacing w:line="240" w:lineRule="auto"/>
        <w:rPr>
          <w:del w:id="950" w:author="Kathy Merrill" w:date="2022-07-14T13:55:00Z"/>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448F947F" w:rsidR="0079082C" w:rsidRPr="0016036A" w:rsidDel="00D63101" w:rsidRDefault="0059226D" w:rsidP="0079082C">
      <w:pPr>
        <w:spacing w:line="240" w:lineRule="auto"/>
        <w:rPr>
          <w:del w:id="951" w:author="Kathy Merrill" w:date="2022-05-11T11:42:00Z"/>
          <w:rFonts w:ascii="Arial" w:hAnsi="Arial" w:cs="Arial"/>
          <w:sz w:val="24"/>
          <w:szCs w:val="24"/>
        </w:rPr>
      </w:pPr>
      <w:del w:id="952" w:author="Kathy Merrill" w:date="2022-04-22T12:03:00Z">
        <w:r w:rsidDel="0036755D">
          <w:rPr>
            <w:rFonts w:ascii="Arial" w:hAnsi="Arial" w:cs="Arial"/>
            <w:sz w:val="24"/>
            <w:szCs w:val="24"/>
          </w:rPr>
          <w:delText>Kathi Merrill</w:delText>
        </w:r>
        <w:r w:rsidR="0079082C" w:rsidDel="0036755D">
          <w:rPr>
            <w:rFonts w:ascii="Arial" w:hAnsi="Arial" w:cs="Arial"/>
            <w:sz w:val="24"/>
            <w:szCs w:val="24"/>
          </w:rPr>
          <w:delText>, Secretary/</w:delText>
        </w:r>
      </w:del>
      <w:del w:id="953" w:author="Kathy Merrill" w:date="2022-05-11T11:42:00Z">
        <w:r w:rsidR="0079082C" w:rsidDel="00D63101">
          <w:rPr>
            <w:rFonts w:ascii="Arial" w:hAnsi="Arial" w:cs="Arial"/>
            <w:sz w:val="24"/>
            <w:szCs w:val="24"/>
          </w:rPr>
          <w:delText>Clerk</w:delText>
        </w:r>
      </w:del>
    </w:p>
    <w:p w14:paraId="29FA104A" w14:textId="3B6EFACB" w:rsidR="00D76E27" w:rsidRDefault="00D63101">
      <w:ins w:id="954" w:author="Kathy Merrill" w:date="2022-05-11T11:42:00Z">
        <w:r>
          <w:rPr>
            <w:rFonts w:ascii="Arial" w:hAnsi="Arial" w:cs="Arial"/>
            <w:sz w:val="24"/>
            <w:szCs w:val="24"/>
          </w:rPr>
          <w:t>Kathi Merrill, Sec</w:t>
        </w:r>
      </w:ins>
      <w:ins w:id="955" w:author="Kathy Merrill" w:date="2022-05-11T11:43:00Z">
        <w:r>
          <w:rPr>
            <w:rFonts w:ascii="Arial" w:hAnsi="Arial" w:cs="Arial"/>
            <w:sz w:val="24"/>
            <w:szCs w:val="24"/>
          </w:rPr>
          <w:t>retary/Clerk</w:t>
        </w:r>
      </w:ins>
    </w:p>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819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04959"/>
    <w:rsid w:val="00007B4A"/>
    <w:rsid w:val="00013353"/>
    <w:rsid w:val="00013945"/>
    <w:rsid w:val="0001476F"/>
    <w:rsid w:val="000202C1"/>
    <w:rsid w:val="000312AD"/>
    <w:rsid w:val="00032E6F"/>
    <w:rsid w:val="000505E6"/>
    <w:rsid w:val="00057ECF"/>
    <w:rsid w:val="00096631"/>
    <w:rsid w:val="0009723A"/>
    <w:rsid w:val="000A3FDF"/>
    <w:rsid w:val="000B3553"/>
    <w:rsid w:val="000B3B26"/>
    <w:rsid w:val="000C1926"/>
    <w:rsid w:val="000C7368"/>
    <w:rsid w:val="000E4083"/>
    <w:rsid w:val="000F0E01"/>
    <w:rsid w:val="000F2187"/>
    <w:rsid w:val="000F4EB7"/>
    <w:rsid w:val="0010704E"/>
    <w:rsid w:val="00131FB2"/>
    <w:rsid w:val="00142B79"/>
    <w:rsid w:val="00143E3F"/>
    <w:rsid w:val="00145896"/>
    <w:rsid w:val="00151D57"/>
    <w:rsid w:val="001602D4"/>
    <w:rsid w:val="0016132D"/>
    <w:rsid w:val="00163C4C"/>
    <w:rsid w:val="001679F4"/>
    <w:rsid w:val="00181C5B"/>
    <w:rsid w:val="001940B8"/>
    <w:rsid w:val="00197576"/>
    <w:rsid w:val="001A0960"/>
    <w:rsid w:val="001A451B"/>
    <w:rsid w:val="001A530D"/>
    <w:rsid w:val="001A7AE8"/>
    <w:rsid w:val="001C0759"/>
    <w:rsid w:val="001D14BF"/>
    <w:rsid w:val="001D295C"/>
    <w:rsid w:val="001E2AB7"/>
    <w:rsid w:val="001E7B5D"/>
    <w:rsid w:val="001F1088"/>
    <w:rsid w:val="001F6E9C"/>
    <w:rsid w:val="00200A8B"/>
    <w:rsid w:val="0021198D"/>
    <w:rsid w:val="00223950"/>
    <w:rsid w:val="0022455D"/>
    <w:rsid w:val="00225357"/>
    <w:rsid w:val="00225EAD"/>
    <w:rsid w:val="00227AFB"/>
    <w:rsid w:val="00243B36"/>
    <w:rsid w:val="002446F6"/>
    <w:rsid w:val="00245016"/>
    <w:rsid w:val="00260FF0"/>
    <w:rsid w:val="00262331"/>
    <w:rsid w:val="002646AD"/>
    <w:rsid w:val="00284BE7"/>
    <w:rsid w:val="00285889"/>
    <w:rsid w:val="002861B9"/>
    <w:rsid w:val="00290B34"/>
    <w:rsid w:val="0029563E"/>
    <w:rsid w:val="002A4559"/>
    <w:rsid w:val="002B0318"/>
    <w:rsid w:val="002D262C"/>
    <w:rsid w:val="002F4B8D"/>
    <w:rsid w:val="002F771B"/>
    <w:rsid w:val="00303778"/>
    <w:rsid w:val="00313650"/>
    <w:rsid w:val="00316759"/>
    <w:rsid w:val="003173D3"/>
    <w:rsid w:val="00342C7A"/>
    <w:rsid w:val="00350FA0"/>
    <w:rsid w:val="0035235B"/>
    <w:rsid w:val="003536F9"/>
    <w:rsid w:val="00354C7B"/>
    <w:rsid w:val="0036755D"/>
    <w:rsid w:val="00371928"/>
    <w:rsid w:val="00396CB6"/>
    <w:rsid w:val="003A41A6"/>
    <w:rsid w:val="003A6B1D"/>
    <w:rsid w:val="003A702C"/>
    <w:rsid w:val="003B4C8B"/>
    <w:rsid w:val="003B56D6"/>
    <w:rsid w:val="003C1064"/>
    <w:rsid w:val="003D20C1"/>
    <w:rsid w:val="003D6367"/>
    <w:rsid w:val="003E0A1C"/>
    <w:rsid w:val="003F4219"/>
    <w:rsid w:val="003F5DCE"/>
    <w:rsid w:val="004029F1"/>
    <w:rsid w:val="00402C4B"/>
    <w:rsid w:val="0040503E"/>
    <w:rsid w:val="00407CC3"/>
    <w:rsid w:val="00421B2B"/>
    <w:rsid w:val="00421F82"/>
    <w:rsid w:val="0042483B"/>
    <w:rsid w:val="00426EE5"/>
    <w:rsid w:val="004331B9"/>
    <w:rsid w:val="004422B5"/>
    <w:rsid w:val="00442751"/>
    <w:rsid w:val="004446FD"/>
    <w:rsid w:val="0045173D"/>
    <w:rsid w:val="00462E36"/>
    <w:rsid w:val="00465D3E"/>
    <w:rsid w:val="004823EE"/>
    <w:rsid w:val="004959B8"/>
    <w:rsid w:val="004B08D4"/>
    <w:rsid w:val="004C462E"/>
    <w:rsid w:val="004D177D"/>
    <w:rsid w:val="004D1CED"/>
    <w:rsid w:val="004D2C85"/>
    <w:rsid w:val="004F0FFE"/>
    <w:rsid w:val="004F4451"/>
    <w:rsid w:val="004F4CB5"/>
    <w:rsid w:val="0050036E"/>
    <w:rsid w:val="005121D4"/>
    <w:rsid w:val="00513CD9"/>
    <w:rsid w:val="00533E70"/>
    <w:rsid w:val="0053411A"/>
    <w:rsid w:val="00537BFA"/>
    <w:rsid w:val="005506F4"/>
    <w:rsid w:val="00553406"/>
    <w:rsid w:val="00560895"/>
    <w:rsid w:val="00560CDB"/>
    <w:rsid w:val="00565D91"/>
    <w:rsid w:val="00575207"/>
    <w:rsid w:val="005763DB"/>
    <w:rsid w:val="005840CB"/>
    <w:rsid w:val="00585FD6"/>
    <w:rsid w:val="0059226D"/>
    <w:rsid w:val="00597A0F"/>
    <w:rsid w:val="005C7B26"/>
    <w:rsid w:val="005E7928"/>
    <w:rsid w:val="00600273"/>
    <w:rsid w:val="006002DB"/>
    <w:rsid w:val="00610CD4"/>
    <w:rsid w:val="00624CA3"/>
    <w:rsid w:val="00637E96"/>
    <w:rsid w:val="006414B8"/>
    <w:rsid w:val="006468D5"/>
    <w:rsid w:val="006528A8"/>
    <w:rsid w:val="00656B26"/>
    <w:rsid w:val="0066532A"/>
    <w:rsid w:val="006775C7"/>
    <w:rsid w:val="0068143B"/>
    <w:rsid w:val="00682F37"/>
    <w:rsid w:val="0068734C"/>
    <w:rsid w:val="00694A31"/>
    <w:rsid w:val="006A2839"/>
    <w:rsid w:val="006A406F"/>
    <w:rsid w:val="006A70FF"/>
    <w:rsid w:val="006B1E71"/>
    <w:rsid w:val="006C7EFB"/>
    <w:rsid w:val="006D592C"/>
    <w:rsid w:val="006D629F"/>
    <w:rsid w:val="006D71AD"/>
    <w:rsid w:val="006D76B0"/>
    <w:rsid w:val="006E0376"/>
    <w:rsid w:val="006E213B"/>
    <w:rsid w:val="006E6A77"/>
    <w:rsid w:val="006E71C3"/>
    <w:rsid w:val="006F4FB6"/>
    <w:rsid w:val="006F775F"/>
    <w:rsid w:val="007060D3"/>
    <w:rsid w:val="00715A04"/>
    <w:rsid w:val="00720D74"/>
    <w:rsid w:val="00720FF6"/>
    <w:rsid w:val="007427F8"/>
    <w:rsid w:val="00745956"/>
    <w:rsid w:val="00746461"/>
    <w:rsid w:val="0075215E"/>
    <w:rsid w:val="007574E7"/>
    <w:rsid w:val="0076241A"/>
    <w:rsid w:val="00763E5E"/>
    <w:rsid w:val="00767021"/>
    <w:rsid w:val="00773F2C"/>
    <w:rsid w:val="00774260"/>
    <w:rsid w:val="007762E7"/>
    <w:rsid w:val="0079082C"/>
    <w:rsid w:val="007A0B64"/>
    <w:rsid w:val="007A4F11"/>
    <w:rsid w:val="007B1672"/>
    <w:rsid w:val="007B1A29"/>
    <w:rsid w:val="007B2A8E"/>
    <w:rsid w:val="007C5DA7"/>
    <w:rsid w:val="008100ED"/>
    <w:rsid w:val="00823A5F"/>
    <w:rsid w:val="00823CF1"/>
    <w:rsid w:val="00826E37"/>
    <w:rsid w:val="00826E68"/>
    <w:rsid w:val="008274A5"/>
    <w:rsid w:val="00827F2B"/>
    <w:rsid w:val="00847E28"/>
    <w:rsid w:val="00852C29"/>
    <w:rsid w:val="0086185B"/>
    <w:rsid w:val="0087071B"/>
    <w:rsid w:val="00876473"/>
    <w:rsid w:val="00890B0B"/>
    <w:rsid w:val="008B579D"/>
    <w:rsid w:val="008B72C4"/>
    <w:rsid w:val="008C7E93"/>
    <w:rsid w:val="008D0600"/>
    <w:rsid w:val="008D3549"/>
    <w:rsid w:val="008E10CD"/>
    <w:rsid w:val="008E26B6"/>
    <w:rsid w:val="008E2AF4"/>
    <w:rsid w:val="008F4C94"/>
    <w:rsid w:val="008F6C1D"/>
    <w:rsid w:val="009034B7"/>
    <w:rsid w:val="0091705C"/>
    <w:rsid w:val="009256C7"/>
    <w:rsid w:val="00937F6F"/>
    <w:rsid w:val="00977E0D"/>
    <w:rsid w:val="009845D4"/>
    <w:rsid w:val="00992E73"/>
    <w:rsid w:val="00995120"/>
    <w:rsid w:val="00996708"/>
    <w:rsid w:val="009A1D6D"/>
    <w:rsid w:val="009A667F"/>
    <w:rsid w:val="009A732C"/>
    <w:rsid w:val="009B40DD"/>
    <w:rsid w:val="009B5160"/>
    <w:rsid w:val="009B6DE2"/>
    <w:rsid w:val="009C6D7F"/>
    <w:rsid w:val="009C75DE"/>
    <w:rsid w:val="009D08CD"/>
    <w:rsid w:val="009D329F"/>
    <w:rsid w:val="009D35BE"/>
    <w:rsid w:val="009E4C37"/>
    <w:rsid w:val="009F3C98"/>
    <w:rsid w:val="00A01A0B"/>
    <w:rsid w:val="00A047F5"/>
    <w:rsid w:val="00A23675"/>
    <w:rsid w:val="00A24B47"/>
    <w:rsid w:val="00A25422"/>
    <w:rsid w:val="00A25496"/>
    <w:rsid w:val="00A3475E"/>
    <w:rsid w:val="00A42AE6"/>
    <w:rsid w:val="00A51138"/>
    <w:rsid w:val="00A61DDB"/>
    <w:rsid w:val="00A75112"/>
    <w:rsid w:val="00A7611E"/>
    <w:rsid w:val="00A83BFD"/>
    <w:rsid w:val="00A94024"/>
    <w:rsid w:val="00A955A7"/>
    <w:rsid w:val="00AA1197"/>
    <w:rsid w:val="00AB1E7A"/>
    <w:rsid w:val="00AB525B"/>
    <w:rsid w:val="00AC447B"/>
    <w:rsid w:val="00AC79CF"/>
    <w:rsid w:val="00AD02D4"/>
    <w:rsid w:val="00AD61DE"/>
    <w:rsid w:val="00AD63A4"/>
    <w:rsid w:val="00AF020F"/>
    <w:rsid w:val="00AF5C06"/>
    <w:rsid w:val="00AF6275"/>
    <w:rsid w:val="00AF769F"/>
    <w:rsid w:val="00B01739"/>
    <w:rsid w:val="00B044AF"/>
    <w:rsid w:val="00B1298F"/>
    <w:rsid w:val="00B1338C"/>
    <w:rsid w:val="00B1460E"/>
    <w:rsid w:val="00B1596E"/>
    <w:rsid w:val="00B2502C"/>
    <w:rsid w:val="00B2607D"/>
    <w:rsid w:val="00B32D5D"/>
    <w:rsid w:val="00B37E76"/>
    <w:rsid w:val="00B4061D"/>
    <w:rsid w:val="00B417D2"/>
    <w:rsid w:val="00B46BFB"/>
    <w:rsid w:val="00B615D1"/>
    <w:rsid w:val="00B63C12"/>
    <w:rsid w:val="00B64224"/>
    <w:rsid w:val="00B70609"/>
    <w:rsid w:val="00BB03F0"/>
    <w:rsid w:val="00BB2600"/>
    <w:rsid w:val="00BB3D0A"/>
    <w:rsid w:val="00BC522D"/>
    <w:rsid w:val="00BE2754"/>
    <w:rsid w:val="00BE4DAD"/>
    <w:rsid w:val="00BE6FC0"/>
    <w:rsid w:val="00BF572E"/>
    <w:rsid w:val="00C04B6F"/>
    <w:rsid w:val="00C0558C"/>
    <w:rsid w:val="00C064E1"/>
    <w:rsid w:val="00C10451"/>
    <w:rsid w:val="00C10D6D"/>
    <w:rsid w:val="00C12FA6"/>
    <w:rsid w:val="00C15B1C"/>
    <w:rsid w:val="00C33D33"/>
    <w:rsid w:val="00C43484"/>
    <w:rsid w:val="00C60652"/>
    <w:rsid w:val="00C66C4F"/>
    <w:rsid w:val="00C904F9"/>
    <w:rsid w:val="00CC0469"/>
    <w:rsid w:val="00CC18F7"/>
    <w:rsid w:val="00CC5D18"/>
    <w:rsid w:val="00CE4E8A"/>
    <w:rsid w:val="00CF7ECA"/>
    <w:rsid w:val="00D107CD"/>
    <w:rsid w:val="00D15BC4"/>
    <w:rsid w:val="00D30D6A"/>
    <w:rsid w:val="00D32B5C"/>
    <w:rsid w:val="00D417E2"/>
    <w:rsid w:val="00D44F10"/>
    <w:rsid w:val="00D47465"/>
    <w:rsid w:val="00D63101"/>
    <w:rsid w:val="00D66B7C"/>
    <w:rsid w:val="00D717ED"/>
    <w:rsid w:val="00D728CB"/>
    <w:rsid w:val="00D72A0B"/>
    <w:rsid w:val="00D75E84"/>
    <w:rsid w:val="00D846A9"/>
    <w:rsid w:val="00D84739"/>
    <w:rsid w:val="00D92593"/>
    <w:rsid w:val="00D9420F"/>
    <w:rsid w:val="00D962E1"/>
    <w:rsid w:val="00D96FC2"/>
    <w:rsid w:val="00DB6A1E"/>
    <w:rsid w:val="00DB6DCE"/>
    <w:rsid w:val="00DE0AEE"/>
    <w:rsid w:val="00DF064E"/>
    <w:rsid w:val="00DF2CFC"/>
    <w:rsid w:val="00DF67BF"/>
    <w:rsid w:val="00E029EB"/>
    <w:rsid w:val="00E0518D"/>
    <w:rsid w:val="00E13EF0"/>
    <w:rsid w:val="00E14F5D"/>
    <w:rsid w:val="00E21946"/>
    <w:rsid w:val="00E2460C"/>
    <w:rsid w:val="00E252F2"/>
    <w:rsid w:val="00E4172E"/>
    <w:rsid w:val="00E45743"/>
    <w:rsid w:val="00E53DA4"/>
    <w:rsid w:val="00E53E85"/>
    <w:rsid w:val="00E57C95"/>
    <w:rsid w:val="00E907FE"/>
    <w:rsid w:val="00E92F2F"/>
    <w:rsid w:val="00EB1AB6"/>
    <w:rsid w:val="00EB2049"/>
    <w:rsid w:val="00EB39EB"/>
    <w:rsid w:val="00EB5237"/>
    <w:rsid w:val="00EC4271"/>
    <w:rsid w:val="00EC7E54"/>
    <w:rsid w:val="00ED16E7"/>
    <w:rsid w:val="00EE59E0"/>
    <w:rsid w:val="00EF1203"/>
    <w:rsid w:val="00F02024"/>
    <w:rsid w:val="00F03E4E"/>
    <w:rsid w:val="00F21EDC"/>
    <w:rsid w:val="00F33A93"/>
    <w:rsid w:val="00F519C4"/>
    <w:rsid w:val="00F52A6A"/>
    <w:rsid w:val="00F52EAD"/>
    <w:rsid w:val="00F64F53"/>
    <w:rsid w:val="00F83F84"/>
    <w:rsid w:val="00F85B3C"/>
    <w:rsid w:val="00F92626"/>
    <w:rsid w:val="00FB0336"/>
    <w:rsid w:val="00FB39D9"/>
    <w:rsid w:val="00FB5305"/>
    <w:rsid w:val="00FC4582"/>
    <w:rsid w:val="00FC6705"/>
    <w:rsid w:val="00FD23F9"/>
    <w:rsid w:val="00FD44A5"/>
    <w:rsid w:val="00FE07AC"/>
    <w:rsid w:val="00FE0E81"/>
    <w:rsid w:val="00FE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 w:type="paragraph" w:styleId="Revision">
    <w:name w:val="Revision"/>
    <w:hidden/>
    <w:uiPriority w:val="99"/>
    <w:semiHidden/>
    <w:rsid w:val="00FC45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27EBA-4759-4D59-A2E3-B2EF17332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Pages>
  <Words>3613</Words>
  <Characters>2059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5</cp:revision>
  <cp:lastPrinted>2022-09-21T20:10:00Z</cp:lastPrinted>
  <dcterms:created xsi:type="dcterms:W3CDTF">2023-01-13T17:55:00Z</dcterms:created>
  <dcterms:modified xsi:type="dcterms:W3CDTF">2023-01-13T21:11:00Z</dcterms:modified>
</cp:coreProperties>
</file>